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A245FB" w14:textId="7C3A090F" w:rsidR="00AB3B37" w:rsidRPr="00D9403F" w:rsidRDefault="000E2DA6" w:rsidP="00E7029B">
      <w:pPr>
        <w:pStyle w:val="BodyA"/>
        <w:adjustRightInd w:val="0"/>
        <w:snapToGrid w:val="0"/>
        <w:spacing w:before="240" w:after="240" w:line="560" w:lineRule="exact"/>
        <w:jc w:val="center"/>
        <w:rPr>
          <w:rFonts w:ascii="Times New Roman" w:eastAsia="方正小标宋简体" w:hAnsi="Times New Roman" w:cs="Times New Roman"/>
          <w:b/>
          <w:bCs/>
          <w:color w:val="000000" w:themeColor="text1"/>
          <w:sz w:val="36"/>
          <w:szCs w:val="36"/>
          <w:lang w:val="en-US" w:eastAsia="zh-CN"/>
        </w:rPr>
      </w:pPr>
      <w:bookmarkStart w:id="0" w:name="_Hlk208413699"/>
      <w:r w:rsidRPr="00D9403F">
        <w:rPr>
          <w:rFonts w:ascii="Times New Roman" w:eastAsia="方正小标宋简体" w:hAnsi="Times New Roman" w:cs="Times New Roman"/>
          <w:b/>
          <w:bCs/>
          <w:color w:val="000000" w:themeColor="text1"/>
          <w:sz w:val="36"/>
          <w:szCs w:val="36"/>
          <w:lang w:val="en-US" w:eastAsia="zh-CN"/>
        </w:rPr>
        <w:t>关于</w:t>
      </w:r>
      <w:r w:rsidR="00A2178D" w:rsidRPr="00D9403F">
        <w:rPr>
          <w:rFonts w:ascii="Times New Roman" w:eastAsia="方正小标宋简体" w:hAnsi="Times New Roman" w:cs="Times New Roman"/>
          <w:b/>
          <w:bCs/>
          <w:color w:val="000000" w:themeColor="text1"/>
          <w:sz w:val="36"/>
          <w:szCs w:val="36"/>
          <w:lang w:val="en-US" w:eastAsia="zh-CN"/>
        </w:rPr>
        <w:t>智利国家铜业公司与智利化工矿业公司</w:t>
      </w:r>
      <w:r w:rsidR="00CB18FE" w:rsidRPr="00D9403F">
        <w:rPr>
          <w:rFonts w:ascii="Times New Roman" w:eastAsia="方正小标宋简体" w:hAnsi="Times New Roman" w:cs="Times New Roman"/>
          <w:b/>
          <w:bCs/>
          <w:color w:val="000000" w:themeColor="text1"/>
          <w:sz w:val="36"/>
          <w:szCs w:val="36"/>
          <w:lang w:val="en-US" w:eastAsia="zh-CN"/>
        </w:rPr>
        <w:br/>
      </w:r>
      <w:r w:rsidR="00A2178D" w:rsidRPr="00D9403F">
        <w:rPr>
          <w:rFonts w:ascii="Times New Roman" w:eastAsia="方正小标宋简体" w:hAnsi="Times New Roman" w:cs="Times New Roman"/>
          <w:b/>
          <w:bCs/>
          <w:color w:val="000000" w:themeColor="text1"/>
          <w:sz w:val="36"/>
          <w:szCs w:val="36"/>
          <w:lang w:val="en-US" w:eastAsia="zh-CN"/>
        </w:rPr>
        <w:t>新设合营企业案</w:t>
      </w:r>
      <w:r w:rsidRPr="00D9403F">
        <w:rPr>
          <w:rFonts w:ascii="Times New Roman" w:eastAsia="方正小标宋简体" w:hAnsi="Times New Roman" w:cs="Times New Roman"/>
          <w:b/>
          <w:bCs/>
          <w:color w:val="000000" w:themeColor="text1"/>
          <w:sz w:val="36"/>
          <w:szCs w:val="36"/>
          <w:lang w:val="en-US" w:eastAsia="zh-CN"/>
        </w:rPr>
        <w:t>的</w:t>
      </w:r>
      <w:r w:rsidR="00A2178D" w:rsidRPr="00D9403F">
        <w:rPr>
          <w:rFonts w:ascii="Times New Roman" w:eastAsia="方正小标宋简体" w:hAnsi="Times New Roman" w:cs="Times New Roman"/>
          <w:b/>
          <w:bCs/>
          <w:color w:val="000000" w:themeColor="text1"/>
          <w:sz w:val="36"/>
          <w:szCs w:val="36"/>
          <w:lang w:val="en-US" w:eastAsia="zh-CN"/>
        </w:rPr>
        <w:t>附加限制性条件承诺方案</w:t>
      </w:r>
    </w:p>
    <w:p w14:paraId="4B99ABEC" w14:textId="1542B9EC" w:rsidR="008F7614" w:rsidRPr="00D9403F" w:rsidRDefault="008F7614" w:rsidP="00CA5563">
      <w:pPr>
        <w:pStyle w:val="ListParagraph"/>
        <w:snapToGrid w:val="0"/>
        <w:spacing w:before="240" w:after="240" w:line="560" w:lineRule="exact"/>
        <w:ind w:firstLineChars="0" w:firstLine="0"/>
        <w:jc w:val="center"/>
        <w:rPr>
          <w:rFonts w:eastAsia="FangSong_GB2312"/>
          <w:color w:val="000000" w:themeColor="text1"/>
          <w:sz w:val="28"/>
          <w:szCs w:val="28"/>
          <w:lang w:val="en-US" w:eastAsia="zh-CN"/>
        </w:rPr>
      </w:pPr>
      <w:r w:rsidRPr="00D9403F">
        <w:rPr>
          <w:rFonts w:eastAsia="FangSong_GB2312" w:hint="eastAsia"/>
          <w:color w:val="000000" w:themeColor="text1"/>
          <w:sz w:val="28"/>
          <w:szCs w:val="28"/>
          <w:lang w:val="en-US" w:eastAsia="zh-CN"/>
        </w:rPr>
        <w:t>（</w:t>
      </w:r>
      <w:r w:rsidR="00021DC4">
        <w:rPr>
          <w:rFonts w:eastAsia="FangSong_GB2312" w:hint="eastAsia"/>
          <w:color w:val="000000" w:themeColor="text1"/>
          <w:sz w:val="28"/>
          <w:szCs w:val="28"/>
          <w:lang w:val="en-US" w:eastAsia="zh-CN"/>
        </w:rPr>
        <w:t>公开版</w:t>
      </w:r>
      <w:r w:rsidRPr="00D9403F">
        <w:rPr>
          <w:rFonts w:eastAsia="FangSong_GB2312" w:hint="eastAsia"/>
          <w:color w:val="000000" w:themeColor="text1"/>
          <w:sz w:val="28"/>
          <w:szCs w:val="28"/>
          <w:lang w:val="en-US" w:eastAsia="zh-CN"/>
        </w:rPr>
        <w:t>）</w:t>
      </w:r>
    </w:p>
    <w:p w14:paraId="191640B2" w14:textId="44B1DFBA" w:rsidR="00DC6FA0" w:rsidRPr="00D9403F" w:rsidRDefault="00D34673" w:rsidP="00CA5563">
      <w:pPr>
        <w:pStyle w:val="ListParagraph"/>
        <w:snapToGrid w:val="0"/>
        <w:spacing w:before="240" w:after="240" w:line="560" w:lineRule="exact"/>
        <w:ind w:firstLineChars="0" w:firstLine="0"/>
        <w:jc w:val="center"/>
        <w:rPr>
          <w:rFonts w:eastAsia="FangSong_GB2312"/>
          <w:color w:val="000000" w:themeColor="text1"/>
          <w:sz w:val="28"/>
          <w:szCs w:val="28"/>
          <w:lang w:val="en-US" w:eastAsia="zh-CN"/>
        </w:rPr>
      </w:pPr>
      <w:r w:rsidRPr="00D9403F">
        <w:rPr>
          <w:rFonts w:eastAsia="FangSong_GB2312"/>
          <w:color w:val="000000" w:themeColor="text1"/>
          <w:sz w:val="28"/>
          <w:szCs w:val="28"/>
          <w:lang w:val="en-US" w:eastAsia="zh-CN"/>
        </w:rPr>
        <w:t>2025</w:t>
      </w:r>
      <w:r w:rsidRPr="00D9403F">
        <w:rPr>
          <w:rFonts w:eastAsia="FangSong_GB2312"/>
          <w:color w:val="000000" w:themeColor="text1"/>
          <w:sz w:val="28"/>
          <w:szCs w:val="28"/>
          <w:lang w:val="en-US" w:eastAsia="zh-CN"/>
        </w:rPr>
        <w:t>年</w:t>
      </w:r>
      <w:r>
        <w:rPr>
          <w:rFonts w:eastAsia="FangSong_GB2312" w:hint="eastAsia"/>
          <w:color w:val="000000" w:themeColor="text1"/>
          <w:sz w:val="28"/>
          <w:szCs w:val="28"/>
          <w:lang w:val="en-US" w:eastAsia="zh-CN"/>
        </w:rPr>
        <w:t>11</w:t>
      </w:r>
      <w:r w:rsidRPr="00D9403F">
        <w:rPr>
          <w:rFonts w:eastAsia="FangSong_GB2312"/>
          <w:color w:val="000000" w:themeColor="text1"/>
          <w:sz w:val="28"/>
          <w:szCs w:val="28"/>
          <w:lang w:val="en-US" w:eastAsia="zh-CN"/>
        </w:rPr>
        <w:t>月</w:t>
      </w:r>
      <w:r>
        <w:rPr>
          <w:rFonts w:eastAsia="FangSong_GB2312" w:hint="eastAsia"/>
          <w:color w:val="000000" w:themeColor="text1"/>
          <w:sz w:val="28"/>
          <w:szCs w:val="28"/>
          <w:lang w:val="en-US" w:eastAsia="zh-CN"/>
        </w:rPr>
        <w:t>6</w:t>
      </w:r>
      <w:r w:rsidR="00A2178D" w:rsidRPr="00D9403F">
        <w:rPr>
          <w:rFonts w:eastAsia="FangSong_GB2312"/>
          <w:color w:val="000000" w:themeColor="text1"/>
          <w:sz w:val="28"/>
          <w:szCs w:val="28"/>
          <w:lang w:val="en-US" w:eastAsia="zh-CN"/>
        </w:rPr>
        <w:t>日</w:t>
      </w:r>
    </w:p>
    <w:p w14:paraId="21A245FC" w14:textId="1F500985" w:rsidR="00AB3B37" w:rsidRPr="00D9403F" w:rsidRDefault="00A2178D" w:rsidP="00CA5563">
      <w:pPr>
        <w:pStyle w:val="ListParagraph"/>
        <w:spacing w:before="240" w:after="240" w:line="560" w:lineRule="exact"/>
        <w:ind w:firstLine="560"/>
        <w:jc w:val="both"/>
        <w:rPr>
          <w:rFonts w:eastAsia="FangSong_GB2312"/>
          <w:color w:val="000000" w:themeColor="text1"/>
          <w:sz w:val="28"/>
          <w:szCs w:val="28"/>
          <w:lang w:val="en-US" w:eastAsia="zh-CN"/>
        </w:rPr>
      </w:pPr>
      <w:r w:rsidRPr="00D9403F">
        <w:rPr>
          <w:rFonts w:eastAsia="FangSong_GB2312"/>
          <w:color w:val="000000" w:themeColor="text1"/>
          <w:sz w:val="28"/>
          <w:szCs w:val="28"/>
          <w:lang w:val="en-US" w:eastAsia="zh-CN"/>
        </w:rPr>
        <w:t>根据《中华人民共和国反垄断法》《经营者集中审查规定》及其他相关法规和规定，智利国家铜业公司（以下简称智利铜业）与智利化工矿业公司（以下简称</w:t>
      </w:r>
      <w:r w:rsidRPr="00D9403F">
        <w:rPr>
          <w:rFonts w:eastAsia="FangSong_GB2312"/>
          <w:color w:val="000000" w:themeColor="text1"/>
          <w:sz w:val="28"/>
          <w:szCs w:val="28"/>
          <w:lang w:val="en-US" w:eastAsia="zh-CN"/>
        </w:rPr>
        <w:t>SQM</w:t>
      </w:r>
      <w:r w:rsidRPr="00D9403F">
        <w:rPr>
          <w:rFonts w:eastAsia="FangSong_GB2312"/>
          <w:color w:val="000000" w:themeColor="text1"/>
          <w:sz w:val="28"/>
          <w:szCs w:val="28"/>
          <w:lang w:val="en-US" w:eastAsia="zh-CN"/>
        </w:rPr>
        <w:t>）</w:t>
      </w:r>
      <w:r w:rsidR="00416740" w:rsidRPr="00D9403F">
        <w:rPr>
          <w:rFonts w:eastAsia="FangSong_GB2312" w:hint="eastAsia"/>
          <w:color w:val="000000" w:themeColor="text1"/>
          <w:sz w:val="28"/>
          <w:szCs w:val="28"/>
          <w:lang w:val="en-US" w:eastAsia="zh-CN"/>
        </w:rPr>
        <w:t>谨</w:t>
      </w:r>
      <w:r w:rsidRPr="00D9403F">
        <w:rPr>
          <w:rFonts w:eastAsia="FangSong_GB2312"/>
          <w:color w:val="000000" w:themeColor="text1"/>
          <w:sz w:val="28"/>
          <w:szCs w:val="28"/>
          <w:lang w:val="en-US" w:eastAsia="zh-CN"/>
        </w:rPr>
        <w:t>就智利铜业与</w:t>
      </w:r>
      <w:r w:rsidR="00437BA1" w:rsidRPr="00D9403F">
        <w:rPr>
          <w:rFonts w:eastAsia="FangSong_GB2312" w:hint="eastAsia"/>
          <w:color w:val="000000" w:themeColor="text1"/>
          <w:sz w:val="28"/>
          <w:szCs w:val="28"/>
          <w:lang w:val="en-US" w:eastAsia="zh-CN"/>
        </w:rPr>
        <w:t>SQM</w:t>
      </w:r>
      <w:r w:rsidRPr="00D9403F">
        <w:rPr>
          <w:rFonts w:eastAsia="FangSong_GB2312"/>
          <w:color w:val="000000" w:themeColor="text1"/>
          <w:sz w:val="28"/>
          <w:szCs w:val="28"/>
          <w:lang w:val="en-US" w:eastAsia="zh-CN"/>
        </w:rPr>
        <w:t>新设合营企业案（以下简称本次交易）向国家市场监督管理总局（以下简称市场监管总局）提交以下附加限制性条件的承诺方案（以下简称承诺方案）。</w:t>
      </w:r>
    </w:p>
    <w:p w14:paraId="1E3CA086" w14:textId="77777777" w:rsidR="00186C2B" w:rsidRPr="00D9403F" w:rsidRDefault="00186C2B" w:rsidP="00CA5563">
      <w:pPr>
        <w:spacing w:before="240" w:after="240" w:line="560" w:lineRule="exact"/>
        <w:jc w:val="center"/>
        <w:rPr>
          <w:rFonts w:eastAsia="FangSong_GB2312" w:cs="Times New Roman"/>
          <w:bCs/>
          <w:color w:val="000000" w:themeColor="text1"/>
          <w:kern w:val="2"/>
          <w:sz w:val="28"/>
          <w:szCs w:val="28"/>
          <w:lang w:val="en-US"/>
        </w:rPr>
      </w:pPr>
    </w:p>
    <w:p w14:paraId="0B742FDF" w14:textId="26A38F1E" w:rsidR="00A2178D" w:rsidRPr="00D9403F" w:rsidRDefault="00A2178D" w:rsidP="00CA5563">
      <w:pPr>
        <w:spacing w:before="240" w:after="240" w:line="560" w:lineRule="exact"/>
        <w:jc w:val="center"/>
        <w:rPr>
          <w:rFonts w:eastAsia="SimHei" w:cs="Times New Roman"/>
          <w:bCs/>
          <w:color w:val="000000" w:themeColor="text1"/>
          <w:kern w:val="2"/>
          <w:sz w:val="28"/>
          <w:szCs w:val="28"/>
          <w:lang w:val="en-US"/>
        </w:rPr>
      </w:pPr>
      <w:r w:rsidRPr="00D9403F">
        <w:rPr>
          <w:rFonts w:eastAsia="SimHei" w:cs="Times New Roman"/>
          <w:bCs/>
          <w:color w:val="000000" w:themeColor="text1"/>
          <w:kern w:val="2"/>
          <w:sz w:val="28"/>
          <w:szCs w:val="28"/>
          <w:lang w:val="en-US"/>
        </w:rPr>
        <w:t>第一部分</w:t>
      </w:r>
      <w:r w:rsidRPr="00D9403F">
        <w:rPr>
          <w:rFonts w:eastAsia="SimHei" w:cs="Times New Roman"/>
          <w:bCs/>
          <w:color w:val="000000" w:themeColor="text1"/>
          <w:kern w:val="2"/>
          <w:sz w:val="28"/>
          <w:szCs w:val="28"/>
          <w:lang w:val="en-US"/>
        </w:rPr>
        <w:t xml:space="preserve"> </w:t>
      </w:r>
      <w:r w:rsidRPr="00D9403F">
        <w:rPr>
          <w:rFonts w:eastAsia="SimHei" w:cs="Times New Roman"/>
          <w:bCs/>
          <w:color w:val="000000" w:themeColor="text1"/>
          <w:kern w:val="2"/>
          <w:sz w:val="28"/>
          <w:szCs w:val="28"/>
          <w:lang w:val="en-US"/>
        </w:rPr>
        <w:t>定义</w:t>
      </w:r>
    </w:p>
    <w:p w14:paraId="035D2ABF" w14:textId="77777777" w:rsidR="00A2178D" w:rsidRPr="00D9403F" w:rsidRDefault="00A2178D" w:rsidP="00CA5563">
      <w:pPr>
        <w:pStyle w:val="ListParagraph"/>
        <w:spacing w:before="240" w:after="240" w:line="560" w:lineRule="exact"/>
        <w:ind w:firstLine="560"/>
        <w:jc w:val="both"/>
        <w:rPr>
          <w:rFonts w:eastAsia="FangSong_GB2312"/>
          <w:color w:val="000000" w:themeColor="text1"/>
          <w:kern w:val="2"/>
          <w:sz w:val="28"/>
          <w:szCs w:val="28"/>
          <w:lang w:eastAsia="zh-CN"/>
        </w:rPr>
      </w:pPr>
      <w:r w:rsidRPr="00D9403F">
        <w:rPr>
          <w:rFonts w:eastAsia="FangSong_GB2312"/>
          <w:color w:val="000000" w:themeColor="text1"/>
          <w:kern w:val="2"/>
          <w:sz w:val="28"/>
          <w:szCs w:val="28"/>
          <w:lang w:eastAsia="zh-CN"/>
        </w:rPr>
        <w:t>就本承诺方案而言，以下术语定义如下：</w:t>
      </w:r>
    </w:p>
    <w:p w14:paraId="1F4A1B1E" w14:textId="145E0D05" w:rsidR="004A14D6" w:rsidRPr="00D9403F" w:rsidRDefault="00A2178D" w:rsidP="00CA5563">
      <w:pPr>
        <w:pStyle w:val="ListParagraph"/>
        <w:spacing w:before="240" w:after="240" w:line="560" w:lineRule="exact"/>
        <w:ind w:firstLine="562"/>
        <w:jc w:val="both"/>
        <w:rPr>
          <w:rFonts w:eastAsia="FangSong_GB2312"/>
          <w:color w:val="000000" w:themeColor="text1"/>
          <w:sz w:val="28"/>
          <w:szCs w:val="28"/>
          <w:lang w:val="en-US" w:eastAsia="zh-CN"/>
        </w:rPr>
      </w:pPr>
      <w:r w:rsidRPr="00D9403F">
        <w:rPr>
          <w:rFonts w:eastAsia="FangSong_GB2312"/>
          <w:b/>
          <w:bCs/>
          <w:color w:val="000000" w:themeColor="text1"/>
          <w:sz w:val="28"/>
          <w:szCs w:val="28"/>
          <w:lang w:eastAsia="zh-CN"/>
        </w:rPr>
        <w:t>智利铜业</w:t>
      </w:r>
      <w:r w:rsidRPr="00D9403F">
        <w:rPr>
          <w:rFonts w:eastAsia="FangSong_GB2312"/>
          <w:color w:val="000000" w:themeColor="text1"/>
          <w:sz w:val="28"/>
          <w:szCs w:val="28"/>
          <w:lang w:eastAsia="zh-CN"/>
        </w:rPr>
        <w:t>：指智利国家铜业公司，</w:t>
      </w:r>
      <w:r w:rsidR="005B1D48" w:rsidRPr="00D9403F">
        <w:rPr>
          <w:rFonts w:eastAsia="FangSong_GB2312" w:hint="eastAsia"/>
          <w:color w:val="000000" w:themeColor="text1"/>
          <w:sz w:val="28"/>
          <w:szCs w:val="28"/>
          <w:lang w:eastAsia="zh-CN"/>
        </w:rPr>
        <w:t>一家由智利国家所有并根据智利</w:t>
      </w:r>
      <w:r w:rsidR="003C591C" w:rsidRPr="00D9403F">
        <w:rPr>
          <w:rFonts w:eastAsia="FangSong_GB2312"/>
          <w:color w:val="000000" w:themeColor="text1"/>
          <w:sz w:val="28"/>
          <w:szCs w:val="28"/>
          <w:lang w:eastAsia="zh-CN"/>
        </w:rPr>
        <w:t>1976</w:t>
      </w:r>
      <w:r w:rsidR="003C591C" w:rsidRPr="00D9403F">
        <w:rPr>
          <w:rFonts w:eastAsia="FangSong_GB2312" w:hint="eastAsia"/>
          <w:color w:val="000000" w:themeColor="text1"/>
          <w:sz w:val="28"/>
          <w:szCs w:val="28"/>
          <w:lang w:eastAsia="zh-CN"/>
        </w:rPr>
        <w:t>年</w:t>
      </w:r>
      <w:r w:rsidRPr="00D9403F">
        <w:rPr>
          <w:rFonts w:eastAsia="FangSong_GB2312"/>
          <w:color w:val="000000" w:themeColor="text1"/>
          <w:sz w:val="28"/>
          <w:szCs w:val="28"/>
          <w:lang w:eastAsia="zh-CN"/>
        </w:rPr>
        <w:t>第</w:t>
      </w:r>
      <w:r w:rsidRPr="00D9403F">
        <w:rPr>
          <w:rFonts w:eastAsia="FangSong_GB2312"/>
          <w:color w:val="000000" w:themeColor="text1"/>
          <w:sz w:val="28"/>
          <w:szCs w:val="28"/>
          <w:lang w:eastAsia="zh-CN"/>
        </w:rPr>
        <w:t>1350</w:t>
      </w:r>
      <w:r w:rsidRPr="00D9403F">
        <w:rPr>
          <w:rFonts w:eastAsia="FangSong_GB2312"/>
          <w:color w:val="000000" w:themeColor="text1"/>
          <w:sz w:val="28"/>
          <w:szCs w:val="28"/>
          <w:lang w:eastAsia="zh-CN"/>
        </w:rPr>
        <w:t>号法令</w:t>
      </w:r>
      <w:r w:rsidR="00F333FD" w:rsidRPr="00D9403F">
        <w:rPr>
          <w:rFonts w:eastAsia="FangSong_GB2312" w:hint="eastAsia"/>
          <w:color w:val="000000" w:themeColor="text1"/>
          <w:sz w:val="28"/>
          <w:szCs w:val="28"/>
          <w:lang w:eastAsia="zh-CN"/>
        </w:rPr>
        <w:t>设立</w:t>
      </w:r>
      <w:r w:rsidRPr="00D9403F">
        <w:rPr>
          <w:rFonts w:eastAsia="FangSong_GB2312"/>
          <w:color w:val="000000" w:themeColor="text1"/>
          <w:sz w:val="28"/>
          <w:szCs w:val="28"/>
          <w:lang w:eastAsia="zh-CN"/>
        </w:rPr>
        <w:t>的公司，注册地址为智利圣地亚哥</w:t>
      </w:r>
      <w:r w:rsidR="00B72BB8" w:rsidRPr="00D9403F">
        <w:rPr>
          <w:rFonts w:eastAsia="FangSong_GB2312" w:hint="eastAsia"/>
          <w:color w:val="000000" w:themeColor="text1"/>
          <w:sz w:val="28"/>
          <w:szCs w:val="28"/>
          <w:lang w:eastAsia="zh-CN"/>
        </w:rPr>
        <w:t>市</w:t>
      </w:r>
      <w:r w:rsidR="005B1D48" w:rsidRPr="00D9403F">
        <w:rPr>
          <w:rFonts w:eastAsia="FangSong_GB2312"/>
          <w:color w:val="000000" w:themeColor="text1"/>
          <w:sz w:val="28"/>
          <w:szCs w:val="28"/>
          <w:lang w:eastAsia="zh-CN"/>
        </w:rPr>
        <w:t xml:space="preserve">Huérfanos </w:t>
      </w:r>
      <w:r w:rsidRPr="00D9403F">
        <w:rPr>
          <w:rFonts w:eastAsia="FangSong_GB2312"/>
          <w:color w:val="000000" w:themeColor="text1"/>
          <w:sz w:val="28"/>
          <w:szCs w:val="28"/>
          <w:lang w:eastAsia="zh-CN"/>
        </w:rPr>
        <w:t>1270</w:t>
      </w:r>
      <w:r w:rsidR="0073298C" w:rsidRPr="00D9403F">
        <w:rPr>
          <w:rFonts w:eastAsia="FangSong_GB2312" w:hint="eastAsia"/>
          <w:color w:val="000000" w:themeColor="text1"/>
          <w:sz w:val="28"/>
          <w:szCs w:val="28"/>
          <w:lang w:eastAsia="zh-CN"/>
        </w:rPr>
        <w:t>号</w:t>
      </w:r>
      <w:r w:rsidR="005B1D48" w:rsidRPr="00D9403F">
        <w:rPr>
          <w:rFonts w:eastAsia="FangSong_GB2312" w:hint="eastAsia"/>
          <w:color w:val="000000" w:themeColor="text1"/>
          <w:sz w:val="28"/>
          <w:szCs w:val="28"/>
          <w:lang w:eastAsia="zh-CN"/>
        </w:rPr>
        <w:t>，</w:t>
      </w:r>
      <w:r w:rsidR="0073298C" w:rsidRPr="00D9403F">
        <w:rPr>
          <w:rFonts w:eastAsia="FangSong_GB2312" w:hint="eastAsia"/>
          <w:color w:val="000000" w:themeColor="text1"/>
          <w:sz w:val="28"/>
          <w:szCs w:val="28"/>
          <w:lang w:eastAsia="zh-CN"/>
        </w:rPr>
        <w:t>邮政信箱</w:t>
      </w:r>
      <w:r w:rsidR="0073298C" w:rsidRPr="00D9403F">
        <w:rPr>
          <w:rFonts w:eastAsia="FangSong_GB2312" w:hint="eastAsia"/>
          <w:color w:val="000000" w:themeColor="text1"/>
          <w:sz w:val="28"/>
          <w:szCs w:val="28"/>
          <w:lang w:eastAsia="zh-CN"/>
        </w:rPr>
        <w:t>150-D</w:t>
      </w:r>
      <w:r w:rsidRPr="00D9403F">
        <w:rPr>
          <w:rFonts w:eastAsia="FangSong_GB2312"/>
          <w:color w:val="000000" w:themeColor="text1"/>
          <w:sz w:val="28"/>
          <w:szCs w:val="28"/>
          <w:lang w:eastAsia="zh-CN"/>
        </w:rPr>
        <w:t>。</w:t>
      </w:r>
    </w:p>
    <w:p w14:paraId="01E109D3" w14:textId="2FB1EE6F" w:rsidR="004A14D6" w:rsidRPr="00D9403F" w:rsidRDefault="00A2178D" w:rsidP="00CA5563">
      <w:pPr>
        <w:pStyle w:val="ListParagraph"/>
        <w:spacing w:before="240" w:after="240" w:line="560" w:lineRule="exact"/>
        <w:ind w:firstLine="562"/>
        <w:jc w:val="both"/>
        <w:rPr>
          <w:rFonts w:eastAsia="FangSong_GB2312"/>
          <w:bCs/>
          <w:color w:val="000000" w:themeColor="text1"/>
          <w:sz w:val="28"/>
          <w:szCs w:val="28"/>
          <w:lang w:val="en-US" w:eastAsia="zh-CN"/>
        </w:rPr>
      </w:pPr>
      <w:r w:rsidRPr="00D9403F">
        <w:rPr>
          <w:rFonts w:eastAsia="FangSong_GB2312"/>
          <w:b/>
          <w:color w:val="000000" w:themeColor="text1"/>
          <w:sz w:val="28"/>
          <w:szCs w:val="28"/>
          <w:lang w:val="en-US" w:eastAsia="zh-CN"/>
        </w:rPr>
        <w:t>SQM</w:t>
      </w:r>
      <w:r w:rsidRPr="00D9403F">
        <w:rPr>
          <w:rFonts w:eastAsia="FangSong_GB2312"/>
          <w:bCs/>
          <w:color w:val="000000" w:themeColor="text1"/>
          <w:sz w:val="28"/>
          <w:szCs w:val="28"/>
          <w:lang w:val="en-US" w:eastAsia="zh-CN"/>
        </w:rPr>
        <w:t>：指智利化工矿业公司</w:t>
      </w:r>
      <w:r w:rsidR="007D78F1" w:rsidRPr="00D9403F">
        <w:rPr>
          <w:rFonts w:eastAsia="FangSong_GB2312"/>
          <w:bCs/>
          <w:color w:val="000000" w:themeColor="text1"/>
          <w:sz w:val="28"/>
          <w:szCs w:val="28"/>
          <w:lang w:val="en-US" w:eastAsia="zh-CN"/>
        </w:rPr>
        <w:t>，一家根据智利法律</w:t>
      </w:r>
      <w:r w:rsidR="000560B4" w:rsidRPr="00D9403F">
        <w:rPr>
          <w:rFonts w:eastAsia="FangSong_GB2312" w:hint="eastAsia"/>
          <w:bCs/>
          <w:color w:val="000000" w:themeColor="text1"/>
          <w:sz w:val="28"/>
          <w:szCs w:val="28"/>
          <w:lang w:val="en-US" w:eastAsia="zh-CN"/>
        </w:rPr>
        <w:t>设立</w:t>
      </w:r>
      <w:r w:rsidR="007D78F1" w:rsidRPr="00D9403F">
        <w:rPr>
          <w:rFonts w:eastAsia="FangSong_GB2312"/>
          <w:bCs/>
          <w:color w:val="000000" w:themeColor="text1"/>
          <w:sz w:val="28"/>
          <w:szCs w:val="28"/>
          <w:lang w:val="en-US" w:eastAsia="zh-CN"/>
        </w:rPr>
        <w:t>并存续的公司，注册地址为</w:t>
      </w:r>
      <w:r w:rsidR="003A7810" w:rsidRPr="00D9403F">
        <w:rPr>
          <w:rFonts w:eastAsia="FangSong_GB2312"/>
          <w:bCs/>
          <w:color w:val="000000" w:themeColor="text1"/>
          <w:sz w:val="28"/>
          <w:szCs w:val="28"/>
          <w:lang w:val="en-US" w:eastAsia="zh-CN"/>
        </w:rPr>
        <w:t>智利圣地亚哥</w:t>
      </w:r>
      <w:r w:rsidR="0073298C" w:rsidRPr="00D9403F">
        <w:rPr>
          <w:rFonts w:eastAsia="FangSong_GB2312" w:hint="eastAsia"/>
          <w:bCs/>
          <w:color w:val="000000" w:themeColor="text1"/>
          <w:sz w:val="28"/>
          <w:szCs w:val="28"/>
          <w:lang w:val="en-US" w:eastAsia="zh-CN"/>
        </w:rPr>
        <w:t>市</w:t>
      </w:r>
      <w:r w:rsidR="00A22173" w:rsidRPr="00D9403F">
        <w:rPr>
          <w:rFonts w:eastAsia="FangSong_GB2312" w:hint="eastAsia"/>
          <w:bCs/>
          <w:color w:val="000000" w:themeColor="text1"/>
          <w:sz w:val="28"/>
          <w:szCs w:val="28"/>
          <w:lang w:val="en-US" w:eastAsia="zh-CN"/>
        </w:rPr>
        <w:t>拉斯孔德斯区埃尔特罗瓦多尔大街</w:t>
      </w:r>
      <w:r w:rsidR="00A22173" w:rsidRPr="00D9403F">
        <w:rPr>
          <w:rFonts w:eastAsia="FangSong_GB2312" w:hint="eastAsia"/>
          <w:bCs/>
          <w:color w:val="000000" w:themeColor="text1"/>
          <w:sz w:val="28"/>
          <w:szCs w:val="28"/>
          <w:lang w:val="en-US" w:eastAsia="zh-CN"/>
        </w:rPr>
        <w:t>4285</w:t>
      </w:r>
      <w:r w:rsidR="00A22173" w:rsidRPr="00D9403F">
        <w:rPr>
          <w:rFonts w:eastAsia="FangSong_GB2312" w:hint="eastAsia"/>
          <w:bCs/>
          <w:color w:val="000000" w:themeColor="text1"/>
          <w:sz w:val="28"/>
          <w:szCs w:val="28"/>
          <w:lang w:val="en-US" w:eastAsia="zh-CN"/>
        </w:rPr>
        <w:t>号</w:t>
      </w:r>
      <w:r w:rsidR="00A22173" w:rsidRPr="00D9403F">
        <w:rPr>
          <w:rFonts w:eastAsia="FangSong_GB2312" w:hint="eastAsia"/>
          <w:bCs/>
          <w:color w:val="000000" w:themeColor="text1"/>
          <w:sz w:val="28"/>
          <w:szCs w:val="28"/>
          <w:lang w:val="en-US" w:eastAsia="zh-CN"/>
        </w:rPr>
        <w:t>6</w:t>
      </w:r>
      <w:r w:rsidR="00A22173" w:rsidRPr="00D9403F">
        <w:rPr>
          <w:rFonts w:eastAsia="FangSong_GB2312" w:hint="eastAsia"/>
          <w:bCs/>
          <w:color w:val="000000" w:themeColor="text1"/>
          <w:sz w:val="28"/>
          <w:szCs w:val="28"/>
          <w:lang w:val="en-US" w:eastAsia="zh-CN"/>
        </w:rPr>
        <w:t>楼</w:t>
      </w:r>
      <w:r w:rsidR="003A7810" w:rsidRPr="00D9403F">
        <w:rPr>
          <w:rFonts w:eastAsia="FangSong_GB2312"/>
          <w:bCs/>
          <w:color w:val="000000" w:themeColor="text1"/>
          <w:sz w:val="28"/>
          <w:szCs w:val="28"/>
          <w:lang w:val="en-US" w:eastAsia="zh-CN"/>
        </w:rPr>
        <w:t>。</w:t>
      </w:r>
    </w:p>
    <w:p w14:paraId="3E6A8EB2" w14:textId="181B5194" w:rsidR="005128E1" w:rsidRPr="00D9403F" w:rsidRDefault="005128E1" w:rsidP="00CA5563">
      <w:pPr>
        <w:pStyle w:val="ListParagraph"/>
        <w:spacing w:before="240" w:after="240" w:line="560" w:lineRule="exact"/>
        <w:ind w:firstLine="562"/>
        <w:jc w:val="both"/>
        <w:rPr>
          <w:rFonts w:eastAsia="FangSong_GB2312"/>
          <w:bCs/>
          <w:color w:val="000000" w:themeColor="text1"/>
          <w:sz w:val="28"/>
          <w:szCs w:val="28"/>
          <w:lang w:val="en-US" w:eastAsia="zh-CN"/>
        </w:rPr>
      </w:pPr>
      <w:r w:rsidRPr="00D9403F">
        <w:rPr>
          <w:rFonts w:eastAsia="FangSong_GB2312" w:hint="eastAsia"/>
          <w:b/>
          <w:color w:val="000000" w:themeColor="text1"/>
          <w:sz w:val="28"/>
          <w:szCs w:val="28"/>
          <w:lang w:val="en-US" w:eastAsia="zh-CN"/>
        </w:rPr>
        <w:t>Minera Tarar SpA</w:t>
      </w:r>
      <w:r w:rsidR="001F3A08" w:rsidRPr="00D9403F">
        <w:rPr>
          <w:rFonts w:eastAsia="FangSong_GB2312" w:hint="eastAsia"/>
          <w:bCs/>
          <w:color w:val="000000" w:themeColor="text1"/>
          <w:sz w:val="28"/>
          <w:szCs w:val="28"/>
          <w:lang w:val="en-US" w:eastAsia="zh-CN"/>
        </w:rPr>
        <w:t>：</w:t>
      </w:r>
      <w:r w:rsidR="00635479" w:rsidRPr="00D9403F">
        <w:rPr>
          <w:rFonts w:eastAsia="FangSong_GB2312" w:hint="eastAsia"/>
          <w:bCs/>
          <w:color w:val="000000" w:themeColor="text1"/>
          <w:sz w:val="28"/>
          <w:szCs w:val="28"/>
          <w:lang w:val="en-US" w:eastAsia="zh-CN"/>
        </w:rPr>
        <w:t>指</w:t>
      </w:r>
      <w:r w:rsidRPr="00D9403F">
        <w:rPr>
          <w:rFonts w:eastAsia="FangSong_GB2312" w:hint="eastAsia"/>
          <w:bCs/>
          <w:color w:val="000000" w:themeColor="text1"/>
          <w:sz w:val="28"/>
          <w:szCs w:val="28"/>
          <w:lang w:val="en-US" w:eastAsia="zh-CN"/>
        </w:rPr>
        <w:t>智利铜业的</w:t>
      </w:r>
      <w:r w:rsidR="008E1049" w:rsidRPr="00D9403F">
        <w:rPr>
          <w:rFonts w:eastAsia="FangSong_GB2312" w:hint="eastAsia"/>
          <w:bCs/>
          <w:color w:val="000000" w:themeColor="text1"/>
          <w:sz w:val="28"/>
          <w:szCs w:val="28"/>
          <w:lang w:val="en-US" w:eastAsia="zh-CN"/>
        </w:rPr>
        <w:t>一家</w:t>
      </w:r>
      <w:r w:rsidRPr="00D9403F">
        <w:rPr>
          <w:rFonts w:eastAsia="FangSong_GB2312" w:hint="eastAsia"/>
          <w:bCs/>
          <w:color w:val="000000" w:themeColor="text1"/>
          <w:sz w:val="28"/>
          <w:szCs w:val="28"/>
          <w:lang w:val="en-US" w:eastAsia="zh-CN"/>
        </w:rPr>
        <w:t>全资子公司</w:t>
      </w:r>
      <w:r w:rsidR="00D47BC6" w:rsidRPr="00D9403F">
        <w:rPr>
          <w:rFonts w:eastAsia="FangSong_GB2312" w:hint="eastAsia"/>
          <w:bCs/>
          <w:color w:val="000000" w:themeColor="text1"/>
          <w:sz w:val="28"/>
          <w:szCs w:val="28"/>
          <w:lang w:val="en-US" w:eastAsia="zh-CN"/>
        </w:rPr>
        <w:t>，</w:t>
      </w:r>
      <w:r w:rsidRPr="00D9403F">
        <w:rPr>
          <w:rFonts w:eastAsia="FangSong_GB2312" w:hint="eastAsia"/>
          <w:bCs/>
          <w:color w:val="000000" w:themeColor="text1"/>
          <w:sz w:val="28"/>
          <w:szCs w:val="28"/>
          <w:lang w:val="en-US" w:eastAsia="zh-CN"/>
        </w:rPr>
        <w:t>根据智利铜业与智利生产促进</w:t>
      </w:r>
      <w:r w:rsidR="00583847" w:rsidRPr="00D9403F">
        <w:rPr>
          <w:rFonts w:eastAsia="FangSong_GB2312" w:hint="eastAsia"/>
          <w:bCs/>
          <w:color w:val="000000" w:themeColor="text1"/>
          <w:sz w:val="28"/>
          <w:szCs w:val="28"/>
          <w:lang w:val="en-US" w:eastAsia="zh-CN"/>
        </w:rPr>
        <w:t>局</w:t>
      </w:r>
      <w:r w:rsidR="0013493F" w:rsidRPr="00D9403F">
        <w:rPr>
          <w:rFonts w:eastAsia="FangSong_GB2312" w:hint="eastAsia"/>
          <w:bCs/>
          <w:color w:val="000000" w:themeColor="text1"/>
          <w:sz w:val="28"/>
          <w:szCs w:val="28"/>
          <w:lang w:val="en-US" w:eastAsia="zh-CN"/>
        </w:rPr>
        <w:t>（</w:t>
      </w:r>
      <w:r w:rsidR="0036484A" w:rsidRPr="00D9403F">
        <w:rPr>
          <w:rFonts w:eastAsia="FangSong_GB2312" w:hint="eastAsia"/>
          <w:bCs/>
          <w:color w:val="000000" w:themeColor="text1"/>
          <w:sz w:val="28"/>
          <w:szCs w:val="28"/>
          <w:lang w:val="en-US" w:eastAsia="zh-CN"/>
        </w:rPr>
        <w:t>以下简称</w:t>
      </w:r>
      <w:r w:rsidR="0013493F" w:rsidRPr="00D9403F">
        <w:rPr>
          <w:rFonts w:eastAsia="FangSong_GB2312" w:hint="eastAsia"/>
          <w:bCs/>
          <w:color w:val="000000" w:themeColor="text1"/>
          <w:sz w:val="28"/>
          <w:szCs w:val="28"/>
          <w:lang w:val="en-US" w:eastAsia="zh-CN"/>
        </w:rPr>
        <w:t>CORFO</w:t>
      </w:r>
      <w:r w:rsidR="0013493F" w:rsidRPr="00D9403F">
        <w:rPr>
          <w:rFonts w:eastAsia="FangSong_GB2312" w:hint="eastAsia"/>
          <w:bCs/>
          <w:color w:val="000000" w:themeColor="text1"/>
          <w:sz w:val="28"/>
          <w:szCs w:val="28"/>
          <w:lang w:val="en-US" w:eastAsia="zh-CN"/>
        </w:rPr>
        <w:t>）</w:t>
      </w:r>
      <w:r w:rsidRPr="00D9403F">
        <w:rPr>
          <w:rFonts w:eastAsia="FangSong_GB2312" w:hint="eastAsia"/>
          <w:bCs/>
          <w:color w:val="000000" w:themeColor="text1"/>
          <w:sz w:val="28"/>
          <w:szCs w:val="28"/>
          <w:lang w:val="en-US" w:eastAsia="zh-CN"/>
        </w:rPr>
        <w:t>达成的一系列新</w:t>
      </w:r>
      <w:r w:rsidR="006012DD" w:rsidRPr="00D9403F">
        <w:rPr>
          <w:rFonts w:eastAsia="FangSong_GB2312" w:hint="eastAsia"/>
          <w:bCs/>
          <w:color w:val="000000" w:themeColor="text1"/>
          <w:sz w:val="28"/>
          <w:szCs w:val="28"/>
          <w:lang w:val="en-US" w:eastAsia="zh-CN"/>
        </w:rPr>
        <w:t>的</w:t>
      </w:r>
      <w:r w:rsidR="006012DD" w:rsidRPr="00D9403F">
        <w:rPr>
          <w:rFonts w:eastAsia="FangSong_GB2312" w:hint="eastAsia"/>
          <w:bCs/>
          <w:color w:val="000000" w:themeColor="text1"/>
          <w:sz w:val="28"/>
          <w:szCs w:val="28"/>
          <w:lang w:eastAsia="zh-CN"/>
        </w:rPr>
        <w:t>矿业资产</w:t>
      </w:r>
      <w:r w:rsidR="006012DD" w:rsidRPr="00D9403F">
        <w:rPr>
          <w:rFonts w:eastAsia="FangSong_GB2312" w:hint="eastAsia"/>
          <w:bCs/>
          <w:color w:val="000000" w:themeColor="text1"/>
          <w:sz w:val="28"/>
          <w:szCs w:val="28"/>
          <w:lang w:eastAsia="zh-CN"/>
        </w:rPr>
        <w:lastRenderedPageBreak/>
        <w:t>租赁</w:t>
      </w:r>
      <w:r w:rsidRPr="00D9403F">
        <w:rPr>
          <w:rFonts w:eastAsia="FangSong_GB2312" w:hint="eastAsia"/>
          <w:bCs/>
          <w:color w:val="000000" w:themeColor="text1"/>
          <w:sz w:val="28"/>
          <w:szCs w:val="28"/>
          <w:lang w:val="en-US" w:eastAsia="zh-CN"/>
        </w:rPr>
        <w:t>协议，拥有</w:t>
      </w:r>
      <w:r w:rsidR="00047580" w:rsidRPr="00D9403F">
        <w:rPr>
          <w:rFonts w:eastAsia="FangSong_GB2312" w:hint="eastAsia"/>
          <w:bCs/>
          <w:color w:val="000000" w:themeColor="text1"/>
          <w:sz w:val="28"/>
          <w:szCs w:val="28"/>
          <w:lang w:val="en-US" w:eastAsia="zh-CN"/>
        </w:rPr>
        <w:t>于</w:t>
      </w:r>
      <w:r w:rsidR="001F3A08" w:rsidRPr="00D9403F">
        <w:rPr>
          <w:rFonts w:eastAsia="FangSong_GB2312" w:hint="eastAsia"/>
          <w:bCs/>
          <w:color w:val="000000" w:themeColor="text1"/>
          <w:sz w:val="28"/>
          <w:szCs w:val="28"/>
          <w:lang w:val="en-US" w:eastAsia="zh-CN"/>
        </w:rPr>
        <w:t>2031</w:t>
      </w:r>
      <w:r w:rsidR="001F3A08" w:rsidRPr="00D9403F">
        <w:rPr>
          <w:rFonts w:eastAsia="FangSong_GB2312" w:hint="eastAsia"/>
          <w:bCs/>
          <w:color w:val="000000" w:themeColor="text1"/>
          <w:sz w:val="28"/>
          <w:szCs w:val="28"/>
          <w:lang w:val="en-US" w:eastAsia="zh-CN"/>
        </w:rPr>
        <w:t>年至</w:t>
      </w:r>
      <w:r w:rsidR="001F3A08" w:rsidRPr="00D9403F">
        <w:rPr>
          <w:rFonts w:eastAsia="FangSong_GB2312" w:hint="eastAsia"/>
          <w:bCs/>
          <w:color w:val="000000" w:themeColor="text1"/>
          <w:sz w:val="28"/>
          <w:szCs w:val="28"/>
          <w:lang w:val="en-US" w:eastAsia="zh-CN"/>
        </w:rPr>
        <w:t>2060</w:t>
      </w:r>
      <w:r w:rsidR="001F3A08" w:rsidRPr="00D9403F">
        <w:rPr>
          <w:rFonts w:eastAsia="FangSong_GB2312" w:hint="eastAsia"/>
          <w:bCs/>
          <w:color w:val="000000" w:themeColor="text1"/>
          <w:sz w:val="28"/>
          <w:szCs w:val="28"/>
          <w:lang w:val="en-US" w:eastAsia="zh-CN"/>
        </w:rPr>
        <w:t>年期间</w:t>
      </w:r>
      <w:r w:rsidR="00A05214" w:rsidRPr="00D9403F">
        <w:rPr>
          <w:rFonts w:eastAsia="FangSong_GB2312" w:hint="eastAsia"/>
          <w:bCs/>
          <w:color w:val="000000" w:themeColor="text1"/>
          <w:sz w:val="28"/>
          <w:szCs w:val="28"/>
          <w:lang w:val="en-US" w:eastAsia="zh-CN"/>
        </w:rPr>
        <w:t>利用</w:t>
      </w:r>
      <w:r w:rsidR="00D27E63" w:rsidRPr="00D9403F">
        <w:rPr>
          <w:rFonts w:eastAsia="FangSong_GB2312" w:hint="eastAsia"/>
          <w:bCs/>
          <w:color w:val="000000" w:themeColor="text1"/>
          <w:sz w:val="28"/>
          <w:szCs w:val="28"/>
          <w:lang w:val="en-US" w:eastAsia="zh-CN"/>
        </w:rPr>
        <w:t>由</w:t>
      </w:r>
      <w:r w:rsidR="001C2677" w:rsidRPr="00D9403F">
        <w:rPr>
          <w:rFonts w:eastAsia="FangSong_GB2312" w:hint="eastAsia"/>
          <w:bCs/>
          <w:color w:val="000000" w:themeColor="text1"/>
          <w:sz w:val="28"/>
          <w:szCs w:val="28"/>
          <w:lang w:val="en-US" w:eastAsia="zh-CN"/>
        </w:rPr>
        <w:t>CORFO</w:t>
      </w:r>
      <w:r w:rsidR="00D27E63" w:rsidRPr="00D9403F">
        <w:rPr>
          <w:rFonts w:eastAsia="FangSong_GB2312" w:hint="eastAsia"/>
          <w:bCs/>
          <w:color w:val="000000" w:themeColor="text1"/>
          <w:sz w:val="28"/>
          <w:szCs w:val="28"/>
          <w:lang w:val="en-US" w:eastAsia="zh-CN"/>
        </w:rPr>
        <w:t>所有的</w:t>
      </w:r>
      <w:r w:rsidR="00610BEB" w:rsidRPr="00D9403F">
        <w:rPr>
          <w:rFonts w:eastAsia="FangSong_GB2312" w:hint="eastAsia"/>
          <w:bCs/>
          <w:color w:val="000000" w:themeColor="text1"/>
          <w:sz w:val="28"/>
          <w:szCs w:val="28"/>
          <w:lang w:val="en-US" w:eastAsia="zh-CN"/>
        </w:rPr>
        <w:t>位于智利阿塔卡马盐湖</w:t>
      </w:r>
      <w:r w:rsidR="007E6BDD" w:rsidRPr="00D9403F">
        <w:rPr>
          <w:rFonts w:eastAsia="FangSong_GB2312" w:hint="eastAsia"/>
          <w:bCs/>
          <w:color w:val="000000" w:themeColor="text1"/>
          <w:sz w:val="28"/>
          <w:szCs w:val="28"/>
          <w:lang w:val="en-US" w:eastAsia="zh-CN"/>
        </w:rPr>
        <w:t>的</w:t>
      </w:r>
      <w:r w:rsidR="004D06A3" w:rsidRPr="00D9403F">
        <w:rPr>
          <w:rFonts w:eastAsia="FangSong_GB2312" w:hint="eastAsia"/>
          <w:bCs/>
          <w:color w:val="000000" w:themeColor="text1"/>
          <w:sz w:val="28"/>
          <w:szCs w:val="28"/>
          <w:lang w:val="en-US" w:eastAsia="zh-CN"/>
        </w:rPr>
        <w:t>矿业</w:t>
      </w:r>
      <w:r w:rsidR="006012DD" w:rsidRPr="00D9403F">
        <w:rPr>
          <w:rFonts w:eastAsia="FangSong_GB2312" w:hint="eastAsia"/>
          <w:bCs/>
          <w:color w:val="000000" w:themeColor="text1"/>
          <w:sz w:val="28"/>
          <w:szCs w:val="28"/>
          <w:lang w:val="en-US" w:eastAsia="zh-CN"/>
        </w:rPr>
        <w:t>资产</w:t>
      </w:r>
      <w:r w:rsidR="00087843" w:rsidRPr="00D9403F">
        <w:rPr>
          <w:rFonts w:eastAsia="FangSong_GB2312" w:hint="eastAsia"/>
          <w:bCs/>
          <w:color w:val="000000" w:themeColor="text1"/>
          <w:sz w:val="28"/>
          <w:szCs w:val="28"/>
          <w:lang w:val="en-US" w:eastAsia="zh-CN"/>
        </w:rPr>
        <w:t>以及在</w:t>
      </w:r>
      <w:r w:rsidR="00D27E63" w:rsidRPr="00D9403F">
        <w:rPr>
          <w:rFonts w:eastAsia="FangSong_GB2312" w:hint="eastAsia"/>
          <w:bCs/>
          <w:color w:val="000000" w:themeColor="text1"/>
          <w:sz w:val="28"/>
          <w:szCs w:val="28"/>
          <w:lang w:val="en-US" w:eastAsia="zh-CN"/>
        </w:rPr>
        <w:t>智利</w:t>
      </w:r>
      <w:r w:rsidR="00087843" w:rsidRPr="00D9403F">
        <w:rPr>
          <w:rFonts w:eastAsia="FangSong_GB2312" w:hint="eastAsia"/>
          <w:bCs/>
          <w:color w:val="000000" w:themeColor="text1"/>
          <w:sz w:val="28"/>
          <w:szCs w:val="28"/>
          <w:lang w:val="en-US" w:eastAsia="zh-CN"/>
        </w:rPr>
        <w:t>阿塔卡马盐湖</w:t>
      </w:r>
      <w:r w:rsidR="007C61CF" w:rsidRPr="00D9403F">
        <w:rPr>
          <w:rFonts w:eastAsia="FangSong_GB2312" w:hint="eastAsia"/>
          <w:bCs/>
          <w:color w:val="000000" w:themeColor="text1"/>
          <w:sz w:val="28"/>
          <w:szCs w:val="28"/>
          <w:lang w:val="en-US" w:eastAsia="zh-CN"/>
        </w:rPr>
        <w:t>开发</w:t>
      </w:r>
      <w:r w:rsidR="006012DD" w:rsidRPr="00D9403F">
        <w:rPr>
          <w:rFonts w:eastAsia="FangSong_GB2312" w:hint="eastAsia"/>
          <w:bCs/>
          <w:color w:val="000000" w:themeColor="text1"/>
          <w:sz w:val="28"/>
          <w:szCs w:val="28"/>
          <w:lang w:val="en-US" w:eastAsia="zh-CN"/>
        </w:rPr>
        <w:t>相关</w:t>
      </w:r>
      <w:r w:rsidR="00087843" w:rsidRPr="00D9403F">
        <w:rPr>
          <w:rFonts w:eastAsia="FangSong_GB2312" w:hint="eastAsia"/>
          <w:bCs/>
          <w:color w:val="000000" w:themeColor="text1"/>
          <w:sz w:val="28"/>
          <w:szCs w:val="28"/>
          <w:lang w:val="en-US" w:eastAsia="zh-CN"/>
        </w:rPr>
        <w:t>项目的权利</w:t>
      </w:r>
      <w:r w:rsidRPr="00D9403F">
        <w:rPr>
          <w:rFonts w:eastAsia="FangSong_GB2312" w:hint="eastAsia"/>
          <w:bCs/>
          <w:color w:val="000000" w:themeColor="text1"/>
          <w:sz w:val="28"/>
          <w:szCs w:val="28"/>
          <w:lang w:val="en-US" w:eastAsia="zh-CN"/>
        </w:rPr>
        <w:t>。</w:t>
      </w:r>
    </w:p>
    <w:p w14:paraId="6E68F14C" w14:textId="3AA75A71" w:rsidR="005128E1" w:rsidRPr="00D9403F" w:rsidRDefault="005128E1" w:rsidP="00CA5563">
      <w:pPr>
        <w:pStyle w:val="ListParagraph"/>
        <w:spacing w:before="240" w:after="240" w:line="560" w:lineRule="exact"/>
        <w:ind w:firstLine="562"/>
        <w:jc w:val="both"/>
        <w:rPr>
          <w:rFonts w:eastAsia="FangSong_GB2312"/>
          <w:bCs/>
          <w:color w:val="000000" w:themeColor="text1"/>
          <w:sz w:val="28"/>
          <w:szCs w:val="28"/>
          <w:lang w:val="en-US" w:eastAsia="zh-CN"/>
        </w:rPr>
      </w:pPr>
      <w:r w:rsidRPr="00D9403F">
        <w:rPr>
          <w:rFonts w:eastAsia="FangSong_GB2312" w:hint="eastAsia"/>
          <w:b/>
          <w:color w:val="000000" w:themeColor="text1"/>
          <w:sz w:val="28"/>
          <w:szCs w:val="28"/>
          <w:lang w:val="en-US" w:eastAsia="zh-CN"/>
        </w:rPr>
        <w:t>SQM Salar SpA</w:t>
      </w:r>
      <w:r w:rsidR="00577CC0" w:rsidRPr="00D9403F">
        <w:rPr>
          <w:rFonts w:eastAsia="FangSong_GB2312" w:hint="eastAsia"/>
          <w:bCs/>
          <w:color w:val="000000" w:themeColor="text1"/>
          <w:sz w:val="28"/>
          <w:szCs w:val="28"/>
          <w:lang w:val="en-US" w:eastAsia="zh-CN"/>
        </w:rPr>
        <w:t>：</w:t>
      </w:r>
      <w:r w:rsidR="006012DD" w:rsidRPr="00D9403F">
        <w:rPr>
          <w:rFonts w:eastAsia="FangSong_GB2312" w:hint="eastAsia"/>
          <w:bCs/>
          <w:color w:val="000000" w:themeColor="text1"/>
          <w:sz w:val="28"/>
          <w:szCs w:val="28"/>
          <w:lang w:val="en-US" w:eastAsia="zh-CN"/>
        </w:rPr>
        <w:t>指</w:t>
      </w:r>
      <w:r w:rsidRPr="00D9403F">
        <w:rPr>
          <w:rFonts w:eastAsia="FangSong_GB2312" w:hint="eastAsia"/>
          <w:bCs/>
          <w:color w:val="000000" w:themeColor="text1"/>
          <w:sz w:val="28"/>
          <w:szCs w:val="28"/>
          <w:lang w:val="en-US" w:eastAsia="zh-CN"/>
        </w:rPr>
        <w:t>SQM</w:t>
      </w:r>
      <w:r w:rsidR="0013493F" w:rsidRPr="00D9403F">
        <w:rPr>
          <w:rFonts w:eastAsia="FangSong_GB2312" w:hint="eastAsia"/>
          <w:bCs/>
          <w:color w:val="000000" w:themeColor="text1"/>
          <w:sz w:val="28"/>
          <w:szCs w:val="28"/>
          <w:lang w:val="en-US" w:eastAsia="zh-CN"/>
        </w:rPr>
        <w:t>的</w:t>
      </w:r>
      <w:r w:rsidR="008E1049" w:rsidRPr="00D9403F">
        <w:rPr>
          <w:rFonts w:eastAsia="FangSong_GB2312" w:hint="eastAsia"/>
          <w:bCs/>
          <w:color w:val="000000" w:themeColor="text1"/>
          <w:sz w:val="28"/>
          <w:szCs w:val="28"/>
          <w:lang w:val="en-US" w:eastAsia="zh-CN"/>
        </w:rPr>
        <w:t>一家</w:t>
      </w:r>
      <w:r w:rsidRPr="00D9403F">
        <w:rPr>
          <w:rFonts w:eastAsia="FangSong_GB2312" w:hint="eastAsia"/>
          <w:bCs/>
          <w:color w:val="000000" w:themeColor="text1"/>
          <w:sz w:val="28"/>
          <w:szCs w:val="28"/>
          <w:lang w:val="en-US" w:eastAsia="zh-CN"/>
        </w:rPr>
        <w:t>全资子公司，</w:t>
      </w:r>
      <w:r w:rsidR="008E1049" w:rsidRPr="00D9403F">
        <w:rPr>
          <w:rFonts w:eastAsia="FangSong_GB2312" w:hint="eastAsia"/>
          <w:bCs/>
          <w:color w:val="000000" w:themeColor="text1"/>
          <w:sz w:val="28"/>
          <w:szCs w:val="28"/>
          <w:lang w:val="en-US" w:eastAsia="zh-CN"/>
        </w:rPr>
        <w:t>其</w:t>
      </w:r>
      <w:r w:rsidR="00A77743" w:rsidRPr="00D9403F">
        <w:rPr>
          <w:rFonts w:eastAsia="FangSong_GB2312" w:hint="eastAsia"/>
          <w:bCs/>
          <w:color w:val="000000" w:themeColor="text1"/>
          <w:sz w:val="28"/>
          <w:szCs w:val="28"/>
          <w:lang w:val="en-US" w:eastAsia="zh-CN"/>
        </w:rPr>
        <w:t>持有</w:t>
      </w:r>
      <w:r w:rsidR="0010608F" w:rsidRPr="00D9403F">
        <w:rPr>
          <w:rFonts w:eastAsia="FangSong_GB2312" w:hint="eastAsia"/>
          <w:bCs/>
          <w:color w:val="000000" w:themeColor="text1"/>
          <w:sz w:val="28"/>
          <w:szCs w:val="28"/>
          <w:lang w:val="en-US" w:eastAsia="zh-CN"/>
        </w:rPr>
        <w:t>按照目前</w:t>
      </w:r>
      <w:r w:rsidR="00773C38" w:rsidRPr="00D9403F">
        <w:rPr>
          <w:rFonts w:eastAsia="FangSong_GB2312" w:hint="eastAsia"/>
          <w:bCs/>
          <w:color w:val="000000" w:themeColor="text1"/>
          <w:sz w:val="28"/>
          <w:szCs w:val="28"/>
          <w:lang w:val="en-US" w:eastAsia="zh-CN"/>
        </w:rPr>
        <w:t>在智利阿塔卡马盐湖及其加工厂</w:t>
      </w:r>
      <w:r w:rsidR="00653162" w:rsidRPr="00D9403F">
        <w:rPr>
          <w:rFonts w:eastAsia="FangSong_GB2312" w:hint="eastAsia"/>
          <w:bCs/>
          <w:color w:val="000000" w:themeColor="text1"/>
          <w:sz w:val="28"/>
          <w:szCs w:val="28"/>
          <w:lang w:val="en-US" w:eastAsia="zh-CN"/>
        </w:rPr>
        <w:t>开展</w:t>
      </w:r>
      <w:r w:rsidR="002A4404" w:rsidRPr="00D9403F">
        <w:rPr>
          <w:rFonts w:eastAsia="FangSong_GB2312" w:hint="eastAsia"/>
          <w:bCs/>
          <w:color w:val="000000" w:themeColor="text1"/>
          <w:sz w:val="28"/>
          <w:szCs w:val="28"/>
          <w:lang w:val="en-US" w:eastAsia="zh-CN"/>
        </w:rPr>
        <w:t>业务</w:t>
      </w:r>
      <w:r w:rsidR="0010608F" w:rsidRPr="00D9403F">
        <w:rPr>
          <w:rFonts w:eastAsia="FangSong_GB2312" w:hint="eastAsia"/>
          <w:bCs/>
          <w:color w:val="000000" w:themeColor="text1"/>
          <w:sz w:val="28"/>
          <w:szCs w:val="28"/>
          <w:lang w:val="en-US" w:eastAsia="zh-CN"/>
        </w:rPr>
        <w:t>的模式</w:t>
      </w:r>
      <w:r w:rsidR="00114617" w:rsidRPr="00D9403F">
        <w:rPr>
          <w:rFonts w:eastAsia="FangSong_GB2312" w:hint="eastAsia"/>
          <w:bCs/>
          <w:color w:val="000000" w:themeColor="text1"/>
          <w:sz w:val="28"/>
          <w:szCs w:val="28"/>
          <w:lang w:val="en-US" w:eastAsia="zh-CN"/>
        </w:rPr>
        <w:t>发展</w:t>
      </w:r>
      <w:r w:rsidR="00D707F6" w:rsidRPr="00D9403F">
        <w:rPr>
          <w:rFonts w:eastAsia="FangSong_GB2312" w:hint="eastAsia"/>
          <w:bCs/>
          <w:color w:val="000000" w:themeColor="text1"/>
          <w:sz w:val="28"/>
          <w:szCs w:val="28"/>
          <w:lang w:val="en-US" w:eastAsia="zh-CN"/>
        </w:rPr>
        <w:t>合营企业</w:t>
      </w:r>
      <w:r w:rsidR="00EA7917" w:rsidRPr="00D9403F">
        <w:rPr>
          <w:rFonts w:eastAsia="FangSong_GB2312" w:hint="eastAsia"/>
          <w:bCs/>
          <w:color w:val="000000" w:themeColor="text1"/>
          <w:sz w:val="28"/>
          <w:szCs w:val="28"/>
          <w:lang w:val="en-US" w:eastAsia="zh-CN"/>
        </w:rPr>
        <w:t>业务</w:t>
      </w:r>
      <w:r w:rsidR="002A4404" w:rsidRPr="00D9403F">
        <w:rPr>
          <w:rFonts w:eastAsia="FangSong_GB2312" w:hint="eastAsia"/>
          <w:bCs/>
          <w:color w:val="000000" w:themeColor="text1"/>
          <w:sz w:val="28"/>
          <w:szCs w:val="28"/>
          <w:lang w:val="en-US" w:eastAsia="zh-CN"/>
        </w:rPr>
        <w:t>所必需的所有资产、合同、子公司、员工、许可和知识产权</w:t>
      </w:r>
      <w:r w:rsidR="00457E7F" w:rsidRPr="00D9403F">
        <w:rPr>
          <w:rFonts w:eastAsia="FangSong_GB2312" w:hint="eastAsia"/>
          <w:bCs/>
          <w:color w:val="000000" w:themeColor="text1"/>
          <w:sz w:val="28"/>
          <w:szCs w:val="28"/>
          <w:lang w:val="en-US" w:eastAsia="zh-CN"/>
        </w:rPr>
        <w:t>。</w:t>
      </w:r>
    </w:p>
    <w:p w14:paraId="15C8A366" w14:textId="1FE58610" w:rsidR="003A7810" w:rsidRPr="00D9403F" w:rsidRDefault="003A7810" w:rsidP="00CA5563">
      <w:pPr>
        <w:pStyle w:val="ListParagraph"/>
        <w:spacing w:before="240" w:after="240" w:line="560" w:lineRule="exact"/>
        <w:ind w:firstLine="562"/>
        <w:jc w:val="both"/>
        <w:rPr>
          <w:rFonts w:eastAsia="FangSong_GB2312"/>
          <w:bCs/>
          <w:color w:val="000000" w:themeColor="text1"/>
          <w:sz w:val="28"/>
          <w:szCs w:val="28"/>
          <w:lang w:val="en-US" w:eastAsia="zh-CN"/>
        </w:rPr>
      </w:pPr>
      <w:r w:rsidRPr="00D9403F">
        <w:rPr>
          <w:rFonts w:eastAsia="FangSong_GB2312"/>
          <w:b/>
          <w:color w:val="000000" w:themeColor="text1"/>
          <w:sz w:val="28"/>
          <w:szCs w:val="28"/>
          <w:lang w:val="en-US" w:eastAsia="zh-CN"/>
        </w:rPr>
        <w:t>合营企业</w:t>
      </w:r>
      <w:r w:rsidRPr="00D9403F">
        <w:rPr>
          <w:rFonts w:eastAsia="FangSong_GB2312"/>
          <w:bCs/>
          <w:color w:val="000000" w:themeColor="text1"/>
          <w:sz w:val="28"/>
          <w:szCs w:val="28"/>
          <w:lang w:val="en-US" w:eastAsia="zh-CN"/>
        </w:rPr>
        <w:t>：指</w:t>
      </w:r>
      <w:r w:rsidRPr="00D9403F">
        <w:rPr>
          <w:rFonts w:eastAsia="FangSong_GB2312"/>
          <w:bCs/>
          <w:color w:val="000000" w:themeColor="text1"/>
          <w:sz w:val="28"/>
          <w:szCs w:val="28"/>
          <w:lang w:val="en-US" w:eastAsia="zh-CN"/>
        </w:rPr>
        <w:t>Minera Tarar SpA</w:t>
      </w:r>
      <w:r w:rsidRPr="00D9403F">
        <w:rPr>
          <w:rFonts w:eastAsia="FangSong_GB2312"/>
          <w:bCs/>
          <w:color w:val="000000" w:themeColor="text1"/>
          <w:sz w:val="28"/>
          <w:szCs w:val="28"/>
          <w:lang w:val="en-US" w:eastAsia="zh-CN"/>
        </w:rPr>
        <w:t>并入</w:t>
      </w:r>
      <w:r w:rsidRPr="00D9403F">
        <w:rPr>
          <w:rFonts w:eastAsia="FangSong_GB2312"/>
          <w:bCs/>
          <w:color w:val="000000" w:themeColor="text1"/>
          <w:sz w:val="28"/>
          <w:szCs w:val="28"/>
          <w:lang w:val="en-US" w:eastAsia="zh-CN"/>
        </w:rPr>
        <w:t>SQM Salar SpA</w:t>
      </w:r>
      <w:r w:rsidRPr="00D9403F">
        <w:rPr>
          <w:rFonts w:eastAsia="FangSong_GB2312"/>
          <w:bCs/>
          <w:color w:val="000000" w:themeColor="text1"/>
          <w:sz w:val="28"/>
          <w:szCs w:val="28"/>
          <w:lang w:val="en-US" w:eastAsia="zh-CN"/>
        </w:rPr>
        <w:t>后存续的公司</w:t>
      </w:r>
      <w:r w:rsidR="00233443" w:rsidRPr="00D9403F">
        <w:rPr>
          <w:rFonts w:eastAsia="FangSong_GB2312" w:hint="eastAsia"/>
          <w:bCs/>
          <w:color w:val="000000" w:themeColor="text1"/>
          <w:sz w:val="28"/>
          <w:szCs w:val="28"/>
          <w:lang w:val="en-US" w:eastAsia="zh-CN"/>
        </w:rPr>
        <w:t>。</w:t>
      </w:r>
      <w:r w:rsidRPr="00D9403F">
        <w:rPr>
          <w:rFonts w:eastAsia="FangSong_GB2312"/>
          <w:bCs/>
          <w:color w:val="000000" w:themeColor="text1"/>
          <w:sz w:val="28"/>
          <w:szCs w:val="28"/>
          <w:lang w:val="en-US" w:eastAsia="zh-CN"/>
        </w:rPr>
        <w:t>就本承诺方案而言，</w:t>
      </w:r>
      <w:r w:rsidR="00D707F6" w:rsidRPr="00D9403F">
        <w:rPr>
          <w:rFonts w:eastAsia="FangSong_GB2312"/>
          <w:bCs/>
          <w:color w:val="000000" w:themeColor="text1"/>
          <w:sz w:val="28"/>
          <w:szCs w:val="28"/>
          <w:lang w:val="en-US" w:eastAsia="zh-CN"/>
        </w:rPr>
        <w:t>合营企业</w:t>
      </w:r>
      <w:r w:rsidRPr="00D9403F">
        <w:rPr>
          <w:rFonts w:eastAsia="FangSong_GB2312"/>
          <w:bCs/>
          <w:color w:val="000000" w:themeColor="text1"/>
          <w:sz w:val="28"/>
          <w:szCs w:val="28"/>
          <w:lang w:val="en-US" w:eastAsia="zh-CN"/>
        </w:rPr>
        <w:t>被视为</w:t>
      </w:r>
      <w:r w:rsidR="00EA7917" w:rsidRPr="00D9403F">
        <w:rPr>
          <w:rFonts w:eastAsia="FangSong_GB2312"/>
          <w:bCs/>
          <w:color w:val="000000" w:themeColor="text1"/>
          <w:sz w:val="28"/>
          <w:szCs w:val="28"/>
          <w:lang w:val="en-US" w:eastAsia="zh-CN"/>
        </w:rPr>
        <w:t>SQM Salar SpA</w:t>
      </w:r>
      <w:r w:rsidR="00FA2E4B" w:rsidRPr="00D9403F">
        <w:rPr>
          <w:rFonts w:eastAsia="FangSong_GB2312" w:hint="eastAsia"/>
          <w:bCs/>
          <w:color w:val="000000" w:themeColor="text1"/>
          <w:sz w:val="28"/>
          <w:szCs w:val="28"/>
          <w:lang w:val="en-US" w:eastAsia="zh-CN"/>
        </w:rPr>
        <w:t>的</w:t>
      </w:r>
      <w:r w:rsidR="005B1D48" w:rsidRPr="00D9403F">
        <w:rPr>
          <w:rFonts w:eastAsia="FangSong_GB2312" w:hint="eastAsia"/>
          <w:bCs/>
          <w:color w:val="000000" w:themeColor="text1"/>
          <w:sz w:val="28"/>
          <w:szCs w:val="28"/>
          <w:lang w:val="en-US" w:eastAsia="zh-CN"/>
        </w:rPr>
        <w:t>法定承继主体，</w:t>
      </w:r>
      <w:r w:rsidRPr="00D9403F">
        <w:rPr>
          <w:rFonts w:eastAsia="FangSong_GB2312"/>
          <w:bCs/>
          <w:color w:val="000000" w:themeColor="text1"/>
          <w:sz w:val="28"/>
          <w:szCs w:val="28"/>
          <w:lang w:val="en-US" w:eastAsia="zh-CN"/>
        </w:rPr>
        <w:t>智利铜业和</w:t>
      </w:r>
      <w:r w:rsidRPr="00D9403F">
        <w:rPr>
          <w:rFonts w:eastAsia="FangSong_GB2312"/>
          <w:bCs/>
          <w:color w:val="000000" w:themeColor="text1"/>
          <w:sz w:val="28"/>
          <w:szCs w:val="28"/>
          <w:lang w:val="en-US" w:eastAsia="zh-CN"/>
        </w:rPr>
        <w:t>SQM</w:t>
      </w:r>
      <w:r w:rsidRPr="00D9403F">
        <w:rPr>
          <w:rFonts w:eastAsia="FangSong_GB2312"/>
          <w:bCs/>
          <w:color w:val="000000" w:themeColor="text1"/>
          <w:sz w:val="28"/>
          <w:szCs w:val="28"/>
          <w:lang w:val="en-US" w:eastAsia="zh-CN"/>
        </w:rPr>
        <w:t>将通过</w:t>
      </w:r>
      <w:r w:rsidR="00D707F6" w:rsidRPr="00D9403F">
        <w:rPr>
          <w:rFonts w:eastAsia="FangSong_GB2312"/>
          <w:bCs/>
          <w:color w:val="000000" w:themeColor="text1"/>
          <w:sz w:val="28"/>
          <w:szCs w:val="28"/>
          <w:lang w:val="en-US" w:eastAsia="zh-CN"/>
        </w:rPr>
        <w:t>合营企业</w:t>
      </w:r>
      <w:r w:rsidR="00AD41D7" w:rsidRPr="00D9403F">
        <w:rPr>
          <w:rFonts w:eastAsia="FangSong_GB2312" w:hint="eastAsia"/>
          <w:bCs/>
          <w:color w:val="000000" w:themeColor="text1"/>
          <w:sz w:val="28"/>
          <w:szCs w:val="28"/>
          <w:lang w:val="en-US" w:eastAsia="zh-CN"/>
        </w:rPr>
        <w:t>实施</w:t>
      </w:r>
      <w:r w:rsidRPr="00D9403F">
        <w:rPr>
          <w:rFonts w:eastAsia="FangSong_GB2312"/>
          <w:bCs/>
          <w:color w:val="000000" w:themeColor="text1"/>
          <w:sz w:val="28"/>
          <w:szCs w:val="28"/>
          <w:lang w:val="en-US" w:eastAsia="zh-CN"/>
        </w:rPr>
        <w:t>本次交易。</w:t>
      </w:r>
    </w:p>
    <w:p w14:paraId="507FCDAD" w14:textId="2DCBDA45" w:rsidR="008E150F" w:rsidRPr="00D9403F" w:rsidRDefault="00AF2D88" w:rsidP="00CA5563">
      <w:pPr>
        <w:pStyle w:val="ListParagraph"/>
        <w:spacing w:before="240" w:after="240" w:line="560" w:lineRule="exact"/>
        <w:ind w:firstLine="562"/>
        <w:jc w:val="both"/>
        <w:rPr>
          <w:rFonts w:eastAsia="FangSong_GB2312"/>
          <w:bCs/>
          <w:color w:val="000000" w:themeColor="text1"/>
          <w:sz w:val="28"/>
          <w:szCs w:val="28"/>
          <w:lang w:val="en-US" w:eastAsia="zh-CN"/>
        </w:rPr>
      </w:pPr>
      <w:r w:rsidRPr="00D9403F">
        <w:rPr>
          <w:rFonts w:eastAsia="FangSong_GB2312"/>
          <w:b/>
          <w:color w:val="000000" w:themeColor="text1"/>
          <w:sz w:val="28"/>
          <w:szCs w:val="28"/>
          <w:lang w:val="en-US" w:eastAsia="zh-CN"/>
        </w:rPr>
        <w:t>合营</w:t>
      </w:r>
      <w:r w:rsidR="00AA0350" w:rsidRPr="00D9403F">
        <w:rPr>
          <w:rFonts w:eastAsia="FangSong_GB2312" w:hint="eastAsia"/>
          <w:b/>
          <w:color w:val="000000" w:themeColor="text1"/>
          <w:sz w:val="28"/>
          <w:szCs w:val="28"/>
          <w:lang w:val="en-US" w:eastAsia="zh-CN"/>
        </w:rPr>
        <w:t>方</w:t>
      </w:r>
      <w:r w:rsidR="00CE3CAE" w:rsidRPr="00D9403F">
        <w:rPr>
          <w:rFonts w:eastAsia="FangSong_GB2312"/>
          <w:bCs/>
          <w:color w:val="000000" w:themeColor="text1"/>
          <w:sz w:val="28"/>
          <w:szCs w:val="28"/>
          <w:lang w:val="en-US" w:eastAsia="zh-CN"/>
        </w:rPr>
        <w:t>：</w:t>
      </w:r>
      <w:r w:rsidR="003A7810" w:rsidRPr="00D9403F">
        <w:rPr>
          <w:rFonts w:eastAsia="FangSong_GB2312"/>
          <w:bCs/>
          <w:color w:val="000000" w:themeColor="text1"/>
          <w:sz w:val="28"/>
          <w:szCs w:val="28"/>
          <w:lang w:val="en-US" w:eastAsia="zh-CN"/>
        </w:rPr>
        <w:t>指智利铜业与</w:t>
      </w:r>
      <w:r w:rsidR="003A7810" w:rsidRPr="00D9403F">
        <w:rPr>
          <w:rFonts w:eastAsia="FangSong_GB2312"/>
          <w:bCs/>
          <w:color w:val="000000" w:themeColor="text1"/>
          <w:sz w:val="28"/>
          <w:szCs w:val="28"/>
          <w:lang w:val="en-US" w:eastAsia="zh-CN"/>
        </w:rPr>
        <w:t>SQM</w:t>
      </w:r>
      <w:r w:rsidR="001F1DF0" w:rsidRPr="00D9403F">
        <w:rPr>
          <w:rFonts w:eastAsia="FangSong_GB2312" w:hint="eastAsia"/>
          <w:bCs/>
          <w:color w:val="000000" w:themeColor="text1"/>
          <w:sz w:val="28"/>
          <w:szCs w:val="28"/>
          <w:lang w:val="en-US" w:eastAsia="zh-CN"/>
        </w:rPr>
        <w:t>中的一方</w:t>
      </w:r>
      <w:r w:rsidR="00E909F0" w:rsidRPr="00D9403F">
        <w:rPr>
          <w:rFonts w:eastAsia="FangSong_GB2312" w:hint="eastAsia"/>
          <w:bCs/>
          <w:color w:val="000000" w:themeColor="text1"/>
          <w:sz w:val="28"/>
          <w:szCs w:val="28"/>
          <w:lang w:val="en-US" w:eastAsia="zh-CN"/>
        </w:rPr>
        <w:t>。</w:t>
      </w:r>
      <w:r w:rsidR="00E909F0" w:rsidRPr="00D9403F">
        <w:rPr>
          <w:rFonts w:eastAsia="FangSong_GB2312"/>
          <w:bCs/>
          <w:color w:val="000000" w:themeColor="text1"/>
          <w:sz w:val="28"/>
          <w:szCs w:val="28"/>
          <w:lang w:val="en-US" w:eastAsia="zh-CN"/>
        </w:rPr>
        <w:t>智利铜业与</w:t>
      </w:r>
      <w:r w:rsidR="00E909F0" w:rsidRPr="00D9403F">
        <w:rPr>
          <w:rFonts w:eastAsia="FangSong_GB2312"/>
          <w:bCs/>
          <w:color w:val="000000" w:themeColor="text1"/>
          <w:sz w:val="28"/>
          <w:szCs w:val="28"/>
          <w:lang w:val="en-US" w:eastAsia="zh-CN"/>
        </w:rPr>
        <w:t>SQM</w:t>
      </w:r>
      <w:r w:rsidR="00E909F0" w:rsidRPr="00D9403F">
        <w:rPr>
          <w:rFonts w:eastAsia="FangSong_GB2312" w:hint="eastAsia"/>
          <w:bCs/>
          <w:color w:val="000000" w:themeColor="text1"/>
          <w:sz w:val="28"/>
          <w:szCs w:val="28"/>
          <w:lang w:val="en-US" w:eastAsia="zh-CN"/>
        </w:rPr>
        <w:t>合称</w:t>
      </w:r>
      <w:r w:rsidR="00E909F0" w:rsidRPr="00D9403F">
        <w:rPr>
          <w:rFonts w:eastAsia="FangSong_GB2312" w:hint="eastAsia"/>
          <w:b/>
          <w:color w:val="000000" w:themeColor="text1"/>
          <w:sz w:val="28"/>
          <w:szCs w:val="28"/>
          <w:lang w:val="en-US" w:eastAsia="zh-CN"/>
        </w:rPr>
        <w:t>合营双方</w:t>
      </w:r>
      <w:r w:rsidR="003A7810" w:rsidRPr="00D9403F">
        <w:rPr>
          <w:rFonts w:eastAsia="FangSong_GB2312"/>
          <w:bCs/>
          <w:color w:val="000000" w:themeColor="text1"/>
          <w:sz w:val="28"/>
          <w:szCs w:val="28"/>
          <w:lang w:val="en-US" w:eastAsia="zh-CN"/>
        </w:rPr>
        <w:t>。</w:t>
      </w:r>
    </w:p>
    <w:p w14:paraId="0E6783B8" w14:textId="14B28A97" w:rsidR="00936BDB" w:rsidRPr="00F65331" w:rsidRDefault="00936BDB" w:rsidP="00936BDB">
      <w:pPr>
        <w:pStyle w:val="ListParagraph"/>
        <w:spacing w:before="240" w:after="240" w:line="560" w:lineRule="exact"/>
        <w:ind w:firstLine="562"/>
        <w:jc w:val="both"/>
        <w:rPr>
          <w:rFonts w:eastAsia="FangSong_GB2312"/>
          <w:color w:val="000000" w:themeColor="text1"/>
          <w:sz w:val="28"/>
          <w:szCs w:val="28"/>
          <w:lang w:val="en-US" w:eastAsia="zh-CN"/>
        </w:rPr>
      </w:pPr>
      <w:r w:rsidRPr="00F65331">
        <w:rPr>
          <w:rFonts w:eastAsia="FangSong_GB2312" w:hint="eastAsia"/>
          <w:b/>
          <w:color w:val="000000" w:themeColor="text1"/>
          <w:sz w:val="28"/>
          <w:szCs w:val="28"/>
          <w:lang w:val="en-US" w:eastAsia="zh-CN"/>
        </w:rPr>
        <w:t>基准市场价格</w:t>
      </w:r>
      <w:r w:rsidRPr="00F65331">
        <w:rPr>
          <w:rFonts w:eastAsia="FangSong_GB2312"/>
          <w:bCs/>
          <w:color w:val="000000" w:themeColor="text1"/>
          <w:sz w:val="28"/>
          <w:szCs w:val="28"/>
          <w:lang w:val="en-US" w:eastAsia="zh-CN"/>
        </w:rPr>
        <w:t>：</w:t>
      </w:r>
      <w:r w:rsidR="0009592B">
        <w:rPr>
          <w:rFonts w:eastAsia="FangSong_GB2312" w:hint="eastAsia"/>
          <w:bCs/>
          <w:color w:val="000000" w:themeColor="text1"/>
          <w:sz w:val="28"/>
          <w:szCs w:val="28"/>
          <w:lang w:val="en-US" w:eastAsia="zh-CN"/>
        </w:rPr>
        <w:t>[</w:t>
      </w:r>
      <w:r w:rsidR="0009592B">
        <w:rPr>
          <w:rFonts w:eastAsia="FangSong_GB2312" w:hint="eastAsia"/>
          <w:bCs/>
          <w:color w:val="000000" w:themeColor="text1"/>
          <w:sz w:val="28"/>
          <w:szCs w:val="28"/>
          <w:lang w:val="en-US" w:eastAsia="zh-CN"/>
        </w:rPr>
        <w:t>保密信息</w:t>
      </w:r>
      <w:r w:rsidR="0009592B">
        <w:rPr>
          <w:rFonts w:eastAsia="FangSong_GB2312" w:hint="eastAsia"/>
          <w:bCs/>
          <w:color w:val="000000" w:themeColor="text1"/>
          <w:sz w:val="28"/>
          <w:szCs w:val="28"/>
          <w:lang w:val="en-US" w:eastAsia="zh-CN"/>
        </w:rPr>
        <w:t>]</w:t>
      </w:r>
      <w:r w:rsidR="0009592B" w:rsidRPr="00F65331" w:rsidDel="0009592B">
        <w:rPr>
          <w:rFonts w:eastAsia="FangSong_GB2312" w:hint="eastAsia"/>
          <w:bCs/>
          <w:color w:val="000000" w:themeColor="text1"/>
          <w:sz w:val="28"/>
          <w:szCs w:val="28"/>
          <w:lang w:val="en-US" w:eastAsia="zh-CN"/>
        </w:rPr>
        <w:t xml:space="preserve"> </w:t>
      </w:r>
    </w:p>
    <w:p w14:paraId="3AFA9308" w14:textId="4A6BD3B2" w:rsidR="00033451" w:rsidRDefault="00033451" w:rsidP="00936BDB">
      <w:pPr>
        <w:pStyle w:val="ListParagraph"/>
        <w:spacing w:before="240" w:after="240" w:line="560" w:lineRule="exact"/>
        <w:ind w:firstLine="562"/>
        <w:jc w:val="both"/>
        <w:rPr>
          <w:rFonts w:eastAsia="FangSong_GB2312"/>
          <w:color w:val="000000" w:themeColor="text1"/>
          <w:sz w:val="28"/>
          <w:szCs w:val="28"/>
          <w:lang w:val="en-US" w:eastAsia="zh-CN"/>
        </w:rPr>
      </w:pPr>
      <w:r w:rsidRPr="00F65331">
        <w:rPr>
          <w:rFonts w:eastAsia="FangSong_GB2312" w:hint="eastAsia"/>
          <w:b/>
          <w:bCs/>
          <w:color w:val="000000" w:themeColor="text1"/>
          <w:sz w:val="28"/>
          <w:szCs w:val="28"/>
          <w:lang w:val="en-US" w:eastAsia="zh-CN"/>
        </w:rPr>
        <w:t>平均年度基准价格</w:t>
      </w:r>
      <w:r w:rsidRPr="00F65331">
        <w:rPr>
          <w:rFonts w:eastAsia="FangSong_GB2312" w:hint="eastAsia"/>
          <w:color w:val="000000" w:themeColor="text1"/>
          <w:sz w:val="28"/>
          <w:szCs w:val="28"/>
          <w:lang w:val="en-US" w:eastAsia="zh-CN"/>
        </w:rPr>
        <w:t>：</w:t>
      </w:r>
      <w:r w:rsidR="00725015" w:rsidRPr="00F65331">
        <w:rPr>
          <w:rFonts w:eastAsia="FangSong_GB2312" w:hint="eastAsia"/>
          <w:color w:val="000000" w:themeColor="text1"/>
          <w:sz w:val="28"/>
          <w:szCs w:val="28"/>
          <w:lang w:val="en-US" w:eastAsia="zh-CN"/>
        </w:rPr>
        <w:t>就承诺期内的每个日历年度</w:t>
      </w:r>
      <w:r w:rsidR="003E589A" w:rsidRPr="00F65331">
        <w:rPr>
          <w:rFonts w:eastAsia="FangSong_GB2312" w:hint="eastAsia"/>
          <w:color w:val="000000" w:themeColor="text1"/>
          <w:sz w:val="28"/>
          <w:szCs w:val="28"/>
          <w:lang w:val="en-US" w:eastAsia="zh-CN"/>
        </w:rPr>
        <w:t>而言</w:t>
      </w:r>
      <w:r w:rsidR="00725015" w:rsidRPr="00F65331">
        <w:rPr>
          <w:rFonts w:eastAsia="FangSong_GB2312" w:hint="eastAsia"/>
          <w:color w:val="000000" w:themeColor="text1"/>
          <w:sz w:val="28"/>
          <w:szCs w:val="28"/>
          <w:lang w:val="en-US" w:eastAsia="zh-CN"/>
        </w:rPr>
        <w:t>，指</w:t>
      </w:r>
      <w:r w:rsidR="0009592B">
        <w:rPr>
          <w:rFonts w:eastAsia="FangSong_GB2312" w:hint="eastAsia"/>
          <w:color w:val="000000" w:themeColor="text1"/>
          <w:sz w:val="28"/>
          <w:szCs w:val="28"/>
          <w:lang w:val="en-US" w:eastAsia="zh-CN"/>
        </w:rPr>
        <w:t>[</w:t>
      </w:r>
      <w:r w:rsidR="0009592B">
        <w:rPr>
          <w:rFonts w:eastAsia="FangSong_GB2312" w:hint="eastAsia"/>
          <w:color w:val="000000" w:themeColor="text1"/>
          <w:sz w:val="28"/>
          <w:szCs w:val="28"/>
          <w:lang w:val="en-US" w:eastAsia="zh-CN"/>
        </w:rPr>
        <w:t>保密信息</w:t>
      </w:r>
      <w:r w:rsidR="0009592B">
        <w:rPr>
          <w:rFonts w:eastAsia="FangSong_GB2312" w:hint="eastAsia"/>
          <w:color w:val="000000" w:themeColor="text1"/>
          <w:sz w:val="28"/>
          <w:szCs w:val="28"/>
          <w:lang w:val="en-US" w:eastAsia="zh-CN"/>
        </w:rPr>
        <w:t>]</w:t>
      </w:r>
    </w:p>
    <w:p w14:paraId="76933539" w14:textId="3190B863" w:rsidR="00783010" w:rsidRPr="003E589A" w:rsidRDefault="00783010" w:rsidP="00936BDB">
      <w:pPr>
        <w:pStyle w:val="ListParagraph"/>
        <w:spacing w:before="240" w:after="240" w:line="560" w:lineRule="exact"/>
        <w:ind w:firstLine="562"/>
        <w:jc w:val="both"/>
        <w:rPr>
          <w:rFonts w:eastAsia="FangSong_GB2312"/>
          <w:color w:val="000000" w:themeColor="text1"/>
          <w:sz w:val="28"/>
          <w:szCs w:val="28"/>
          <w:lang w:val="en-US" w:eastAsia="zh-CN"/>
        </w:rPr>
      </w:pPr>
      <w:r w:rsidRPr="00371ECB">
        <w:rPr>
          <w:rFonts w:eastAsia="FangSong_GB2312" w:hint="eastAsia"/>
          <w:b/>
          <w:bCs/>
          <w:color w:val="000000" w:themeColor="text1"/>
          <w:sz w:val="28"/>
          <w:szCs w:val="28"/>
          <w:lang w:val="en-US" w:eastAsia="zh-CN"/>
        </w:rPr>
        <w:t>参考期间</w:t>
      </w:r>
      <w:r w:rsidRPr="00371ECB">
        <w:rPr>
          <w:rFonts w:eastAsia="FangSong_GB2312" w:hint="eastAsia"/>
          <w:color w:val="000000" w:themeColor="text1"/>
          <w:sz w:val="28"/>
          <w:szCs w:val="28"/>
          <w:lang w:val="en-US" w:eastAsia="zh-CN"/>
        </w:rPr>
        <w:t>：指</w:t>
      </w:r>
      <w:r w:rsidR="00B05A8E" w:rsidRPr="00371ECB">
        <w:rPr>
          <w:rFonts w:eastAsia="FangSong_GB2312" w:hint="eastAsia"/>
          <w:color w:val="000000" w:themeColor="text1"/>
          <w:sz w:val="28"/>
          <w:szCs w:val="28"/>
          <w:lang w:val="en-US" w:eastAsia="zh-CN"/>
        </w:rPr>
        <w:t>合营企业与中国客户</w:t>
      </w:r>
      <w:r w:rsidR="00404837">
        <w:rPr>
          <w:rFonts w:eastAsia="FangSong_GB2312" w:hint="eastAsia"/>
          <w:color w:val="000000" w:themeColor="text1"/>
          <w:sz w:val="28"/>
          <w:szCs w:val="28"/>
          <w:lang w:val="en-US" w:eastAsia="zh-CN"/>
        </w:rPr>
        <w:t>之间的</w:t>
      </w:r>
      <w:r w:rsidR="009E63B5">
        <w:rPr>
          <w:rFonts w:eastAsia="FangSong_GB2312" w:hint="eastAsia"/>
          <w:color w:val="000000" w:themeColor="text1"/>
          <w:sz w:val="28"/>
          <w:szCs w:val="28"/>
          <w:lang w:val="en-US" w:eastAsia="zh-CN"/>
        </w:rPr>
        <w:t>各</w:t>
      </w:r>
      <w:r w:rsidR="00371ECB" w:rsidRPr="00371ECB">
        <w:rPr>
          <w:rFonts w:eastAsia="FangSong_GB2312" w:hint="eastAsia"/>
          <w:color w:val="000000" w:themeColor="text1"/>
          <w:sz w:val="28"/>
          <w:szCs w:val="28"/>
          <w:lang w:val="en-US" w:eastAsia="zh-CN"/>
        </w:rPr>
        <w:t>相关</w:t>
      </w:r>
      <w:r w:rsidR="001203B3" w:rsidRPr="00371ECB">
        <w:rPr>
          <w:rFonts w:eastAsia="FangSong_GB2312" w:hint="eastAsia"/>
          <w:color w:val="000000" w:themeColor="text1"/>
          <w:sz w:val="28"/>
          <w:szCs w:val="28"/>
          <w:lang w:val="en-US" w:eastAsia="zh-CN"/>
        </w:rPr>
        <w:t>合同规定的</w:t>
      </w:r>
      <w:r w:rsidR="00B04345">
        <w:rPr>
          <w:rFonts w:eastAsia="FangSong_GB2312" w:hint="eastAsia"/>
          <w:color w:val="000000" w:themeColor="text1"/>
          <w:sz w:val="28"/>
          <w:szCs w:val="28"/>
          <w:lang w:val="en-US" w:eastAsia="zh-CN"/>
        </w:rPr>
        <w:t>用于确定价格的</w:t>
      </w:r>
      <w:r w:rsidR="001203B3" w:rsidRPr="00371ECB">
        <w:rPr>
          <w:rFonts w:eastAsia="FangSong_GB2312" w:hint="eastAsia"/>
          <w:color w:val="000000" w:themeColor="text1"/>
          <w:sz w:val="28"/>
          <w:szCs w:val="28"/>
          <w:lang w:val="en-US" w:eastAsia="zh-CN"/>
        </w:rPr>
        <w:t>参考期间。</w:t>
      </w:r>
    </w:p>
    <w:p w14:paraId="38324932" w14:textId="5693AAAD" w:rsidR="00922437" w:rsidRDefault="0009592B" w:rsidP="0009592B">
      <w:pPr>
        <w:pStyle w:val="ListParagraph"/>
        <w:spacing w:before="240" w:after="240" w:line="560" w:lineRule="exact"/>
        <w:ind w:firstLine="560"/>
        <w:jc w:val="both"/>
        <w:rPr>
          <w:rFonts w:eastAsia="FangSong_GB2312"/>
          <w:color w:val="000000" w:themeColor="text1"/>
          <w:sz w:val="28"/>
          <w:szCs w:val="28"/>
          <w:lang w:val="en-US" w:eastAsia="zh-CN"/>
        </w:rPr>
      </w:pPr>
      <w:r w:rsidRPr="0009592B">
        <w:rPr>
          <w:rFonts w:eastAsia="FangSong_GB2312" w:hint="eastAsia"/>
          <w:color w:val="000000" w:themeColor="text1"/>
          <w:sz w:val="28"/>
          <w:szCs w:val="28"/>
          <w:lang w:val="en-US" w:eastAsia="zh-CN"/>
        </w:rPr>
        <w:t>[</w:t>
      </w:r>
      <w:r w:rsidRPr="0009592B">
        <w:rPr>
          <w:rFonts w:eastAsia="FangSong_GB2312" w:hint="eastAsia"/>
          <w:color w:val="000000" w:themeColor="text1"/>
          <w:sz w:val="28"/>
          <w:szCs w:val="28"/>
          <w:lang w:val="en-US" w:eastAsia="zh-CN"/>
        </w:rPr>
        <w:t>保密信息</w:t>
      </w:r>
      <w:r w:rsidRPr="0009592B">
        <w:rPr>
          <w:rFonts w:eastAsia="FangSong_GB2312" w:hint="eastAsia"/>
          <w:color w:val="000000" w:themeColor="text1"/>
          <w:sz w:val="28"/>
          <w:szCs w:val="28"/>
          <w:lang w:val="en-US" w:eastAsia="zh-CN"/>
        </w:rPr>
        <w:t>]</w:t>
      </w:r>
    </w:p>
    <w:p w14:paraId="601FCAD5" w14:textId="54115F81" w:rsidR="005D2127" w:rsidRPr="00290BDE" w:rsidRDefault="001404E5" w:rsidP="0009592B">
      <w:pPr>
        <w:pStyle w:val="ListParagraph"/>
        <w:spacing w:before="240" w:after="240" w:line="560" w:lineRule="exact"/>
        <w:ind w:firstLine="562"/>
        <w:jc w:val="both"/>
        <w:rPr>
          <w:rFonts w:eastAsia="FangSong_GB2312"/>
          <w:color w:val="000000" w:themeColor="text1"/>
          <w:sz w:val="28"/>
          <w:szCs w:val="28"/>
          <w:lang w:val="en-US" w:eastAsia="zh-CN"/>
        </w:rPr>
      </w:pPr>
      <w:r w:rsidRPr="001404E5">
        <w:rPr>
          <w:rFonts w:eastAsia="FangSong_GB2312" w:hint="eastAsia"/>
          <w:b/>
          <w:bCs/>
          <w:color w:val="000000" w:themeColor="text1"/>
          <w:sz w:val="28"/>
          <w:szCs w:val="28"/>
          <w:lang w:val="en-US" w:eastAsia="zh-CN"/>
        </w:rPr>
        <w:t>碳酸锂底价</w:t>
      </w:r>
      <w:r w:rsidRPr="001404E5">
        <w:rPr>
          <w:rFonts w:eastAsia="FangSong_GB2312" w:hint="eastAsia"/>
          <w:color w:val="000000" w:themeColor="text1"/>
          <w:sz w:val="28"/>
          <w:szCs w:val="28"/>
          <w:lang w:val="en-US" w:eastAsia="zh-CN"/>
        </w:rPr>
        <w:t>：</w:t>
      </w:r>
      <w:r w:rsidR="007B1D7D">
        <w:rPr>
          <w:rFonts w:eastAsia="FangSong_GB2312" w:hint="eastAsia"/>
          <w:bCs/>
          <w:color w:val="000000" w:themeColor="text1"/>
          <w:sz w:val="28"/>
          <w:szCs w:val="28"/>
          <w:lang w:val="en-US" w:eastAsia="zh-CN"/>
        </w:rPr>
        <w:t>[</w:t>
      </w:r>
      <w:r w:rsidR="007B1D7D">
        <w:rPr>
          <w:rFonts w:eastAsia="FangSong_GB2312" w:hint="eastAsia"/>
          <w:bCs/>
          <w:color w:val="000000" w:themeColor="text1"/>
          <w:sz w:val="28"/>
          <w:szCs w:val="28"/>
          <w:lang w:val="en-US" w:eastAsia="zh-CN"/>
        </w:rPr>
        <w:t>保密信息</w:t>
      </w:r>
      <w:r w:rsidR="007B1D7D">
        <w:rPr>
          <w:rFonts w:eastAsia="FangSong_GB2312" w:hint="eastAsia"/>
          <w:bCs/>
          <w:color w:val="000000" w:themeColor="text1"/>
          <w:sz w:val="28"/>
          <w:szCs w:val="28"/>
          <w:lang w:val="en-US" w:eastAsia="zh-CN"/>
        </w:rPr>
        <w:t>]</w:t>
      </w:r>
    </w:p>
    <w:p w14:paraId="3821D007" w14:textId="169662DF" w:rsidR="008B50B6" w:rsidRPr="00D9403F" w:rsidRDefault="008B50B6" w:rsidP="00CA5563">
      <w:pPr>
        <w:pStyle w:val="ListParagraph"/>
        <w:spacing w:before="240" w:after="240" w:line="560" w:lineRule="exact"/>
        <w:ind w:firstLine="562"/>
        <w:jc w:val="both"/>
        <w:rPr>
          <w:rFonts w:eastAsia="FangSong_GB2312"/>
          <w:color w:val="000000" w:themeColor="text1"/>
          <w:sz w:val="28"/>
          <w:szCs w:val="28"/>
          <w:lang w:val="en-US" w:eastAsia="zh-CN"/>
        </w:rPr>
      </w:pPr>
      <w:r w:rsidRPr="00D9403F">
        <w:rPr>
          <w:rFonts w:eastAsia="FangSong_GB2312" w:hint="eastAsia"/>
          <w:b/>
          <w:bCs/>
          <w:color w:val="000000" w:themeColor="text1"/>
          <w:sz w:val="28"/>
          <w:szCs w:val="28"/>
          <w:lang w:val="en-US" w:eastAsia="zh-CN"/>
        </w:rPr>
        <w:t>业务集团</w:t>
      </w:r>
      <w:r w:rsidRPr="00D9403F">
        <w:rPr>
          <w:rFonts w:eastAsia="FangSong_GB2312" w:hint="eastAsia"/>
          <w:color w:val="000000" w:themeColor="text1"/>
          <w:sz w:val="28"/>
          <w:szCs w:val="28"/>
          <w:lang w:val="en-US" w:eastAsia="zh-CN"/>
        </w:rPr>
        <w:t>：指智利第</w:t>
      </w:r>
      <w:r w:rsidRPr="00D9403F">
        <w:rPr>
          <w:rFonts w:eastAsia="FangSong_GB2312" w:hint="eastAsia"/>
          <w:color w:val="000000" w:themeColor="text1"/>
          <w:sz w:val="28"/>
          <w:szCs w:val="28"/>
          <w:lang w:val="en-US" w:eastAsia="zh-CN"/>
        </w:rPr>
        <w:t>18,045</w:t>
      </w:r>
      <w:r w:rsidRPr="00D9403F">
        <w:rPr>
          <w:rFonts w:eastAsia="FangSong_GB2312" w:hint="eastAsia"/>
          <w:color w:val="000000" w:themeColor="text1"/>
          <w:sz w:val="28"/>
          <w:szCs w:val="28"/>
          <w:lang w:val="en-US" w:eastAsia="zh-CN"/>
        </w:rPr>
        <w:t>号法律（即</w:t>
      </w:r>
      <w:r w:rsidR="00396F83" w:rsidRPr="00D9403F">
        <w:rPr>
          <w:rFonts w:eastAsia="FangSong_GB2312" w:hint="eastAsia"/>
          <w:color w:val="000000" w:themeColor="text1"/>
          <w:sz w:val="28"/>
          <w:szCs w:val="28"/>
          <w:lang w:val="en-US" w:eastAsia="zh-CN"/>
        </w:rPr>
        <w:t>《智利证券市场法》</w:t>
      </w:r>
      <w:r w:rsidRPr="00D9403F">
        <w:rPr>
          <w:rFonts w:eastAsia="FangSong_GB2312" w:hint="eastAsia"/>
          <w:color w:val="000000" w:themeColor="text1"/>
          <w:sz w:val="28"/>
          <w:szCs w:val="28"/>
          <w:lang w:val="en-US" w:eastAsia="zh-CN"/>
        </w:rPr>
        <w:t>）第</w:t>
      </w:r>
      <w:r w:rsidRPr="00D9403F">
        <w:rPr>
          <w:rFonts w:eastAsia="FangSong_GB2312" w:hint="eastAsia"/>
          <w:color w:val="000000" w:themeColor="text1"/>
          <w:sz w:val="28"/>
          <w:szCs w:val="28"/>
          <w:lang w:val="en-US" w:eastAsia="zh-CN"/>
        </w:rPr>
        <w:t>96</w:t>
      </w:r>
      <w:r w:rsidR="009B7C2F" w:rsidRPr="00D9403F">
        <w:rPr>
          <w:rFonts w:eastAsia="FangSong_GB2312" w:hint="eastAsia"/>
          <w:color w:val="000000" w:themeColor="text1"/>
          <w:sz w:val="28"/>
          <w:szCs w:val="28"/>
          <w:lang w:val="en-US" w:eastAsia="zh-CN"/>
        </w:rPr>
        <w:t>条</w:t>
      </w:r>
      <w:r w:rsidR="00C91702" w:rsidRPr="00D9403F">
        <w:rPr>
          <w:rFonts w:eastAsia="FangSong_GB2312" w:hint="eastAsia"/>
          <w:color w:val="000000" w:themeColor="text1"/>
          <w:sz w:val="28"/>
          <w:szCs w:val="28"/>
          <w:lang w:val="en-US" w:eastAsia="zh-CN"/>
        </w:rPr>
        <w:t>至</w:t>
      </w:r>
      <w:r w:rsidR="009B7C2F" w:rsidRPr="00D9403F">
        <w:rPr>
          <w:rFonts w:eastAsia="FangSong_GB2312" w:hint="eastAsia"/>
          <w:color w:val="000000" w:themeColor="text1"/>
          <w:sz w:val="28"/>
          <w:szCs w:val="28"/>
          <w:lang w:val="en-US" w:eastAsia="zh-CN"/>
        </w:rPr>
        <w:t>第</w:t>
      </w:r>
      <w:r w:rsidR="00C91702" w:rsidRPr="00D9403F">
        <w:rPr>
          <w:rFonts w:eastAsia="FangSong_GB2312" w:hint="eastAsia"/>
          <w:color w:val="000000" w:themeColor="text1"/>
          <w:sz w:val="28"/>
          <w:szCs w:val="28"/>
          <w:lang w:val="en-US" w:eastAsia="zh-CN"/>
        </w:rPr>
        <w:t>99</w:t>
      </w:r>
      <w:r w:rsidR="00C91702" w:rsidRPr="00D9403F">
        <w:rPr>
          <w:rFonts w:eastAsia="FangSong_GB2312" w:hint="eastAsia"/>
          <w:color w:val="000000" w:themeColor="text1"/>
          <w:sz w:val="28"/>
          <w:szCs w:val="28"/>
          <w:lang w:val="en-US" w:eastAsia="zh-CN"/>
        </w:rPr>
        <w:t>条</w:t>
      </w:r>
      <w:r w:rsidRPr="00D9403F">
        <w:rPr>
          <w:rFonts w:eastAsia="FangSong_GB2312" w:hint="eastAsia"/>
          <w:color w:val="000000" w:themeColor="text1"/>
          <w:sz w:val="28"/>
          <w:szCs w:val="28"/>
          <w:lang w:val="en-US" w:eastAsia="zh-CN"/>
        </w:rPr>
        <w:t>规定的术语。</w:t>
      </w:r>
      <w:r w:rsidR="005E1C76" w:rsidRPr="00D9403F">
        <w:rPr>
          <w:rFonts w:eastAsia="FangSong_GB2312" w:hint="eastAsia"/>
          <w:color w:val="000000" w:themeColor="text1"/>
          <w:sz w:val="28"/>
          <w:szCs w:val="28"/>
          <w:lang w:val="en-US" w:eastAsia="zh-CN"/>
        </w:rPr>
        <w:t>根据</w:t>
      </w:r>
      <w:r w:rsidR="005F5022" w:rsidRPr="00D9403F">
        <w:rPr>
          <w:rFonts w:eastAsia="FangSong_GB2312" w:hint="eastAsia"/>
          <w:color w:val="000000" w:themeColor="text1"/>
          <w:sz w:val="28"/>
          <w:szCs w:val="28"/>
          <w:lang w:val="en-US" w:eastAsia="zh-CN"/>
        </w:rPr>
        <w:t>该等</w:t>
      </w:r>
      <w:r w:rsidR="00893A95" w:rsidRPr="00D9403F">
        <w:rPr>
          <w:rFonts w:eastAsia="FangSong_GB2312" w:hint="eastAsia"/>
          <w:color w:val="000000" w:themeColor="text1"/>
          <w:sz w:val="28"/>
          <w:szCs w:val="28"/>
          <w:lang w:val="en-US" w:eastAsia="zh-CN"/>
        </w:rPr>
        <w:t>法律</w:t>
      </w:r>
      <w:r w:rsidR="009B0249" w:rsidRPr="00D9403F">
        <w:rPr>
          <w:rFonts w:eastAsia="FangSong_GB2312" w:hint="eastAsia"/>
          <w:color w:val="000000" w:themeColor="text1"/>
          <w:sz w:val="28"/>
          <w:szCs w:val="28"/>
          <w:lang w:val="en-US" w:eastAsia="zh-CN"/>
        </w:rPr>
        <w:t>规定</w:t>
      </w:r>
      <w:r w:rsidR="005E1C76" w:rsidRPr="00D9403F">
        <w:rPr>
          <w:rFonts w:eastAsia="FangSong_GB2312" w:hint="eastAsia"/>
          <w:color w:val="000000" w:themeColor="text1"/>
          <w:sz w:val="28"/>
          <w:szCs w:val="28"/>
          <w:lang w:val="en-US" w:eastAsia="zh-CN"/>
        </w:rPr>
        <w:t>，</w:t>
      </w:r>
      <w:r w:rsidR="00D707F6" w:rsidRPr="00D9403F">
        <w:rPr>
          <w:rFonts w:eastAsia="FangSong_GB2312" w:hint="eastAsia"/>
          <w:color w:val="000000" w:themeColor="text1"/>
          <w:sz w:val="28"/>
          <w:szCs w:val="28"/>
          <w:lang w:val="en-US" w:eastAsia="zh-CN"/>
        </w:rPr>
        <w:t>合营企业</w:t>
      </w:r>
      <w:r w:rsidR="00893A95" w:rsidRPr="00D9403F">
        <w:rPr>
          <w:rFonts w:eastAsia="FangSong_GB2312" w:hint="eastAsia"/>
          <w:color w:val="000000" w:themeColor="text1"/>
          <w:sz w:val="28"/>
          <w:szCs w:val="28"/>
          <w:lang w:val="en-US" w:eastAsia="zh-CN"/>
        </w:rPr>
        <w:t>在</w:t>
      </w:r>
      <w:r w:rsidR="005E1C76" w:rsidRPr="00D9403F">
        <w:rPr>
          <w:rFonts w:eastAsia="FangSong_GB2312" w:hint="eastAsia"/>
          <w:color w:val="000000" w:themeColor="text1"/>
          <w:sz w:val="28"/>
          <w:szCs w:val="28"/>
          <w:lang w:val="en-US" w:eastAsia="zh-CN"/>
        </w:rPr>
        <w:t>2030</w:t>
      </w:r>
      <w:r w:rsidR="005E1C76" w:rsidRPr="00D9403F">
        <w:rPr>
          <w:rFonts w:eastAsia="FangSong_GB2312" w:hint="eastAsia"/>
          <w:color w:val="000000" w:themeColor="text1"/>
          <w:sz w:val="28"/>
          <w:szCs w:val="28"/>
          <w:lang w:val="en-US" w:eastAsia="zh-CN"/>
        </w:rPr>
        <w:t>年</w:t>
      </w:r>
      <w:r w:rsidR="005E1C76" w:rsidRPr="00D9403F">
        <w:rPr>
          <w:rFonts w:eastAsia="FangSong_GB2312" w:hint="eastAsia"/>
          <w:color w:val="000000" w:themeColor="text1"/>
          <w:sz w:val="28"/>
          <w:szCs w:val="28"/>
          <w:lang w:val="en-US" w:eastAsia="zh-CN"/>
        </w:rPr>
        <w:t>12</w:t>
      </w:r>
      <w:r w:rsidR="005E1C76" w:rsidRPr="00D9403F">
        <w:rPr>
          <w:rFonts w:eastAsia="FangSong_GB2312" w:hint="eastAsia"/>
          <w:color w:val="000000" w:themeColor="text1"/>
          <w:sz w:val="28"/>
          <w:szCs w:val="28"/>
          <w:lang w:val="en-US" w:eastAsia="zh-CN"/>
        </w:rPr>
        <w:lastRenderedPageBreak/>
        <w:t>月</w:t>
      </w:r>
      <w:r w:rsidR="005E1C76" w:rsidRPr="00D9403F">
        <w:rPr>
          <w:rFonts w:eastAsia="FangSong_GB2312" w:hint="eastAsia"/>
          <w:color w:val="000000" w:themeColor="text1"/>
          <w:sz w:val="28"/>
          <w:szCs w:val="28"/>
          <w:lang w:val="en-US" w:eastAsia="zh-CN"/>
        </w:rPr>
        <w:t>31</w:t>
      </w:r>
      <w:r w:rsidR="005E1C76" w:rsidRPr="00D9403F">
        <w:rPr>
          <w:rFonts w:eastAsia="FangSong_GB2312" w:hint="eastAsia"/>
          <w:color w:val="000000" w:themeColor="text1"/>
          <w:sz w:val="28"/>
          <w:szCs w:val="28"/>
          <w:lang w:val="en-US" w:eastAsia="zh-CN"/>
        </w:rPr>
        <w:t>日</w:t>
      </w:r>
      <w:r w:rsidR="00893A95" w:rsidRPr="00D9403F">
        <w:rPr>
          <w:rFonts w:eastAsia="FangSong_GB2312" w:hint="eastAsia"/>
          <w:color w:val="000000" w:themeColor="text1"/>
          <w:sz w:val="28"/>
          <w:szCs w:val="28"/>
          <w:lang w:val="en-US" w:eastAsia="zh-CN"/>
        </w:rPr>
        <w:t>之前</w:t>
      </w:r>
      <w:r w:rsidR="00591DA5" w:rsidRPr="00D9403F">
        <w:rPr>
          <w:rFonts w:eastAsia="FangSong_GB2312" w:hint="eastAsia"/>
          <w:color w:val="000000" w:themeColor="text1"/>
          <w:sz w:val="28"/>
          <w:szCs w:val="28"/>
          <w:lang w:val="en-US" w:eastAsia="zh-CN"/>
        </w:rPr>
        <w:t>与</w:t>
      </w:r>
      <w:r w:rsidR="00591DA5" w:rsidRPr="00D9403F">
        <w:rPr>
          <w:rFonts w:eastAsia="FangSong_GB2312" w:hint="eastAsia"/>
          <w:color w:val="000000" w:themeColor="text1"/>
          <w:sz w:val="28"/>
          <w:szCs w:val="28"/>
          <w:lang w:val="en-US" w:eastAsia="zh-CN"/>
        </w:rPr>
        <w:t>SQM</w:t>
      </w:r>
      <w:r w:rsidR="00D72C1D" w:rsidRPr="00D9403F">
        <w:rPr>
          <w:rFonts w:eastAsia="FangSong_GB2312" w:hint="eastAsia"/>
          <w:color w:val="000000" w:themeColor="text1"/>
          <w:sz w:val="28"/>
          <w:szCs w:val="28"/>
          <w:lang w:val="en-US" w:eastAsia="zh-CN"/>
        </w:rPr>
        <w:t>属于同</w:t>
      </w:r>
      <w:r w:rsidR="00814258" w:rsidRPr="00D9403F">
        <w:rPr>
          <w:rFonts w:eastAsia="FangSong_GB2312" w:hint="eastAsia"/>
          <w:color w:val="000000" w:themeColor="text1"/>
          <w:sz w:val="28"/>
          <w:szCs w:val="28"/>
          <w:lang w:val="en-US" w:eastAsia="zh-CN"/>
        </w:rPr>
        <w:t>一</w:t>
      </w:r>
      <w:r w:rsidR="00591DA5" w:rsidRPr="00D9403F">
        <w:rPr>
          <w:rFonts w:eastAsia="FangSong_GB2312" w:hint="eastAsia"/>
          <w:color w:val="000000" w:themeColor="text1"/>
          <w:sz w:val="28"/>
          <w:szCs w:val="28"/>
          <w:lang w:val="en-US" w:eastAsia="zh-CN"/>
        </w:rPr>
        <w:t>业务集团</w:t>
      </w:r>
      <w:r w:rsidR="00972157" w:rsidRPr="00D9403F">
        <w:rPr>
          <w:rFonts w:eastAsia="FangSong_GB2312" w:hint="eastAsia"/>
          <w:color w:val="000000" w:themeColor="text1"/>
          <w:sz w:val="28"/>
          <w:szCs w:val="28"/>
          <w:lang w:val="en-US" w:eastAsia="zh-CN"/>
        </w:rPr>
        <w:t>，而</w:t>
      </w:r>
      <w:r w:rsidR="008F1A88" w:rsidRPr="00D9403F">
        <w:rPr>
          <w:rFonts w:eastAsia="FangSong_GB2312" w:hint="eastAsia"/>
          <w:color w:val="000000" w:themeColor="text1"/>
          <w:sz w:val="28"/>
          <w:szCs w:val="28"/>
          <w:lang w:val="en-US" w:eastAsia="zh-CN"/>
        </w:rPr>
        <w:t>在</w:t>
      </w:r>
      <w:r w:rsidR="005E1C76" w:rsidRPr="00D9403F">
        <w:rPr>
          <w:rFonts w:eastAsia="FangSong_GB2312" w:hint="eastAsia"/>
          <w:color w:val="000000" w:themeColor="text1"/>
          <w:sz w:val="28"/>
          <w:szCs w:val="28"/>
          <w:lang w:val="en-US" w:eastAsia="zh-CN"/>
        </w:rPr>
        <w:t>2031</w:t>
      </w:r>
      <w:r w:rsidR="005E1C76" w:rsidRPr="00D9403F">
        <w:rPr>
          <w:rFonts w:eastAsia="FangSong_GB2312" w:hint="eastAsia"/>
          <w:color w:val="000000" w:themeColor="text1"/>
          <w:sz w:val="28"/>
          <w:szCs w:val="28"/>
          <w:lang w:val="en-US" w:eastAsia="zh-CN"/>
        </w:rPr>
        <w:t>年</w:t>
      </w:r>
      <w:r w:rsidR="005E1C76" w:rsidRPr="00D9403F">
        <w:rPr>
          <w:rFonts w:eastAsia="FangSong_GB2312" w:hint="eastAsia"/>
          <w:color w:val="000000" w:themeColor="text1"/>
          <w:sz w:val="28"/>
          <w:szCs w:val="28"/>
          <w:lang w:val="en-US" w:eastAsia="zh-CN"/>
        </w:rPr>
        <w:t>1</w:t>
      </w:r>
      <w:r w:rsidR="005E1C76" w:rsidRPr="00D9403F">
        <w:rPr>
          <w:rFonts w:eastAsia="FangSong_GB2312" w:hint="eastAsia"/>
          <w:color w:val="000000" w:themeColor="text1"/>
          <w:sz w:val="28"/>
          <w:szCs w:val="28"/>
          <w:lang w:val="en-US" w:eastAsia="zh-CN"/>
        </w:rPr>
        <w:t>月</w:t>
      </w:r>
      <w:r w:rsidR="005E1C76" w:rsidRPr="00D9403F">
        <w:rPr>
          <w:rFonts w:eastAsia="FangSong_GB2312" w:hint="eastAsia"/>
          <w:color w:val="000000" w:themeColor="text1"/>
          <w:sz w:val="28"/>
          <w:szCs w:val="28"/>
          <w:lang w:val="en-US" w:eastAsia="zh-CN"/>
        </w:rPr>
        <w:t>1</w:t>
      </w:r>
      <w:r w:rsidR="005E1C76" w:rsidRPr="00D9403F">
        <w:rPr>
          <w:rFonts w:eastAsia="FangSong_GB2312" w:hint="eastAsia"/>
          <w:color w:val="000000" w:themeColor="text1"/>
          <w:sz w:val="28"/>
          <w:szCs w:val="28"/>
          <w:lang w:val="en-US" w:eastAsia="zh-CN"/>
        </w:rPr>
        <w:t>日至</w:t>
      </w:r>
      <w:r w:rsidR="005E1C76" w:rsidRPr="00D9403F">
        <w:rPr>
          <w:rFonts w:eastAsia="FangSong_GB2312" w:hint="eastAsia"/>
          <w:color w:val="000000" w:themeColor="text1"/>
          <w:sz w:val="28"/>
          <w:szCs w:val="28"/>
          <w:lang w:val="en-US" w:eastAsia="zh-CN"/>
        </w:rPr>
        <w:t>2060</w:t>
      </w:r>
      <w:r w:rsidR="005E1C76" w:rsidRPr="00D9403F">
        <w:rPr>
          <w:rFonts w:eastAsia="FangSong_GB2312" w:hint="eastAsia"/>
          <w:color w:val="000000" w:themeColor="text1"/>
          <w:sz w:val="28"/>
          <w:szCs w:val="28"/>
          <w:lang w:val="en-US" w:eastAsia="zh-CN"/>
        </w:rPr>
        <w:t>年</w:t>
      </w:r>
      <w:r w:rsidR="005E1C76" w:rsidRPr="00D9403F">
        <w:rPr>
          <w:rFonts w:eastAsia="FangSong_GB2312" w:hint="eastAsia"/>
          <w:color w:val="000000" w:themeColor="text1"/>
          <w:sz w:val="28"/>
          <w:szCs w:val="28"/>
          <w:lang w:val="en-US" w:eastAsia="zh-CN"/>
        </w:rPr>
        <w:t>12</w:t>
      </w:r>
      <w:r w:rsidR="005E1C76" w:rsidRPr="00D9403F">
        <w:rPr>
          <w:rFonts w:eastAsia="FangSong_GB2312" w:hint="eastAsia"/>
          <w:color w:val="000000" w:themeColor="text1"/>
          <w:sz w:val="28"/>
          <w:szCs w:val="28"/>
          <w:lang w:val="en-US" w:eastAsia="zh-CN"/>
        </w:rPr>
        <w:t>月</w:t>
      </w:r>
      <w:r w:rsidR="005E1C76" w:rsidRPr="00D9403F">
        <w:rPr>
          <w:rFonts w:eastAsia="FangSong_GB2312" w:hint="eastAsia"/>
          <w:color w:val="000000" w:themeColor="text1"/>
          <w:sz w:val="28"/>
          <w:szCs w:val="28"/>
          <w:lang w:val="en-US" w:eastAsia="zh-CN"/>
        </w:rPr>
        <w:t>31</w:t>
      </w:r>
      <w:r w:rsidR="005E1C76" w:rsidRPr="00D9403F">
        <w:rPr>
          <w:rFonts w:eastAsia="FangSong_GB2312" w:hint="eastAsia"/>
          <w:color w:val="000000" w:themeColor="text1"/>
          <w:sz w:val="28"/>
          <w:szCs w:val="28"/>
          <w:lang w:val="en-US" w:eastAsia="zh-CN"/>
        </w:rPr>
        <w:t>日</w:t>
      </w:r>
      <w:r w:rsidR="00972157" w:rsidRPr="00D9403F">
        <w:rPr>
          <w:rFonts w:eastAsia="FangSong_GB2312" w:hint="eastAsia"/>
          <w:color w:val="000000" w:themeColor="text1"/>
          <w:sz w:val="28"/>
          <w:szCs w:val="28"/>
          <w:lang w:val="en-US" w:eastAsia="zh-CN"/>
        </w:rPr>
        <w:t>则与</w:t>
      </w:r>
      <w:r w:rsidR="005E1C76" w:rsidRPr="00D9403F">
        <w:rPr>
          <w:rFonts w:eastAsia="FangSong_GB2312" w:hint="eastAsia"/>
          <w:color w:val="000000" w:themeColor="text1"/>
          <w:sz w:val="28"/>
          <w:szCs w:val="28"/>
          <w:lang w:val="en-US" w:eastAsia="zh-CN"/>
        </w:rPr>
        <w:t>智利铜业</w:t>
      </w:r>
      <w:r w:rsidR="00814258" w:rsidRPr="00D9403F">
        <w:rPr>
          <w:rFonts w:eastAsia="FangSong_GB2312" w:hint="eastAsia"/>
          <w:color w:val="000000" w:themeColor="text1"/>
          <w:sz w:val="28"/>
          <w:szCs w:val="28"/>
          <w:lang w:val="en-US" w:eastAsia="zh-CN"/>
        </w:rPr>
        <w:t>属</w:t>
      </w:r>
      <w:r w:rsidR="00D72C1D" w:rsidRPr="00D9403F">
        <w:rPr>
          <w:rFonts w:eastAsia="FangSong_GB2312" w:hint="eastAsia"/>
          <w:color w:val="000000" w:themeColor="text1"/>
          <w:sz w:val="28"/>
          <w:szCs w:val="28"/>
          <w:lang w:val="en-US" w:eastAsia="zh-CN"/>
        </w:rPr>
        <w:t>于同</w:t>
      </w:r>
      <w:r w:rsidR="00814258" w:rsidRPr="00D9403F">
        <w:rPr>
          <w:rFonts w:eastAsia="FangSong_GB2312" w:hint="eastAsia"/>
          <w:color w:val="000000" w:themeColor="text1"/>
          <w:sz w:val="28"/>
          <w:szCs w:val="28"/>
          <w:lang w:val="en-US" w:eastAsia="zh-CN"/>
        </w:rPr>
        <w:t>一业务集团</w:t>
      </w:r>
      <w:r w:rsidR="00972157" w:rsidRPr="00D9403F">
        <w:rPr>
          <w:rFonts w:eastAsia="FangSong_GB2312" w:hint="eastAsia"/>
          <w:color w:val="000000" w:themeColor="text1"/>
          <w:sz w:val="28"/>
          <w:szCs w:val="28"/>
          <w:lang w:val="en-US" w:eastAsia="zh-CN"/>
        </w:rPr>
        <w:t>。</w:t>
      </w:r>
    </w:p>
    <w:p w14:paraId="3AB2D937" w14:textId="20FF80D3" w:rsidR="000711B4" w:rsidRPr="00D9403F" w:rsidRDefault="000711B4" w:rsidP="00CA5563">
      <w:pPr>
        <w:pStyle w:val="ListParagraph"/>
        <w:spacing w:before="240" w:after="240" w:line="560" w:lineRule="exact"/>
        <w:ind w:firstLine="562"/>
        <w:jc w:val="both"/>
        <w:rPr>
          <w:rFonts w:eastAsia="FangSong_GB2312"/>
          <w:color w:val="000000" w:themeColor="text1"/>
          <w:sz w:val="28"/>
          <w:szCs w:val="28"/>
          <w:lang w:val="en-US" w:eastAsia="zh-CN"/>
        </w:rPr>
      </w:pPr>
      <w:r w:rsidRPr="00D9403F">
        <w:rPr>
          <w:rFonts w:eastAsia="FangSong_GB2312" w:hint="eastAsia"/>
          <w:b/>
          <w:bCs/>
          <w:color w:val="000000" w:themeColor="text1"/>
          <w:sz w:val="28"/>
          <w:szCs w:val="28"/>
          <w:lang w:val="en-US" w:eastAsia="zh-CN"/>
        </w:rPr>
        <w:t>工作日</w:t>
      </w:r>
      <w:r w:rsidRPr="00D9403F">
        <w:rPr>
          <w:rFonts w:eastAsia="FangSong_GB2312" w:hint="eastAsia"/>
          <w:color w:val="000000" w:themeColor="text1"/>
          <w:sz w:val="28"/>
          <w:szCs w:val="28"/>
          <w:lang w:val="en-US" w:eastAsia="zh-CN"/>
        </w:rPr>
        <w:t>：指</w:t>
      </w:r>
      <w:r w:rsidR="00FA65E2" w:rsidRPr="00D9403F">
        <w:rPr>
          <w:rFonts w:eastAsia="FangSong_GB2312" w:hint="eastAsia"/>
          <w:color w:val="000000" w:themeColor="text1"/>
          <w:sz w:val="28"/>
          <w:szCs w:val="28"/>
          <w:lang w:val="en-US" w:eastAsia="zh-CN"/>
        </w:rPr>
        <w:t>星期</w:t>
      </w:r>
      <w:r w:rsidRPr="00D9403F">
        <w:rPr>
          <w:rFonts w:eastAsia="FangSong_GB2312" w:hint="eastAsia"/>
          <w:color w:val="000000" w:themeColor="text1"/>
          <w:sz w:val="28"/>
          <w:szCs w:val="28"/>
          <w:lang w:val="en-US" w:eastAsia="zh-CN"/>
        </w:rPr>
        <w:t>一至</w:t>
      </w:r>
      <w:r w:rsidR="00FA65E2" w:rsidRPr="00D9403F">
        <w:rPr>
          <w:rFonts w:eastAsia="FangSong_GB2312" w:hint="eastAsia"/>
          <w:color w:val="000000" w:themeColor="text1"/>
          <w:sz w:val="28"/>
          <w:szCs w:val="28"/>
          <w:lang w:val="en-US" w:eastAsia="zh-CN"/>
        </w:rPr>
        <w:t>星期</w:t>
      </w:r>
      <w:r w:rsidRPr="00D9403F">
        <w:rPr>
          <w:rFonts w:eastAsia="FangSong_GB2312" w:hint="eastAsia"/>
          <w:color w:val="000000" w:themeColor="text1"/>
          <w:sz w:val="28"/>
          <w:szCs w:val="28"/>
          <w:lang w:val="en-US" w:eastAsia="zh-CN"/>
        </w:rPr>
        <w:t>五，</w:t>
      </w:r>
      <w:r w:rsidR="00FA65E2" w:rsidRPr="00D9403F">
        <w:rPr>
          <w:rFonts w:eastAsia="FangSong_GB2312" w:hint="eastAsia"/>
          <w:color w:val="000000" w:themeColor="text1"/>
          <w:sz w:val="28"/>
          <w:szCs w:val="28"/>
          <w:lang w:val="en-US" w:eastAsia="zh-CN"/>
        </w:rPr>
        <w:t>但</w:t>
      </w:r>
      <w:r w:rsidRPr="00D9403F">
        <w:rPr>
          <w:rFonts w:eastAsia="FangSong_GB2312" w:hint="eastAsia"/>
          <w:color w:val="000000" w:themeColor="text1"/>
          <w:sz w:val="28"/>
          <w:szCs w:val="28"/>
          <w:lang w:val="en-US" w:eastAsia="zh-CN"/>
        </w:rPr>
        <w:t>不包括中国和</w:t>
      </w:r>
      <w:r w:rsidRPr="00D9403F">
        <w:rPr>
          <w:rFonts w:eastAsia="FangSong_GB2312" w:hint="eastAsia"/>
          <w:color w:val="000000" w:themeColor="text1"/>
          <w:sz w:val="28"/>
          <w:szCs w:val="28"/>
          <w:lang w:val="en-US" w:eastAsia="zh-CN"/>
        </w:rPr>
        <w:t>/</w:t>
      </w:r>
      <w:r w:rsidRPr="00D9403F">
        <w:rPr>
          <w:rFonts w:eastAsia="FangSong_GB2312" w:hint="eastAsia"/>
          <w:color w:val="000000" w:themeColor="text1"/>
          <w:sz w:val="28"/>
          <w:szCs w:val="28"/>
          <w:lang w:val="en-US" w:eastAsia="zh-CN"/>
        </w:rPr>
        <w:t>或智利的公共假期。</w:t>
      </w:r>
    </w:p>
    <w:p w14:paraId="3AC36718" w14:textId="2CCC766A" w:rsidR="005E1C76" w:rsidRPr="00D9403F" w:rsidRDefault="005E1C76" w:rsidP="00CA5563">
      <w:pPr>
        <w:pStyle w:val="ListParagraph"/>
        <w:spacing w:before="240" w:after="240" w:line="560" w:lineRule="exact"/>
        <w:ind w:firstLine="562"/>
        <w:jc w:val="both"/>
        <w:rPr>
          <w:rFonts w:eastAsia="FangSong_GB2312"/>
          <w:color w:val="000000" w:themeColor="text1"/>
          <w:sz w:val="28"/>
          <w:szCs w:val="28"/>
          <w:lang w:val="en-US" w:eastAsia="zh-CN"/>
        </w:rPr>
      </w:pPr>
      <w:r w:rsidRPr="00D9403F">
        <w:rPr>
          <w:rFonts w:eastAsia="FangSong_GB2312" w:hint="eastAsia"/>
          <w:b/>
          <w:bCs/>
          <w:color w:val="000000" w:themeColor="text1"/>
          <w:sz w:val="28"/>
          <w:szCs w:val="28"/>
          <w:lang w:val="en-US" w:eastAsia="zh-CN"/>
        </w:rPr>
        <w:t>中国</w:t>
      </w:r>
      <w:r w:rsidR="00814258" w:rsidRPr="00D9403F">
        <w:rPr>
          <w:rFonts w:eastAsia="FangSong_GB2312" w:hint="eastAsia"/>
          <w:b/>
          <w:bCs/>
          <w:color w:val="000000" w:themeColor="text1"/>
          <w:sz w:val="28"/>
          <w:szCs w:val="28"/>
          <w:lang w:val="en-US" w:eastAsia="zh-CN"/>
        </w:rPr>
        <w:t>境内</w:t>
      </w:r>
      <w:r w:rsidR="002E60BB" w:rsidRPr="00D9403F">
        <w:rPr>
          <w:rFonts w:eastAsia="FangSong_GB2312" w:hint="eastAsia"/>
          <w:color w:val="000000" w:themeColor="text1"/>
          <w:sz w:val="28"/>
          <w:szCs w:val="28"/>
          <w:lang w:val="en-US" w:eastAsia="zh-CN"/>
        </w:rPr>
        <w:t>：</w:t>
      </w:r>
      <w:r w:rsidRPr="00D9403F">
        <w:rPr>
          <w:rFonts w:eastAsia="FangSong_GB2312" w:hint="eastAsia"/>
          <w:color w:val="000000" w:themeColor="text1"/>
          <w:sz w:val="28"/>
          <w:szCs w:val="28"/>
          <w:lang w:val="en-US" w:eastAsia="zh-CN"/>
        </w:rPr>
        <w:t>就本承诺方案而言，指中国</w:t>
      </w:r>
      <w:r w:rsidR="00814258" w:rsidRPr="00D9403F">
        <w:rPr>
          <w:rFonts w:eastAsia="FangSong_GB2312" w:hint="eastAsia"/>
          <w:color w:val="000000" w:themeColor="text1"/>
          <w:sz w:val="28"/>
          <w:szCs w:val="28"/>
          <w:lang w:val="en-US" w:eastAsia="zh-CN"/>
        </w:rPr>
        <w:t>大陆</w:t>
      </w:r>
      <w:r w:rsidRPr="00D9403F">
        <w:rPr>
          <w:rFonts w:eastAsia="FangSong_GB2312" w:hint="eastAsia"/>
          <w:color w:val="000000" w:themeColor="text1"/>
          <w:sz w:val="28"/>
          <w:szCs w:val="28"/>
          <w:lang w:val="en-US" w:eastAsia="zh-CN"/>
        </w:rPr>
        <w:t>，不</w:t>
      </w:r>
      <w:r w:rsidR="00BA4DB0" w:rsidRPr="00D9403F">
        <w:rPr>
          <w:rFonts w:eastAsia="FangSong_GB2312" w:hint="eastAsia"/>
          <w:color w:val="000000" w:themeColor="text1"/>
          <w:sz w:val="28"/>
          <w:szCs w:val="28"/>
          <w:lang w:val="en-US" w:eastAsia="zh-CN"/>
        </w:rPr>
        <w:t>包括</w:t>
      </w:r>
      <w:r w:rsidRPr="00D9403F">
        <w:rPr>
          <w:rFonts w:eastAsia="FangSong_GB2312" w:hint="eastAsia"/>
          <w:color w:val="000000" w:themeColor="text1"/>
          <w:sz w:val="28"/>
          <w:szCs w:val="28"/>
          <w:lang w:val="en-US" w:eastAsia="zh-CN"/>
        </w:rPr>
        <w:t>香港特别行政区、澳门特别行政区以及台湾地区。</w:t>
      </w:r>
    </w:p>
    <w:p w14:paraId="5F6ED93A" w14:textId="32917EA0" w:rsidR="00474AC8" w:rsidRPr="00D9403F" w:rsidRDefault="00405354" w:rsidP="00676436">
      <w:pPr>
        <w:pStyle w:val="ListParagraph"/>
        <w:spacing w:before="240" w:after="240" w:line="560" w:lineRule="exact"/>
        <w:ind w:firstLine="562"/>
        <w:jc w:val="both"/>
        <w:rPr>
          <w:rFonts w:eastAsia="FangSong_GB2312"/>
          <w:bCs/>
          <w:color w:val="000000" w:themeColor="text1"/>
          <w:sz w:val="28"/>
          <w:szCs w:val="28"/>
          <w:lang w:val="en-US" w:eastAsia="zh-CN"/>
        </w:rPr>
      </w:pPr>
      <w:r>
        <w:rPr>
          <w:rFonts w:eastAsia="FangSong_GB2312" w:hint="eastAsia"/>
          <w:b/>
          <w:bCs/>
          <w:color w:val="000000" w:themeColor="text1"/>
          <w:sz w:val="28"/>
          <w:szCs w:val="28"/>
          <w:lang w:val="en-US" w:eastAsia="zh-CN"/>
        </w:rPr>
        <w:t>中国客户：</w:t>
      </w:r>
      <w:r w:rsidR="0009592B" w:rsidRPr="0009592B">
        <w:rPr>
          <w:rFonts w:eastAsia="FangSong_GB2312" w:hint="eastAsia"/>
          <w:color w:val="000000" w:themeColor="text1"/>
          <w:sz w:val="28"/>
          <w:szCs w:val="28"/>
          <w:lang w:val="en-US" w:eastAsia="zh-CN"/>
        </w:rPr>
        <w:t>[</w:t>
      </w:r>
      <w:r w:rsidR="0009592B" w:rsidRPr="0009592B">
        <w:rPr>
          <w:rFonts w:eastAsia="FangSong_GB2312" w:hint="eastAsia"/>
          <w:color w:val="000000" w:themeColor="text1"/>
          <w:sz w:val="28"/>
          <w:szCs w:val="28"/>
          <w:lang w:val="en-US" w:eastAsia="zh-CN"/>
        </w:rPr>
        <w:t>保密信息</w:t>
      </w:r>
      <w:r w:rsidR="0009592B" w:rsidRPr="0009592B">
        <w:rPr>
          <w:rFonts w:eastAsia="FangSong_GB2312" w:hint="eastAsia"/>
          <w:color w:val="000000" w:themeColor="text1"/>
          <w:sz w:val="28"/>
          <w:szCs w:val="28"/>
          <w:lang w:val="en-US" w:eastAsia="zh-CN"/>
        </w:rPr>
        <w:t>]</w:t>
      </w:r>
    </w:p>
    <w:p w14:paraId="57A25F30" w14:textId="7CCF04ED" w:rsidR="008E150F" w:rsidRPr="00D9403F" w:rsidRDefault="00585951" w:rsidP="00CA5563">
      <w:pPr>
        <w:pStyle w:val="ListParagraph"/>
        <w:spacing w:before="240" w:after="240" w:line="560" w:lineRule="exact"/>
        <w:ind w:firstLine="562"/>
        <w:jc w:val="both"/>
        <w:rPr>
          <w:rFonts w:eastAsia="FangSong_GB2312"/>
          <w:color w:val="000000" w:themeColor="text1"/>
          <w:sz w:val="28"/>
          <w:szCs w:val="28"/>
          <w:lang w:val="en-US" w:eastAsia="zh-CN"/>
        </w:rPr>
      </w:pPr>
      <w:r w:rsidRPr="00D9403F">
        <w:rPr>
          <w:rFonts w:eastAsia="FangSong_GB2312"/>
          <w:b/>
          <w:bCs/>
          <w:color w:val="000000" w:themeColor="text1"/>
          <w:sz w:val="28"/>
          <w:szCs w:val="28"/>
          <w:lang w:val="en-US" w:eastAsia="zh-CN"/>
        </w:rPr>
        <w:t>相关产品</w:t>
      </w:r>
      <w:r w:rsidRPr="00D9403F">
        <w:rPr>
          <w:rFonts w:eastAsia="FangSong_GB2312"/>
          <w:color w:val="000000" w:themeColor="text1"/>
          <w:sz w:val="28"/>
          <w:szCs w:val="28"/>
          <w:lang w:val="en-US" w:eastAsia="zh-CN"/>
        </w:rPr>
        <w:t>：指</w:t>
      </w:r>
      <w:r w:rsidR="00D93776">
        <w:rPr>
          <w:rFonts w:eastAsia="FangSong_GB2312" w:hint="eastAsia"/>
          <w:color w:val="000000" w:themeColor="text1"/>
          <w:sz w:val="28"/>
          <w:szCs w:val="28"/>
          <w:lang w:val="en-US" w:eastAsia="zh-CN"/>
        </w:rPr>
        <w:t>由</w:t>
      </w:r>
      <w:r w:rsidR="0040113E" w:rsidRPr="00D9403F">
        <w:rPr>
          <w:rFonts w:eastAsia="FangSong_GB2312" w:hint="eastAsia"/>
          <w:color w:val="000000" w:themeColor="text1"/>
          <w:sz w:val="28"/>
          <w:szCs w:val="28"/>
          <w:lang w:val="en-US" w:eastAsia="zh-CN"/>
        </w:rPr>
        <w:t>合营企业生产</w:t>
      </w:r>
      <w:r w:rsidR="00D93776">
        <w:rPr>
          <w:rFonts w:eastAsia="FangSong_GB2312" w:hint="eastAsia"/>
          <w:color w:val="000000" w:themeColor="text1"/>
          <w:sz w:val="28"/>
          <w:szCs w:val="28"/>
          <w:lang w:val="en-US" w:eastAsia="zh-CN"/>
        </w:rPr>
        <w:t>或为</w:t>
      </w:r>
      <w:r w:rsidR="00232CBF">
        <w:rPr>
          <w:rFonts w:eastAsia="FangSong_GB2312" w:hint="eastAsia"/>
          <w:color w:val="000000" w:themeColor="text1"/>
          <w:sz w:val="28"/>
          <w:szCs w:val="28"/>
          <w:lang w:val="en-US" w:eastAsia="zh-CN"/>
        </w:rPr>
        <w:t>其</w:t>
      </w:r>
      <w:r w:rsidR="00D93776">
        <w:rPr>
          <w:rFonts w:eastAsia="FangSong_GB2312" w:hint="eastAsia"/>
          <w:color w:val="000000" w:themeColor="text1"/>
          <w:sz w:val="28"/>
          <w:szCs w:val="28"/>
          <w:lang w:val="en-US" w:eastAsia="zh-CN"/>
        </w:rPr>
        <w:t>生产的</w:t>
      </w:r>
      <w:r w:rsidRPr="00D9403F">
        <w:rPr>
          <w:rFonts w:eastAsia="FangSong_GB2312"/>
          <w:color w:val="000000" w:themeColor="text1"/>
          <w:sz w:val="28"/>
          <w:szCs w:val="28"/>
          <w:lang w:val="en-US" w:eastAsia="zh-CN"/>
        </w:rPr>
        <w:t>碳酸锂</w:t>
      </w:r>
      <w:r w:rsidR="00B23CE1" w:rsidRPr="00D9403F">
        <w:rPr>
          <w:rFonts w:eastAsia="FangSong_GB2312" w:hint="eastAsia"/>
          <w:color w:val="000000" w:themeColor="text1"/>
          <w:sz w:val="28"/>
          <w:szCs w:val="28"/>
          <w:lang w:val="en-US" w:eastAsia="zh-CN"/>
        </w:rPr>
        <w:t>（</w:t>
      </w:r>
      <w:r w:rsidR="00B23CE1" w:rsidRPr="00D9403F">
        <w:rPr>
          <w:rFonts w:eastAsia="FangSong_GB2312"/>
          <w:color w:val="000000" w:themeColor="text1"/>
          <w:sz w:val="28"/>
          <w:szCs w:val="28"/>
          <w:lang w:val="en-US" w:eastAsia="zh-CN"/>
        </w:rPr>
        <w:t>含不同规格</w:t>
      </w:r>
      <w:r w:rsidR="00D1779F" w:rsidRPr="00D9403F">
        <w:rPr>
          <w:rFonts w:eastAsia="FangSong_GB2312" w:hint="eastAsia"/>
          <w:color w:val="000000" w:themeColor="text1"/>
          <w:sz w:val="28"/>
          <w:szCs w:val="28"/>
          <w:lang w:val="en-US" w:eastAsia="zh-CN"/>
        </w:rPr>
        <w:t>，</w:t>
      </w:r>
      <w:r w:rsidR="000A45DE" w:rsidRPr="00D9403F">
        <w:rPr>
          <w:rFonts w:eastAsia="FangSong_GB2312" w:hint="eastAsia"/>
          <w:color w:val="000000" w:themeColor="text1"/>
          <w:sz w:val="28"/>
          <w:szCs w:val="28"/>
          <w:lang w:val="en-US" w:eastAsia="zh-CN"/>
        </w:rPr>
        <w:t>包括</w:t>
      </w:r>
      <w:r w:rsidR="002B72BA" w:rsidRPr="00D9403F">
        <w:rPr>
          <w:rFonts w:eastAsia="FangSong_GB2312" w:hint="eastAsia"/>
          <w:color w:val="000000" w:themeColor="text1"/>
          <w:sz w:val="28"/>
          <w:szCs w:val="28"/>
          <w:lang w:val="en-US" w:eastAsia="zh-CN"/>
        </w:rPr>
        <w:t>成品</w:t>
      </w:r>
      <w:r w:rsidR="0084421A" w:rsidRPr="00D9403F">
        <w:rPr>
          <w:rFonts w:eastAsia="FangSong_GB2312" w:hint="eastAsia"/>
          <w:color w:val="000000" w:themeColor="text1"/>
          <w:sz w:val="28"/>
          <w:szCs w:val="28"/>
          <w:lang w:val="en-US" w:eastAsia="zh-CN"/>
        </w:rPr>
        <w:t>和</w:t>
      </w:r>
      <w:r w:rsidR="00AC396F" w:rsidRPr="00D9403F">
        <w:rPr>
          <w:rFonts w:eastAsia="FangSong_GB2312" w:hint="eastAsia"/>
          <w:color w:val="000000" w:themeColor="text1"/>
          <w:sz w:val="28"/>
          <w:szCs w:val="28"/>
          <w:lang w:val="en-US" w:eastAsia="zh-CN"/>
        </w:rPr>
        <w:t>可供销售</w:t>
      </w:r>
      <w:r w:rsidR="002B72BA" w:rsidRPr="00D9403F">
        <w:rPr>
          <w:rFonts w:eastAsia="FangSong_GB2312" w:hint="eastAsia"/>
          <w:color w:val="000000" w:themeColor="text1"/>
          <w:sz w:val="28"/>
          <w:szCs w:val="28"/>
          <w:lang w:val="en-US" w:eastAsia="zh-CN"/>
        </w:rPr>
        <w:t>状态</w:t>
      </w:r>
      <w:r w:rsidR="00B23CE1" w:rsidRPr="00D9403F">
        <w:rPr>
          <w:rFonts w:eastAsia="FangSong_GB2312" w:hint="eastAsia"/>
          <w:color w:val="000000" w:themeColor="text1"/>
          <w:sz w:val="28"/>
          <w:szCs w:val="28"/>
          <w:lang w:val="en-US" w:eastAsia="zh-CN"/>
        </w:rPr>
        <w:t>）</w:t>
      </w:r>
      <w:r w:rsidRPr="00D9403F">
        <w:rPr>
          <w:rFonts w:eastAsia="FangSong_GB2312"/>
          <w:color w:val="000000" w:themeColor="text1"/>
          <w:sz w:val="28"/>
          <w:szCs w:val="28"/>
          <w:lang w:val="en-US" w:eastAsia="zh-CN"/>
        </w:rPr>
        <w:t>。</w:t>
      </w:r>
    </w:p>
    <w:p w14:paraId="611B4B20" w14:textId="517F2CBA" w:rsidR="00CF138B" w:rsidRDefault="00CF138B" w:rsidP="00CA5563">
      <w:pPr>
        <w:pStyle w:val="ListParagraph"/>
        <w:spacing w:before="240" w:after="240" w:line="560" w:lineRule="exact"/>
        <w:ind w:firstLine="562"/>
        <w:jc w:val="both"/>
        <w:rPr>
          <w:rFonts w:eastAsia="FangSong_GB2312"/>
          <w:color w:val="000000" w:themeColor="text1"/>
          <w:kern w:val="2"/>
          <w:sz w:val="28"/>
          <w:szCs w:val="28"/>
          <w:lang w:eastAsia="zh-CN"/>
        </w:rPr>
      </w:pPr>
      <w:r w:rsidRPr="00D9403F">
        <w:rPr>
          <w:rFonts w:eastAsia="FangSong_GB2312" w:hint="eastAsia"/>
          <w:b/>
          <w:bCs/>
          <w:color w:val="000000" w:themeColor="text1"/>
          <w:sz w:val="28"/>
          <w:szCs w:val="28"/>
          <w:lang w:val="en-US" w:eastAsia="zh-CN"/>
        </w:rPr>
        <w:t>现有客户合同</w:t>
      </w:r>
      <w:r w:rsidRPr="00D9403F">
        <w:rPr>
          <w:rFonts w:eastAsia="FangSong_GB2312" w:hint="eastAsia"/>
          <w:color w:val="000000" w:themeColor="text1"/>
          <w:sz w:val="28"/>
          <w:szCs w:val="28"/>
          <w:lang w:val="en-US" w:eastAsia="zh-CN"/>
        </w:rPr>
        <w:t>：</w:t>
      </w:r>
      <w:r w:rsidRPr="00D9403F">
        <w:rPr>
          <w:rFonts w:eastAsia="FangSong_GB2312" w:hint="eastAsia"/>
          <w:color w:val="000000" w:themeColor="text1"/>
          <w:kern w:val="2"/>
          <w:sz w:val="28"/>
          <w:szCs w:val="28"/>
          <w:lang w:eastAsia="zh-CN"/>
        </w:rPr>
        <w:t>指</w:t>
      </w:r>
      <w:r w:rsidR="00721DE6" w:rsidRPr="00D9403F">
        <w:rPr>
          <w:rFonts w:eastAsia="FangSong_GB2312" w:hint="eastAsia"/>
          <w:color w:val="000000" w:themeColor="text1"/>
          <w:kern w:val="2"/>
          <w:sz w:val="28"/>
          <w:szCs w:val="28"/>
          <w:lang w:eastAsia="zh-CN"/>
        </w:rPr>
        <w:t>截至交割日</w:t>
      </w:r>
      <w:r w:rsidR="00C21331" w:rsidRPr="00D9403F">
        <w:rPr>
          <w:rFonts w:eastAsia="FangSong_GB2312"/>
          <w:bCs/>
          <w:color w:val="000000" w:themeColor="text1"/>
          <w:kern w:val="2"/>
          <w:sz w:val="28"/>
          <w:szCs w:val="28"/>
          <w:lang w:val="en-US" w:eastAsia="zh-CN"/>
        </w:rPr>
        <w:t>SQM Salar SpA</w:t>
      </w:r>
      <w:r w:rsidR="00C21331" w:rsidRPr="00D9403F">
        <w:rPr>
          <w:rFonts w:eastAsia="FangSong_GB2312" w:hint="eastAsia"/>
          <w:bCs/>
          <w:color w:val="000000" w:themeColor="text1"/>
          <w:kern w:val="2"/>
          <w:sz w:val="28"/>
          <w:szCs w:val="28"/>
          <w:lang w:val="en-US" w:eastAsia="zh-CN"/>
        </w:rPr>
        <w:t>或其子</w:t>
      </w:r>
      <w:r w:rsidR="00F758CF" w:rsidRPr="00D9403F">
        <w:rPr>
          <w:rFonts w:eastAsia="FangSong_GB2312" w:hint="eastAsia"/>
          <w:bCs/>
          <w:color w:val="000000" w:themeColor="text1"/>
          <w:kern w:val="2"/>
          <w:sz w:val="28"/>
          <w:szCs w:val="28"/>
          <w:lang w:val="en-US" w:eastAsia="zh-CN"/>
        </w:rPr>
        <w:t>公司</w:t>
      </w:r>
      <w:r w:rsidR="00C21331" w:rsidRPr="00D9403F">
        <w:rPr>
          <w:rFonts w:eastAsia="FangSong_GB2312" w:hint="eastAsia"/>
          <w:bCs/>
          <w:color w:val="000000" w:themeColor="text1"/>
          <w:kern w:val="2"/>
          <w:sz w:val="28"/>
          <w:szCs w:val="28"/>
          <w:lang w:val="en-US" w:eastAsia="zh-CN"/>
        </w:rPr>
        <w:t>与中国客户之间</w:t>
      </w:r>
      <w:r w:rsidR="004154E2" w:rsidRPr="00D9403F">
        <w:rPr>
          <w:rFonts w:eastAsia="FangSong_GB2312" w:hint="eastAsia"/>
          <w:bCs/>
          <w:color w:val="000000" w:themeColor="text1"/>
          <w:kern w:val="2"/>
          <w:sz w:val="28"/>
          <w:szCs w:val="28"/>
          <w:lang w:val="en-US" w:eastAsia="zh-CN"/>
        </w:rPr>
        <w:t>关于销售</w:t>
      </w:r>
      <w:r w:rsidR="00EA0055" w:rsidRPr="00D9403F">
        <w:rPr>
          <w:rFonts w:eastAsia="FangSong_GB2312" w:hint="eastAsia"/>
          <w:bCs/>
          <w:color w:val="000000" w:themeColor="text1"/>
          <w:kern w:val="2"/>
          <w:sz w:val="28"/>
          <w:szCs w:val="28"/>
          <w:lang w:val="en-US" w:eastAsia="zh-CN"/>
        </w:rPr>
        <w:t>相关产品</w:t>
      </w:r>
      <w:r w:rsidR="004154E2" w:rsidRPr="00D9403F">
        <w:rPr>
          <w:rFonts w:eastAsia="FangSong_GB2312" w:hint="eastAsia"/>
          <w:bCs/>
          <w:color w:val="000000" w:themeColor="text1"/>
          <w:kern w:val="2"/>
          <w:sz w:val="28"/>
          <w:szCs w:val="28"/>
          <w:lang w:val="en-US" w:eastAsia="zh-CN"/>
        </w:rPr>
        <w:t>的</w:t>
      </w:r>
      <w:r w:rsidR="00721DE6" w:rsidRPr="00D9403F">
        <w:rPr>
          <w:rFonts w:eastAsia="FangSong_GB2312" w:hint="eastAsia"/>
          <w:bCs/>
          <w:color w:val="000000" w:themeColor="text1"/>
          <w:kern w:val="2"/>
          <w:sz w:val="28"/>
          <w:szCs w:val="28"/>
          <w:lang w:val="en-US" w:eastAsia="zh-CN"/>
        </w:rPr>
        <w:t>有效</w:t>
      </w:r>
      <w:r w:rsidRPr="00D9403F">
        <w:rPr>
          <w:rFonts w:eastAsia="FangSong_GB2312" w:hint="eastAsia"/>
          <w:color w:val="000000" w:themeColor="text1"/>
          <w:kern w:val="2"/>
          <w:sz w:val="28"/>
          <w:szCs w:val="28"/>
          <w:lang w:eastAsia="zh-CN"/>
        </w:rPr>
        <w:t>合同</w:t>
      </w:r>
      <w:r w:rsidRPr="00D9403F">
        <w:rPr>
          <w:rFonts w:eastAsia="FangSong_GB2312"/>
          <w:color w:val="000000" w:themeColor="text1"/>
          <w:kern w:val="2"/>
          <w:sz w:val="28"/>
          <w:szCs w:val="28"/>
          <w:lang w:eastAsia="zh-CN"/>
        </w:rPr>
        <w:t>。</w:t>
      </w:r>
    </w:p>
    <w:p w14:paraId="50DD6CA1" w14:textId="2CFD05DD" w:rsidR="00232CBF" w:rsidRPr="00232CBF" w:rsidRDefault="00232CBF" w:rsidP="00CA5563">
      <w:pPr>
        <w:pStyle w:val="ListParagraph"/>
        <w:spacing w:before="240" w:after="240" w:line="560" w:lineRule="exact"/>
        <w:ind w:firstLine="562"/>
        <w:jc w:val="both"/>
        <w:rPr>
          <w:rFonts w:eastAsia="FangSong_GB2312"/>
          <w:color w:val="000000" w:themeColor="text1"/>
          <w:kern w:val="2"/>
          <w:sz w:val="28"/>
          <w:szCs w:val="28"/>
          <w:lang w:val="en-US" w:eastAsia="zh-CN"/>
        </w:rPr>
      </w:pPr>
      <w:r w:rsidRPr="00924021">
        <w:rPr>
          <w:rFonts w:eastAsia="FangSong_GB2312" w:hint="eastAsia"/>
          <w:b/>
          <w:bCs/>
          <w:color w:val="000000" w:themeColor="text1"/>
          <w:sz w:val="28"/>
          <w:szCs w:val="28"/>
          <w:lang w:val="en-US" w:eastAsia="zh-CN"/>
        </w:rPr>
        <w:t>新合同</w:t>
      </w:r>
      <w:r>
        <w:rPr>
          <w:rFonts w:eastAsia="FangSong_GB2312" w:hint="eastAsia"/>
          <w:color w:val="000000" w:themeColor="text1"/>
          <w:sz w:val="28"/>
          <w:szCs w:val="28"/>
          <w:lang w:val="en-US" w:eastAsia="zh-CN"/>
        </w:rPr>
        <w:t>：</w:t>
      </w:r>
      <w:r w:rsidRPr="00D9403F">
        <w:rPr>
          <w:rFonts w:eastAsia="FangSong_GB2312" w:hint="eastAsia"/>
          <w:color w:val="000000" w:themeColor="text1"/>
          <w:kern w:val="2"/>
          <w:sz w:val="28"/>
          <w:szCs w:val="28"/>
          <w:lang w:eastAsia="zh-CN"/>
        </w:rPr>
        <w:t>指</w:t>
      </w:r>
      <w:r w:rsidRPr="00A27059">
        <w:rPr>
          <w:rFonts w:eastAsia="FangSong_GB2312" w:hint="eastAsia"/>
          <w:bCs/>
          <w:color w:val="000000" w:themeColor="text1"/>
          <w:sz w:val="28"/>
          <w:szCs w:val="28"/>
          <w:lang w:val="en-US" w:eastAsia="zh-CN"/>
        </w:rPr>
        <w:t>合营企业或其子公司</w:t>
      </w:r>
      <w:r>
        <w:rPr>
          <w:rFonts w:eastAsia="FangSong_GB2312" w:hint="eastAsia"/>
          <w:color w:val="000000" w:themeColor="text1"/>
          <w:sz w:val="28"/>
          <w:szCs w:val="28"/>
          <w:lang w:val="en-US" w:eastAsia="zh-CN"/>
        </w:rPr>
        <w:t>在承诺期内</w:t>
      </w:r>
      <w:r w:rsidRPr="00D9403F">
        <w:rPr>
          <w:rFonts w:eastAsia="FangSong_GB2312" w:hint="eastAsia"/>
          <w:bCs/>
          <w:color w:val="000000" w:themeColor="text1"/>
          <w:kern w:val="2"/>
          <w:sz w:val="28"/>
          <w:szCs w:val="28"/>
          <w:lang w:val="en-US" w:eastAsia="zh-CN"/>
        </w:rPr>
        <w:t>与中国客户之间</w:t>
      </w:r>
      <w:r>
        <w:rPr>
          <w:rFonts w:eastAsia="FangSong_GB2312" w:hint="eastAsia"/>
          <w:color w:val="000000" w:themeColor="text1"/>
          <w:kern w:val="2"/>
          <w:sz w:val="28"/>
          <w:szCs w:val="28"/>
          <w:lang w:eastAsia="zh-CN"/>
        </w:rPr>
        <w:t>订立</w:t>
      </w:r>
      <w:r w:rsidR="003C7265">
        <w:rPr>
          <w:rFonts w:eastAsia="FangSong_GB2312" w:hint="eastAsia"/>
          <w:color w:val="000000" w:themeColor="text1"/>
          <w:kern w:val="2"/>
          <w:sz w:val="28"/>
          <w:szCs w:val="28"/>
          <w:lang w:eastAsia="zh-CN"/>
        </w:rPr>
        <w:t>、</w:t>
      </w:r>
      <w:r w:rsidRPr="00D9403F">
        <w:rPr>
          <w:rFonts w:eastAsia="FangSong_GB2312" w:hint="eastAsia"/>
          <w:bCs/>
          <w:color w:val="000000" w:themeColor="text1"/>
          <w:kern w:val="2"/>
          <w:sz w:val="28"/>
          <w:szCs w:val="28"/>
          <w:lang w:val="en-US" w:eastAsia="zh-CN"/>
        </w:rPr>
        <w:t>关于销售相关产品的</w:t>
      </w:r>
      <w:r w:rsidRPr="00D9403F">
        <w:rPr>
          <w:rFonts w:eastAsia="FangSong_GB2312" w:hint="eastAsia"/>
          <w:color w:val="000000" w:themeColor="text1"/>
          <w:kern w:val="2"/>
          <w:sz w:val="28"/>
          <w:szCs w:val="28"/>
          <w:lang w:eastAsia="zh-CN"/>
        </w:rPr>
        <w:t>合同</w:t>
      </w:r>
      <w:r>
        <w:rPr>
          <w:rFonts w:eastAsia="FangSong_GB2312" w:hint="eastAsia"/>
          <w:color w:val="000000" w:themeColor="text1"/>
          <w:kern w:val="2"/>
          <w:sz w:val="28"/>
          <w:szCs w:val="28"/>
          <w:lang w:eastAsia="zh-CN"/>
        </w:rPr>
        <w:t>。</w:t>
      </w:r>
      <w:r w:rsidRPr="001401B1">
        <w:rPr>
          <w:rFonts w:eastAsia="FangSong_GB2312"/>
          <w:color w:val="000000" w:themeColor="text1"/>
          <w:sz w:val="28"/>
          <w:szCs w:val="28"/>
          <w:lang w:eastAsia="zh-CN"/>
        </w:rPr>
        <w:t>为免</w:t>
      </w:r>
      <w:r>
        <w:rPr>
          <w:rFonts w:eastAsia="FangSong_GB2312" w:hint="eastAsia"/>
          <w:color w:val="000000" w:themeColor="text1"/>
          <w:sz w:val="28"/>
          <w:szCs w:val="28"/>
          <w:lang w:eastAsia="zh-CN"/>
        </w:rPr>
        <w:t>疑义，</w:t>
      </w:r>
      <w:r>
        <w:rPr>
          <w:rFonts w:eastAsia="FangSong_GB2312" w:hint="eastAsia"/>
          <w:color w:val="000000" w:themeColor="text1"/>
          <w:kern w:val="2"/>
          <w:sz w:val="28"/>
          <w:szCs w:val="28"/>
          <w:lang w:eastAsia="zh-CN"/>
        </w:rPr>
        <w:t>无论</w:t>
      </w:r>
      <w:r w:rsidR="004D2F89">
        <w:rPr>
          <w:rFonts w:eastAsia="FangSong_GB2312" w:hint="eastAsia"/>
          <w:color w:val="000000" w:themeColor="text1"/>
          <w:kern w:val="2"/>
          <w:sz w:val="28"/>
          <w:szCs w:val="28"/>
          <w:lang w:eastAsia="zh-CN"/>
        </w:rPr>
        <w:t>其</w:t>
      </w:r>
      <w:r>
        <w:rPr>
          <w:rFonts w:eastAsia="FangSong_GB2312" w:hint="eastAsia"/>
          <w:color w:val="000000" w:themeColor="text1"/>
          <w:kern w:val="2"/>
          <w:sz w:val="28"/>
          <w:szCs w:val="28"/>
          <w:lang w:eastAsia="zh-CN"/>
        </w:rPr>
        <w:t>是否为延长或者续约现有客户合同，均应视为新合同</w:t>
      </w:r>
      <w:r w:rsidRPr="00D9403F">
        <w:rPr>
          <w:rFonts w:eastAsia="FangSong_GB2312"/>
          <w:color w:val="000000" w:themeColor="text1"/>
          <w:kern w:val="2"/>
          <w:sz w:val="28"/>
          <w:szCs w:val="28"/>
          <w:lang w:eastAsia="zh-CN"/>
        </w:rPr>
        <w:t>。</w:t>
      </w:r>
    </w:p>
    <w:p w14:paraId="60EFF34D" w14:textId="6976B639" w:rsidR="00C4091A" w:rsidRPr="00D9403F" w:rsidRDefault="00C4091A" w:rsidP="00CA5563">
      <w:pPr>
        <w:pStyle w:val="ListParagraph"/>
        <w:spacing w:before="240" w:after="240" w:line="560" w:lineRule="exact"/>
        <w:ind w:firstLine="562"/>
        <w:jc w:val="both"/>
        <w:rPr>
          <w:rFonts w:eastAsia="FangSong_GB2312"/>
          <w:color w:val="000000" w:themeColor="text1"/>
          <w:sz w:val="28"/>
          <w:szCs w:val="28"/>
          <w:shd w:val="clear" w:color="auto" w:fill="FFFFFF"/>
          <w:lang w:eastAsia="zh-CN"/>
        </w:rPr>
      </w:pPr>
      <w:r w:rsidRPr="00D9403F">
        <w:rPr>
          <w:rFonts w:eastAsia="FangSong_GB2312"/>
          <w:b/>
          <w:bCs/>
          <w:color w:val="000000" w:themeColor="text1"/>
          <w:sz w:val="28"/>
          <w:szCs w:val="28"/>
          <w:lang w:eastAsia="zh-CN"/>
        </w:rPr>
        <w:t>受限信息</w:t>
      </w:r>
      <w:r w:rsidRPr="00D9403F">
        <w:rPr>
          <w:rFonts w:eastAsia="FangSong_GB2312"/>
          <w:color w:val="000000" w:themeColor="text1"/>
          <w:sz w:val="28"/>
          <w:szCs w:val="28"/>
          <w:lang w:eastAsia="zh-CN"/>
        </w:rPr>
        <w:t>：</w:t>
      </w:r>
      <w:r w:rsidR="003B04A0" w:rsidRPr="00D9403F">
        <w:rPr>
          <w:rFonts w:eastAsia="FangSong_GB2312" w:hint="eastAsia"/>
          <w:color w:val="000000" w:themeColor="text1"/>
          <w:sz w:val="28"/>
          <w:szCs w:val="28"/>
          <w:lang w:eastAsia="zh-CN"/>
        </w:rPr>
        <w:t>指</w:t>
      </w:r>
      <w:r w:rsidR="004B6F9A" w:rsidRPr="00D9403F">
        <w:rPr>
          <w:rFonts w:eastAsia="FangSong_GB2312" w:hint="eastAsia"/>
          <w:color w:val="000000" w:themeColor="text1"/>
          <w:sz w:val="28"/>
          <w:szCs w:val="28"/>
          <w:lang w:eastAsia="zh-CN"/>
        </w:rPr>
        <w:t>所有</w:t>
      </w:r>
      <w:r w:rsidR="003B04A0" w:rsidRPr="00D9403F">
        <w:rPr>
          <w:rFonts w:eastAsia="FangSong_GB2312"/>
          <w:color w:val="000000" w:themeColor="text1"/>
          <w:sz w:val="28"/>
          <w:szCs w:val="28"/>
          <w:shd w:val="clear" w:color="auto" w:fill="FFFFFF"/>
          <w:lang w:eastAsia="zh-CN"/>
        </w:rPr>
        <w:t>与碳酸锂</w:t>
      </w:r>
      <w:r w:rsidR="00C166EC" w:rsidRPr="00D9403F">
        <w:rPr>
          <w:rFonts w:eastAsia="FangSong_GB2312" w:hint="eastAsia"/>
          <w:color w:val="000000" w:themeColor="text1"/>
          <w:sz w:val="28"/>
          <w:szCs w:val="28"/>
          <w:shd w:val="clear" w:color="auto" w:fill="FFFFFF"/>
          <w:lang w:eastAsia="zh-CN"/>
        </w:rPr>
        <w:t>的</w:t>
      </w:r>
      <w:r w:rsidR="003B04A0" w:rsidRPr="00D9403F">
        <w:rPr>
          <w:rFonts w:eastAsia="FangSong_GB2312"/>
          <w:color w:val="000000" w:themeColor="text1"/>
          <w:sz w:val="28"/>
          <w:szCs w:val="28"/>
          <w:shd w:val="clear" w:color="auto" w:fill="FFFFFF"/>
          <w:lang w:eastAsia="zh-CN"/>
        </w:rPr>
        <w:t>开采、生产</w:t>
      </w:r>
      <w:r w:rsidR="004B6F9A" w:rsidRPr="00D9403F">
        <w:rPr>
          <w:rFonts w:eastAsia="FangSong_GB2312" w:hint="eastAsia"/>
          <w:color w:val="000000" w:themeColor="text1"/>
          <w:sz w:val="28"/>
          <w:szCs w:val="28"/>
          <w:shd w:val="clear" w:color="auto" w:fill="FFFFFF"/>
          <w:lang w:eastAsia="zh-CN"/>
        </w:rPr>
        <w:t>和</w:t>
      </w:r>
      <w:r w:rsidR="003B04A0" w:rsidRPr="00D9403F">
        <w:rPr>
          <w:rFonts w:eastAsia="FangSong_GB2312"/>
          <w:color w:val="000000" w:themeColor="text1"/>
          <w:sz w:val="28"/>
          <w:szCs w:val="28"/>
          <w:shd w:val="clear" w:color="auto" w:fill="FFFFFF"/>
          <w:lang w:eastAsia="zh-CN"/>
        </w:rPr>
        <w:t>/</w:t>
      </w:r>
      <w:r w:rsidR="003B04A0" w:rsidRPr="00D9403F">
        <w:rPr>
          <w:rFonts w:eastAsia="FangSong_GB2312"/>
          <w:color w:val="000000" w:themeColor="text1"/>
          <w:sz w:val="28"/>
          <w:szCs w:val="28"/>
          <w:shd w:val="clear" w:color="auto" w:fill="FFFFFF"/>
          <w:lang w:eastAsia="zh-CN"/>
        </w:rPr>
        <w:t>或商业化</w:t>
      </w:r>
      <w:r w:rsidR="003B04A0" w:rsidRPr="00D9403F">
        <w:rPr>
          <w:rFonts w:eastAsia="FangSong_GB2312"/>
          <w:color w:val="000000" w:themeColor="text1"/>
          <w:sz w:val="28"/>
          <w:szCs w:val="28"/>
          <w:lang w:eastAsia="zh-CN"/>
        </w:rPr>
        <w:t>有关的非公开信息</w:t>
      </w:r>
      <w:r w:rsidR="003B04A0" w:rsidRPr="00D9403F">
        <w:rPr>
          <w:rFonts w:eastAsia="FangSong_GB2312"/>
          <w:color w:val="000000" w:themeColor="text1"/>
          <w:sz w:val="28"/>
          <w:szCs w:val="28"/>
          <w:shd w:val="clear" w:color="auto" w:fill="FFFFFF"/>
          <w:lang w:eastAsia="zh-CN"/>
        </w:rPr>
        <w:t>，</w:t>
      </w:r>
      <w:r w:rsidR="00CF110B" w:rsidRPr="00D9403F">
        <w:rPr>
          <w:rFonts w:eastAsia="FangSong_GB2312" w:hint="eastAsia"/>
          <w:color w:val="000000" w:themeColor="text1"/>
          <w:sz w:val="28"/>
          <w:szCs w:val="28"/>
          <w:shd w:val="clear" w:color="auto" w:fill="FFFFFF"/>
          <w:lang w:eastAsia="zh-CN"/>
        </w:rPr>
        <w:t>且</w:t>
      </w:r>
      <w:r w:rsidR="004B6F9A" w:rsidRPr="00D9403F">
        <w:rPr>
          <w:rFonts w:eastAsia="FangSong_GB2312" w:hint="eastAsia"/>
          <w:color w:val="000000" w:themeColor="text1"/>
          <w:sz w:val="28"/>
          <w:szCs w:val="28"/>
          <w:shd w:val="clear" w:color="auto" w:fill="FFFFFF"/>
          <w:lang w:eastAsia="zh-CN"/>
        </w:rPr>
        <w:t>该等信息如果被</w:t>
      </w:r>
      <w:r w:rsidR="003B04A0" w:rsidRPr="00D9403F">
        <w:rPr>
          <w:rFonts w:eastAsia="FangSong_GB2312"/>
          <w:color w:val="000000" w:themeColor="text1"/>
          <w:sz w:val="28"/>
          <w:szCs w:val="28"/>
          <w:lang w:eastAsia="zh-CN"/>
        </w:rPr>
        <w:t>竞争者知晓，将影响其</w:t>
      </w:r>
      <w:r w:rsidR="00CF110B" w:rsidRPr="00D9403F">
        <w:rPr>
          <w:rFonts w:eastAsia="FangSong_GB2312" w:hint="eastAsia"/>
          <w:color w:val="000000" w:themeColor="text1"/>
          <w:sz w:val="28"/>
          <w:szCs w:val="28"/>
          <w:lang w:eastAsia="zh-CN"/>
        </w:rPr>
        <w:t>关于</w:t>
      </w:r>
      <w:r w:rsidR="003B04A0" w:rsidRPr="00D9403F">
        <w:rPr>
          <w:rFonts w:eastAsia="FangSong_GB2312"/>
          <w:color w:val="000000" w:themeColor="text1"/>
          <w:sz w:val="28"/>
          <w:szCs w:val="28"/>
          <w:lang w:eastAsia="zh-CN"/>
        </w:rPr>
        <w:t>市场行为</w:t>
      </w:r>
      <w:r w:rsidR="00CF110B" w:rsidRPr="00D9403F">
        <w:rPr>
          <w:rFonts w:eastAsia="FangSong_GB2312" w:hint="eastAsia"/>
          <w:color w:val="000000" w:themeColor="text1"/>
          <w:sz w:val="28"/>
          <w:szCs w:val="28"/>
          <w:lang w:eastAsia="zh-CN"/>
        </w:rPr>
        <w:t>的</w:t>
      </w:r>
      <w:r w:rsidR="003B04A0" w:rsidRPr="00D9403F">
        <w:rPr>
          <w:rFonts w:eastAsia="FangSong_GB2312"/>
          <w:color w:val="000000" w:themeColor="text1"/>
          <w:sz w:val="28"/>
          <w:szCs w:val="28"/>
          <w:lang w:eastAsia="zh-CN"/>
        </w:rPr>
        <w:t>决策。</w:t>
      </w:r>
      <w:r w:rsidR="004B6F9A" w:rsidRPr="00D9403F">
        <w:rPr>
          <w:rFonts w:eastAsia="FangSong_GB2312" w:hint="eastAsia"/>
          <w:color w:val="000000" w:themeColor="text1"/>
          <w:sz w:val="28"/>
          <w:szCs w:val="28"/>
          <w:lang w:eastAsia="zh-CN"/>
        </w:rPr>
        <w:t>作为示例</w:t>
      </w:r>
      <w:r w:rsidRPr="00D9403F">
        <w:rPr>
          <w:rFonts w:eastAsia="FangSong_GB2312"/>
          <w:color w:val="000000" w:themeColor="text1"/>
          <w:sz w:val="28"/>
          <w:szCs w:val="28"/>
          <w:lang w:eastAsia="zh-CN"/>
        </w:rPr>
        <w:t>，</w:t>
      </w:r>
      <w:r w:rsidR="003B04A0" w:rsidRPr="00D9403F">
        <w:rPr>
          <w:rFonts w:eastAsia="FangSong_GB2312" w:hint="eastAsia"/>
          <w:color w:val="000000" w:themeColor="text1"/>
          <w:sz w:val="28"/>
          <w:szCs w:val="28"/>
          <w:lang w:eastAsia="zh-CN"/>
        </w:rPr>
        <w:t>以下关于</w:t>
      </w:r>
      <w:r w:rsidR="00EC67E7" w:rsidRPr="00D9403F">
        <w:rPr>
          <w:rFonts w:eastAsia="FangSong_GB2312" w:hint="eastAsia"/>
          <w:color w:val="000000" w:themeColor="text1"/>
          <w:sz w:val="28"/>
          <w:szCs w:val="28"/>
          <w:lang w:eastAsia="zh-CN"/>
        </w:rPr>
        <w:t>相关产品</w:t>
      </w:r>
      <w:r w:rsidR="007B3E03" w:rsidRPr="00D9403F">
        <w:rPr>
          <w:rFonts w:eastAsia="FangSong_GB2312" w:hint="eastAsia"/>
          <w:color w:val="000000" w:themeColor="text1"/>
          <w:sz w:val="28"/>
          <w:szCs w:val="28"/>
          <w:lang w:eastAsia="zh-CN"/>
        </w:rPr>
        <w:t>的非公开</w:t>
      </w:r>
      <w:r w:rsidR="003B04A0" w:rsidRPr="00D9403F">
        <w:rPr>
          <w:rFonts w:eastAsia="FangSong_GB2312" w:hint="eastAsia"/>
          <w:color w:val="000000" w:themeColor="text1"/>
          <w:sz w:val="28"/>
          <w:szCs w:val="28"/>
          <w:lang w:eastAsia="zh-CN"/>
        </w:rPr>
        <w:t>信息</w:t>
      </w:r>
      <w:r w:rsidR="004B6F9A" w:rsidRPr="00D9403F">
        <w:rPr>
          <w:rFonts w:eastAsia="FangSong_GB2312" w:hint="eastAsia"/>
          <w:color w:val="000000" w:themeColor="text1"/>
          <w:sz w:val="28"/>
          <w:szCs w:val="28"/>
          <w:lang w:eastAsia="zh-CN"/>
        </w:rPr>
        <w:t>均</w:t>
      </w:r>
      <w:r w:rsidR="003B04A0" w:rsidRPr="00D9403F">
        <w:rPr>
          <w:rFonts w:eastAsia="FangSong_GB2312" w:hint="eastAsia"/>
          <w:color w:val="000000" w:themeColor="text1"/>
          <w:sz w:val="28"/>
          <w:szCs w:val="28"/>
          <w:lang w:eastAsia="zh-CN"/>
        </w:rPr>
        <w:t>被</w:t>
      </w:r>
      <w:r w:rsidRPr="00D9403F">
        <w:rPr>
          <w:rFonts w:eastAsia="FangSong_GB2312"/>
          <w:color w:val="000000" w:themeColor="text1"/>
          <w:sz w:val="28"/>
          <w:szCs w:val="28"/>
          <w:lang w:eastAsia="zh-CN"/>
        </w:rPr>
        <w:t>视为受限信息：（</w:t>
      </w:r>
      <w:r w:rsidR="00DB568A" w:rsidRPr="00D9403F">
        <w:rPr>
          <w:rFonts w:eastAsia="FangSong_GB2312" w:hint="eastAsia"/>
          <w:color w:val="000000" w:themeColor="text1"/>
          <w:sz w:val="28"/>
          <w:szCs w:val="28"/>
          <w:lang w:eastAsia="zh-CN"/>
        </w:rPr>
        <w:t>1</w:t>
      </w:r>
      <w:r w:rsidRPr="00D9403F">
        <w:rPr>
          <w:rFonts w:eastAsia="FangSong_GB2312"/>
          <w:color w:val="000000" w:themeColor="text1"/>
          <w:sz w:val="28"/>
          <w:szCs w:val="28"/>
          <w:lang w:eastAsia="zh-CN"/>
        </w:rPr>
        <w:t>）</w:t>
      </w:r>
      <w:r w:rsidR="00BA066B" w:rsidRPr="00D9403F">
        <w:rPr>
          <w:rFonts w:eastAsia="FangSong_GB2312" w:hint="eastAsia"/>
          <w:color w:val="000000" w:themeColor="text1"/>
          <w:sz w:val="28"/>
          <w:szCs w:val="28"/>
          <w:lang w:eastAsia="zh-CN"/>
        </w:rPr>
        <w:t>与</w:t>
      </w:r>
      <w:r w:rsidRPr="00D9403F">
        <w:rPr>
          <w:rFonts w:eastAsia="FangSong_GB2312"/>
          <w:color w:val="000000" w:themeColor="text1"/>
          <w:sz w:val="28"/>
          <w:szCs w:val="28"/>
          <w:lang w:eastAsia="zh-CN"/>
        </w:rPr>
        <w:t>价格和定价策略、政策或计划（</w:t>
      </w:r>
      <w:r w:rsidR="00BA066B" w:rsidRPr="00D9403F">
        <w:rPr>
          <w:rFonts w:eastAsia="FangSong_GB2312" w:hint="eastAsia"/>
          <w:color w:val="000000" w:themeColor="text1"/>
          <w:sz w:val="28"/>
          <w:szCs w:val="28"/>
          <w:lang w:eastAsia="zh-CN"/>
        </w:rPr>
        <w:t>包括其</w:t>
      </w:r>
      <w:r w:rsidRPr="00D9403F">
        <w:rPr>
          <w:rFonts w:eastAsia="FangSong_GB2312"/>
          <w:color w:val="000000" w:themeColor="text1"/>
          <w:sz w:val="28"/>
          <w:szCs w:val="28"/>
          <w:lang w:eastAsia="zh-CN"/>
        </w:rPr>
        <w:t>变化、范围、公式等）相关</w:t>
      </w:r>
      <w:r w:rsidR="00F11CB4" w:rsidRPr="00D9403F">
        <w:rPr>
          <w:rFonts w:eastAsia="FangSong_GB2312" w:hint="eastAsia"/>
          <w:color w:val="000000" w:themeColor="text1"/>
          <w:sz w:val="28"/>
          <w:szCs w:val="28"/>
          <w:lang w:eastAsia="zh-CN"/>
        </w:rPr>
        <w:t>的</w:t>
      </w:r>
      <w:r w:rsidRPr="00D9403F">
        <w:rPr>
          <w:rFonts w:eastAsia="FangSong_GB2312"/>
          <w:color w:val="000000" w:themeColor="text1"/>
          <w:sz w:val="28"/>
          <w:szCs w:val="28"/>
          <w:lang w:eastAsia="zh-CN"/>
        </w:rPr>
        <w:t>信息；（</w:t>
      </w:r>
      <w:r w:rsidR="00DB568A" w:rsidRPr="00D9403F">
        <w:rPr>
          <w:rFonts w:eastAsia="FangSong_GB2312" w:hint="eastAsia"/>
          <w:color w:val="000000" w:themeColor="text1"/>
          <w:sz w:val="28"/>
          <w:szCs w:val="28"/>
          <w:lang w:eastAsia="zh-CN"/>
        </w:rPr>
        <w:t>2</w:t>
      </w:r>
      <w:r w:rsidRPr="00D9403F">
        <w:rPr>
          <w:rFonts w:eastAsia="FangSong_GB2312"/>
          <w:color w:val="000000" w:themeColor="text1"/>
          <w:sz w:val="28"/>
          <w:szCs w:val="28"/>
          <w:lang w:eastAsia="zh-CN"/>
        </w:rPr>
        <w:t>）按规格或质量、客户或</w:t>
      </w:r>
      <w:r w:rsidR="00371738" w:rsidRPr="00D9403F">
        <w:rPr>
          <w:rFonts w:eastAsia="FangSong_GB2312" w:hint="eastAsia"/>
          <w:color w:val="000000" w:themeColor="text1"/>
          <w:sz w:val="28"/>
          <w:szCs w:val="28"/>
          <w:lang w:eastAsia="zh-CN"/>
        </w:rPr>
        <w:t>其他</w:t>
      </w:r>
      <w:r w:rsidR="00B036BB" w:rsidRPr="00D9403F">
        <w:rPr>
          <w:rFonts w:eastAsia="FangSong_GB2312" w:hint="eastAsia"/>
          <w:color w:val="000000" w:themeColor="text1"/>
          <w:sz w:val="28"/>
          <w:szCs w:val="28"/>
          <w:lang w:eastAsia="zh-CN"/>
        </w:rPr>
        <w:t>商业</w:t>
      </w:r>
      <w:r w:rsidR="00460023" w:rsidRPr="00D9403F">
        <w:rPr>
          <w:rFonts w:eastAsia="FangSong_GB2312" w:hint="eastAsia"/>
          <w:color w:val="000000" w:themeColor="text1"/>
          <w:sz w:val="28"/>
          <w:szCs w:val="28"/>
          <w:lang w:eastAsia="zh-CN"/>
        </w:rPr>
        <w:t>相关性的分类</w:t>
      </w:r>
      <w:r w:rsidR="00CA00AE" w:rsidRPr="00D9403F">
        <w:rPr>
          <w:rFonts w:eastAsia="FangSong_GB2312" w:hint="eastAsia"/>
          <w:color w:val="000000" w:themeColor="text1"/>
          <w:sz w:val="28"/>
          <w:szCs w:val="28"/>
          <w:lang w:eastAsia="zh-CN"/>
        </w:rPr>
        <w:t>维度</w:t>
      </w:r>
      <w:r w:rsidR="00371738" w:rsidRPr="00D9403F">
        <w:rPr>
          <w:rFonts w:eastAsia="FangSong_GB2312" w:hint="eastAsia"/>
          <w:color w:val="000000" w:themeColor="text1"/>
          <w:sz w:val="28"/>
          <w:szCs w:val="28"/>
          <w:lang w:eastAsia="zh-CN"/>
        </w:rPr>
        <w:t>所区分</w:t>
      </w:r>
      <w:r w:rsidR="0076309F" w:rsidRPr="00D9403F">
        <w:rPr>
          <w:rFonts w:eastAsia="FangSong_GB2312" w:hint="eastAsia"/>
          <w:color w:val="000000" w:themeColor="text1"/>
          <w:sz w:val="28"/>
          <w:szCs w:val="28"/>
          <w:lang w:eastAsia="zh-CN"/>
        </w:rPr>
        <w:t>，</w:t>
      </w:r>
      <w:r w:rsidR="00371738" w:rsidRPr="00D9403F">
        <w:rPr>
          <w:rFonts w:eastAsia="FangSong_GB2312" w:hint="eastAsia"/>
          <w:color w:val="000000" w:themeColor="text1"/>
          <w:sz w:val="28"/>
          <w:szCs w:val="28"/>
          <w:lang w:eastAsia="zh-CN"/>
        </w:rPr>
        <w:t>具体</w:t>
      </w:r>
      <w:r w:rsidRPr="00D9403F">
        <w:rPr>
          <w:rFonts w:eastAsia="FangSong_GB2312"/>
          <w:color w:val="000000" w:themeColor="text1"/>
          <w:sz w:val="28"/>
          <w:szCs w:val="28"/>
          <w:lang w:eastAsia="zh-CN"/>
        </w:rPr>
        <w:t>成本、</w:t>
      </w:r>
      <w:r w:rsidR="00460023" w:rsidRPr="00D9403F">
        <w:rPr>
          <w:rFonts w:eastAsia="FangSong_GB2312" w:hint="eastAsia"/>
          <w:color w:val="000000" w:themeColor="text1"/>
          <w:sz w:val="28"/>
          <w:szCs w:val="28"/>
          <w:lang w:eastAsia="zh-CN"/>
        </w:rPr>
        <w:t>利润</w:t>
      </w:r>
      <w:r w:rsidRPr="00D9403F">
        <w:rPr>
          <w:rFonts w:eastAsia="FangSong_GB2312"/>
          <w:color w:val="000000" w:themeColor="text1"/>
          <w:sz w:val="28"/>
          <w:szCs w:val="28"/>
          <w:lang w:eastAsia="zh-CN"/>
        </w:rPr>
        <w:t>和盈利</w:t>
      </w:r>
      <w:r w:rsidR="00460023" w:rsidRPr="00D9403F">
        <w:rPr>
          <w:rFonts w:eastAsia="FangSong_GB2312" w:hint="eastAsia"/>
          <w:color w:val="000000" w:themeColor="text1"/>
          <w:sz w:val="28"/>
          <w:szCs w:val="28"/>
          <w:lang w:eastAsia="zh-CN"/>
        </w:rPr>
        <w:t>情况的</w:t>
      </w:r>
      <w:r w:rsidRPr="00D9403F">
        <w:rPr>
          <w:rFonts w:eastAsia="FangSong_GB2312"/>
          <w:color w:val="000000" w:themeColor="text1"/>
          <w:sz w:val="28"/>
          <w:szCs w:val="28"/>
          <w:lang w:eastAsia="zh-CN"/>
        </w:rPr>
        <w:t>结构及水平；（</w:t>
      </w:r>
      <w:r w:rsidR="00DB568A" w:rsidRPr="00D9403F">
        <w:rPr>
          <w:rFonts w:eastAsia="FangSong_GB2312" w:hint="eastAsia"/>
          <w:color w:val="000000" w:themeColor="text1"/>
          <w:sz w:val="28"/>
          <w:szCs w:val="28"/>
          <w:lang w:eastAsia="zh-CN"/>
        </w:rPr>
        <w:t>3</w:t>
      </w:r>
      <w:r w:rsidRPr="00D9403F">
        <w:rPr>
          <w:rFonts w:eastAsia="FangSong_GB2312"/>
          <w:color w:val="000000" w:themeColor="text1"/>
          <w:sz w:val="28"/>
          <w:szCs w:val="28"/>
          <w:lang w:eastAsia="zh-CN"/>
        </w:rPr>
        <w:t>）未经汇总的具体客户信息；（</w:t>
      </w:r>
      <w:r w:rsidR="00DB568A" w:rsidRPr="00D9403F">
        <w:rPr>
          <w:rFonts w:eastAsia="FangSong_GB2312" w:hint="eastAsia"/>
          <w:color w:val="000000" w:themeColor="text1"/>
          <w:sz w:val="28"/>
          <w:szCs w:val="28"/>
          <w:lang w:eastAsia="zh-CN"/>
        </w:rPr>
        <w:t>4</w:t>
      </w:r>
      <w:r w:rsidRPr="00D9403F">
        <w:rPr>
          <w:rFonts w:eastAsia="FangSong_GB2312"/>
          <w:color w:val="000000" w:themeColor="text1"/>
          <w:sz w:val="28"/>
          <w:szCs w:val="28"/>
          <w:lang w:eastAsia="zh-CN"/>
        </w:rPr>
        <w:t>）</w:t>
      </w:r>
      <w:r w:rsidR="00371738" w:rsidRPr="00D9403F">
        <w:rPr>
          <w:rFonts w:eastAsia="FangSong_GB2312" w:hint="eastAsia"/>
          <w:color w:val="000000" w:themeColor="text1"/>
          <w:sz w:val="28"/>
          <w:szCs w:val="28"/>
          <w:lang w:eastAsia="zh-CN"/>
        </w:rPr>
        <w:t>关于</w:t>
      </w:r>
      <w:r w:rsidRPr="00D9403F">
        <w:rPr>
          <w:rFonts w:eastAsia="FangSong_GB2312"/>
          <w:color w:val="000000" w:themeColor="text1"/>
          <w:sz w:val="28"/>
          <w:szCs w:val="28"/>
          <w:lang w:eastAsia="zh-CN"/>
        </w:rPr>
        <w:t>正在开发或计划</w:t>
      </w:r>
      <w:r w:rsidR="00460023" w:rsidRPr="00D9403F">
        <w:rPr>
          <w:rFonts w:eastAsia="FangSong_GB2312" w:hint="eastAsia"/>
          <w:color w:val="000000" w:themeColor="text1"/>
          <w:sz w:val="28"/>
          <w:szCs w:val="28"/>
          <w:lang w:eastAsia="zh-CN"/>
        </w:rPr>
        <w:t>投</w:t>
      </w:r>
      <w:r w:rsidRPr="00D9403F">
        <w:rPr>
          <w:rFonts w:eastAsia="FangSong_GB2312"/>
          <w:color w:val="000000" w:themeColor="text1"/>
          <w:sz w:val="28"/>
          <w:szCs w:val="28"/>
          <w:lang w:eastAsia="zh-CN"/>
        </w:rPr>
        <w:t>入市场的新产品和服务信息；（</w:t>
      </w:r>
      <w:r w:rsidR="00DB568A" w:rsidRPr="00D9403F">
        <w:rPr>
          <w:rFonts w:eastAsia="FangSong_GB2312" w:hint="eastAsia"/>
          <w:color w:val="000000" w:themeColor="text1"/>
          <w:sz w:val="28"/>
          <w:szCs w:val="28"/>
          <w:lang w:eastAsia="zh-CN"/>
        </w:rPr>
        <w:t>5</w:t>
      </w:r>
      <w:r w:rsidRPr="00D9403F">
        <w:rPr>
          <w:rFonts w:eastAsia="FangSong_GB2312"/>
          <w:color w:val="000000" w:themeColor="text1"/>
          <w:sz w:val="28"/>
          <w:szCs w:val="28"/>
          <w:lang w:eastAsia="zh-CN"/>
        </w:rPr>
        <w:t>）</w:t>
      </w:r>
      <w:r w:rsidR="00D358DB" w:rsidRPr="00D9403F">
        <w:rPr>
          <w:rFonts w:eastAsia="FangSong_GB2312" w:hint="eastAsia"/>
          <w:color w:val="000000" w:themeColor="text1"/>
          <w:sz w:val="28"/>
          <w:szCs w:val="28"/>
          <w:lang w:eastAsia="zh-CN"/>
        </w:rPr>
        <w:t>未</w:t>
      </w:r>
      <w:r w:rsidR="00A02611" w:rsidRPr="00D9403F">
        <w:rPr>
          <w:rFonts w:eastAsia="FangSong_GB2312" w:hint="eastAsia"/>
          <w:color w:val="000000" w:themeColor="text1"/>
          <w:sz w:val="28"/>
          <w:szCs w:val="28"/>
          <w:lang w:eastAsia="zh-CN"/>
        </w:rPr>
        <w:t>经</w:t>
      </w:r>
      <w:r w:rsidR="00D358DB" w:rsidRPr="00D9403F">
        <w:rPr>
          <w:rFonts w:eastAsia="FangSong_GB2312" w:hint="eastAsia"/>
          <w:color w:val="000000" w:themeColor="text1"/>
          <w:sz w:val="28"/>
          <w:szCs w:val="28"/>
          <w:lang w:eastAsia="zh-CN"/>
        </w:rPr>
        <w:t>汇总的</w:t>
      </w:r>
      <w:r w:rsidR="00460023" w:rsidRPr="00D9403F">
        <w:rPr>
          <w:rFonts w:eastAsia="FangSong_GB2312" w:hint="eastAsia"/>
          <w:color w:val="000000" w:themeColor="text1"/>
          <w:sz w:val="28"/>
          <w:szCs w:val="28"/>
          <w:lang w:eastAsia="zh-CN"/>
        </w:rPr>
        <w:t>产量</w:t>
      </w:r>
      <w:r w:rsidRPr="00D9403F">
        <w:rPr>
          <w:rFonts w:eastAsia="FangSong_GB2312"/>
          <w:color w:val="000000" w:themeColor="text1"/>
          <w:sz w:val="28"/>
          <w:szCs w:val="28"/>
          <w:lang w:eastAsia="zh-CN"/>
        </w:rPr>
        <w:t>（</w:t>
      </w:r>
      <w:r w:rsidR="00460023" w:rsidRPr="00D9403F">
        <w:rPr>
          <w:rFonts w:eastAsia="FangSong_GB2312" w:hint="eastAsia"/>
          <w:color w:val="000000" w:themeColor="text1"/>
          <w:sz w:val="28"/>
          <w:szCs w:val="28"/>
          <w:lang w:eastAsia="zh-CN"/>
        </w:rPr>
        <w:t>包括</w:t>
      </w:r>
      <w:r w:rsidRPr="00D9403F">
        <w:rPr>
          <w:rFonts w:eastAsia="FangSong_GB2312"/>
          <w:color w:val="000000" w:themeColor="text1"/>
          <w:sz w:val="28"/>
          <w:szCs w:val="28"/>
          <w:lang w:eastAsia="zh-CN"/>
        </w:rPr>
        <w:t>近期、当前或预计）</w:t>
      </w:r>
      <w:r w:rsidR="00E7029B">
        <w:rPr>
          <w:rFonts w:eastAsia="FangSong_GB2312" w:hint="eastAsia"/>
          <w:color w:val="000000" w:themeColor="text1"/>
          <w:sz w:val="28"/>
          <w:szCs w:val="28"/>
          <w:lang w:eastAsia="zh-CN"/>
        </w:rPr>
        <w:t>，</w:t>
      </w:r>
      <w:r w:rsidR="00460023" w:rsidRPr="00D9403F">
        <w:rPr>
          <w:rFonts w:eastAsia="FangSong_GB2312" w:hint="eastAsia"/>
          <w:color w:val="000000" w:themeColor="text1"/>
          <w:sz w:val="28"/>
          <w:szCs w:val="28"/>
          <w:lang w:eastAsia="zh-CN"/>
        </w:rPr>
        <w:t>用于</w:t>
      </w:r>
      <w:r w:rsidRPr="00D9403F">
        <w:rPr>
          <w:rFonts w:eastAsia="FangSong_GB2312"/>
          <w:color w:val="000000" w:themeColor="text1"/>
          <w:sz w:val="28"/>
          <w:szCs w:val="28"/>
          <w:lang w:eastAsia="zh-CN"/>
        </w:rPr>
        <w:t>生产</w:t>
      </w:r>
      <w:r w:rsidR="00460023" w:rsidRPr="00D9403F">
        <w:rPr>
          <w:rFonts w:eastAsia="FangSong_GB2312" w:hint="eastAsia"/>
          <w:color w:val="000000" w:themeColor="text1"/>
          <w:sz w:val="28"/>
          <w:szCs w:val="28"/>
          <w:lang w:eastAsia="zh-CN"/>
        </w:rPr>
        <w:lastRenderedPageBreak/>
        <w:t>的相关</w:t>
      </w:r>
      <w:r w:rsidRPr="00D9403F">
        <w:rPr>
          <w:rFonts w:eastAsia="FangSong_GB2312"/>
          <w:color w:val="000000" w:themeColor="text1"/>
          <w:sz w:val="28"/>
          <w:szCs w:val="28"/>
          <w:lang w:eastAsia="zh-CN"/>
        </w:rPr>
        <w:t>原料</w:t>
      </w:r>
      <w:r w:rsidR="00460023" w:rsidRPr="00D9403F">
        <w:rPr>
          <w:rFonts w:eastAsia="FangSong_GB2312" w:hint="eastAsia"/>
          <w:color w:val="000000" w:themeColor="text1"/>
          <w:sz w:val="28"/>
          <w:szCs w:val="28"/>
          <w:lang w:eastAsia="zh-CN"/>
        </w:rPr>
        <w:t>采购</w:t>
      </w:r>
      <w:r w:rsidRPr="00D9403F">
        <w:rPr>
          <w:rFonts w:eastAsia="FangSong_GB2312"/>
          <w:color w:val="000000" w:themeColor="text1"/>
          <w:sz w:val="28"/>
          <w:szCs w:val="28"/>
          <w:lang w:eastAsia="zh-CN"/>
        </w:rPr>
        <w:t>量</w:t>
      </w:r>
      <w:r w:rsidR="00E7029B">
        <w:rPr>
          <w:rFonts w:eastAsia="FangSong_GB2312" w:hint="eastAsia"/>
          <w:color w:val="000000" w:themeColor="text1"/>
          <w:sz w:val="28"/>
          <w:szCs w:val="28"/>
          <w:lang w:eastAsia="zh-CN"/>
        </w:rPr>
        <w:t>，</w:t>
      </w:r>
      <w:r w:rsidRPr="00D9403F">
        <w:rPr>
          <w:rFonts w:eastAsia="FangSong_GB2312"/>
          <w:color w:val="000000" w:themeColor="text1"/>
          <w:sz w:val="28"/>
          <w:szCs w:val="28"/>
          <w:lang w:val="en-US" w:eastAsia="zh-CN"/>
        </w:rPr>
        <w:t>销售量以及客户所获折扣</w:t>
      </w:r>
      <w:r w:rsidRPr="00D9403F">
        <w:rPr>
          <w:rFonts w:eastAsia="FangSong_GB2312"/>
          <w:color w:val="000000" w:themeColor="text1"/>
          <w:sz w:val="28"/>
          <w:szCs w:val="28"/>
          <w:lang w:eastAsia="zh-CN"/>
        </w:rPr>
        <w:t>；（</w:t>
      </w:r>
      <w:r w:rsidR="00DB568A" w:rsidRPr="00D9403F">
        <w:rPr>
          <w:rFonts w:eastAsia="FangSong_GB2312" w:hint="eastAsia"/>
          <w:color w:val="000000" w:themeColor="text1"/>
          <w:sz w:val="28"/>
          <w:szCs w:val="28"/>
          <w:lang w:eastAsia="zh-CN"/>
        </w:rPr>
        <w:t>6</w:t>
      </w:r>
      <w:r w:rsidRPr="00D9403F">
        <w:rPr>
          <w:rFonts w:eastAsia="FangSong_GB2312"/>
          <w:color w:val="000000" w:themeColor="text1"/>
          <w:sz w:val="28"/>
          <w:szCs w:val="28"/>
          <w:lang w:eastAsia="zh-CN"/>
        </w:rPr>
        <w:t>）扩</w:t>
      </w:r>
      <w:r w:rsidR="00460023" w:rsidRPr="00D9403F">
        <w:rPr>
          <w:rFonts w:eastAsia="FangSong_GB2312" w:hint="eastAsia"/>
          <w:color w:val="000000" w:themeColor="text1"/>
          <w:sz w:val="28"/>
          <w:szCs w:val="28"/>
          <w:lang w:eastAsia="zh-CN"/>
        </w:rPr>
        <w:t>产</w:t>
      </w:r>
      <w:r w:rsidR="00371738" w:rsidRPr="00D9403F">
        <w:rPr>
          <w:rFonts w:eastAsia="FangSong_GB2312" w:hint="eastAsia"/>
          <w:color w:val="000000" w:themeColor="text1"/>
          <w:sz w:val="28"/>
          <w:szCs w:val="28"/>
          <w:lang w:eastAsia="zh-CN"/>
        </w:rPr>
        <w:t>计划</w:t>
      </w:r>
      <w:r w:rsidRPr="00D9403F">
        <w:rPr>
          <w:rFonts w:eastAsia="FangSong_GB2312"/>
          <w:color w:val="000000" w:themeColor="text1"/>
          <w:sz w:val="28"/>
          <w:szCs w:val="28"/>
          <w:lang w:eastAsia="zh-CN"/>
        </w:rPr>
        <w:t>和投资；（</w:t>
      </w:r>
      <w:r w:rsidR="00DB568A" w:rsidRPr="00D9403F">
        <w:rPr>
          <w:rFonts w:eastAsia="FangSong_GB2312" w:hint="eastAsia"/>
          <w:color w:val="000000" w:themeColor="text1"/>
          <w:sz w:val="28"/>
          <w:szCs w:val="28"/>
          <w:lang w:eastAsia="zh-CN"/>
        </w:rPr>
        <w:t>7</w:t>
      </w:r>
      <w:r w:rsidRPr="00D9403F">
        <w:rPr>
          <w:rFonts w:eastAsia="FangSong_GB2312"/>
          <w:color w:val="000000" w:themeColor="text1"/>
          <w:sz w:val="28"/>
          <w:szCs w:val="28"/>
          <w:lang w:eastAsia="zh-CN"/>
        </w:rPr>
        <w:t>）出口政策；（</w:t>
      </w:r>
      <w:r w:rsidR="00DB568A" w:rsidRPr="00D9403F">
        <w:rPr>
          <w:rFonts w:eastAsia="FangSong_GB2312" w:hint="eastAsia"/>
          <w:color w:val="000000" w:themeColor="text1"/>
          <w:sz w:val="28"/>
          <w:szCs w:val="28"/>
          <w:lang w:eastAsia="zh-CN"/>
        </w:rPr>
        <w:t>8</w:t>
      </w:r>
      <w:r w:rsidRPr="00D9403F">
        <w:rPr>
          <w:rFonts w:eastAsia="FangSong_GB2312"/>
          <w:color w:val="000000" w:themeColor="text1"/>
          <w:sz w:val="28"/>
          <w:szCs w:val="28"/>
          <w:lang w:eastAsia="zh-CN"/>
        </w:rPr>
        <w:t>）客户、供应商和经销商清单；（</w:t>
      </w:r>
      <w:r w:rsidR="00DB568A" w:rsidRPr="00D9403F">
        <w:rPr>
          <w:rFonts w:eastAsia="FangSong_GB2312" w:hint="eastAsia"/>
          <w:color w:val="000000" w:themeColor="text1"/>
          <w:sz w:val="28"/>
          <w:szCs w:val="28"/>
          <w:lang w:eastAsia="zh-CN"/>
        </w:rPr>
        <w:t>9</w:t>
      </w:r>
      <w:r w:rsidRPr="00D9403F">
        <w:rPr>
          <w:rFonts w:eastAsia="FangSong_GB2312"/>
          <w:color w:val="000000" w:themeColor="text1"/>
          <w:sz w:val="28"/>
          <w:szCs w:val="28"/>
          <w:lang w:eastAsia="zh-CN"/>
        </w:rPr>
        <w:t>）折扣政策；（</w:t>
      </w:r>
      <w:r w:rsidR="00DB568A" w:rsidRPr="00D9403F">
        <w:rPr>
          <w:rFonts w:eastAsia="FangSong_GB2312" w:hint="eastAsia"/>
          <w:color w:val="000000" w:themeColor="text1"/>
          <w:sz w:val="28"/>
          <w:szCs w:val="28"/>
          <w:lang w:eastAsia="zh-CN"/>
        </w:rPr>
        <w:t>10</w:t>
      </w:r>
      <w:r w:rsidRPr="00D9403F">
        <w:rPr>
          <w:rFonts w:eastAsia="FangSong_GB2312"/>
          <w:color w:val="000000" w:themeColor="text1"/>
          <w:sz w:val="28"/>
          <w:szCs w:val="28"/>
          <w:lang w:eastAsia="zh-CN"/>
        </w:rPr>
        <w:t>）经销和营销政策；（</w:t>
      </w:r>
      <w:r w:rsidR="00DB568A" w:rsidRPr="00D9403F">
        <w:rPr>
          <w:rFonts w:eastAsia="FangSong_GB2312" w:hint="eastAsia"/>
          <w:color w:val="000000" w:themeColor="text1"/>
          <w:sz w:val="28"/>
          <w:szCs w:val="28"/>
          <w:lang w:eastAsia="zh-CN"/>
        </w:rPr>
        <w:t>11</w:t>
      </w:r>
      <w:r w:rsidRPr="00D9403F">
        <w:rPr>
          <w:rFonts w:eastAsia="FangSong_GB2312"/>
          <w:color w:val="000000" w:themeColor="text1"/>
          <w:sz w:val="28"/>
          <w:szCs w:val="28"/>
          <w:lang w:eastAsia="zh-CN"/>
        </w:rPr>
        <w:t>）近期、当前或拟议</w:t>
      </w:r>
      <w:r w:rsidR="00460023" w:rsidRPr="00D9403F">
        <w:rPr>
          <w:rFonts w:eastAsia="FangSong_GB2312" w:hint="eastAsia"/>
          <w:color w:val="000000" w:themeColor="text1"/>
          <w:sz w:val="28"/>
          <w:szCs w:val="28"/>
          <w:lang w:eastAsia="zh-CN"/>
        </w:rPr>
        <w:t>的</w:t>
      </w:r>
      <w:r w:rsidRPr="00D9403F">
        <w:rPr>
          <w:rFonts w:eastAsia="FangSong_GB2312"/>
          <w:color w:val="000000" w:themeColor="text1"/>
          <w:sz w:val="28"/>
          <w:szCs w:val="28"/>
          <w:lang w:eastAsia="zh-CN"/>
        </w:rPr>
        <w:t>业务或商业计划</w:t>
      </w:r>
      <w:r w:rsidR="00E7029B">
        <w:rPr>
          <w:rFonts w:eastAsia="FangSong_GB2312" w:hint="eastAsia"/>
          <w:color w:val="000000" w:themeColor="text1"/>
          <w:sz w:val="28"/>
          <w:szCs w:val="28"/>
          <w:lang w:eastAsia="zh-CN"/>
        </w:rPr>
        <w:t>，</w:t>
      </w:r>
      <w:r w:rsidRPr="00D9403F">
        <w:rPr>
          <w:rFonts w:eastAsia="FangSong_GB2312"/>
          <w:color w:val="000000" w:themeColor="text1"/>
          <w:sz w:val="28"/>
          <w:szCs w:val="28"/>
          <w:lang w:eastAsia="zh-CN"/>
        </w:rPr>
        <w:t>市场评估</w:t>
      </w:r>
      <w:r w:rsidR="00E7029B">
        <w:rPr>
          <w:rFonts w:eastAsia="FangSong_GB2312" w:hint="eastAsia"/>
          <w:color w:val="000000" w:themeColor="text1"/>
          <w:sz w:val="28"/>
          <w:szCs w:val="28"/>
          <w:lang w:eastAsia="zh-CN"/>
        </w:rPr>
        <w:t>，</w:t>
      </w:r>
      <w:r w:rsidRPr="00D9403F">
        <w:rPr>
          <w:rFonts w:eastAsia="FangSong_GB2312"/>
          <w:color w:val="000000" w:themeColor="text1"/>
          <w:sz w:val="28"/>
          <w:szCs w:val="28"/>
          <w:lang w:eastAsia="zh-CN"/>
        </w:rPr>
        <w:t>营销预算和项目；（</w:t>
      </w:r>
      <w:r w:rsidR="00DB568A" w:rsidRPr="00D9403F">
        <w:rPr>
          <w:rFonts w:eastAsia="FangSong_GB2312" w:hint="eastAsia"/>
          <w:color w:val="000000" w:themeColor="text1"/>
          <w:sz w:val="28"/>
          <w:szCs w:val="28"/>
          <w:lang w:eastAsia="zh-CN"/>
        </w:rPr>
        <w:t>12</w:t>
      </w:r>
      <w:r w:rsidRPr="00D9403F">
        <w:rPr>
          <w:rFonts w:eastAsia="FangSong_GB2312"/>
          <w:color w:val="000000" w:themeColor="text1"/>
          <w:sz w:val="28"/>
          <w:szCs w:val="28"/>
          <w:lang w:eastAsia="zh-CN"/>
        </w:rPr>
        <w:t>）</w:t>
      </w:r>
      <w:r w:rsidR="00460023" w:rsidRPr="00D9403F">
        <w:rPr>
          <w:rFonts w:eastAsia="FangSong_GB2312" w:hint="eastAsia"/>
          <w:color w:val="000000" w:themeColor="text1"/>
          <w:sz w:val="28"/>
          <w:szCs w:val="28"/>
          <w:lang w:eastAsia="zh-CN"/>
        </w:rPr>
        <w:t>付款</w:t>
      </w:r>
      <w:r w:rsidRPr="00D9403F">
        <w:rPr>
          <w:rFonts w:eastAsia="FangSong_GB2312"/>
          <w:color w:val="000000" w:themeColor="text1"/>
          <w:sz w:val="28"/>
          <w:szCs w:val="28"/>
          <w:lang w:eastAsia="zh-CN"/>
        </w:rPr>
        <w:t>条款和条件；（</w:t>
      </w:r>
      <w:r w:rsidR="00DB568A" w:rsidRPr="00D9403F">
        <w:rPr>
          <w:rFonts w:eastAsia="FangSong_GB2312" w:hint="eastAsia"/>
          <w:color w:val="000000" w:themeColor="text1"/>
          <w:sz w:val="28"/>
          <w:szCs w:val="28"/>
          <w:lang w:eastAsia="zh-CN"/>
        </w:rPr>
        <w:t>13</w:t>
      </w:r>
      <w:r w:rsidRPr="00D9403F">
        <w:rPr>
          <w:rFonts w:eastAsia="FangSong_GB2312"/>
          <w:color w:val="000000" w:themeColor="text1"/>
          <w:sz w:val="28"/>
          <w:szCs w:val="28"/>
          <w:lang w:eastAsia="zh-CN"/>
        </w:rPr>
        <w:t>）商业和营销策略，包括</w:t>
      </w:r>
      <w:r w:rsidR="00C82900" w:rsidRPr="00D9403F">
        <w:rPr>
          <w:rFonts w:eastAsia="FangSong_GB2312" w:hint="eastAsia"/>
          <w:color w:val="000000" w:themeColor="text1"/>
          <w:sz w:val="28"/>
          <w:szCs w:val="28"/>
          <w:lang w:eastAsia="zh-CN"/>
        </w:rPr>
        <w:t>市场</w:t>
      </w:r>
      <w:r w:rsidRPr="00D9403F">
        <w:rPr>
          <w:rFonts w:eastAsia="FangSong_GB2312"/>
          <w:color w:val="000000" w:themeColor="text1"/>
          <w:sz w:val="28"/>
          <w:szCs w:val="28"/>
          <w:lang w:eastAsia="zh-CN"/>
        </w:rPr>
        <w:t>定位策略，例如</w:t>
      </w:r>
      <w:r w:rsidR="00D440A3" w:rsidRPr="00D9403F">
        <w:rPr>
          <w:rFonts w:eastAsia="FangSong_GB2312" w:hint="eastAsia"/>
          <w:color w:val="000000" w:themeColor="text1"/>
          <w:sz w:val="28"/>
          <w:szCs w:val="28"/>
          <w:lang w:eastAsia="zh-CN"/>
        </w:rPr>
        <w:t>确定</w:t>
      </w:r>
      <w:r w:rsidRPr="00D9403F">
        <w:rPr>
          <w:rFonts w:eastAsia="FangSong_GB2312"/>
          <w:color w:val="000000" w:themeColor="text1"/>
          <w:sz w:val="28"/>
          <w:szCs w:val="28"/>
          <w:lang w:eastAsia="zh-CN"/>
        </w:rPr>
        <w:t>相关竞争者或</w:t>
      </w:r>
      <w:r w:rsidR="00D440A3" w:rsidRPr="00D9403F">
        <w:rPr>
          <w:rFonts w:eastAsia="FangSong_GB2312" w:hint="eastAsia"/>
          <w:color w:val="000000" w:themeColor="text1"/>
          <w:sz w:val="28"/>
          <w:szCs w:val="28"/>
          <w:lang w:eastAsia="zh-CN"/>
        </w:rPr>
        <w:t>选择</w:t>
      </w:r>
      <w:r w:rsidRPr="00D9403F">
        <w:rPr>
          <w:rFonts w:eastAsia="FangSong_GB2312"/>
          <w:color w:val="000000" w:themeColor="text1"/>
          <w:sz w:val="28"/>
          <w:szCs w:val="28"/>
          <w:lang w:eastAsia="zh-CN"/>
        </w:rPr>
        <w:t>供应商的方法；（</w:t>
      </w:r>
      <w:r w:rsidR="00DB568A" w:rsidRPr="00D9403F">
        <w:rPr>
          <w:rFonts w:eastAsia="FangSong_GB2312" w:hint="eastAsia"/>
          <w:color w:val="000000" w:themeColor="text1"/>
          <w:sz w:val="28"/>
          <w:szCs w:val="28"/>
          <w:lang w:eastAsia="zh-CN"/>
        </w:rPr>
        <w:t>14</w:t>
      </w:r>
      <w:r w:rsidRPr="00D9403F">
        <w:rPr>
          <w:rFonts w:eastAsia="FangSong_GB2312"/>
          <w:color w:val="000000" w:themeColor="text1"/>
          <w:sz w:val="28"/>
          <w:szCs w:val="28"/>
          <w:lang w:eastAsia="zh-CN"/>
        </w:rPr>
        <w:t>）当前或未来投标方案的设计</w:t>
      </w:r>
      <w:r w:rsidR="00F11CB4" w:rsidRPr="00D9403F">
        <w:rPr>
          <w:rFonts w:eastAsia="FangSong_GB2312" w:hint="eastAsia"/>
          <w:color w:val="000000" w:themeColor="text1"/>
          <w:sz w:val="28"/>
          <w:szCs w:val="28"/>
          <w:lang w:eastAsia="zh-CN"/>
        </w:rPr>
        <w:t>方法</w:t>
      </w:r>
      <w:r w:rsidRPr="00D9403F">
        <w:rPr>
          <w:rFonts w:eastAsia="FangSong_GB2312"/>
          <w:color w:val="000000" w:themeColor="text1"/>
          <w:sz w:val="28"/>
          <w:szCs w:val="28"/>
          <w:lang w:eastAsia="zh-CN"/>
        </w:rPr>
        <w:t>和内容；</w:t>
      </w:r>
      <w:r w:rsidR="0048214E" w:rsidRPr="00D9403F">
        <w:rPr>
          <w:rFonts w:eastAsia="FangSong_GB2312" w:hint="eastAsia"/>
          <w:color w:val="000000" w:themeColor="text1"/>
          <w:sz w:val="28"/>
          <w:szCs w:val="28"/>
          <w:lang w:eastAsia="zh-CN"/>
        </w:rPr>
        <w:t>以及</w:t>
      </w:r>
      <w:r w:rsidRPr="00D9403F">
        <w:rPr>
          <w:rFonts w:eastAsia="FangSong_GB2312"/>
          <w:color w:val="000000" w:themeColor="text1"/>
          <w:sz w:val="28"/>
          <w:szCs w:val="28"/>
          <w:lang w:eastAsia="zh-CN"/>
        </w:rPr>
        <w:t>（</w:t>
      </w:r>
      <w:r w:rsidR="00DB568A" w:rsidRPr="00D9403F">
        <w:rPr>
          <w:rFonts w:eastAsia="FangSong_GB2312" w:hint="eastAsia"/>
          <w:color w:val="000000" w:themeColor="text1"/>
          <w:sz w:val="28"/>
          <w:szCs w:val="28"/>
          <w:lang w:eastAsia="zh-CN"/>
        </w:rPr>
        <w:t>15</w:t>
      </w:r>
      <w:r w:rsidRPr="00D9403F">
        <w:rPr>
          <w:rFonts w:eastAsia="FangSong_GB2312"/>
          <w:color w:val="000000" w:themeColor="text1"/>
          <w:sz w:val="28"/>
          <w:szCs w:val="28"/>
          <w:lang w:eastAsia="zh-CN"/>
        </w:rPr>
        <w:t>）配方和商业秘密</w:t>
      </w:r>
      <w:r w:rsidR="00CD23F2" w:rsidRPr="00D9403F">
        <w:rPr>
          <w:rFonts w:eastAsia="FangSong_GB2312" w:hint="eastAsia"/>
          <w:color w:val="000000" w:themeColor="text1"/>
          <w:sz w:val="28"/>
          <w:szCs w:val="28"/>
          <w:lang w:eastAsia="zh-CN"/>
        </w:rPr>
        <w:t>（前提是不影响正当的专有技术转让和相关许可协议）</w:t>
      </w:r>
      <w:r w:rsidRPr="00D9403F">
        <w:rPr>
          <w:rFonts w:eastAsia="FangSong_GB2312"/>
          <w:color w:val="000000" w:themeColor="text1"/>
          <w:sz w:val="28"/>
          <w:szCs w:val="28"/>
          <w:lang w:eastAsia="zh-CN"/>
        </w:rPr>
        <w:t>。</w:t>
      </w:r>
    </w:p>
    <w:p w14:paraId="57EAC155" w14:textId="42E1ACFD" w:rsidR="00C4091A" w:rsidRPr="00D9403F" w:rsidRDefault="00D358DB" w:rsidP="00CA5563">
      <w:pPr>
        <w:pStyle w:val="ListParagraph"/>
        <w:spacing w:before="240" w:after="240" w:line="560" w:lineRule="exact"/>
        <w:ind w:firstLine="562"/>
        <w:jc w:val="both"/>
        <w:rPr>
          <w:rFonts w:eastAsia="FangSong_GB2312"/>
          <w:color w:val="000000" w:themeColor="text1"/>
          <w:sz w:val="28"/>
          <w:szCs w:val="28"/>
          <w:lang w:val="en-US" w:eastAsia="zh-CN"/>
        </w:rPr>
      </w:pPr>
      <w:r w:rsidRPr="00D9403F">
        <w:rPr>
          <w:rFonts w:eastAsia="FangSong_GB2312"/>
          <w:b/>
          <w:bCs/>
          <w:color w:val="000000" w:themeColor="text1"/>
          <w:sz w:val="28"/>
          <w:szCs w:val="28"/>
          <w:lang w:eastAsia="zh-CN"/>
        </w:rPr>
        <w:t>锂市场经营者</w:t>
      </w:r>
      <w:r w:rsidRPr="00D9403F">
        <w:rPr>
          <w:rFonts w:eastAsia="FangSong_GB2312"/>
          <w:color w:val="000000" w:themeColor="text1"/>
          <w:sz w:val="28"/>
          <w:szCs w:val="28"/>
          <w:lang w:eastAsia="zh-CN"/>
        </w:rPr>
        <w:t>：</w:t>
      </w:r>
      <w:r w:rsidR="00371738" w:rsidRPr="00D9403F">
        <w:rPr>
          <w:rFonts w:eastAsia="FangSong_GB2312" w:hint="eastAsia"/>
          <w:color w:val="000000" w:themeColor="text1"/>
          <w:sz w:val="28"/>
          <w:szCs w:val="28"/>
          <w:shd w:val="clear" w:color="auto" w:fill="FFFFFF"/>
          <w:lang w:eastAsia="zh-CN"/>
        </w:rPr>
        <w:t>就本</w:t>
      </w:r>
      <w:r w:rsidR="00371738" w:rsidRPr="00D9403F">
        <w:rPr>
          <w:rFonts w:eastAsia="FangSong_GB2312"/>
          <w:color w:val="000000" w:themeColor="text1"/>
          <w:sz w:val="28"/>
          <w:szCs w:val="28"/>
          <w:lang w:val="en-US" w:eastAsia="zh-CN"/>
        </w:rPr>
        <w:t>承诺方案</w:t>
      </w:r>
      <w:r w:rsidR="00371738" w:rsidRPr="00D9403F">
        <w:rPr>
          <w:rFonts w:eastAsia="FangSong_GB2312" w:hint="eastAsia"/>
          <w:color w:val="000000" w:themeColor="text1"/>
          <w:sz w:val="28"/>
          <w:szCs w:val="28"/>
          <w:lang w:val="en-US" w:eastAsia="zh-CN"/>
        </w:rPr>
        <w:t>而言，</w:t>
      </w:r>
      <w:r w:rsidR="00C4091A" w:rsidRPr="00D9403F">
        <w:rPr>
          <w:rFonts w:eastAsia="FangSong_GB2312"/>
          <w:color w:val="000000" w:themeColor="text1"/>
          <w:sz w:val="28"/>
          <w:szCs w:val="28"/>
          <w:shd w:val="clear" w:color="auto" w:fill="FFFFFF"/>
          <w:lang w:eastAsia="zh-CN"/>
        </w:rPr>
        <w:t>指</w:t>
      </w:r>
      <w:r w:rsidR="00503DA2" w:rsidRPr="00D9403F">
        <w:rPr>
          <w:rFonts w:eastAsia="FangSong_GB2312" w:hint="eastAsia"/>
          <w:color w:val="000000" w:themeColor="text1"/>
          <w:sz w:val="28"/>
          <w:szCs w:val="28"/>
          <w:shd w:val="clear" w:color="auto" w:fill="FFFFFF"/>
          <w:lang w:eastAsia="zh-CN"/>
        </w:rPr>
        <w:t>实际</w:t>
      </w:r>
      <w:r w:rsidR="00C4091A" w:rsidRPr="00D9403F">
        <w:rPr>
          <w:rFonts w:eastAsia="FangSong_GB2312"/>
          <w:color w:val="000000" w:themeColor="text1"/>
          <w:sz w:val="28"/>
          <w:szCs w:val="28"/>
          <w:shd w:val="clear" w:color="auto" w:fill="FFFFFF"/>
          <w:lang w:eastAsia="zh-CN"/>
        </w:rPr>
        <w:t>从事碳酸锂</w:t>
      </w:r>
      <w:r w:rsidR="00552FE6" w:rsidRPr="00D9403F">
        <w:rPr>
          <w:rFonts w:eastAsia="FangSong_GB2312" w:hint="eastAsia"/>
          <w:color w:val="000000" w:themeColor="text1"/>
          <w:sz w:val="28"/>
          <w:szCs w:val="28"/>
          <w:shd w:val="clear" w:color="auto" w:fill="FFFFFF"/>
          <w:lang w:eastAsia="zh-CN"/>
        </w:rPr>
        <w:t>的</w:t>
      </w:r>
      <w:r w:rsidR="00C4091A" w:rsidRPr="00D9403F">
        <w:rPr>
          <w:rFonts w:eastAsia="FangSong_GB2312"/>
          <w:color w:val="000000" w:themeColor="text1"/>
          <w:sz w:val="28"/>
          <w:szCs w:val="28"/>
          <w:shd w:val="clear" w:color="auto" w:fill="FFFFFF"/>
          <w:lang w:eastAsia="zh-CN"/>
        </w:rPr>
        <w:t>开采、生产</w:t>
      </w:r>
      <w:r w:rsidR="00A20EC8" w:rsidRPr="00D9403F">
        <w:rPr>
          <w:rFonts w:eastAsia="FangSong_GB2312" w:hint="eastAsia"/>
          <w:color w:val="000000" w:themeColor="text1"/>
          <w:sz w:val="28"/>
          <w:szCs w:val="28"/>
          <w:shd w:val="clear" w:color="auto" w:fill="FFFFFF"/>
          <w:lang w:eastAsia="zh-CN"/>
        </w:rPr>
        <w:t>和</w:t>
      </w:r>
      <w:r w:rsidR="00C4091A" w:rsidRPr="00D9403F">
        <w:rPr>
          <w:rFonts w:eastAsia="FangSong_GB2312"/>
          <w:color w:val="000000" w:themeColor="text1"/>
          <w:sz w:val="28"/>
          <w:szCs w:val="28"/>
          <w:shd w:val="clear" w:color="auto" w:fill="FFFFFF"/>
          <w:lang w:eastAsia="zh-CN"/>
        </w:rPr>
        <w:t>/</w:t>
      </w:r>
      <w:r w:rsidR="00C4091A" w:rsidRPr="00D9403F">
        <w:rPr>
          <w:rFonts w:eastAsia="FangSong_GB2312"/>
          <w:color w:val="000000" w:themeColor="text1"/>
          <w:sz w:val="28"/>
          <w:szCs w:val="28"/>
          <w:shd w:val="clear" w:color="auto" w:fill="FFFFFF"/>
          <w:lang w:eastAsia="zh-CN"/>
        </w:rPr>
        <w:t>或商业化业务的</w:t>
      </w:r>
      <w:r w:rsidR="00371738" w:rsidRPr="00D9403F">
        <w:rPr>
          <w:rFonts w:eastAsia="FangSong_GB2312" w:hint="eastAsia"/>
          <w:color w:val="000000" w:themeColor="text1"/>
          <w:sz w:val="28"/>
          <w:szCs w:val="28"/>
          <w:shd w:val="clear" w:color="auto" w:fill="FFFFFF"/>
          <w:lang w:eastAsia="zh-CN"/>
        </w:rPr>
        <w:t>智利本国或国际</w:t>
      </w:r>
      <w:r w:rsidR="004365E6" w:rsidRPr="00D9403F">
        <w:rPr>
          <w:rFonts w:eastAsia="FangSong_GB2312" w:hint="eastAsia"/>
          <w:color w:val="000000" w:themeColor="text1"/>
          <w:sz w:val="28"/>
          <w:szCs w:val="28"/>
          <w:shd w:val="clear" w:color="auto" w:fill="FFFFFF"/>
          <w:lang w:eastAsia="zh-CN"/>
        </w:rPr>
        <w:t>经营者</w:t>
      </w:r>
      <w:r w:rsidR="00C4091A" w:rsidRPr="00D9403F">
        <w:rPr>
          <w:rFonts w:eastAsia="FangSong_GB2312"/>
          <w:color w:val="000000" w:themeColor="text1"/>
          <w:sz w:val="28"/>
          <w:szCs w:val="28"/>
          <w:shd w:val="clear" w:color="auto" w:fill="FFFFFF"/>
          <w:lang w:eastAsia="zh-CN"/>
        </w:rPr>
        <w:t>，</w:t>
      </w:r>
      <w:r w:rsidR="00333DB2" w:rsidRPr="00D9403F">
        <w:rPr>
          <w:rFonts w:eastAsia="FangSong_GB2312" w:hint="eastAsia"/>
          <w:color w:val="000000" w:themeColor="text1"/>
          <w:sz w:val="28"/>
          <w:szCs w:val="28"/>
          <w:shd w:val="clear" w:color="auto" w:fill="FFFFFF"/>
          <w:lang w:eastAsia="zh-CN"/>
        </w:rPr>
        <w:t>包括</w:t>
      </w:r>
      <w:r w:rsidR="00F11CB4" w:rsidRPr="00D9403F">
        <w:rPr>
          <w:rFonts w:eastAsia="FangSong_GB2312" w:hint="eastAsia"/>
          <w:color w:val="000000" w:themeColor="text1"/>
          <w:sz w:val="28"/>
          <w:szCs w:val="28"/>
          <w:shd w:val="clear" w:color="auto" w:fill="FFFFFF"/>
          <w:lang w:eastAsia="zh-CN"/>
        </w:rPr>
        <w:t>该等</w:t>
      </w:r>
      <w:r w:rsidR="00333DB2" w:rsidRPr="00D9403F">
        <w:rPr>
          <w:rFonts w:eastAsia="FangSong_GB2312" w:hint="eastAsia"/>
          <w:color w:val="000000" w:themeColor="text1"/>
          <w:sz w:val="28"/>
          <w:szCs w:val="28"/>
          <w:shd w:val="clear" w:color="auto" w:fill="FFFFFF"/>
          <w:lang w:eastAsia="zh-CN"/>
        </w:rPr>
        <w:t>经营者自身</w:t>
      </w:r>
      <w:r w:rsidR="00171B89" w:rsidRPr="00D9403F">
        <w:rPr>
          <w:rFonts w:eastAsia="FangSong_GB2312" w:hint="eastAsia"/>
          <w:color w:val="000000" w:themeColor="text1"/>
          <w:sz w:val="28"/>
          <w:szCs w:val="28"/>
          <w:shd w:val="clear" w:color="auto" w:fill="FFFFFF"/>
          <w:lang w:eastAsia="zh-CN"/>
        </w:rPr>
        <w:t>及</w:t>
      </w:r>
      <w:r w:rsidR="009959D3" w:rsidRPr="00D9403F">
        <w:rPr>
          <w:rFonts w:eastAsia="FangSong_GB2312" w:hint="eastAsia"/>
          <w:color w:val="000000" w:themeColor="text1"/>
          <w:sz w:val="28"/>
          <w:szCs w:val="28"/>
          <w:shd w:val="clear" w:color="auto" w:fill="FFFFFF"/>
          <w:lang w:eastAsia="zh-CN"/>
        </w:rPr>
        <w:t>其业务集团内的其他经营者</w:t>
      </w:r>
      <w:r w:rsidR="00C4091A" w:rsidRPr="00D9403F">
        <w:rPr>
          <w:rFonts w:eastAsia="FangSong_GB2312"/>
          <w:color w:val="000000" w:themeColor="text1"/>
          <w:sz w:val="28"/>
          <w:szCs w:val="28"/>
          <w:shd w:val="clear" w:color="auto" w:fill="FFFFFF"/>
          <w:lang w:eastAsia="zh-CN"/>
        </w:rPr>
        <w:t>。</w:t>
      </w:r>
    </w:p>
    <w:p w14:paraId="20D668DF" w14:textId="44D9EBF6" w:rsidR="00DA131D" w:rsidRPr="00D9403F" w:rsidRDefault="00C4091A" w:rsidP="00CA5563">
      <w:pPr>
        <w:pStyle w:val="ListParagraph"/>
        <w:spacing w:before="240" w:after="240" w:line="560" w:lineRule="exact"/>
        <w:ind w:firstLine="562"/>
        <w:jc w:val="both"/>
        <w:rPr>
          <w:rFonts w:eastAsia="FangSong_GB2312"/>
          <w:bCs/>
          <w:color w:val="000000" w:themeColor="text1"/>
          <w:sz w:val="28"/>
          <w:szCs w:val="28"/>
          <w:lang w:val="en-US" w:eastAsia="zh-CN"/>
        </w:rPr>
      </w:pPr>
      <w:r w:rsidRPr="00D9403F">
        <w:rPr>
          <w:rFonts w:eastAsia="FangSong_GB2312"/>
          <w:b/>
          <w:color w:val="000000" w:themeColor="text1"/>
          <w:sz w:val="28"/>
          <w:szCs w:val="28"/>
          <w:lang w:val="en-US" w:eastAsia="zh-CN"/>
        </w:rPr>
        <w:t>董事</w:t>
      </w:r>
      <w:r w:rsidRPr="00D9403F">
        <w:rPr>
          <w:rFonts w:eastAsia="FangSong_GB2312"/>
          <w:bCs/>
          <w:color w:val="000000" w:themeColor="text1"/>
          <w:sz w:val="28"/>
          <w:szCs w:val="28"/>
          <w:lang w:val="en-US" w:eastAsia="zh-CN"/>
        </w:rPr>
        <w:t>：</w:t>
      </w:r>
      <w:r w:rsidR="006D77B5" w:rsidRPr="00D9403F">
        <w:rPr>
          <w:rFonts w:eastAsia="FangSong_GB2312" w:hint="eastAsia"/>
          <w:bCs/>
          <w:color w:val="000000" w:themeColor="text1"/>
          <w:sz w:val="28"/>
          <w:szCs w:val="28"/>
          <w:lang w:val="en-US" w:eastAsia="zh-CN"/>
        </w:rPr>
        <w:t>指</w:t>
      </w:r>
      <w:r w:rsidRPr="00D9403F">
        <w:rPr>
          <w:rFonts w:eastAsia="FangSong_GB2312"/>
          <w:bCs/>
          <w:color w:val="000000" w:themeColor="text1"/>
          <w:sz w:val="28"/>
          <w:szCs w:val="28"/>
          <w:lang w:val="en-US" w:eastAsia="zh-CN"/>
        </w:rPr>
        <w:t>根据</w:t>
      </w:r>
      <w:r w:rsidR="006D77B5" w:rsidRPr="00D9403F">
        <w:rPr>
          <w:rFonts w:eastAsia="FangSong_GB2312" w:hint="eastAsia"/>
          <w:color w:val="000000" w:themeColor="text1"/>
          <w:sz w:val="28"/>
          <w:szCs w:val="28"/>
          <w:lang w:val="en-US" w:eastAsia="zh-CN"/>
        </w:rPr>
        <w:t>智利</w:t>
      </w:r>
      <w:r w:rsidR="006D77B5" w:rsidRPr="00D9403F">
        <w:rPr>
          <w:rFonts w:eastAsia="FangSong_GB2312" w:hint="eastAsia"/>
          <w:bCs/>
          <w:color w:val="000000" w:themeColor="text1"/>
          <w:sz w:val="28"/>
          <w:szCs w:val="28"/>
          <w:lang w:val="en-US" w:eastAsia="zh-CN"/>
        </w:rPr>
        <w:t>第</w:t>
      </w:r>
      <w:r w:rsidR="006D77B5" w:rsidRPr="00D9403F">
        <w:rPr>
          <w:rFonts w:eastAsia="FangSong_GB2312" w:hint="eastAsia"/>
          <w:bCs/>
          <w:color w:val="000000" w:themeColor="text1"/>
          <w:sz w:val="28"/>
          <w:szCs w:val="28"/>
          <w:lang w:val="en-US" w:eastAsia="zh-CN"/>
        </w:rPr>
        <w:t>18,046</w:t>
      </w:r>
      <w:r w:rsidR="006D77B5" w:rsidRPr="00D9403F">
        <w:rPr>
          <w:rFonts w:eastAsia="FangSong_GB2312" w:hint="eastAsia"/>
          <w:color w:val="000000" w:themeColor="text1"/>
          <w:sz w:val="28"/>
          <w:szCs w:val="28"/>
          <w:lang w:val="en-US" w:eastAsia="zh-CN"/>
        </w:rPr>
        <w:t>号法律（即</w:t>
      </w:r>
      <w:r w:rsidRPr="00D9403F">
        <w:rPr>
          <w:rFonts w:eastAsia="FangSong_GB2312"/>
          <w:bCs/>
          <w:color w:val="000000" w:themeColor="text1"/>
          <w:sz w:val="28"/>
          <w:szCs w:val="28"/>
          <w:lang w:val="en-US" w:eastAsia="zh-CN"/>
        </w:rPr>
        <w:t>《智利公司法》）作为董事会成员行使管理公司职能的个人。</w:t>
      </w:r>
    </w:p>
    <w:p w14:paraId="387F98C3" w14:textId="704AC4F7" w:rsidR="000A0C93" w:rsidRDefault="00C4091A" w:rsidP="00CA5563">
      <w:pPr>
        <w:pStyle w:val="ListParagraph"/>
        <w:spacing w:before="240" w:after="240" w:line="560" w:lineRule="exact"/>
        <w:ind w:firstLine="562"/>
        <w:jc w:val="both"/>
        <w:rPr>
          <w:rFonts w:eastAsia="FangSong_GB2312"/>
          <w:bCs/>
          <w:color w:val="000000" w:themeColor="text1"/>
          <w:sz w:val="28"/>
          <w:szCs w:val="28"/>
          <w:lang w:val="en-US" w:eastAsia="zh-CN"/>
        </w:rPr>
      </w:pPr>
      <w:r w:rsidRPr="00D9403F">
        <w:rPr>
          <w:rFonts w:eastAsia="FangSong_GB2312"/>
          <w:b/>
          <w:color w:val="000000" w:themeColor="text1"/>
          <w:sz w:val="28"/>
          <w:szCs w:val="28"/>
          <w:lang w:val="en-US" w:eastAsia="zh-CN"/>
        </w:rPr>
        <w:t>相关高管人员</w:t>
      </w:r>
      <w:r w:rsidRPr="00D9403F">
        <w:rPr>
          <w:rFonts w:eastAsia="FangSong_GB2312"/>
          <w:bCs/>
          <w:color w:val="000000" w:themeColor="text1"/>
          <w:sz w:val="28"/>
          <w:szCs w:val="28"/>
          <w:lang w:val="en-US" w:eastAsia="zh-CN"/>
        </w:rPr>
        <w:t>：</w:t>
      </w:r>
      <w:r w:rsidR="00647A29" w:rsidRPr="00D9403F">
        <w:rPr>
          <w:rFonts w:eastAsia="FangSong_GB2312" w:hint="eastAsia"/>
          <w:bCs/>
          <w:color w:val="000000" w:themeColor="text1"/>
          <w:sz w:val="28"/>
          <w:szCs w:val="28"/>
          <w:lang w:val="en-US" w:eastAsia="zh-CN"/>
        </w:rPr>
        <w:t>指</w:t>
      </w:r>
      <w:r w:rsidRPr="00D9403F">
        <w:rPr>
          <w:rFonts w:eastAsia="FangSong_GB2312"/>
          <w:bCs/>
          <w:color w:val="000000" w:themeColor="text1"/>
          <w:sz w:val="28"/>
          <w:szCs w:val="28"/>
          <w:lang w:val="en-US" w:eastAsia="zh-CN"/>
        </w:rPr>
        <w:t>（</w:t>
      </w:r>
      <w:r w:rsidR="0048214E" w:rsidRPr="00D9403F">
        <w:rPr>
          <w:rFonts w:eastAsia="FangSong_GB2312" w:hint="eastAsia"/>
          <w:bCs/>
          <w:color w:val="000000" w:themeColor="text1"/>
          <w:sz w:val="28"/>
          <w:szCs w:val="28"/>
          <w:lang w:val="en-US" w:eastAsia="zh-CN"/>
        </w:rPr>
        <w:t>1</w:t>
      </w:r>
      <w:r w:rsidR="00527AF1" w:rsidRPr="00D9403F">
        <w:rPr>
          <w:rFonts w:eastAsia="FangSong_GB2312" w:hint="eastAsia"/>
          <w:bCs/>
          <w:color w:val="000000" w:themeColor="text1"/>
          <w:sz w:val="28"/>
          <w:szCs w:val="28"/>
          <w:lang w:val="en-US" w:eastAsia="zh-CN"/>
        </w:rPr>
        <w:t>）</w:t>
      </w:r>
      <w:r w:rsidRPr="00D9403F">
        <w:rPr>
          <w:rFonts w:eastAsia="FangSong_GB2312"/>
          <w:bCs/>
          <w:color w:val="000000" w:themeColor="text1"/>
          <w:sz w:val="28"/>
          <w:szCs w:val="28"/>
          <w:lang w:val="en-US" w:eastAsia="zh-CN"/>
        </w:rPr>
        <w:t>担任总经理</w:t>
      </w:r>
      <w:r w:rsidR="00857ADD" w:rsidRPr="00D9403F">
        <w:rPr>
          <w:rFonts w:eastAsia="FangSong_GB2312" w:hint="eastAsia"/>
          <w:bCs/>
          <w:color w:val="000000" w:themeColor="text1"/>
          <w:sz w:val="28"/>
          <w:szCs w:val="28"/>
          <w:lang w:val="en-US" w:eastAsia="zh-CN"/>
        </w:rPr>
        <w:t>职务</w:t>
      </w:r>
      <w:r w:rsidRPr="00D9403F">
        <w:rPr>
          <w:rFonts w:eastAsia="FangSong_GB2312"/>
          <w:bCs/>
          <w:color w:val="000000" w:themeColor="text1"/>
          <w:sz w:val="28"/>
          <w:szCs w:val="28"/>
          <w:lang w:val="en-US" w:eastAsia="zh-CN"/>
        </w:rPr>
        <w:t>的个人；（</w:t>
      </w:r>
      <w:r w:rsidR="0048214E" w:rsidRPr="00D9403F">
        <w:rPr>
          <w:rFonts w:eastAsia="FangSong_GB2312" w:hint="eastAsia"/>
          <w:bCs/>
          <w:color w:val="000000" w:themeColor="text1"/>
          <w:sz w:val="28"/>
          <w:szCs w:val="28"/>
          <w:lang w:val="en-US" w:eastAsia="zh-CN"/>
        </w:rPr>
        <w:t>2</w:t>
      </w:r>
      <w:r w:rsidR="0048214E" w:rsidRPr="00D9403F">
        <w:rPr>
          <w:rFonts w:eastAsia="FangSong_GB2312"/>
          <w:bCs/>
          <w:color w:val="000000" w:themeColor="text1"/>
          <w:sz w:val="28"/>
          <w:szCs w:val="28"/>
          <w:lang w:val="en-US" w:eastAsia="zh-CN"/>
        </w:rPr>
        <w:t>）</w:t>
      </w:r>
      <w:r w:rsidRPr="00D9403F">
        <w:rPr>
          <w:rFonts w:eastAsia="FangSong_GB2312"/>
          <w:bCs/>
          <w:color w:val="000000" w:themeColor="text1"/>
          <w:sz w:val="28"/>
          <w:szCs w:val="28"/>
          <w:lang w:val="en-US" w:eastAsia="zh-CN"/>
        </w:rPr>
        <w:t>担任直接向总经理汇报</w:t>
      </w:r>
      <w:r w:rsidR="00857ADD" w:rsidRPr="00D9403F">
        <w:rPr>
          <w:rFonts w:eastAsia="FangSong_GB2312" w:hint="eastAsia"/>
          <w:bCs/>
          <w:color w:val="000000" w:themeColor="text1"/>
          <w:sz w:val="28"/>
          <w:szCs w:val="28"/>
          <w:lang w:val="en-US" w:eastAsia="zh-CN"/>
        </w:rPr>
        <w:t>职务</w:t>
      </w:r>
      <w:r w:rsidRPr="00D9403F">
        <w:rPr>
          <w:rFonts w:eastAsia="FangSong_GB2312"/>
          <w:bCs/>
          <w:color w:val="000000" w:themeColor="text1"/>
          <w:sz w:val="28"/>
          <w:szCs w:val="28"/>
          <w:lang w:val="en-US" w:eastAsia="zh-CN"/>
        </w:rPr>
        <w:t>的个人；（</w:t>
      </w:r>
      <w:r w:rsidR="0048214E" w:rsidRPr="00D9403F">
        <w:rPr>
          <w:rFonts w:eastAsia="FangSong_GB2312" w:hint="eastAsia"/>
          <w:bCs/>
          <w:color w:val="000000" w:themeColor="text1"/>
          <w:sz w:val="28"/>
          <w:szCs w:val="28"/>
          <w:lang w:val="en-US" w:eastAsia="zh-CN"/>
        </w:rPr>
        <w:t>3</w:t>
      </w:r>
      <w:r w:rsidR="0048214E" w:rsidRPr="00D9403F">
        <w:rPr>
          <w:rFonts w:eastAsia="FangSong_GB2312"/>
          <w:bCs/>
          <w:color w:val="000000" w:themeColor="text1"/>
          <w:sz w:val="28"/>
          <w:szCs w:val="28"/>
          <w:lang w:val="en-US" w:eastAsia="zh-CN"/>
        </w:rPr>
        <w:t>）</w:t>
      </w:r>
      <w:r w:rsidRPr="00D9403F">
        <w:rPr>
          <w:rFonts w:eastAsia="FangSong_GB2312"/>
          <w:bCs/>
          <w:color w:val="000000" w:themeColor="text1"/>
          <w:sz w:val="28"/>
          <w:szCs w:val="28"/>
          <w:lang w:val="en-US" w:eastAsia="zh-CN"/>
        </w:rPr>
        <w:t>担任直接向</w:t>
      </w:r>
      <w:r w:rsidRPr="00D9403F">
        <w:rPr>
          <w:rFonts w:eastAsia="FangSong_GB2312"/>
          <w:bCs/>
          <w:color w:val="000000" w:themeColor="text1"/>
          <w:sz w:val="28"/>
          <w:szCs w:val="28"/>
          <w:lang w:val="en-US" w:eastAsia="zh-CN"/>
        </w:rPr>
        <w:t>“</w:t>
      </w:r>
      <w:r w:rsidRPr="00D9403F">
        <w:rPr>
          <w:rFonts w:eastAsia="FangSong_GB2312"/>
          <w:bCs/>
          <w:color w:val="000000" w:themeColor="text1"/>
          <w:sz w:val="28"/>
          <w:szCs w:val="28"/>
          <w:lang w:val="en-US" w:eastAsia="zh-CN"/>
        </w:rPr>
        <w:t>直接向总经理汇报的人员</w:t>
      </w:r>
      <w:r w:rsidRPr="00D9403F">
        <w:rPr>
          <w:rFonts w:eastAsia="FangSong_GB2312"/>
          <w:bCs/>
          <w:color w:val="000000" w:themeColor="text1"/>
          <w:sz w:val="28"/>
          <w:szCs w:val="28"/>
          <w:lang w:val="en-US" w:eastAsia="zh-CN"/>
        </w:rPr>
        <w:t>”</w:t>
      </w:r>
      <w:r w:rsidRPr="00D9403F">
        <w:rPr>
          <w:rFonts w:eastAsia="FangSong_GB2312"/>
          <w:bCs/>
          <w:color w:val="000000" w:themeColor="text1"/>
          <w:sz w:val="28"/>
          <w:szCs w:val="28"/>
          <w:lang w:val="en-US" w:eastAsia="zh-CN"/>
        </w:rPr>
        <w:t>汇报</w:t>
      </w:r>
      <w:r w:rsidR="00857ADD" w:rsidRPr="00D9403F">
        <w:rPr>
          <w:rFonts w:eastAsia="FangSong_GB2312" w:hint="eastAsia"/>
          <w:bCs/>
          <w:color w:val="000000" w:themeColor="text1"/>
          <w:sz w:val="28"/>
          <w:szCs w:val="28"/>
          <w:lang w:val="en-US" w:eastAsia="zh-CN"/>
        </w:rPr>
        <w:t>职务</w:t>
      </w:r>
      <w:r w:rsidRPr="00D9403F">
        <w:rPr>
          <w:rFonts w:eastAsia="FangSong_GB2312"/>
          <w:bCs/>
          <w:color w:val="000000" w:themeColor="text1"/>
          <w:sz w:val="28"/>
          <w:szCs w:val="28"/>
          <w:lang w:val="en-US" w:eastAsia="zh-CN"/>
        </w:rPr>
        <w:t>的个人；（</w:t>
      </w:r>
      <w:r w:rsidR="0048214E" w:rsidRPr="00D9403F">
        <w:rPr>
          <w:rFonts w:eastAsia="FangSong_GB2312" w:hint="eastAsia"/>
          <w:bCs/>
          <w:color w:val="000000" w:themeColor="text1"/>
          <w:sz w:val="28"/>
          <w:szCs w:val="28"/>
          <w:lang w:val="en-US" w:eastAsia="zh-CN"/>
        </w:rPr>
        <w:t>4</w:t>
      </w:r>
      <w:r w:rsidRPr="00D9403F">
        <w:rPr>
          <w:rFonts w:eastAsia="FangSong_GB2312"/>
          <w:bCs/>
          <w:color w:val="000000" w:themeColor="text1"/>
          <w:sz w:val="28"/>
          <w:szCs w:val="28"/>
          <w:lang w:val="en-US" w:eastAsia="zh-CN"/>
        </w:rPr>
        <w:t>）</w:t>
      </w:r>
      <w:r w:rsidR="00857ADD" w:rsidRPr="00D9403F">
        <w:rPr>
          <w:rFonts w:eastAsia="FangSong_GB2312" w:hint="eastAsia"/>
          <w:bCs/>
          <w:color w:val="000000" w:themeColor="text1"/>
          <w:sz w:val="28"/>
          <w:szCs w:val="28"/>
          <w:lang w:val="en-US" w:eastAsia="zh-CN"/>
        </w:rPr>
        <w:t>任何</w:t>
      </w:r>
      <w:r w:rsidRPr="00D9403F">
        <w:rPr>
          <w:rFonts w:eastAsia="FangSong_GB2312"/>
          <w:bCs/>
          <w:color w:val="000000" w:themeColor="text1"/>
          <w:sz w:val="28"/>
          <w:szCs w:val="28"/>
          <w:lang w:val="en-US" w:eastAsia="zh-CN"/>
        </w:rPr>
        <w:t>根据法律、</w:t>
      </w:r>
      <w:r w:rsidR="004B4896" w:rsidRPr="00D9403F">
        <w:rPr>
          <w:rFonts w:eastAsia="FangSong_GB2312" w:hint="eastAsia"/>
          <w:bCs/>
          <w:color w:val="000000" w:themeColor="text1"/>
          <w:sz w:val="28"/>
          <w:szCs w:val="28"/>
          <w:lang w:val="en-US" w:eastAsia="zh-CN"/>
        </w:rPr>
        <w:t>公司</w:t>
      </w:r>
      <w:r w:rsidRPr="00D9403F">
        <w:rPr>
          <w:rFonts w:eastAsia="FangSong_GB2312"/>
          <w:bCs/>
          <w:color w:val="000000" w:themeColor="text1"/>
          <w:sz w:val="28"/>
          <w:szCs w:val="28"/>
          <w:lang w:val="en-US" w:eastAsia="zh-CN"/>
        </w:rPr>
        <w:t>章程</w:t>
      </w:r>
      <w:r w:rsidR="00A20EC8" w:rsidRPr="00D9403F">
        <w:rPr>
          <w:rFonts w:eastAsia="FangSong_GB2312"/>
          <w:bCs/>
          <w:color w:val="000000" w:themeColor="text1"/>
          <w:sz w:val="28"/>
          <w:szCs w:val="28"/>
          <w:lang w:val="en-US" w:eastAsia="zh-CN"/>
        </w:rPr>
        <w:t>或</w:t>
      </w:r>
      <w:r w:rsidRPr="00D9403F">
        <w:rPr>
          <w:rFonts w:eastAsia="FangSong_GB2312"/>
          <w:bCs/>
          <w:color w:val="000000" w:themeColor="text1"/>
          <w:sz w:val="28"/>
          <w:szCs w:val="28"/>
          <w:lang w:val="en-US" w:eastAsia="zh-CN"/>
        </w:rPr>
        <w:t>其他公司治理标准，担任直接向董事会、</w:t>
      </w:r>
      <w:r w:rsidR="00CE1521" w:rsidRPr="00D9403F">
        <w:rPr>
          <w:rFonts w:eastAsia="FangSong_GB2312" w:hint="eastAsia"/>
          <w:bCs/>
          <w:color w:val="000000" w:themeColor="text1"/>
          <w:sz w:val="28"/>
          <w:szCs w:val="28"/>
          <w:lang w:val="en-US" w:eastAsia="zh-CN"/>
        </w:rPr>
        <w:t>经理</w:t>
      </w:r>
      <w:r w:rsidR="00A20EC8" w:rsidRPr="00D9403F">
        <w:rPr>
          <w:rFonts w:eastAsia="FangSong_GB2312"/>
          <w:bCs/>
          <w:color w:val="000000" w:themeColor="text1"/>
          <w:sz w:val="28"/>
          <w:szCs w:val="28"/>
          <w:lang w:val="en-US" w:eastAsia="zh-CN"/>
        </w:rPr>
        <w:t>或</w:t>
      </w:r>
      <w:r w:rsidRPr="00D9403F">
        <w:rPr>
          <w:rFonts w:eastAsia="FangSong_GB2312"/>
          <w:bCs/>
          <w:color w:val="000000" w:themeColor="text1"/>
          <w:sz w:val="28"/>
          <w:szCs w:val="28"/>
          <w:lang w:val="en-US" w:eastAsia="zh-CN"/>
        </w:rPr>
        <w:t>其他同等</w:t>
      </w:r>
      <w:r w:rsidR="009D48DF" w:rsidRPr="00D9403F">
        <w:rPr>
          <w:rFonts w:eastAsia="FangSong_GB2312" w:hint="eastAsia"/>
          <w:bCs/>
          <w:color w:val="000000" w:themeColor="text1"/>
          <w:sz w:val="28"/>
          <w:szCs w:val="28"/>
          <w:lang w:val="en-US" w:eastAsia="zh-CN"/>
        </w:rPr>
        <w:t>管理</w:t>
      </w:r>
      <w:r w:rsidRPr="00D9403F">
        <w:rPr>
          <w:rFonts w:eastAsia="FangSong_GB2312"/>
          <w:bCs/>
          <w:color w:val="000000" w:themeColor="text1"/>
          <w:sz w:val="28"/>
          <w:szCs w:val="28"/>
          <w:lang w:val="en-US" w:eastAsia="zh-CN"/>
        </w:rPr>
        <w:t>机构汇报</w:t>
      </w:r>
      <w:r w:rsidR="00857ADD" w:rsidRPr="00D9403F">
        <w:rPr>
          <w:rFonts w:eastAsia="FangSong_GB2312" w:hint="eastAsia"/>
          <w:bCs/>
          <w:color w:val="000000" w:themeColor="text1"/>
          <w:sz w:val="28"/>
          <w:szCs w:val="28"/>
          <w:lang w:val="en-US" w:eastAsia="zh-CN"/>
        </w:rPr>
        <w:t>职务</w:t>
      </w:r>
      <w:r w:rsidRPr="00D9403F">
        <w:rPr>
          <w:rFonts w:eastAsia="FangSong_GB2312"/>
          <w:bCs/>
          <w:color w:val="000000" w:themeColor="text1"/>
          <w:sz w:val="28"/>
          <w:szCs w:val="28"/>
          <w:lang w:val="en-US" w:eastAsia="zh-CN"/>
        </w:rPr>
        <w:t>的个人；以及（</w:t>
      </w:r>
      <w:r w:rsidR="0048214E" w:rsidRPr="00D9403F">
        <w:rPr>
          <w:rFonts w:eastAsia="FangSong_GB2312" w:hint="eastAsia"/>
          <w:bCs/>
          <w:color w:val="000000" w:themeColor="text1"/>
          <w:sz w:val="28"/>
          <w:szCs w:val="28"/>
          <w:lang w:val="en-US" w:eastAsia="zh-CN"/>
        </w:rPr>
        <w:t>5</w:t>
      </w:r>
      <w:r w:rsidRPr="00D9403F">
        <w:rPr>
          <w:rFonts w:eastAsia="FangSong_GB2312"/>
          <w:bCs/>
          <w:color w:val="000000" w:themeColor="text1"/>
          <w:sz w:val="28"/>
          <w:szCs w:val="28"/>
          <w:lang w:val="en-US" w:eastAsia="zh-CN"/>
        </w:rPr>
        <w:t>）</w:t>
      </w:r>
      <w:r w:rsidR="00857ADD" w:rsidRPr="00D9403F">
        <w:rPr>
          <w:rFonts w:eastAsia="FangSong_GB2312" w:hint="eastAsia"/>
          <w:bCs/>
          <w:color w:val="000000" w:themeColor="text1"/>
          <w:sz w:val="28"/>
          <w:szCs w:val="28"/>
          <w:lang w:val="en-US" w:eastAsia="zh-CN"/>
        </w:rPr>
        <w:t>除上述人员外，因其职务可以获取或</w:t>
      </w:r>
      <w:r w:rsidR="000F684D" w:rsidRPr="00D9403F">
        <w:rPr>
          <w:rFonts w:eastAsia="FangSong_GB2312" w:hint="eastAsia"/>
          <w:bCs/>
          <w:color w:val="000000" w:themeColor="text1"/>
          <w:sz w:val="28"/>
          <w:szCs w:val="28"/>
          <w:lang w:val="en-US" w:eastAsia="zh-CN"/>
        </w:rPr>
        <w:t>依法有权</w:t>
      </w:r>
      <w:r w:rsidR="00857ADD" w:rsidRPr="00D9403F">
        <w:rPr>
          <w:rFonts w:eastAsia="FangSong_GB2312" w:hint="eastAsia"/>
          <w:bCs/>
          <w:color w:val="000000" w:themeColor="text1"/>
          <w:sz w:val="28"/>
          <w:szCs w:val="28"/>
          <w:lang w:val="en-US" w:eastAsia="zh-CN"/>
        </w:rPr>
        <w:t>获取</w:t>
      </w:r>
      <w:r w:rsidR="002C15A6" w:rsidRPr="00D9403F">
        <w:rPr>
          <w:rFonts w:eastAsia="FangSong_GB2312" w:hint="eastAsia"/>
          <w:bCs/>
          <w:color w:val="000000" w:themeColor="text1"/>
          <w:sz w:val="28"/>
          <w:szCs w:val="28"/>
          <w:lang w:val="en-US" w:eastAsia="zh-CN"/>
        </w:rPr>
        <w:t>受限</w:t>
      </w:r>
      <w:r w:rsidR="00857ADD" w:rsidRPr="00D9403F">
        <w:rPr>
          <w:rFonts w:eastAsia="FangSong_GB2312" w:hint="eastAsia"/>
          <w:bCs/>
          <w:color w:val="000000" w:themeColor="text1"/>
          <w:sz w:val="28"/>
          <w:szCs w:val="28"/>
          <w:lang w:val="en-US" w:eastAsia="zh-CN"/>
        </w:rPr>
        <w:t>信息，并且其职务</w:t>
      </w:r>
      <w:r w:rsidRPr="00D9403F">
        <w:rPr>
          <w:rFonts w:eastAsia="FangSong_GB2312"/>
          <w:bCs/>
          <w:color w:val="000000" w:themeColor="text1"/>
          <w:sz w:val="28"/>
          <w:szCs w:val="28"/>
          <w:lang w:val="en-US" w:eastAsia="zh-CN"/>
        </w:rPr>
        <w:t>使其能够</w:t>
      </w:r>
      <w:r w:rsidR="00857ADD" w:rsidRPr="00D9403F">
        <w:rPr>
          <w:rFonts w:eastAsia="FangSong_GB2312" w:hint="eastAsia"/>
          <w:bCs/>
          <w:color w:val="000000" w:themeColor="text1"/>
          <w:sz w:val="28"/>
          <w:szCs w:val="28"/>
          <w:lang w:val="en-US" w:eastAsia="zh-CN"/>
        </w:rPr>
        <w:t>参与组织内</w:t>
      </w:r>
      <w:r w:rsidRPr="00D9403F">
        <w:rPr>
          <w:rFonts w:eastAsia="FangSong_GB2312"/>
          <w:bCs/>
          <w:color w:val="000000" w:themeColor="text1"/>
          <w:sz w:val="28"/>
          <w:szCs w:val="28"/>
          <w:lang w:val="en-US" w:eastAsia="zh-CN"/>
        </w:rPr>
        <w:t>竞争</w:t>
      </w:r>
      <w:r w:rsidR="000772C8" w:rsidRPr="00D9403F">
        <w:rPr>
          <w:rFonts w:eastAsia="FangSong_GB2312" w:hint="eastAsia"/>
          <w:bCs/>
          <w:color w:val="000000" w:themeColor="text1"/>
          <w:sz w:val="28"/>
          <w:szCs w:val="28"/>
          <w:lang w:val="en-US" w:eastAsia="zh-CN"/>
        </w:rPr>
        <w:t>事务</w:t>
      </w:r>
      <w:r w:rsidRPr="00D9403F">
        <w:rPr>
          <w:rFonts w:eastAsia="FangSong_GB2312"/>
          <w:bCs/>
          <w:color w:val="000000" w:themeColor="text1"/>
          <w:sz w:val="28"/>
          <w:szCs w:val="28"/>
          <w:lang w:val="en-US" w:eastAsia="zh-CN"/>
        </w:rPr>
        <w:t>决策的</w:t>
      </w:r>
      <w:r w:rsidR="00857ADD" w:rsidRPr="00D9403F">
        <w:rPr>
          <w:rFonts w:eastAsia="FangSong_GB2312" w:hint="eastAsia"/>
          <w:bCs/>
          <w:color w:val="000000" w:themeColor="text1"/>
          <w:sz w:val="28"/>
          <w:szCs w:val="28"/>
          <w:lang w:val="en-US" w:eastAsia="zh-CN"/>
        </w:rPr>
        <w:t>其他</w:t>
      </w:r>
      <w:r w:rsidRPr="00D9403F">
        <w:rPr>
          <w:rFonts w:eastAsia="FangSong_GB2312"/>
          <w:bCs/>
          <w:color w:val="000000" w:themeColor="text1"/>
          <w:sz w:val="28"/>
          <w:szCs w:val="28"/>
          <w:lang w:val="en-US" w:eastAsia="zh-CN"/>
        </w:rPr>
        <w:t>个人。</w:t>
      </w:r>
    </w:p>
    <w:p w14:paraId="38AF02F1" w14:textId="4EFC26BA" w:rsidR="003F26C5" w:rsidRDefault="003F26C5" w:rsidP="00A3105B">
      <w:pPr>
        <w:pStyle w:val="ListParagraph"/>
        <w:spacing w:before="240" w:after="240" w:line="560" w:lineRule="exact"/>
        <w:ind w:firstLine="562"/>
        <w:jc w:val="both"/>
        <w:rPr>
          <w:rFonts w:eastAsia="FangSong_GB2312"/>
          <w:bCs/>
          <w:color w:val="000000" w:themeColor="text1"/>
          <w:sz w:val="28"/>
          <w:szCs w:val="28"/>
          <w:lang w:val="en-US" w:eastAsia="zh-CN"/>
        </w:rPr>
      </w:pPr>
      <w:r w:rsidRPr="00682DBF">
        <w:rPr>
          <w:rFonts w:eastAsia="FangSong_GB2312" w:hint="eastAsia"/>
          <w:b/>
          <w:color w:val="000000" w:themeColor="text1"/>
          <w:sz w:val="28"/>
          <w:szCs w:val="28"/>
          <w:lang w:val="en-US" w:eastAsia="zh-CN"/>
        </w:rPr>
        <w:t>《合营企业协议》</w:t>
      </w:r>
      <w:r w:rsidR="00682DBF">
        <w:rPr>
          <w:rFonts w:eastAsia="FangSong_GB2312" w:hint="eastAsia"/>
          <w:bCs/>
          <w:color w:val="000000" w:themeColor="text1"/>
          <w:sz w:val="28"/>
          <w:szCs w:val="28"/>
          <w:lang w:val="en-US" w:eastAsia="zh-CN"/>
        </w:rPr>
        <w:t>：</w:t>
      </w:r>
      <w:r w:rsidR="00682DBF" w:rsidRPr="00682DBF">
        <w:rPr>
          <w:rFonts w:eastAsia="FangSong_GB2312"/>
          <w:bCs/>
          <w:color w:val="000000" w:themeColor="text1"/>
          <w:sz w:val="28"/>
          <w:szCs w:val="28"/>
          <w:lang w:eastAsia="zh-CN"/>
        </w:rPr>
        <w:t>指</w:t>
      </w:r>
      <w:r w:rsidR="00682DBF">
        <w:rPr>
          <w:rFonts w:eastAsia="FangSong_GB2312" w:hint="eastAsia"/>
          <w:bCs/>
          <w:color w:val="000000" w:themeColor="text1"/>
          <w:sz w:val="28"/>
          <w:szCs w:val="28"/>
          <w:lang w:eastAsia="zh-CN"/>
        </w:rPr>
        <w:t>合营双方于</w:t>
      </w:r>
      <w:r w:rsidR="00682DBF" w:rsidRPr="00682DBF">
        <w:rPr>
          <w:rFonts w:eastAsia="FangSong_GB2312"/>
          <w:bCs/>
          <w:color w:val="000000" w:themeColor="text1"/>
          <w:sz w:val="28"/>
          <w:szCs w:val="28"/>
          <w:lang w:eastAsia="zh-CN"/>
        </w:rPr>
        <w:t>2024</w:t>
      </w:r>
      <w:r w:rsidR="00682DBF" w:rsidRPr="00682DBF">
        <w:rPr>
          <w:rFonts w:eastAsia="FangSong_GB2312"/>
          <w:bCs/>
          <w:color w:val="000000" w:themeColor="text1"/>
          <w:sz w:val="28"/>
          <w:szCs w:val="28"/>
          <w:lang w:eastAsia="zh-CN"/>
        </w:rPr>
        <w:t>年</w:t>
      </w:r>
      <w:r w:rsidR="00682DBF" w:rsidRPr="00682DBF">
        <w:rPr>
          <w:rFonts w:eastAsia="FangSong_GB2312"/>
          <w:bCs/>
          <w:color w:val="000000" w:themeColor="text1"/>
          <w:sz w:val="28"/>
          <w:szCs w:val="28"/>
          <w:lang w:eastAsia="zh-CN"/>
        </w:rPr>
        <w:t>5</w:t>
      </w:r>
      <w:r w:rsidR="00682DBF" w:rsidRPr="00682DBF">
        <w:rPr>
          <w:rFonts w:eastAsia="FangSong_GB2312"/>
          <w:bCs/>
          <w:color w:val="000000" w:themeColor="text1"/>
          <w:sz w:val="28"/>
          <w:szCs w:val="28"/>
          <w:lang w:eastAsia="zh-CN"/>
        </w:rPr>
        <w:t>月</w:t>
      </w:r>
      <w:r w:rsidR="00682DBF" w:rsidRPr="00682DBF">
        <w:rPr>
          <w:rFonts w:eastAsia="FangSong_GB2312"/>
          <w:bCs/>
          <w:color w:val="000000" w:themeColor="text1"/>
          <w:sz w:val="28"/>
          <w:szCs w:val="28"/>
          <w:lang w:eastAsia="zh-CN"/>
        </w:rPr>
        <w:t>31</w:t>
      </w:r>
      <w:r w:rsidR="00FB348F">
        <w:rPr>
          <w:rFonts w:eastAsia="FangSong_GB2312" w:hint="eastAsia"/>
          <w:bCs/>
          <w:color w:val="000000" w:themeColor="text1"/>
          <w:sz w:val="28"/>
          <w:szCs w:val="28"/>
          <w:lang w:eastAsia="zh-CN"/>
        </w:rPr>
        <w:t>日</w:t>
      </w:r>
      <w:r w:rsidR="00682DBF" w:rsidRPr="00682DBF">
        <w:rPr>
          <w:rFonts w:eastAsia="FangSong_GB2312"/>
          <w:bCs/>
          <w:color w:val="000000" w:themeColor="text1"/>
          <w:sz w:val="28"/>
          <w:szCs w:val="28"/>
          <w:lang w:eastAsia="zh-CN"/>
        </w:rPr>
        <w:t>签署的《</w:t>
      </w:r>
      <w:r w:rsidR="00D01EFE">
        <w:rPr>
          <w:rFonts w:eastAsia="FangSong_GB2312" w:hint="eastAsia"/>
          <w:bCs/>
          <w:color w:val="000000" w:themeColor="text1"/>
          <w:sz w:val="28"/>
          <w:szCs w:val="28"/>
          <w:lang w:eastAsia="zh-CN"/>
        </w:rPr>
        <w:t>关于</w:t>
      </w:r>
      <w:r w:rsidR="00682DBF" w:rsidRPr="00682DBF">
        <w:rPr>
          <w:rFonts w:eastAsia="FangSong_GB2312"/>
          <w:bCs/>
          <w:color w:val="000000" w:themeColor="text1"/>
          <w:sz w:val="28"/>
          <w:szCs w:val="28"/>
          <w:lang w:eastAsia="zh-CN"/>
        </w:rPr>
        <w:t>阿塔卡马盐湖开采、生产、商业、社区及环境发展</w:t>
      </w:r>
      <w:r w:rsidR="00D01EFE">
        <w:rPr>
          <w:rFonts w:eastAsia="FangSong_GB2312" w:hint="eastAsia"/>
          <w:bCs/>
          <w:color w:val="000000" w:themeColor="text1"/>
          <w:sz w:val="28"/>
          <w:szCs w:val="28"/>
          <w:lang w:eastAsia="zh-CN"/>
        </w:rPr>
        <w:t>的合营企业</w:t>
      </w:r>
      <w:r w:rsidR="00682DBF" w:rsidRPr="00682DBF">
        <w:rPr>
          <w:rFonts w:eastAsia="FangSong_GB2312"/>
          <w:bCs/>
          <w:color w:val="000000" w:themeColor="text1"/>
          <w:sz w:val="28"/>
          <w:szCs w:val="28"/>
          <w:lang w:eastAsia="zh-CN"/>
        </w:rPr>
        <w:t>协议》。</w:t>
      </w:r>
    </w:p>
    <w:p w14:paraId="76D3CEDD" w14:textId="049ABD7A" w:rsidR="00BC4C55" w:rsidRPr="00D9403F" w:rsidRDefault="007C2253" w:rsidP="00CA5563">
      <w:pPr>
        <w:pStyle w:val="ListParagraph"/>
        <w:spacing w:before="240" w:after="240" w:line="560" w:lineRule="exact"/>
        <w:ind w:firstLine="562"/>
        <w:jc w:val="both"/>
        <w:rPr>
          <w:rFonts w:eastAsia="FangSong_GB2312"/>
          <w:bCs/>
          <w:color w:val="000000" w:themeColor="text1"/>
          <w:sz w:val="28"/>
          <w:szCs w:val="28"/>
          <w:lang w:val="en-US" w:eastAsia="zh-CN"/>
        </w:rPr>
      </w:pPr>
      <w:r>
        <w:rPr>
          <w:rFonts w:eastAsia="FangSong_GB2312" w:hint="eastAsia"/>
          <w:b/>
          <w:color w:val="000000" w:themeColor="text1"/>
          <w:sz w:val="28"/>
          <w:szCs w:val="28"/>
          <w:lang w:val="en-US" w:eastAsia="zh-CN"/>
        </w:rPr>
        <w:lastRenderedPageBreak/>
        <w:t>《</w:t>
      </w:r>
      <w:r w:rsidR="00821415" w:rsidRPr="00821415">
        <w:rPr>
          <w:rFonts w:eastAsia="FangSong_GB2312" w:hint="eastAsia"/>
          <w:b/>
          <w:color w:val="000000" w:themeColor="text1"/>
          <w:sz w:val="28"/>
          <w:szCs w:val="28"/>
          <w:lang w:val="en-US" w:eastAsia="zh-CN"/>
        </w:rPr>
        <w:t>合营企业股东协议</w:t>
      </w:r>
      <w:r>
        <w:rPr>
          <w:rFonts w:eastAsia="FangSong_GB2312" w:hint="eastAsia"/>
          <w:b/>
          <w:color w:val="000000" w:themeColor="text1"/>
          <w:sz w:val="28"/>
          <w:szCs w:val="28"/>
          <w:lang w:val="en-US" w:eastAsia="zh-CN"/>
        </w:rPr>
        <w:t>》</w:t>
      </w:r>
      <w:r w:rsidR="00821415">
        <w:rPr>
          <w:rFonts w:eastAsia="FangSong_GB2312" w:hint="eastAsia"/>
          <w:bCs/>
          <w:color w:val="000000" w:themeColor="text1"/>
          <w:sz w:val="28"/>
          <w:szCs w:val="28"/>
          <w:lang w:val="en-US" w:eastAsia="zh-CN"/>
        </w:rPr>
        <w:t>：</w:t>
      </w:r>
      <w:r w:rsidRPr="007C2253">
        <w:rPr>
          <w:rFonts w:eastAsia="FangSong_GB2312" w:hint="eastAsia"/>
          <w:bCs/>
          <w:color w:val="000000" w:themeColor="text1"/>
          <w:sz w:val="28"/>
          <w:szCs w:val="28"/>
          <w:lang w:val="en-US" w:eastAsia="zh-CN"/>
        </w:rPr>
        <w:t>指</w:t>
      </w:r>
      <w:r w:rsidR="000353A3">
        <w:rPr>
          <w:rFonts w:eastAsia="FangSong_GB2312" w:hint="eastAsia"/>
          <w:bCs/>
          <w:color w:val="000000" w:themeColor="text1"/>
          <w:sz w:val="28"/>
          <w:szCs w:val="28"/>
          <w:lang w:val="en-US" w:eastAsia="zh-CN"/>
        </w:rPr>
        <w:t>合营双方将在交割日签署的</w:t>
      </w:r>
      <w:r w:rsidRPr="007C2253">
        <w:rPr>
          <w:rFonts w:eastAsia="FangSong_GB2312" w:hint="eastAsia"/>
          <w:bCs/>
          <w:color w:val="000000" w:themeColor="text1"/>
          <w:sz w:val="28"/>
          <w:szCs w:val="28"/>
          <w:lang w:val="en-US" w:eastAsia="zh-CN"/>
        </w:rPr>
        <w:t>合</w:t>
      </w:r>
      <w:r>
        <w:rPr>
          <w:rFonts w:eastAsia="FangSong_GB2312" w:hint="eastAsia"/>
          <w:bCs/>
          <w:color w:val="000000" w:themeColor="text1"/>
          <w:sz w:val="28"/>
          <w:szCs w:val="28"/>
          <w:lang w:val="en-US" w:eastAsia="zh-CN"/>
        </w:rPr>
        <w:t>营</w:t>
      </w:r>
      <w:r w:rsidRPr="007C2253">
        <w:rPr>
          <w:rFonts w:eastAsia="FangSong_GB2312" w:hint="eastAsia"/>
          <w:bCs/>
          <w:color w:val="000000" w:themeColor="text1"/>
          <w:sz w:val="28"/>
          <w:szCs w:val="28"/>
          <w:lang w:val="en-US" w:eastAsia="zh-CN"/>
        </w:rPr>
        <w:t>企业</w:t>
      </w:r>
      <w:r w:rsidR="004477CE">
        <w:rPr>
          <w:rFonts w:eastAsia="FangSong_GB2312" w:hint="eastAsia"/>
          <w:bCs/>
          <w:color w:val="000000" w:themeColor="text1"/>
          <w:sz w:val="28"/>
          <w:szCs w:val="28"/>
          <w:lang w:val="en-US" w:eastAsia="zh-CN"/>
        </w:rPr>
        <w:t>《</w:t>
      </w:r>
      <w:r w:rsidR="004477CE" w:rsidRPr="007C2253">
        <w:rPr>
          <w:rFonts w:eastAsia="FangSong_GB2312" w:hint="eastAsia"/>
          <w:bCs/>
          <w:color w:val="000000" w:themeColor="text1"/>
          <w:sz w:val="28"/>
          <w:szCs w:val="28"/>
          <w:lang w:val="en-US" w:eastAsia="zh-CN"/>
        </w:rPr>
        <w:t>股东协议</w:t>
      </w:r>
      <w:r w:rsidR="004477CE">
        <w:rPr>
          <w:rFonts w:eastAsia="FangSong_GB2312" w:hint="eastAsia"/>
          <w:bCs/>
          <w:color w:val="000000" w:themeColor="text1"/>
          <w:sz w:val="28"/>
          <w:szCs w:val="28"/>
          <w:lang w:val="en-US" w:eastAsia="zh-CN"/>
        </w:rPr>
        <w:t>》</w:t>
      </w:r>
      <w:r w:rsidRPr="007C2253">
        <w:rPr>
          <w:rFonts w:eastAsia="FangSong_GB2312" w:hint="eastAsia"/>
          <w:bCs/>
          <w:color w:val="000000" w:themeColor="text1"/>
          <w:sz w:val="28"/>
          <w:szCs w:val="28"/>
          <w:lang w:val="en-US" w:eastAsia="zh-CN"/>
        </w:rPr>
        <w:t>，该协议</w:t>
      </w:r>
      <w:r w:rsidR="00470A29">
        <w:rPr>
          <w:rFonts w:eastAsia="FangSong_GB2312" w:hint="eastAsia"/>
          <w:bCs/>
          <w:color w:val="000000" w:themeColor="text1"/>
          <w:sz w:val="28"/>
          <w:szCs w:val="28"/>
          <w:lang w:val="en-US" w:eastAsia="zh-CN"/>
        </w:rPr>
        <w:t>现有</w:t>
      </w:r>
      <w:r w:rsidR="00F732A9">
        <w:rPr>
          <w:rFonts w:eastAsia="FangSong_GB2312" w:hint="eastAsia"/>
          <w:bCs/>
          <w:color w:val="000000" w:themeColor="text1"/>
          <w:sz w:val="28"/>
          <w:szCs w:val="28"/>
          <w:lang w:val="en-US" w:eastAsia="zh-CN"/>
        </w:rPr>
        <w:t>内容</w:t>
      </w:r>
      <w:r w:rsidR="00470A29">
        <w:rPr>
          <w:rFonts w:eastAsia="FangSong_GB2312" w:hint="eastAsia"/>
          <w:bCs/>
          <w:color w:val="000000" w:themeColor="text1"/>
          <w:sz w:val="28"/>
          <w:szCs w:val="28"/>
          <w:lang w:val="en-US" w:eastAsia="zh-CN"/>
        </w:rPr>
        <w:t>已被</w:t>
      </w:r>
      <w:r w:rsidR="00F732A9">
        <w:rPr>
          <w:rFonts w:eastAsia="FangSong_GB2312" w:hint="eastAsia"/>
          <w:bCs/>
          <w:color w:val="000000" w:themeColor="text1"/>
          <w:sz w:val="28"/>
          <w:szCs w:val="28"/>
          <w:lang w:val="en-US" w:eastAsia="zh-CN"/>
        </w:rPr>
        <w:t>列</w:t>
      </w:r>
      <w:r w:rsidRPr="007C2253">
        <w:rPr>
          <w:rFonts w:eastAsia="FangSong_GB2312" w:hint="eastAsia"/>
          <w:bCs/>
          <w:color w:val="000000" w:themeColor="text1"/>
          <w:sz w:val="28"/>
          <w:szCs w:val="28"/>
          <w:lang w:val="en-US" w:eastAsia="zh-CN"/>
        </w:rPr>
        <w:t>为</w:t>
      </w:r>
      <w:r w:rsidR="004970BC">
        <w:rPr>
          <w:rFonts w:eastAsia="FangSong_GB2312" w:hint="eastAsia"/>
          <w:bCs/>
          <w:color w:val="000000" w:themeColor="text1"/>
          <w:sz w:val="28"/>
          <w:szCs w:val="28"/>
          <w:lang w:val="en-US" w:eastAsia="zh-CN"/>
        </w:rPr>
        <w:t>《合营企业协议》的</w:t>
      </w:r>
      <w:r w:rsidRPr="007C2253">
        <w:rPr>
          <w:rFonts w:eastAsia="FangSong_GB2312" w:hint="eastAsia"/>
          <w:bCs/>
          <w:color w:val="000000" w:themeColor="text1"/>
          <w:sz w:val="28"/>
          <w:szCs w:val="28"/>
          <w:lang w:val="en-US" w:eastAsia="zh-CN"/>
        </w:rPr>
        <w:t>附件</w:t>
      </w:r>
      <w:r w:rsidRPr="007C2253">
        <w:rPr>
          <w:rFonts w:eastAsia="FangSong_GB2312" w:hint="eastAsia"/>
          <w:bCs/>
          <w:color w:val="000000" w:themeColor="text1"/>
          <w:sz w:val="28"/>
          <w:szCs w:val="28"/>
          <w:lang w:val="en-US" w:eastAsia="zh-CN"/>
        </w:rPr>
        <w:t>4.1</w:t>
      </w:r>
      <w:r w:rsidRPr="007C2253">
        <w:rPr>
          <w:rFonts w:eastAsia="FangSong_GB2312" w:hint="eastAsia"/>
          <w:bCs/>
          <w:color w:val="000000" w:themeColor="text1"/>
          <w:sz w:val="28"/>
          <w:szCs w:val="28"/>
          <w:lang w:val="en-US" w:eastAsia="zh-CN"/>
        </w:rPr>
        <w:t>。</w:t>
      </w:r>
    </w:p>
    <w:p w14:paraId="2BFF724D" w14:textId="1B4F2798" w:rsidR="008E150F" w:rsidRPr="00D9403F" w:rsidRDefault="00C4091A" w:rsidP="00CA5563">
      <w:pPr>
        <w:pStyle w:val="ListParagraph"/>
        <w:spacing w:before="240" w:after="240" w:line="560" w:lineRule="exact"/>
        <w:ind w:firstLine="562"/>
        <w:jc w:val="both"/>
        <w:rPr>
          <w:rFonts w:eastAsia="FangSong_GB2312"/>
          <w:b/>
          <w:color w:val="000000" w:themeColor="text1"/>
          <w:sz w:val="28"/>
          <w:szCs w:val="28"/>
          <w:lang w:val="en-US" w:eastAsia="zh-CN"/>
        </w:rPr>
      </w:pPr>
      <w:r w:rsidRPr="00D9403F">
        <w:rPr>
          <w:rFonts w:eastAsia="FangSong_GB2312"/>
          <w:b/>
          <w:iCs/>
          <w:color w:val="000000" w:themeColor="text1"/>
          <w:sz w:val="28"/>
          <w:szCs w:val="28"/>
          <w:lang w:val="en-US" w:eastAsia="zh-CN"/>
        </w:rPr>
        <w:t>《反垄断法》</w:t>
      </w:r>
      <w:r w:rsidRPr="00D9403F">
        <w:rPr>
          <w:rFonts w:eastAsia="FangSong_GB2312"/>
          <w:bCs/>
          <w:iCs/>
          <w:color w:val="000000" w:themeColor="text1"/>
          <w:sz w:val="28"/>
          <w:szCs w:val="28"/>
          <w:lang w:val="en-US" w:eastAsia="zh-CN"/>
        </w:rPr>
        <w:t>：指《中华人民共和国反垄断法》。</w:t>
      </w:r>
    </w:p>
    <w:p w14:paraId="0CFDF778" w14:textId="7DF9B7A1" w:rsidR="00C4091A" w:rsidRPr="00D9403F" w:rsidRDefault="00C4091A" w:rsidP="00CA5563">
      <w:pPr>
        <w:pStyle w:val="ListParagraph"/>
        <w:spacing w:before="240" w:after="240" w:line="560" w:lineRule="exact"/>
        <w:ind w:firstLine="562"/>
        <w:jc w:val="both"/>
        <w:rPr>
          <w:rFonts w:eastAsia="FangSong_GB2312"/>
          <w:color w:val="000000" w:themeColor="text1"/>
          <w:kern w:val="2"/>
          <w:sz w:val="28"/>
          <w:szCs w:val="28"/>
          <w:lang w:eastAsia="zh-CN"/>
        </w:rPr>
      </w:pPr>
      <w:r w:rsidRPr="00D9403F">
        <w:rPr>
          <w:rFonts w:eastAsia="FangSong_GB2312"/>
          <w:b/>
          <w:color w:val="000000" w:themeColor="text1"/>
          <w:kern w:val="2"/>
          <w:sz w:val="28"/>
          <w:szCs w:val="28"/>
          <w:lang w:eastAsia="zh-CN"/>
        </w:rPr>
        <w:t>监督受托人</w:t>
      </w:r>
      <w:r w:rsidRPr="00D9403F">
        <w:rPr>
          <w:rFonts w:eastAsia="FangSong_GB2312"/>
          <w:color w:val="000000" w:themeColor="text1"/>
          <w:kern w:val="2"/>
          <w:sz w:val="28"/>
          <w:szCs w:val="28"/>
          <w:lang w:eastAsia="zh-CN"/>
        </w:rPr>
        <w:t>：指由</w:t>
      </w:r>
      <w:r w:rsidR="00416740" w:rsidRPr="00D9403F">
        <w:rPr>
          <w:rFonts w:eastAsia="FangSong_GB2312" w:hint="eastAsia"/>
          <w:color w:val="000000" w:themeColor="text1"/>
          <w:kern w:val="2"/>
          <w:sz w:val="28"/>
          <w:szCs w:val="28"/>
          <w:lang w:eastAsia="zh-CN"/>
        </w:rPr>
        <w:t>合营</w:t>
      </w:r>
      <w:r w:rsidR="00E7562C" w:rsidRPr="00D9403F">
        <w:rPr>
          <w:rFonts w:eastAsia="FangSong_GB2312" w:hint="eastAsia"/>
          <w:color w:val="000000" w:themeColor="text1"/>
          <w:kern w:val="2"/>
          <w:sz w:val="28"/>
          <w:szCs w:val="28"/>
          <w:lang w:eastAsia="zh-CN"/>
        </w:rPr>
        <w:t>双</w:t>
      </w:r>
      <w:r w:rsidR="00416740" w:rsidRPr="00D9403F">
        <w:rPr>
          <w:rFonts w:eastAsia="FangSong_GB2312" w:hint="eastAsia"/>
          <w:color w:val="000000" w:themeColor="text1"/>
          <w:kern w:val="2"/>
          <w:sz w:val="28"/>
          <w:szCs w:val="28"/>
          <w:lang w:eastAsia="zh-CN"/>
        </w:rPr>
        <w:t>方</w:t>
      </w:r>
      <w:r w:rsidRPr="00D9403F">
        <w:rPr>
          <w:rFonts w:eastAsia="FangSong_GB2312"/>
          <w:color w:val="000000" w:themeColor="text1"/>
          <w:kern w:val="2"/>
          <w:sz w:val="28"/>
          <w:szCs w:val="28"/>
          <w:lang w:eastAsia="zh-CN"/>
        </w:rPr>
        <w:t>和</w:t>
      </w:r>
      <w:r w:rsidR="00D707F6" w:rsidRPr="00D9403F">
        <w:rPr>
          <w:rFonts w:eastAsia="FangSong_GB2312" w:hint="eastAsia"/>
          <w:color w:val="000000" w:themeColor="text1"/>
          <w:kern w:val="2"/>
          <w:sz w:val="28"/>
          <w:szCs w:val="28"/>
          <w:lang w:eastAsia="zh-CN"/>
        </w:rPr>
        <w:t>合营企业</w:t>
      </w:r>
      <w:r w:rsidR="006103B4">
        <w:rPr>
          <w:rFonts w:eastAsia="FangSong_GB2312" w:hint="eastAsia"/>
          <w:color w:val="000000" w:themeColor="text1"/>
          <w:kern w:val="2"/>
          <w:sz w:val="28"/>
          <w:szCs w:val="28"/>
          <w:lang w:eastAsia="zh-CN"/>
        </w:rPr>
        <w:t>根据</w:t>
      </w:r>
      <w:r w:rsidR="006103B4" w:rsidRPr="00D9403F">
        <w:rPr>
          <w:rFonts w:eastAsia="FangSong_GB2312"/>
          <w:color w:val="000000" w:themeColor="text1"/>
          <w:kern w:val="2"/>
          <w:sz w:val="28"/>
          <w:szCs w:val="28"/>
          <w:lang w:eastAsia="zh-CN"/>
        </w:rPr>
        <w:t>《经营者集中审查规定》</w:t>
      </w:r>
      <w:r w:rsidR="00404837" w:rsidRPr="00D9403F">
        <w:rPr>
          <w:rFonts w:eastAsia="FangSong_GB2312"/>
          <w:color w:val="000000" w:themeColor="text1"/>
          <w:kern w:val="2"/>
          <w:sz w:val="28"/>
          <w:szCs w:val="28"/>
          <w:lang w:eastAsia="zh-CN"/>
        </w:rPr>
        <w:t>第</w:t>
      </w:r>
      <w:r w:rsidR="00404837">
        <w:rPr>
          <w:rFonts w:eastAsia="FangSong_GB2312" w:hint="eastAsia"/>
          <w:color w:val="000000" w:themeColor="text1"/>
          <w:kern w:val="2"/>
          <w:sz w:val="28"/>
          <w:szCs w:val="28"/>
          <w:lang w:eastAsia="zh-CN"/>
        </w:rPr>
        <w:t>45</w:t>
      </w:r>
      <w:r w:rsidR="006146CE">
        <w:rPr>
          <w:rFonts w:eastAsia="FangSong_GB2312" w:hint="eastAsia"/>
          <w:color w:val="000000" w:themeColor="text1"/>
          <w:kern w:val="2"/>
          <w:sz w:val="28"/>
          <w:szCs w:val="28"/>
          <w:lang w:eastAsia="zh-CN"/>
        </w:rPr>
        <w:t>条</w:t>
      </w:r>
      <w:r w:rsidR="006103B4">
        <w:rPr>
          <w:rFonts w:eastAsia="FangSong_GB2312" w:hint="eastAsia"/>
          <w:color w:val="000000" w:themeColor="text1"/>
          <w:kern w:val="2"/>
          <w:sz w:val="28"/>
          <w:szCs w:val="28"/>
          <w:lang w:eastAsia="zh-CN"/>
        </w:rPr>
        <w:t>和</w:t>
      </w:r>
      <w:r w:rsidR="006146CE">
        <w:rPr>
          <w:rFonts w:eastAsia="FangSong_GB2312" w:hint="eastAsia"/>
          <w:color w:val="000000" w:themeColor="text1"/>
          <w:kern w:val="2"/>
          <w:sz w:val="28"/>
          <w:szCs w:val="28"/>
          <w:lang w:eastAsia="zh-CN"/>
        </w:rPr>
        <w:t>第</w:t>
      </w:r>
      <w:r w:rsidR="006146CE">
        <w:rPr>
          <w:rFonts w:eastAsia="FangSong_GB2312" w:hint="eastAsia"/>
          <w:color w:val="000000" w:themeColor="text1"/>
          <w:kern w:val="2"/>
          <w:sz w:val="28"/>
          <w:szCs w:val="28"/>
          <w:lang w:eastAsia="zh-CN"/>
        </w:rPr>
        <w:t>47</w:t>
      </w:r>
      <w:r w:rsidR="006103B4" w:rsidRPr="00D9403F">
        <w:rPr>
          <w:rFonts w:eastAsia="FangSong_GB2312"/>
          <w:color w:val="000000" w:themeColor="text1"/>
          <w:kern w:val="2"/>
          <w:sz w:val="28"/>
          <w:szCs w:val="28"/>
          <w:lang w:eastAsia="zh-CN"/>
        </w:rPr>
        <w:t>条</w:t>
      </w:r>
      <w:r w:rsidR="00AD2CA6">
        <w:rPr>
          <w:rFonts w:eastAsia="FangSong_GB2312" w:hint="eastAsia"/>
          <w:color w:val="000000" w:themeColor="text1"/>
          <w:kern w:val="2"/>
          <w:sz w:val="28"/>
          <w:szCs w:val="28"/>
          <w:lang w:eastAsia="zh-CN"/>
        </w:rPr>
        <w:t>进行</w:t>
      </w:r>
      <w:r w:rsidR="006103B4">
        <w:rPr>
          <w:rFonts w:eastAsia="FangSong_GB2312" w:hint="eastAsia"/>
          <w:color w:val="000000" w:themeColor="text1"/>
          <w:kern w:val="2"/>
          <w:sz w:val="28"/>
          <w:szCs w:val="28"/>
          <w:lang w:eastAsia="zh-CN"/>
        </w:rPr>
        <w:t>提名，</w:t>
      </w:r>
      <w:r w:rsidRPr="00D9403F">
        <w:rPr>
          <w:rFonts w:eastAsia="FangSong_GB2312"/>
          <w:color w:val="000000" w:themeColor="text1"/>
          <w:kern w:val="2"/>
          <w:sz w:val="28"/>
          <w:szCs w:val="28"/>
          <w:lang w:eastAsia="zh-CN"/>
        </w:rPr>
        <w:t>并经市场监管总局评估确定，负责</w:t>
      </w:r>
      <w:r w:rsidR="006103B4">
        <w:rPr>
          <w:rFonts w:eastAsia="FangSong_GB2312" w:hint="eastAsia"/>
          <w:color w:val="000000" w:themeColor="text1"/>
          <w:kern w:val="2"/>
          <w:sz w:val="28"/>
          <w:szCs w:val="28"/>
          <w:lang w:eastAsia="zh-CN"/>
        </w:rPr>
        <w:t>根据该规定</w:t>
      </w:r>
      <w:r w:rsidR="006146CE">
        <w:rPr>
          <w:rFonts w:eastAsia="FangSong_GB2312" w:hint="eastAsia"/>
          <w:color w:val="000000" w:themeColor="text1"/>
          <w:kern w:val="2"/>
          <w:sz w:val="28"/>
          <w:szCs w:val="28"/>
          <w:lang w:eastAsia="zh-CN"/>
        </w:rPr>
        <w:t>第</w:t>
      </w:r>
      <w:r w:rsidR="006146CE">
        <w:rPr>
          <w:rFonts w:eastAsia="FangSong_GB2312" w:hint="eastAsia"/>
          <w:color w:val="000000" w:themeColor="text1"/>
          <w:kern w:val="2"/>
          <w:sz w:val="28"/>
          <w:szCs w:val="28"/>
          <w:lang w:eastAsia="zh-CN"/>
        </w:rPr>
        <w:t>44</w:t>
      </w:r>
      <w:r w:rsidR="006103B4">
        <w:rPr>
          <w:rFonts w:eastAsia="FangSong_GB2312" w:hint="eastAsia"/>
          <w:color w:val="000000" w:themeColor="text1"/>
          <w:kern w:val="2"/>
          <w:sz w:val="28"/>
          <w:szCs w:val="28"/>
          <w:lang w:eastAsia="zh-CN"/>
        </w:rPr>
        <w:t>条</w:t>
      </w:r>
      <w:r w:rsidRPr="00D9403F">
        <w:rPr>
          <w:rFonts w:eastAsia="FangSong_GB2312"/>
          <w:color w:val="000000" w:themeColor="text1"/>
          <w:kern w:val="2"/>
          <w:sz w:val="28"/>
          <w:szCs w:val="28"/>
          <w:lang w:eastAsia="zh-CN"/>
        </w:rPr>
        <w:t>对</w:t>
      </w:r>
      <w:r w:rsidR="00416740" w:rsidRPr="00D9403F">
        <w:rPr>
          <w:rFonts w:eastAsia="FangSong_GB2312" w:hint="eastAsia"/>
          <w:color w:val="000000" w:themeColor="text1"/>
          <w:kern w:val="2"/>
          <w:sz w:val="28"/>
          <w:szCs w:val="28"/>
          <w:lang w:eastAsia="zh-CN"/>
        </w:rPr>
        <w:t>合营</w:t>
      </w:r>
      <w:r w:rsidR="00E7562C" w:rsidRPr="00D9403F">
        <w:rPr>
          <w:rFonts w:eastAsia="FangSong_GB2312" w:hint="eastAsia"/>
          <w:color w:val="000000" w:themeColor="text1"/>
          <w:kern w:val="2"/>
          <w:sz w:val="28"/>
          <w:szCs w:val="28"/>
          <w:lang w:eastAsia="zh-CN"/>
        </w:rPr>
        <w:t>双</w:t>
      </w:r>
      <w:r w:rsidR="00416740" w:rsidRPr="00D9403F">
        <w:rPr>
          <w:rFonts w:eastAsia="FangSong_GB2312" w:hint="eastAsia"/>
          <w:color w:val="000000" w:themeColor="text1"/>
          <w:kern w:val="2"/>
          <w:sz w:val="28"/>
          <w:szCs w:val="28"/>
          <w:lang w:eastAsia="zh-CN"/>
        </w:rPr>
        <w:t>方</w:t>
      </w:r>
      <w:r w:rsidR="00A20EC8" w:rsidRPr="00D9403F">
        <w:rPr>
          <w:rFonts w:eastAsia="FangSong_GB2312" w:hint="eastAsia"/>
          <w:color w:val="000000" w:themeColor="text1"/>
          <w:kern w:val="2"/>
          <w:sz w:val="28"/>
          <w:szCs w:val="28"/>
          <w:lang w:eastAsia="zh-CN"/>
        </w:rPr>
        <w:t>或</w:t>
      </w:r>
      <w:r w:rsidR="00D707F6" w:rsidRPr="00D9403F">
        <w:rPr>
          <w:rFonts w:eastAsia="FangSong_GB2312" w:hint="eastAsia"/>
          <w:color w:val="000000" w:themeColor="text1"/>
          <w:kern w:val="2"/>
          <w:sz w:val="28"/>
          <w:szCs w:val="28"/>
          <w:lang w:eastAsia="zh-CN"/>
        </w:rPr>
        <w:t>合营企业</w:t>
      </w:r>
      <w:r w:rsidR="006146CE">
        <w:rPr>
          <w:rFonts w:eastAsia="FangSong_GB2312" w:hint="eastAsia"/>
          <w:color w:val="000000" w:themeColor="text1"/>
          <w:kern w:val="2"/>
          <w:sz w:val="28"/>
          <w:szCs w:val="28"/>
          <w:lang w:eastAsia="zh-CN"/>
        </w:rPr>
        <w:t>履行</w:t>
      </w:r>
      <w:r w:rsidRPr="00D9403F">
        <w:rPr>
          <w:rFonts w:eastAsia="FangSong_GB2312"/>
          <w:color w:val="000000" w:themeColor="text1"/>
          <w:kern w:val="2"/>
          <w:sz w:val="28"/>
          <w:szCs w:val="28"/>
          <w:lang w:eastAsia="zh-CN"/>
        </w:rPr>
        <w:t>限制性条件进行监督并向市场监管总局报告的自然人、法人或其他组织。</w:t>
      </w:r>
    </w:p>
    <w:p w14:paraId="197730A1" w14:textId="31E42BDC" w:rsidR="002B7A6F" w:rsidRPr="00D9403F" w:rsidRDefault="00C4091A" w:rsidP="00CA5563">
      <w:pPr>
        <w:pStyle w:val="ListParagraph"/>
        <w:spacing w:before="240" w:after="240" w:line="560" w:lineRule="exact"/>
        <w:ind w:firstLine="562"/>
        <w:jc w:val="both"/>
        <w:rPr>
          <w:rFonts w:eastAsia="FangSong_GB2312"/>
          <w:bCs/>
          <w:color w:val="000000" w:themeColor="text1"/>
          <w:sz w:val="28"/>
          <w:szCs w:val="28"/>
          <w:lang w:val="en-US" w:eastAsia="zh-CN"/>
        </w:rPr>
      </w:pPr>
      <w:r w:rsidRPr="00D9403F">
        <w:rPr>
          <w:rFonts w:eastAsia="FangSong_GB2312"/>
          <w:b/>
          <w:color w:val="000000" w:themeColor="text1"/>
          <w:sz w:val="28"/>
          <w:szCs w:val="28"/>
          <w:lang w:val="en-US" w:eastAsia="zh-CN"/>
        </w:rPr>
        <w:t>交割日</w:t>
      </w:r>
      <w:r w:rsidR="002959EA" w:rsidRPr="00D9403F">
        <w:rPr>
          <w:rFonts w:eastAsia="FangSong_GB2312" w:hint="eastAsia"/>
          <w:bCs/>
          <w:color w:val="000000" w:themeColor="text1"/>
          <w:sz w:val="28"/>
          <w:szCs w:val="28"/>
          <w:lang w:val="en-US" w:eastAsia="zh-CN"/>
        </w:rPr>
        <w:t>：</w:t>
      </w:r>
      <w:r w:rsidRPr="00D9403F">
        <w:rPr>
          <w:rFonts w:eastAsia="FangSong_GB2312"/>
          <w:bCs/>
          <w:color w:val="000000" w:themeColor="text1"/>
          <w:sz w:val="28"/>
          <w:szCs w:val="28"/>
          <w:lang w:val="en-US" w:eastAsia="zh-CN"/>
        </w:rPr>
        <w:t>指</w:t>
      </w:r>
      <w:r w:rsidR="006103B4">
        <w:rPr>
          <w:rFonts w:eastAsia="FangSong_GB2312" w:hint="eastAsia"/>
          <w:bCs/>
          <w:color w:val="000000" w:themeColor="text1"/>
          <w:sz w:val="28"/>
          <w:szCs w:val="28"/>
          <w:lang w:val="en-US" w:eastAsia="zh-CN"/>
        </w:rPr>
        <w:t>本次交易根据</w:t>
      </w:r>
      <w:r w:rsidRPr="00D9403F">
        <w:rPr>
          <w:rFonts w:eastAsia="FangSong_GB2312"/>
          <w:bCs/>
          <w:color w:val="000000" w:themeColor="text1"/>
          <w:sz w:val="28"/>
          <w:szCs w:val="28"/>
          <w:lang w:val="en-US" w:eastAsia="zh-CN"/>
        </w:rPr>
        <w:t>《</w:t>
      </w:r>
      <w:r w:rsidR="004A3BAD" w:rsidRPr="00D9403F">
        <w:rPr>
          <w:rFonts w:eastAsia="FangSong_GB2312"/>
          <w:bCs/>
          <w:color w:val="000000" w:themeColor="text1"/>
          <w:sz w:val="28"/>
          <w:szCs w:val="28"/>
          <w:lang w:val="en-US" w:eastAsia="zh-CN"/>
        </w:rPr>
        <w:t>合营企业</w:t>
      </w:r>
      <w:r w:rsidRPr="00D9403F">
        <w:rPr>
          <w:rFonts w:eastAsia="FangSong_GB2312"/>
          <w:bCs/>
          <w:color w:val="000000" w:themeColor="text1"/>
          <w:sz w:val="28"/>
          <w:szCs w:val="28"/>
          <w:lang w:val="en-US" w:eastAsia="zh-CN"/>
        </w:rPr>
        <w:t>协议》中</w:t>
      </w:r>
      <w:r w:rsidR="00CE3F7D" w:rsidRPr="00D9403F">
        <w:rPr>
          <w:rFonts w:eastAsia="FangSong_GB2312" w:hint="eastAsia"/>
          <w:bCs/>
          <w:color w:val="000000" w:themeColor="text1"/>
          <w:sz w:val="28"/>
          <w:szCs w:val="28"/>
          <w:lang w:val="en-US" w:eastAsia="zh-CN"/>
        </w:rPr>
        <w:t>约定</w:t>
      </w:r>
      <w:r w:rsidRPr="00D9403F">
        <w:rPr>
          <w:rFonts w:eastAsia="FangSong_GB2312"/>
          <w:bCs/>
          <w:color w:val="000000" w:themeColor="text1"/>
          <w:sz w:val="28"/>
          <w:szCs w:val="28"/>
          <w:lang w:val="en-US" w:eastAsia="zh-CN"/>
        </w:rPr>
        <w:t>的</w:t>
      </w:r>
      <w:r w:rsidR="006103B4">
        <w:rPr>
          <w:rFonts w:eastAsia="FangSong_GB2312" w:hint="eastAsia"/>
          <w:bCs/>
          <w:color w:val="000000" w:themeColor="text1"/>
          <w:sz w:val="28"/>
          <w:szCs w:val="28"/>
          <w:lang w:val="en-US" w:eastAsia="zh-CN"/>
        </w:rPr>
        <w:t>条件</w:t>
      </w:r>
      <w:r w:rsidR="00E374A8">
        <w:rPr>
          <w:rFonts w:eastAsia="FangSong_GB2312" w:hint="eastAsia"/>
          <w:bCs/>
          <w:color w:val="000000" w:themeColor="text1"/>
          <w:sz w:val="28"/>
          <w:szCs w:val="28"/>
          <w:lang w:val="en-US" w:eastAsia="zh-CN"/>
        </w:rPr>
        <w:t>完成</w:t>
      </w:r>
      <w:r w:rsidRPr="00D9403F">
        <w:rPr>
          <w:rFonts w:eastAsia="FangSong_GB2312"/>
          <w:bCs/>
          <w:color w:val="000000" w:themeColor="text1"/>
          <w:sz w:val="28"/>
          <w:szCs w:val="28"/>
          <w:lang w:val="en-US" w:eastAsia="zh-CN"/>
        </w:rPr>
        <w:t>交割之日。</w:t>
      </w:r>
    </w:p>
    <w:p w14:paraId="5ABE71B2" w14:textId="21C0BDD3" w:rsidR="00E012EE" w:rsidRPr="00D9403F" w:rsidRDefault="00C4091A" w:rsidP="00CA5563">
      <w:pPr>
        <w:pStyle w:val="ListParagraph"/>
        <w:spacing w:before="240" w:after="240" w:line="560" w:lineRule="exact"/>
        <w:ind w:firstLine="562"/>
        <w:jc w:val="both"/>
        <w:rPr>
          <w:rFonts w:eastAsia="FangSong_GB2312"/>
          <w:b/>
          <w:color w:val="000000" w:themeColor="text1"/>
          <w:sz w:val="28"/>
          <w:szCs w:val="28"/>
          <w:lang w:val="en-US" w:eastAsia="zh-CN"/>
        </w:rPr>
      </w:pPr>
      <w:r w:rsidRPr="00D9403F">
        <w:rPr>
          <w:rFonts w:eastAsia="FangSong_GB2312"/>
          <w:b/>
          <w:color w:val="000000" w:themeColor="text1"/>
          <w:kern w:val="2"/>
          <w:sz w:val="28"/>
          <w:szCs w:val="28"/>
          <w:lang w:eastAsia="zh-CN"/>
        </w:rPr>
        <w:t>决定</w:t>
      </w:r>
      <w:r w:rsidRPr="00D9403F">
        <w:rPr>
          <w:rFonts w:eastAsia="FangSong_GB2312"/>
          <w:color w:val="000000" w:themeColor="text1"/>
          <w:kern w:val="2"/>
          <w:sz w:val="28"/>
          <w:szCs w:val="28"/>
          <w:lang w:eastAsia="zh-CN"/>
        </w:rPr>
        <w:t>：</w:t>
      </w:r>
      <w:r w:rsidR="002959EA" w:rsidRPr="00D9403F">
        <w:rPr>
          <w:rFonts w:eastAsia="FangSong_GB2312" w:hint="eastAsia"/>
          <w:color w:val="000000" w:themeColor="text1"/>
          <w:kern w:val="2"/>
          <w:sz w:val="28"/>
          <w:szCs w:val="28"/>
          <w:lang w:eastAsia="zh-CN"/>
        </w:rPr>
        <w:t>指</w:t>
      </w:r>
      <w:r w:rsidRPr="00D9403F">
        <w:rPr>
          <w:rFonts w:eastAsia="FangSong_GB2312"/>
          <w:color w:val="000000" w:themeColor="text1"/>
          <w:kern w:val="2"/>
          <w:sz w:val="28"/>
          <w:szCs w:val="28"/>
          <w:lang w:eastAsia="zh-CN"/>
        </w:rPr>
        <w:t>市场监管总局附加限制性条件批准本次交易的决定</w:t>
      </w:r>
      <w:r w:rsidR="004A3BAD" w:rsidRPr="00D9403F">
        <w:rPr>
          <w:rFonts w:eastAsia="FangSong_GB2312"/>
          <w:color w:val="000000" w:themeColor="text1"/>
          <w:kern w:val="2"/>
          <w:sz w:val="28"/>
          <w:szCs w:val="28"/>
          <w:lang w:eastAsia="zh-CN"/>
        </w:rPr>
        <w:t>。</w:t>
      </w:r>
    </w:p>
    <w:p w14:paraId="3AF5392E" w14:textId="664A5118" w:rsidR="005663A5" w:rsidRPr="00D9403F" w:rsidRDefault="00C4091A" w:rsidP="00CA5563">
      <w:pPr>
        <w:pStyle w:val="ListParagraph"/>
        <w:spacing w:before="240" w:after="240" w:line="560" w:lineRule="exact"/>
        <w:ind w:firstLine="562"/>
        <w:jc w:val="both"/>
        <w:rPr>
          <w:rFonts w:eastAsia="FangSong_GB2312"/>
          <w:color w:val="000000" w:themeColor="text1"/>
          <w:sz w:val="28"/>
          <w:szCs w:val="28"/>
          <w:lang w:val="en-US" w:eastAsia="zh-CN"/>
        </w:rPr>
      </w:pPr>
      <w:r w:rsidRPr="00D9403F">
        <w:rPr>
          <w:rFonts w:eastAsia="FangSong_GB2312"/>
          <w:b/>
          <w:bCs/>
          <w:color w:val="000000" w:themeColor="text1"/>
          <w:sz w:val="28"/>
          <w:szCs w:val="28"/>
          <w:lang w:val="en-US" w:eastAsia="zh-CN"/>
        </w:rPr>
        <w:t>承诺期</w:t>
      </w:r>
      <w:r w:rsidRPr="00D9403F">
        <w:rPr>
          <w:rFonts w:eastAsia="FangSong_GB2312"/>
          <w:color w:val="000000" w:themeColor="text1"/>
          <w:sz w:val="28"/>
          <w:szCs w:val="28"/>
          <w:lang w:val="en-US" w:eastAsia="zh-CN"/>
        </w:rPr>
        <w:t>：</w:t>
      </w:r>
      <w:r w:rsidR="00E55998">
        <w:rPr>
          <w:rFonts w:eastAsia="FangSong_GB2312" w:hint="eastAsia"/>
          <w:color w:val="000000" w:themeColor="text1"/>
          <w:sz w:val="28"/>
          <w:szCs w:val="28"/>
          <w:lang w:val="en-US" w:eastAsia="zh-CN"/>
        </w:rPr>
        <w:t>指</w:t>
      </w:r>
      <w:r w:rsidRPr="00D9403F">
        <w:rPr>
          <w:rFonts w:eastAsia="FangSong_GB2312"/>
          <w:color w:val="000000" w:themeColor="text1"/>
          <w:sz w:val="28"/>
          <w:szCs w:val="28"/>
          <w:lang w:val="en-US" w:eastAsia="zh-CN"/>
        </w:rPr>
        <w:t>自</w:t>
      </w:r>
      <w:r w:rsidR="004E4774" w:rsidRPr="00D9403F">
        <w:rPr>
          <w:rFonts w:eastAsia="FangSong_GB2312" w:hint="eastAsia"/>
          <w:color w:val="000000" w:themeColor="text1"/>
          <w:sz w:val="28"/>
          <w:szCs w:val="28"/>
          <w:lang w:val="en-US" w:eastAsia="zh-CN"/>
        </w:rPr>
        <w:t>交割</w:t>
      </w:r>
      <w:r w:rsidRPr="00D9403F">
        <w:rPr>
          <w:rFonts w:eastAsia="FangSong_GB2312"/>
          <w:color w:val="000000" w:themeColor="text1"/>
          <w:sz w:val="28"/>
          <w:szCs w:val="28"/>
          <w:lang w:val="en-US" w:eastAsia="zh-CN"/>
        </w:rPr>
        <w:t>日起至其后</w:t>
      </w:r>
      <w:r w:rsidR="00136711">
        <w:rPr>
          <w:rFonts w:eastAsia="FangSong_GB2312" w:hint="eastAsia"/>
          <w:color w:val="000000" w:themeColor="text1"/>
          <w:sz w:val="28"/>
          <w:szCs w:val="28"/>
          <w:lang w:val="en-US" w:eastAsia="zh-CN"/>
        </w:rPr>
        <w:t>十</w:t>
      </w:r>
      <w:r w:rsidRPr="00D9403F">
        <w:rPr>
          <w:rFonts w:eastAsia="FangSong_GB2312"/>
          <w:color w:val="000000" w:themeColor="text1"/>
          <w:sz w:val="28"/>
          <w:szCs w:val="28"/>
          <w:lang w:val="en-US" w:eastAsia="zh-CN"/>
        </w:rPr>
        <w:t>（</w:t>
      </w:r>
      <w:r w:rsidR="00136711">
        <w:rPr>
          <w:rFonts w:eastAsia="FangSong_GB2312" w:hint="eastAsia"/>
          <w:color w:val="000000" w:themeColor="text1"/>
          <w:sz w:val="28"/>
          <w:szCs w:val="28"/>
          <w:lang w:val="en-US" w:eastAsia="zh-CN"/>
        </w:rPr>
        <w:t>10</w:t>
      </w:r>
      <w:r w:rsidRPr="00D9403F">
        <w:rPr>
          <w:rFonts w:eastAsia="FangSong_GB2312"/>
          <w:color w:val="000000" w:themeColor="text1"/>
          <w:sz w:val="28"/>
          <w:szCs w:val="28"/>
          <w:lang w:val="en-US" w:eastAsia="zh-CN"/>
        </w:rPr>
        <w:t>）年</w:t>
      </w:r>
      <w:r w:rsidR="006E6DC9" w:rsidRPr="00D9403F">
        <w:rPr>
          <w:rFonts w:eastAsia="FangSong_GB2312" w:hint="eastAsia"/>
          <w:color w:val="000000" w:themeColor="text1"/>
          <w:sz w:val="28"/>
          <w:szCs w:val="28"/>
          <w:lang w:val="en-US" w:eastAsia="zh-CN"/>
        </w:rPr>
        <w:t>届满之日</w:t>
      </w:r>
      <w:r w:rsidRPr="00D9403F">
        <w:rPr>
          <w:rFonts w:eastAsia="FangSong_GB2312"/>
          <w:color w:val="000000" w:themeColor="text1"/>
          <w:sz w:val="28"/>
          <w:szCs w:val="28"/>
          <w:lang w:val="en-US" w:eastAsia="zh-CN"/>
        </w:rPr>
        <w:t>的期间。</w:t>
      </w:r>
    </w:p>
    <w:p w14:paraId="65B84E2F" w14:textId="23283510" w:rsidR="000F684D" w:rsidRDefault="000F684D" w:rsidP="00CA5563">
      <w:pPr>
        <w:pStyle w:val="ListParagraph"/>
        <w:spacing w:before="240" w:after="240" w:line="560" w:lineRule="exact"/>
        <w:ind w:firstLine="562"/>
        <w:jc w:val="both"/>
        <w:rPr>
          <w:rFonts w:eastAsia="FangSong_GB2312"/>
          <w:color w:val="000000" w:themeColor="text1"/>
          <w:sz w:val="28"/>
          <w:szCs w:val="28"/>
          <w:lang w:val="en-US" w:eastAsia="zh-CN"/>
        </w:rPr>
      </w:pPr>
      <w:r w:rsidRPr="00D9403F">
        <w:rPr>
          <w:rFonts w:eastAsia="FangSong_GB2312" w:hint="eastAsia"/>
          <w:b/>
          <w:bCs/>
          <w:color w:val="000000" w:themeColor="text1"/>
          <w:sz w:val="28"/>
          <w:szCs w:val="28"/>
          <w:lang w:val="en-US" w:eastAsia="zh-CN"/>
        </w:rPr>
        <w:t>重大</w:t>
      </w:r>
      <w:r w:rsidR="004E4774" w:rsidRPr="00D9403F">
        <w:rPr>
          <w:rFonts w:eastAsia="FangSong_GB2312" w:hint="eastAsia"/>
          <w:b/>
          <w:bCs/>
          <w:color w:val="000000" w:themeColor="text1"/>
          <w:sz w:val="28"/>
          <w:szCs w:val="28"/>
          <w:lang w:val="en-US" w:eastAsia="zh-CN"/>
        </w:rPr>
        <w:t>供应</w:t>
      </w:r>
      <w:r w:rsidR="00EC6210" w:rsidRPr="00D9403F">
        <w:rPr>
          <w:rFonts w:eastAsia="FangSong_GB2312" w:hint="eastAsia"/>
          <w:b/>
          <w:bCs/>
          <w:color w:val="000000" w:themeColor="text1"/>
          <w:sz w:val="28"/>
          <w:szCs w:val="28"/>
          <w:lang w:val="en-US" w:eastAsia="zh-CN"/>
        </w:rPr>
        <w:t>变化</w:t>
      </w:r>
      <w:r w:rsidRPr="00D9403F">
        <w:rPr>
          <w:rFonts w:eastAsia="FangSong_GB2312" w:hint="eastAsia"/>
          <w:color w:val="000000" w:themeColor="text1"/>
          <w:sz w:val="28"/>
          <w:szCs w:val="28"/>
          <w:lang w:val="en-US" w:eastAsia="zh-CN"/>
        </w:rPr>
        <w:t>：</w:t>
      </w:r>
      <w:r w:rsidR="00D45AE9" w:rsidRPr="00D9403F">
        <w:rPr>
          <w:rFonts w:eastAsia="FangSong_GB2312" w:hint="eastAsia"/>
          <w:color w:val="000000" w:themeColor="text1"/>
          <w:sz w:val="28"/>
          <w:szCs w:val="28"/>
          <w:lang w:val="en-US" w:eastAsia="zh-CN"/>
        </w:rPr>
        <w:t>指</w:t>
      </w:r>
      <w:r w:rsidR="00F029CD" w:rsidRPr="00D9403F">
        <w:rPr>
          <w:rFonts w:eastAsia="FangSong_GB2312" w:hint="eastAsia"/>
          <w:color w:val="000000" w:themeColor="text1"/>
          <w:sz w:val="28"/>
          <w:szCs w:val="28"/>
          <w:lang w:val="en-US" w:eastAsia="zh-CN"/>
        </w:rPr>
        <w:t>由于</w:t>
      </w:r>
      <w:r w:rsidR="003F5936" w:rsidRPr="00D9403F">
        <w:rPr>
          <w:rFonts w:eastAsia="FangSong_GB2312" w:hint="eastAsia"/>
          <w:color w:val="000000" w:themeColor="text1"/>
          <w:sz w:val="28"/>
          <w:szCs w:val="28"/>
          <w:lang w:val="en-US" w:eastAsia="zh-CN"/>
        </w:rPr>
        <w:t>第</w:t>
      </w:r>
      <w:r w:rsidR="00D45AE9" w:rsidRPr="00D9403F">
        <w:rPr>
          <w:rFonts w:eastAsia="FangSong_GB2312" w:hint="eastAsia"/>
          <w:color w:val="000000" w:themeColor="text1"/>
          <w:sz w:val="28"/>
          <w:szCs w:val="28"/>
          <w:lang w:val="en-US" w:eastAsia="zh-CN"/>
        </w:rPr>
        <w:t>3</w:t>
      </w:r>
      <w:r w:rsidR="00E86E56">
        <w:rPr>
          <w:rFonts w:eastAsia="FangSong_GB2312" w:hint="eastAsia"/>
          <w:color w:val="000000" w:themeColor="text1"/>
          <w:sz w:val="28"/>
          <w:szCs w:val="28"/>
          <w:lang w:val="en-US" w:eastAsia="zh-CN"/>
        </w:rPr>
        <w:t>.3</w:t>
      </w:r>
      <w:r w:rsidR="00E86E56">
        <w:rPr>
          <w:rFonts w:eastAsia="FangSong_GB2312" w:hint="eastAsia"/>
          <w:color w:val="000000" w:themeColor="text1"/>
          <w:sz w:val="28"/>
          <w:szCs w:val="28"/>
          <w:lang w:val="en-US" w:eastAsia="zh-CN"/>
        </w:rPr>
        <w:t>条</w:t>
      </w:r>
      <w:r w:rsidR="0001679A" w:rsidRPr="00D9403F">
        <w:rPr>
          <w:rFonts w:eastAsia="FangSong_GB2312" w:hint="eastAsia"/>
          <w:color w:val="000000" w:themeColor="text1"/>
          <w:sz w:val="28"/>
          <w:szCs w:val="28"/>
          <w:lang w:val="en-US" w:eastAsia="zh-CN"/>
        </w:rPr>
        <w:t>第</w:t>
      </w:r>
      <w:r w:rsidR="001852FD" w:rsidRPr="00D9403F">
        <w:rPr>
          <w:rFonts w:eastAsia="FangSong_GB2312" w:hint="eastAsia"/>
          <w:color w:val="000000" w:themeColor="text1"/>
          <w:sz w:val="28"/>
          <w:szCs w:val="28"/>
          <w:lang w:val="en-US" w:eastAsia="zh-CN"/>
        </w:rPr>
        <w:t>（</w:t>
      </w:r>
      <w:r w:rsidR="00D45AE9" w:rsidRPr="00D9403F">
        <w:rPr>
          <w:rFonts w:eastAsia="FangSong_GB2312" w:hint="eastAsia"/>
          <w:color w:val="000000" w:themeColor="text1"/>
          <w:sz w:val="28"/>
          <w:szCs w:val="28"/>
          <w:lang w:val="en-US" w:eastAsia="zh-CN"/>
        </w:rPr>
        <w:t>i</w:t>
      </w:r>
      <w:r w:rsidR="007F11E3">
        <w:rPr>
          <w:rFonts w:eastAsia="FangSong_GB2312" w:hint="eastAsia"/>
          <w:color w:val="000000" w:themeColor="text1"/>
          <w:sz w:val="28"/>
          <w:szCs w:val="28"/>
          <w:lang w:val="en-US" w:eastAsia="zh-CN"/>
        </w:rPr>
        <w:t>v</w:t>
      </w:r>
      <w:r w:rsidR="001852FD" w:rsidRPr="00D9403F">
        <w:rPr>
          <w:rFonts w:eastAsia="FangSong_GB2312" w:hint="eastAsia"/>
          <w:color w:val="000000" w:themeColor="text1"/>
          <w:sz w:val="28"/>
          <w:szCs w:val="28"/>
          <w:lang w:val="en-US" w:eastAsia="zh-CN"/>
        </w:rPr>
        <w:t>）</w:t>
      </w:r>
      <w:r w:rsidR="002D4263">
        <w:rPr>
          <w:rFonts w:eastAsia="FangSong_GB2312" w:hint="eastAsia"/>
          <w:color w:val="000000" w:themeColor="text1"/>
          <w:sz w:val="28"/>
          <w:szCs w:val="28"/>
          <w:lang w:val="en-US" w:eastAsia="zh-CN"/>
        </w:rPr>
        <w:t>项</w:t>
      </w:r>
      <w:r w:rsidR="00F029CD" w:rsidRPr="00D9403F">
        <w:rPr>
          <w:rFonts w:eastAsia="FangSong_GB2312" w:hint="eastAsia"/>
          <w:color w:val="000000" w:themeColor="text1"/>
          <w:sz w:val="28"/>
          <w:szCs w:val="28"/>
          <w:lang w:val="en-US" w:eastAsia="zh-CN"/>
        </w:rPr>
        <w:t>所列出</w:t>
      </w:r>
      <w:r w:rsidR="00D45AE9" w:rsidRPr="00D9403F">
        <w:rPr>
          <w:rFonts w:eastAsia="FangSong_GB2312" w:hint="eastAsia"/>
          <w:color w:val="000000" w:themeColor="text1"/>
          <w:sz w:val="28"/>
          <w:szCs w:val="28"/>
          <w:lang w:val="en-US" w:eastAsia="zh-CN"/>
        </w:rPr>
        <w:t>的</w:t>
      </w:r>
      <w:r w:rsidR="00D75FDE" w:rsidRPr="00D9403F">
        <w:rPr>
          <w:rFonts w:eastAsia="FangSong_GB2312" w:hint="eastAsia"/>
          <w:color w:val="000000" w:themeColor="text1"/>
          <w:sz w:val="28"/>
          <w:szCs w:val="28"/>
          <w:lang w:val="en-US" w:eastAsia="zh-CN"/>
        </w:rPr>
        <w:t>客观原因</w:t>
      </w:r>
      <w:r w:rsidR="00D45AE9" w:rsidRPr="00D9403F">
        <w:rPr>
          <w:rFonts w:eastAsia="FangSong_GB2312" w:hint="eastAsia"/>
          <w:color w:val="000000" w:themeColor="text1"/>
          <w:sz w:val="28"/>
          <w:szCs w:val="28"/>
          <w:lang w:val="en-US" w:eastAsia="zh-CN"/>
        </w:rPr>
        <w:t>，导致或预计导致</w:t>
      </w:r>
      <w:r w:rsidR="00061793" w:rsidRPr="00D9403F">
        <w:rPr>
          <w:rFonts w:eastAsia="FangSong_GB2312" w:hint="eastAsia"/>
          <w:color w:val="000000" w:themeColor="text1"/>
          <w:sz w:val="28"/>
          <w:szCs w:val="28"/>
          <w:lang w:val="en-US" w:eastAsia="zh-CN"/>
        </w:rPr>
        <w:t>合营</w:t>
      </w:r>
      <w:r w:rsidR="00D45AE9" w:rsidRPr="00D9403F">
        <w:rPr>
          <w:rFonts w:eastAsia="FangSong_GB2312" w:hint="eastAsia"/>
          <w:color w:val="000000" w:themeColor="text1"/>
          <w:sz w:val="28"/>
          <w:szCs w:val="28"/>
          <w:lang w:val="en-US" w:eastAsia="zh-CN"/>
        </w:rPr>
        <w:t>企业在</w:t>
      </w:r>
      <w:r w:rsidR="00136711">
        <w:rPr>
          <w:rFonts w:eastAsia="FangSong_GB2312" w:hint="eastAsia"/>
          <w:color w:val="000000" w:themeColor="text1"/>
          <w:sz w:val="28"/>
          <w:szCs w:val="28"/>
          <w:lang w:val="en-US" w:eastAsia="zh-CN"/>
        </w:rPr>
        <w:t>未来十二（</w:t>
      </w:r>
      <w:r w:rsidR="00136711">
        <w:rPr>
          <w:rFonts w:eastAsia="FangSong_GB2312" w:hint="eastAsia"/>
          <w:color w:val="000000" w:themeColor="text1"/>
          <w:sz w:val="28"/>
          <w:szCs w:val="28"/>
          <w:lang w:val="en-US" w:eastAsia="zh-CN"/>
        </w:rPr>
        <w:t>12</w:t>
      </w:r>
      <w:r w:rsidR="00136711">
        <w:rPr>
          <w:rFonts w:eastAsia="FangSong_GB2312" w:hint="eastAsia"/>
          <w:color w:val="000000" w:themeColor="text1"/>
          <w:sz w:val="28"/>
          <w:szCs w:val="28"/>
          <w:lang w:val="en-US" w:eastAsia="zh-CN"/>
        </w:rPr>
        <w:t>）个月</w:t>
      </w:r>
      <w:r w:rsidR="00D45AE9" w:rsidRPr="00D9403F">
        <w:rPr>
          <w:rFonts w:eastAsia="FangSong_GB2312" w:hint="eastAsia"/>
          <w:color w:val="000000" w:themeColor="text1"/>
          <w:sz w:val="28"/>
          <w:szCs w:val="28"/>
          <w:lang w:val="en-US" w:eastAsia="zh-CN"/>
        </w:rPr>
        <w:t>中相关产品的总产量降</w:t>
      </w:r>
      <w:r w:rsidR="00D45AE9" w:rsidRPr="00B3277F">
        <w:rPr>
          <w:rFonts w:eastAsia="FangSong_GB2312" w:hint="eastAsia"/>
          <w:color w:val="000000" w:themeColor="text1"/>
          <w:sz w:val="28"/>
          <w:szCs w:val="28"/>
          <w:lang w:val="en-US" w:eastAsia="zh-CN"/>
        </w:rPr>
        <w:t>至</w:t>
      </w:r>
      <w:r w:rsidR="0009592B" w:rsidRPr="0009592B">
        <w:rPr>
          <w:rFonts w:eastAsia="FangSong_GB2312" w:hint="eastAsia"/>
          <w:color w:val="000000" w:themeColor="text1"/>
          <w:sz w:val="28"/>
          <w:szCs w:val="28"/>
          <w:lang w:val="en-US" w:eastAsia="zh-CN"/>
        </w:rPr>
        <w:t>[</w:t>
      </w:r>
      <w:r w:rsidR="0009592B" w:rsidRPr="0009592B">
        <w:rPr>
          <w:rFonts w:eastAsia="FangSong_GB2312" w:hint="eastAsia"/>
          <w:color w:val="000000" w:themeColor="text1"/>
          <w:sz w:val="28"/>
          <w:szCs w:val="28"/>
          <w:lang w:val="en-US" w:eastAsia="zh-CN"/>
        </w:rPr>
        <w:t>保密信息</w:t>
      </w:r>
      <w:r w:rsidR="0009592B" w:rsidRPr="0009592B">
        <w:rPr>
          <w:rFonts w:eastAsia="FangSong_GB2312" w:hint="eastAsia"/>
          <w:color w:val="000000" w:themeColor="text1"/>
          <w:sz w:val="28"/>
          <w:szCs w:val="28"/>
          <w:lang w:val="en-US" w:eastAsia="zh-CN"/>
        </w:rPr>
        <w:t>]</w:t>
      </w:r>
      <w:r w:rsidR="00D45AE9" w:rsidRPr="00B3277F">
        <w:rPr>
          <w:rFonts w:eastAsia="FangSong_GB2312" w:hint="eastAsia"/>
          <w:color w:val="000000" w:themeColor="text1"/>
          <w:sz w:val="28"/>
          <w:szCs w:val="28"/>
          <w:lang w:val="en-US" w:eastAsia="zh-CN"/>
        </w:rPr>
        <w:t>以</w:t>
      </w:r>
      <w:r w:rsidR="00D45AE9" w:rsidRPr="00D9403F">
        <w:rPr>
          <w:rFonts w:eastAsia="FangSong_GB2312" w:hint="eastAsia"/>
          <w:color w:val="000000" w:themeColor="text1"/>
          <w:sz w:val="28"/>
          <w:szCs w:val="28"/>
          <w:lang w:val="en-US" w:eastAsia="zh-CN"/>
        </w:rPr>
        <w:t>下</w:t>
      </w:r>
      <w:r w:rsidR="002F3037" w:rsidRPr="00D9403F">
        <w:rPr>
          <w:rFonts w:eastAsia="FangSong_GB2312" w:hint="eastAsia"/>
          <w:color w:val="000000" w:themeColor="text1"/>
          <w:sz w:val="28"/>
          <w:szCs w:val="28"/>
          <w:lang w:val="en-US" w:eastAsia="zh-CN"/>
        </w:rPr>
        <w:t>，</w:t>
      </w:r>
      <w:r w:rsidR="004E4774" w:rsidRPr="00D9403F">
        <w:rPr>
          <w:rFonts w:eastAsia="FangSong_GB2312" w:hint="eastAsia"/>
          <w:color w:val="000000" w:themeColor="text1"/>
          <w:sz w:val="28"/>
          <w:szCs w:val="28"/>
          <w:lang w:val="en-US" w:eastAsia="zh-CN"/>
        </w:rPr>
        <w:t>或</w:t>
      </w:r>
      <w:r w:rsidR="00CB4253" w:rsidRPr="00D9403F">
        <w:rPr>
          <w:rFonts w:eastAsia="FangSong_GB2312" w:hint="eastAsia"/>
          <w:color w:val="000000" w:themeColor="text1"/>
          <w:sz w:val="28"/>
          <w:szCs w:val="28"/>
          <w:lang w:val="en-US" w:eastAsia="zh-CN"/>
        </w:rPr>
        <w:t>对</w:t>
      </w:r>
      <w:r w:rsidR="004E4774" w:rsidRPr="00D9403F">
        <w:rPr>
          <w:rFonts w:eastAsia="FangSong_GB2312" w:hint="eastAsia"/>
          <w:color w:val="000000" w:themeColor="text1"/>
          <w:sz w:val="28"/>
          <w:szCs w:val="28"/>
          <w:lang w:val="en-US" w:eastAsia="zh-CN"/>
        </w:rPr>
        <w:t>合营企业履行第</w:t>
      </w:r>
      <w:r w:rsidR="004E4774" w:rsidRPr="00D9403F">
        <w:rPr>
          <w:rFonts w:eastAsia="FangSong_GB2312" w:hint="eastAsia"/>
          <w:color w:val="000000" w:themeColor="text1"/>
          <w:sz w:val="28"/>
          <w:szCs w:val="28"/>
          <w:lang w:val="en-US" w:eastAsia="zh-CN"/>
        </w:rPr>
        <w:t>2</w:t>
      </w:r>
      <w:r w:rsidR="002D4263">
        <w:rPr>
          <w:rFonts w:eastAsia="FangSong_GB2312" w:hint="eastAsia"/>
          <w:color w:val="000000" w:themeColor="text1"/>
          <w:sz w:val="28"/>
          <w:szCs w:val="28"/>
          <w:lang w:val="en-US" w:eastAsia="zh-CN"/>
        </w:rPr>
        <w:t>条</w:t>
      </w:r>
      <w:r w:rsidR="002F3037" w:rsidRPr="00D9403F">
        <w:rPr>
          <w:rFonts w:eastAsia="FangSong_GB2312" w:hint="eastAsia"/>
          <w:color w:val="000000" w:themeColor="text1"/>
          <w:sz w:val="28"/>
          <w:szCs w:val="28"/>
          <w:lang w:val="en-US" w:eastAsia="zh-CN"/>
        </w:rPr>
        <w:t>的</w:t>
      </w:r>
      <w:r w:rsidR="004E4774" w:rsidRPr="00D9403F">
        <w:rPr>
          <w:rFonts w:eastAsia="FangSong_GB2312" w:hint="eastAsia"/>
          <w:color w:val="000000" w:themeColor="text1"/>
          <w:sz w:val="28"/>
          <w:szCs w:val="28"/>
          <w:lang w:val="en-US" w:eastAsia="zh-CN"/>
        </w:rPr>
        <w:t>能力</w:t>
      </w:r>
      <w:r w:rsidR="00CB4253" w:rsidRPr="00D9403F">
        <w:rPr>
          <w:rFonts w:eastAsia="FangSong_GB2312" w:hint="eastAsia"/>
          <w:color w:val="000000" w:themeColor="text1"/>
          <w:sz w:val="28"/>
          <w:szCs w:val="28"/>
          <w:lang w:val="en-US" w:eastAsia="zh-CN"/>
        </w:rPr>
        <w:t>造成或者可能造成实质影响</w:t>
      </w:r>
      <w:r w:rsidR="004E4774" w:rsidRPr="00D9403F">
        <w:rPr>
          <w:rFonts w:eastAsia="FangSong_GB2312" w:hint="eastAsia"/>
          <w:color w:val="000000" w:themeColor="text1"/>
          <w:sz w:val="28"/>
          <w:szCs w:val="28"/>
          <w:lang w:val="en-US" w:eastAsia="zh-CN"/>
        </w:rPr>
        <w:t>的情况</w:t>
      </w:r>
      <w:r w:rsidR="00D45AE9" w:rsidRPr="00D9403F">
        <w:rPr>
          <w:rFonts w:eastAsia="FangSong_GB2312" w:hint="eastAsia"/>
          <w:color w:val="000000" w:themeColor="text1"/>
          <w:sz w:val="28"/>
          <w:szCs w:val="28"/>
          <w:lang w:val="en-US" w:eastAsia="zh-CN"/>
        </w:rPr>
        <w:t>。</w:t>
      </w:r>
    </w:p>
    <w:p w14:paraId="18A89970" w14:textId="77777777" w:rsidR="00C82A77" w:rsidRPr="00D9403F" w:rsidRDefault="00C82A77" w:rsidP="00CA5563">
      <w:pPr>
        <w:spacing w:before="240" w:after="240" w:line="560" w:lineRule="exact"/>
        <w:rPr>
          <w:rFonts w:eastAsia="FangSong_GB2312" w:cs="Times New Roman"/>
          <w:bCs/>
          <w:color w:val="000000" w:themeColor="text1"/>
          <w:kern w:val="2"/>
          <w:sz w:val="28"/>
          <w:szCs w:val="28"/>
          <w:lang w:val="en-US"/>
        </w:rPr>
      </w:pPr>
    </w:p>
    <w:p w14:paraId="422D28BE" w14:textId="559A39CF" w:rsidR="008A4D1D" w:rsidRPr="00D9403F" w:rsidRDefault="008A4D1D" w:rsidP="00CA5563">
      <w:pPr>
        <w:spacing w:before="240" w:after="240" w:line="560" w:lineRule="exact"/>
        <w:jc w:val="center"/>
        <w:rPr>
          <w:rFonts w:eastAsia="SimHei" w:cs="Times New Roman"/>
          <w:bCs/>
          <w:color w:val="000000" w:themeColor="text1"/>
          <w:kern w:val="2"/>
          <w:sz w:val="28"/>
          <w:szCs w:val="28"/>
          <w:lang w:val="en-US"/>
        </w:rPr>
      </w:pPr>
      <w:r w:rsidRPr="00D9403F">
        <w:rPr>
          <w:rFonts w:eastAsia="SimHei" w:cs="Times New Roman"/>
          <w:bCs/>
          <w:color w:val="000000" w:themeColor="text1"/>
          <w:kern w:val="2"/>
          <w:sz w:val="28"/>
          <w:szCs w:val="28"/>
          <w:lang w:val="en-US"/>
        </w:rPr>
        <w:t>第二部分</w:t>
      </w:r>
      <w:r w:rsidRPr="00D9403F">
        <w:rPr>
          <w:rFonts w:eastAsia="SimHei" w:cs="Times New Roman"/>
          <w:bCs/>
          <w:color w:val="000000" w:themeColor="text1"/>
          <w:kern w:val="2"/>
          <w:sz w:val="28"/>
          <w:szCs w:val="28"/>
          <w:lang w:val="en-US"/>
        </w:rPr>
        <w:t xml:space="preserve"> </w:t>
      </w:r>
      <w:r w:rsidRPr="00D9403F">
        <w:rPr>
          <w:rFonts w:eastAsia="SimHei" w:cs="Times New Roman"/>
          <w:bCs/>
          <w:color w:val="000000" w:themeColor="text1"/>
          <w:kern w:val="2"/>
          <w:sz w:val="28"/>
          <w:szCs w:val="28"/>
          <w:lang w:val="en-US"/>
        </w:rPr>
        <w:t>承诺内容</w:t>
      </w:r>
    </w:p>
    <w:p w14:paraId="50BFF2DA" w14:textId="25A2F5D3" w:rsidR="00C82A77" w:rsidRDefault="00CB4253" w:rsidP="00A66C4E">
      <w:pPr>
        <w:pStyle w:val="ListParagraph"/>
        <w:spacing w:before="240" w:after="240" w:line="560" w:lineRule="exact"/>
        <w:ind w:firstLine="560"/>
        <w:jc w:val="both"/>
        <w:rPr>
          <w:rFonts w:eastAsia="FangSong_GB2312"/>
          <w:bCs/>
          <w:color w:val="000000" w:themeColor="text1"/>
          <w:kern w:val="2"/>
          <w:sz w:val="28"/>
          <w:szCs w:val="28"/>
          <w:lang w:val="en-US" w:eastAsia="zh-CN"/>
        </w:rPr>
      </w:pPr>
      <w:r w:rsidRPr="00D9403F">
        <w:rPr>
          <w:rFonts w:eastAsia="FangSong_GB2312" w:hint="eastAsia"/>
          <w:bCs/>
          <w:color w:val="000000" w:themeColor="text1"/>
          <w:kern w:val="2"/>
          <w:sz w:val="28"/>
          <w:szCs w:val="28"/>
          <w:lang w:val="en-US" w:eastAsia="zh-CN"/>
        </w:rPr>
        <w:t>为本承诺方案之目的，合营企业</w:t>
      </w:r>
      <w:r w:rsidR="00425270">
        <w:rPr>
          <w:rFonts w:eastAsia="FangSong_GB2312" w:hint="eastAsia"/>
          <w:bCs/>
          <w:color w:val="000000" w:themeColor="text1"/>
          <w:kern w:val="2"/>
          <w:sz w:val="28"/>
          <w:szCs w:val="28"/>
          <w:lang w:val="en-US" w:eastAsia="zh-CN"/>
        </w:rPr>
        <w:t>和合营双方</w:t>
      </w:r>
      <w:r w:rsidRPr="00D9403F">
        <w:rPr>
          <w:rFonts w:eastAsia="FangSong_GB2312" w:hint="eastAsia"/>
          <w:bCs/>
          <w:color w:val="000000" w:themeColor="text1"/>
          <w:kern w:val="2"/>
          <w:sz w:val="28"/>
          <w:szCs w:val="28"/>
          <w:lang w:val="en-US" w:eastAsia="zh-CN"/>
        </w:rPr>
        <w:t>承诺遵守以下限制性条件</w:t>
      </w:r>
      <w:r w:rsidR="00A66C4E" w:rsidRPr="00A66C4E">
        <w:rPr>
          <w:rFonts w:eastAsia="FangSong_GB2312" w:hint="eastAsia"/>
          <w:bCs/>
          <w:color w:val="000000" w:themeColor="text1"/>
          <w:kern w:val="2"/>
          <w:sz w:val="28"/>
          <w:szCs w:val="28"/>
          <w:lang w:val="en-US" w:eastAsia="zh-CN"/>
        </w:rPr>
        <w:t>（即第二部分载明的各方各自的义务）：</w:t>
      </w:r>
    </w:p>
    <w:p w14:paraId="4253A300" w14:textId="04094AA7" w:rsidR="005C38B2" w:rsidRPr="00D9403F" w:rsidRDefault="00BB316B" w:rsidP="00324354">
      <w:pPr>
        <w:pStyle w:val="ListParagraph"/>
        <w:numPr>
          <w:ilvl w:val="0"/>
          <w:numId w:val="2"/>
        </w:numPr>
        <w:tabs>
          <w:tab w:val="left" w:pos="990"/>
        </w:tabs>
        <w:spacing w:before="240" w:after="240" w:line="560" w:lineRule="exact"/>
        <w:ind w:left="0" w:firstLine="560"/>
        <w:jc w:val="both"/>
        <w:rPr>
          <w:rFonts w:eastAsia="FangSong_GB2312"/>
          <w:color w:val="000000" w:themeColor="text1"/>
          <w:sz w:val="28"/>
          <w:szCs w:val="28"/>
          <w:lang w:val="en-US" w:eastAsia="zh-CN"/>
        </w:rPr>
      </w:pPr>
      <w:r>
        <w:rPr>
          <w:rFonts w:eastAsia="FangSong_GB2312" w:hint="eastAsia"/>
          <w:color w:val="000000" w:themeColor="text1"/>
          <w:sz w:val="28"/>
          <w:szCs w:val="28"/>
          <w:lang w:val="en-US" w:eastAsia="zh-CN"/>
        </w:rPr>
        <w:lastRenderedPageBreak/>
        <w:t>在承诺期</w:t>
      </w:r>
      <w:r w:rsidR="00467AB9" w:rsidRPr="00D9403F">
        <w:rPr>
          <w:rFonts w:eastAsia="FangSong_GB2312" w:hint="eastAsia"/>
          <w:color w:val="000000" w:themeColor="text1"/>
          <w:sz w:val="28"/>
          <w:szCs w:val="28"/>
          <w:lang w:val="en-US" w:eastAsia="zh-CN"/>
        </w:rPr>
        <w:t>内</w:t>
      </w:r>
      <w:r w:rsidR="006A5BE7" w:rsidRPr="00D9403F">
        <w:rPr>
          <w:rFonts w:eastAsia="FangSong_GB2312" w:hint="eastAsia"/>
          <w:color w:val="000000" w:themeColor="text1"/>
          <w:sz w:val="28"/>
          <w:szCs w:val="28"/>
          <w:lang w:val="en-US" w:eastAsia="zh-CN"/>
        </w:rPr>
        <w:t>，</w:t>
      </w:r>
      <w:r w:rsidR="00D707F6" w:rsidRPr="00D9403F">
        <w:rPr>
          <w:rFonts w:eastAsia="FangSong_GB2312" w:hint="eastAsia"/>
          <w:color w:val="000000" w:themeColor="text1"/>
          <w:sz w:val="28"/>
          <w:szCs w:val="28"/>
          <w:lang w:val="en-US" w:eastAsia="zh-CN"/>
        </w:rPr>
        <w:t>合营企业</w:t>
      </w:r>
      <w:r w:rsidR="00A50B54" w:rsidRPr="00D9403F">
        <w:rPr>
          <w:rFonts w:eastAsia="FangSong_GB2312" w:hint="eastAsia"/>
          <w:color w:val="000000" w:themeColor="text1"/>
          <w:sz w:val="28"/>
          <w:szCs w:val="28"/>
          <w:lang w:val="en-US" w:eastAsia="zh-CN"/>
        </w:rPr>
        <w:t>应</w:t>
      </w:r>
      <w:r w:rsidR="006A5BE7" w:rsidRPr="00D9403F">
        <w:rPr>
          <w:rFonts w:eastAsia="FangSong_GB2312" w:hint="eastAsia"/>
          <w:color w:val="000000" w:themeColor="text1"/>
          <w:sz w:val="28"/>
          <w:szCs w:val="28"/>
          <w:lang w:val="en-US" w:eastAsia="zh-CN"/>
        </w:rPr>
        <w:t>继续遵守</w:t>
      </w:r>
      <w:r w:rsidR="00FB348F">
        <w:rPr>
          <w:rFonts w:eastAsia="FangSong_GB2312" w:hint="eastAsia"/>
          <w:color w:val="000000" w:themeColor="text1"/>
          <w:sz w:val="28"/>
          <w:szCs w:val="28"/>
          <w:lang w:val="en-US" w:eastAsia="zh-CN"/>
        </w:rPr>
        <w:t>并履行</w:t>
      </w:r>
      <w:r w:rsidR="006A5BE7" w:rsidRPr="00D9403F">
        <w:rPr>
          <w:rFonts w:eastAsia="FangSong_GB2312" w:hint="eastAsia"/>
          <w:color w:val="000000" w:themeColor="text1"/>
          <w:sz w:val="28"/>
          <w:szCs w:val="28"/>
          <w:lang w:val="en-US" w:eastAsia="zh-CN"/>
        </w:rPr>
        <w:t>其在所有现有</w:t>
      </w:r>
      <w:r w:rsidR="00DE2AAD" w:rsidRPr="00D9403F">
        <w:rPr>
          <w:rFonts w:eastAsia="FangSong_GB2312" w:hint="eastAsia"/>
          <w:color w:val="000000" w:themeColor="text1"/>
          <w:sz w:val="28"/>
          <w:szCs w:val="28"/>
          <w:lang w:val="en-US" w:eastAsia="zh-CN"/>
        </w:rPr>
        <w:t>中国</w:t>
      </w:r>
      <w:r w:rsidR="006A5BE7" w:rsidRPr="00D9403F">
        <w:rPr>
          <w:rFonts w:eastAsia="FangSong_GB2312" w:hint="eastAsia"/>
          <w:color w:val="000000" w:themeColor="text1"/>
          <w:sz w:val="28"/>
          <w:szCs w:val="28"/>
          <w:lang w:val="en-US" w:eastAsia="zh-CN"/>
        </w:rPr>
        <w:t>客户合同</w:t>
      </w:r>
      <w:r w:rsidR="00827AAA" w:rsidRPr="00D9403F">
        <w:rPr>
          <w:rFonts w:eastAsia="FangSong_GB2312" w:hint="eastAsia"/>
          <w:color w:val="000000" w:themeColor="text1"/>
          <w:sz w:val="28"/>
          <w:szCs w:val="28"/>
          <w:lang w:val="en-US" w:eastAsia="zh-CN"/>
        </w:rPr>
        <w:t>项下</w:t>
      </w:r>
      <w:r w:rsidR="006A5BE7" w:rsidRPr="00D9403F">
        <w:rPr>
          <w:rFonts w:eastAsia="FangSong_GB2312" w:hint="eastAsia"/>
          <w:color w:val="000000" w:themeColor="text1"/>
          <w:sz w:val="28"/>
          <w:szCs w:val="28"/>
          <w:lang w:val="en-US" w:eastAsia="zh-CN"/>
        </w:rPr>
        <w:t>的义务以及所有商业条款，除非客户</w:t>
      </w:r>
      <w:r w:rsidR="005E2749">
        <w:rPr>
          <w:rFonts w:eastAsia="FangSong_GB2312" w:hint="eastAsia"/>
          <w:color w:val="000000" w:themeColor="text1"/>
          <w:sz w:val="28"/>
          <w:szCs w:val="28"/>
          <w:lang w:val="en-US" w:eastAsia="zh-CN"/>
        </w:rPr>
        <w:t>实质</w:t>
      </w:r>
      <w:r w:rsidR="006A5BE7" w:rsidRPr="00D9403F">
        <w:rPr>
          <w:rFonts w:eastAsia="FangSong_GB2312" w:hint="eastAsia"/>
          <w:color w:val="000000" w:themeColor="text1"/>
          <w:sz w:val="28"/>
          <w:szCs w:val="28"/>
          <w:lang w:val="en-US" w:eastAsia="zh-CN"/>
        </w:rPr>
        <w:t>违反</w:t>
      </w:r>
      <w:r w:rsidR="000772C8" w:rsidRPr="00D9403F">
        <w:rPr>
          <w:rFonts w:eastAsia="FangSong_GB2312" w:hint="eastAsia"/>
          <w:color w:val="000000" w:themeColor="text1"/>
          <w:sz w:val="28"/>
          <w:szCs w:val="28"/>
          <w:lang w:val="en-US" w:eastAsia="zh-CN"/>
        </w:rPr>
        <w:t>其</w:t>
      </w:r>
      <w:r w:rsidR="00B36289" w:rsidRPr="00D9403F">
        <w:rPr>
          <w:rFonts w:eastAsia="FangSong_GB2312" w:hint="eastAsia"/>
          <w:color w:val="000000" w:themeColor="text1"/>
          <w:sz w:val="28"/>
          <w:szCs w:val="28"/>
          <w:lang w:val="en-US" w:eastAsia="zh-CN"/>
        </w:rPr>
        <w:t>现有客户合同</w:t>
      </w:r>
      <w:r w:rsidR="00827AAA" w:rsidRPr="00D9403F">
        <w:rPr>
          <w:rFonts w:eastAsia="FangSong_GB2312" w:hint="eastAsia"/>
          <w:color w:val="000000" w:themeColor="text1"/>
          <w:sz w:val="28"/>
          <w:szCs w:val="28"/>
          <w:lang w:val="en-US" w:eastAsia="zh-CN"/>
        </w:rPr>
        <w:t>项下</w:t>
      </w:r>
      <w:r w:rsidR="00B36289" w:rsidRPr="00D9403F">
        <w:rPr>
          <w:rFonts w:eastAsia="FangSong_GB2312" w:hint="eastAsia"/>
          <w:color w:val="000000" w:themeColor="text1"/>
          <w:sz w:val="28"/>
          <w:szCs w:val="28"/>
          <w:lang w:val="en-US" w:eastAsia="zh-CN"/>
        </w:rPr>
        <w:t>的</w:t>
      </w:r>
      <w:r w:rsidR="006A5BE7" w:rsidRPr="00D9403F">
        <w:rPr>
          <w:rFonts w:eastAsia="FangSong_GB2312" w:hint="eastAsia"/>
          <w:color w:val="000000" w:themeColor="text1"/>
          <w:sz w:val="28"/>
          <w:szCs w:val="28"/>
          <w:lang w:val="en-US" w:eastAsia="zh-CN"/>
        </w:rPr>
        <w:t>义务</w:t>
      </w:r>
      <w:r w:rsidR="00D432C8" w:rsidRPr="00D9403F">
        <w:rPr>
          <w:rFonts w:eastAsia="FangSong_GB2312" w:hint="eastAsia"/>
          <w:color w:val="000000" w:themeColor="text1"/>
          <w:sz w:val="28"/>
          <w:szCs w:val="28"/>
          <w:lang w:val="en-US" w:eastAsia="zh-CN"/>
        </w:rPr>
        <w:t>，</w:t>
      </w:r>
      <w:r w:rsidR="00A20EC8" w:rsidRPr="00D9403F">
        <w:rPr>
          <w:rFonts w:eastAsia="FangSong_GB2312" w:hint="eastAsia"/>
          <w:color w:val="000000" w:themeColor="text1"/>
          <w:sz w:val="28"/>
          <w:szCs w:val="28"/>
          <w:lang w:val="en-US" w:eastAsia="zh-CN"/>
        </w:rPr>
        <w:t>或</w:t>
      </w:r>
      <w:r w:rsidR="006A5BE7" w:rsidRPr="00D9403F">
        <w:rPr>
          <w:rFonts w:eastAsia="FangSong_GB2312" w:hint="eastAsia"/>
          <w:color w:val="000000" w:themeColor="text1"/>
          <w:sz w:val="28"/>
          <w:szCs w:val="28"/>
          <w:lang w:val="en-US" w:eastAsia="zh-CN"/>
        </w:rPr>
        <w:t>现有客户合同根据其条款终止。</w:t>
      </w:r>
    </w:p>
    <w:p w14:paraId="4D2318C7" w14:textId="6BC1E5C1" w:rsidR="000028B8" w:rsidRDefault="00660DEE" w:rsidP="00324354">
      <w:pPr>
        <w:pStyle w:val="ListParagraph"/>
        <w:numPr>
          <w:ilvl w:val="0"/>
          <w:numId w:val="2"/>
        </w:numPr>
        <w:tabs>
          <w:tab w:val="left" w:pos="990"/>
        </w:tabs>
        <w:spacing w:before="240" w:after="240" w:line="560" w:lineRule="exact"/>
        <w:ind w:left="0" w:firstLine="560"/>
        <w:jc w:val="both"/>
        <w:rPr>
          <w:rFonts w:eastAsia="FangSong_GB2312"/>
          <w:color w:val="000000" w:themeColor="text1"/>
          <w:sz w:val="28"/>
          <w:szCs w:val="28"/>
          <w:lang w:val="en-US" w:eastAsia="zh-CN"/>
        </w:rPr>
      </w:pPr>
      <w:r w:rsidRPr="002A6EB1">
        <w:rPr>
          <w:rFonts w:eastAsia="FangSong_GB2312" w:hint="eastAsia"/>
          <w:color w:val="000000" w:themeColor="text1"/>
          <w:sz w:val="28"/>
          <w:szCs w:val="28"/>
          <w:lang w:val="en-US" w:eastAsia="zh-CN"/>
        </w:rPr>
        <w:t>合营企业</w:t>
      </w:r>
      <w:r w:rsidR="005B053D" w:rsidRPr="002A6EB1">
        <w:rPr>
          <w:rFonts w:eastAsia="FangSong_GB2312" w:hint="eastAsia"/>
          <w:color w:val="000000" w:themeColor="text1"/>
          <w:sz w:val="28"/>
          <w:szCs w:val="28"/>
          <w:lang w:val="en-US" w:eastAsia="zh-CN"/>
        </w:rPr>
        <w:t>应</w:t>
      </w:r>
      <w:r w:rsidR="00456B49">
        <w:rPr>
          <w:rFonts w:eastAsia="FangSong_GB2312" w:hint="eastAsia"/>
          <w:color w:val="000000" w:themeColor="text1"/>
          <w:sz w:val="28"/>
          <w:szCs w:val="28"/>
          <w:lang w:val="en-US" w:eastAsia="zh-CN"/>
        </w:rPr>
        <w:t>在</w:t>
      </w:r>
      <w:r w:rsidR="009C379B" w:rsidRPr="002A6EB1">
        <w:rPr>
          <w:rFonts w:eastAsia="FangSong_GB2312" w:hint="eastAsia"/>
          <w:color w:val="000000" w:themeColor="text1"/>
          <w:sz w:val="28"/>
          <w:szCs w:val="28"/>
          <w:lang w:val="en-US" w:eastAsia="zh-CN"/>
        </w:rPr>
        <w:t>承</w:t>
      </w:r>
      <w:r w:rsidR="009C379B" w:rsidRPr="00D9403F">
        <w:rPr>
          <w:rFonts w:eastAsia="FangSong_GB2312" w:hint="eastAsia"/>
          <w:color w:val="000000" w:themeColor="text1"/>
          <w:sz w:val="28"/>
          <w:szCs w:val="28"/>
          <w:lang w:val="en-US" w:eastAsia="zh-CN"/>
        </w:rPr>
        <w:t>诺期内的</w:t>
      </w:r>
      <w:r w:rsidRPr="00D9403F">
        <w:rPr>
          <w:rFonts w:eastAsia="FangSong_GB2312" w:hint="eastAsia"/>
          <w:color w:val="000000" w:themeColor="text1"/>
          <w:sz w:val="28"/>
          <w:szCs w:val="28"/>
          <w:lang w:val="en-US" w:eastAsia="zh-CN"/>
        </w:rPr>
        <w:t>每个日历年度</w:t>
      </w:r>
      <w:r w:rsidR="006D351C">
        <w:rPr>
          <w:rFonts w:eastAsia="FangSong_GB2312" w:hint="eastAsia"/>
          <w:color w:val="000000" w:themeColor="text1"/>
          <w:sz w:val="28"/>
          <w:szCs w:val="28"/>
          <w:lang w:val="en-US" w:eastAsia="zh-CN"/>
        </w:rPr>
        <w:t>向中国客户</w:t>
      </w:r>
      <w:r w:rsidR="00854ED8">
        <w:rPr>
          <w:rFonts w:eastAsia="FangSong_GB2312" w:hint="eastAsia"/>
          <w:color w:val="000000" w:themeColor="text1"/>
          <w:sz w:val="28"/>
          <w:szCs w:val="28"/>
          <w:lang w:val="en-US" w:eastAsia="zh-CN"/>
        </w:rPr>
        <w:t>供应</w:t>
      </w:r>
      <w:r w:rsidR="00BE6B5D" w:rsidRPr="00D9403F">
        <w:rPr>
          <w:rFonts w:eastAsia="FangSong_GB2312" w:hint="eastAsia"/>
          <w:color w:val="000000" w:themeColor="text1"/>
          <w:sz w:val="28"/>
          <w:szCs w:val="28"/>
          <w:lang w:val="en-US" w:eastAsia="zh-CN"/>
        </w:rPr>
        <w:t>不</w:t>
      </w:r>
      <w:r w:rsidR="00BE6B5D" w:rsidRPr="00B3277F">
        <w:rPr>
          <w:rFonts w:eastAsia="FangSong_GB2312" w:hint="eastAsia"/>
          <w:color w:val="000000" w:themeColor="text1"/>
          <w:sz w:val="28"/>
          <w:szCs w:val="28"/>
          <w:lang w:val="en-US" w:eastAsia="zh-CN"/>
        </w:rPr>
        <w:t>少于</w:t>
      </w:r>
      <w:r w:rsidR="0009592B" w:rsidRPr="0009592B">
        <w:rPr>
          <w:rFonts w:eastAsia="FangSong_GB2312" w:hint="eastAsia"/>
          <w:color w:val="000000" w:themeColor="text1"/>
          <w:sz w:val="28"/>
          <w:szCs w:val="28"/>
          <w:lang w:val="en-US" w:eastAsia="zh-CN"/>
        </w:rPr>
        <w:t>[</w:t>
      </w:r>
      <w:r w:rsidR="0009592B" w:rsidRPr="0009592B">
        <w:rPr>
          <w:rFonts w:eastAsia="FangSong_GB2312" w:hint="eastAsia"/>
          <w:color w:val="000000" w:themeColor="text1"/>
          <w:sz w:val="28"/>
          <w:szCs w:val="28"/>
          <w:lang w:val="en-US" w:eastAsia="zh-CN"/>
        </w:rPr>
        <w:t>保密信息</w:t>
      </w:r>
      <w:r w:rsidR="0009592B" w:rsidRPr="0009592B">
        <w:rPr>
          <w:rFonts w:eastAsia="FangSong_GB2312" w:hint="eastAsia"/>
          <w:color w:val="000000" w:themeColor="text1"/>
          <w:sz w:val="28"/>
          <w:szCs w:val="28"/>
          <w:lang w:val="en-US" w:eastAsia="zh-CN"/>
        </w:rPr>
        <w:t>]</w:t>
      </w:r>
      <w:r w:rsidR="00E374A8" w:rsidRPr="00B3277F">
        <w:rPr>
          <w:rFonts w:eastAsia="FangSong_GB2312" w:hint="eastAsia"/>
          <w:color w:val="000000" w:themeColor="text1"/>
          <w:sz w:val="28"/>
          <w:szCs w:val="28"/>
          <w:lang w:val="en-US" w:eastAsia="zh-CN"/>
        </w:rPr>
        <w:t>的相</w:t>
      </w:r>
      <w:r w:rsidR="00E374A8">
        <w:rPr>
          <w:rFonts w:eastAsia="FangSong_GB2312" w:hint="eastAsia"/>
          <w:color w:val="000000" w:themeColor="text1"/>
          <w:sz w:val="28"/>
          <w:szCs w:val="28"/>
          <w:lang w:val="en-US" w:eastAsia="zh-CN"/>
        </w:rPr>
        <w:t>关产品</w:t>
      </w:r>
      <w:r w:rsidR="006D351C">
        <w:rPr>
          <w:rFonts w:eastAsia="FangSong_GB2312" w:hint="eastAsia"/>
          <w:color w:val="000000" w:themeColor="text1"/>
          <w:sz w:val="28"/>
          <w:szCs w:val="28"/>
          <w:lang w:val="en-US" w:eastAsia="zh-CN"/>
        </w:rPr>
        <w:t>（“</w:t>
      </w:r>
      <w:r w:rsidR="00C77420" w:rsidRPr="00C77420">
        <w:rPr>
          <w:rFonts w:eastAsia="FangSong_GB2312" w:hint="eastAsia"/>
          <w:b/>
          <w:bCs/>
          <w:color w:val="000000" w:themeColor="text1"/>
          <w:sz w:val="28"/>
          <w:szCs w:val="28"/>
          <w:lang w:val="en-US" w:eastAsia="zh-CN"/>
        </w:rPr>
        <w:t>年度</w:t>
      </w:r>
      <w:r w:rsidR="006D351C" w:rsidRPr="006D351C">
        <w:rPr>
          <w:rFonts w:eastAsia="FangSong_GB2312" w:hint="eastAsia"/>
          <w:b/>
          <w:bCs/>
          <w:color w:val="000000" w:themeColor="text1"/>
          <w:sz w:val="28"/>
          <w:szCs w:val="28"/>
          <w:lang w:val="en-US" w:eastAsia="zh-CN"/>
        </w:rPr>
        <w:t>最低量</w:t>
      </w:r>
      <w:r w:rsidR="006D351C">
        <w:rPr>
          <w:rFonts w:eastAsia="FangSong_GB2312" w:hint="eastAsia"/>
          <w:color w:val="000000" w:themeColor="text1"/>
          <w:sz w:val="28"/>
          <w:szCs w:val="28"/>
          <w:lang w:val="en-US" w:eastAsia="zh-CN"/>
        </w:rPr>
        <w:t>”）</w:t>
      </w:r>
      <w:r w:rsidR="00A87229" w:rsidRPr="00D9403F">
        <w:rPr>
          <w:rFonts w:eastAsia="FangSong_GB2312" w:hint="eastAsia"/>
          <w:color w:val="000000" w:themeColor="text1"/>
          <w:sz w:val="28"/>
          <w:szCs w:val="28"/>
          <w:lang w:val="en-US" w:eastAsia="zh-CN"/>
        </w:rPr>
        <w:t>。</w:t>
      </w:r>
    </w:p>
    <w:p w14:paraId="637A71BD" w14:textId="15EC0EB2" w:rsidR="00BB54F2" w:rsidRPr="007D09B9" w:rsidRDefault="0009592B" w:rsidP="00404837">
      <w:pPr>
        <w:pStyle w:val="ListParagraph"/>
        <w:numPr>
          <w:ilvl w:val="0"/>
          <w:numId w:val="9"/>
        </w:numPr>
        <w:spacing w:before="240" w:after="240" w:line="560" w:lineRule="exact"/>
        <w:ind w:left="1276" w:firstLineChars="0" w:hanging="709"/>
        <w:jc w:val="both"/>
        <w:rPr>
          <w:rFonts w:eastAsia="FangSong_GB2312"/>
          <w:color w:val="000000" w:themeColor="text1"/>
          <w:sz w:val="28"/>
          <w:szCs w:val="28"/>
          <w:lang w:val="en-US" w:eastAsia="zh-CN"/>
        </w:rPr>
      </w:pPr>
      <w:r w:rsidRPr="0009592B">
        <w:rPr>
          <w:rFonts w:eastAsia="FangSong_GB2312" w:hint="eastAsia"/>
          <w:color w:val="000000" w:themeColor="text1"/>
          <w:sz w:val="28"/>
          <w:szCs w:val="28"/>
          <w:lang w:val="en-US" w:eastAsia="zh-CN"/>
        </w:rPr>
        <w:t>[</w:t>
      </w:r>
      <w:r w:rsidRPr="0009592B">
        <w:rPr>
          <w:rFonts w:eastAsia="FangSong_GB2312" w:hint="eastAsia"/>
          <w:color w:val="000000" w:themeColor="text1"/>
          <w:sz w:val="28"/>
          <w:szCs w:val="28"/>
          <w:lang w:val="en-US" w:eastAsia="zh-CN"/>
        </w:rPr>
        <w:t>保密信息</w:t>
      </w:r>
      <w:r w:rsidRPr="0009592B">
        <w:rPr>
          <w:rFonts w:eastAsia="FangSong_GB2312" w:hint="eastAsia"/>
          <w:color w:val="000000" w:themeColor="text1"/>
          <w:sz w:val="28"/>
          <w:szCs w:val="28"/>
          <w:lang w:val="en-US" w:eastAsia="zh-CN"/>
        </w:rPr>
        <w:t>]</w:t>
      </w:r>
      <w:r w:rsidRPr="001401B1" w:rsidDel="0009592B">
        <w:rPr>
          <w:rFonts w:eastAsia="FangSong_GB2312"/>
          <w:color w:val="000000" w:themeColor="text1"/>
          <w:sz w:val="28"/>
          <w:szCs w:val="28"/>
          <w:lang w:eastAsia="zh-CN"/>
        </w:rPr>
        <w:t xml:space="preserve"> </w:t>
      </w:r>
    </w:p>
    <w:p w14:paraId="21E609B1" w14:textId="6EBAE1EF" w:rsidR="007D09B9" w:rsidRPr="000071CA" w:rsidRDefault="00B20746" w:rsidP="00F5554D">
      <w:pPr>
        <w:pStyle w:val="ListParagraph"/>
        <w:numPr>
          <w:ilvl w:val="0"/>
          <w:numId w:val="9"/>
        </w:numPr>
        <w:tabs>
          <w:tab w:val="left" w:pos="1276"/>
        </w:tabs>
        <w:spacing w:before="240" w:after="240" w:line="560" w:lineRule="exact"/>
        <w:ind w:left="1276" w:firstLineChars="0" w:hanging="709"/>
        <w:jc w:val="both"/>
        <w:rPr>
          <w:rFonts w:eastAsia="FangSong_GB2312"/>
          <w:color w:val="000000" w:themeColor="text1"/>
          <w:sz w:val="28"/>
          <w:szCs w:val="28"/>
          <w:lang w:val="en-US" w:eastAsia="zh-CN"/>
        </w:rPr>
      </w:pPr>
      <w:r w:rsidRPr="000071CA">
        <w:rPr>
          <w:rFonts w:eastAsia="FangSong_GB2312"/>
          <w:color w:val="000000" w:themeColor="text1"/>
          <w:sz w:val="28"/>
          <w:szCs w:val="28"/>
          <w:lang w:eastAsia="zh-CN"/>
        </w:rPr>
        <w:t>为免</w:t>
      </w:r>
      <w:r w:rsidR="00BE1B07" w:rsidRPr="000071CA">
        <w:rPr>
          <w:rFonts w:eastAsia="FangSong_GB2312" w:hint="eastAsia"/>
          <w:color w:val="000000" w:themeColor="text1"/>
          <w:sz w:val="28"/>
          <w:szCs w:val="28"/>
          <w:lang w:eastAsia="zh-CN"/>
        </w:rPr>
        <w:t>疑义</w:t>
      </w:r>
      <w:r w:rsidRPr="000071CA">
        <w:rPr>
          <w:rFonts w:eastAsia="FangSong_GB2312"/>
          <w:color w:val="000000" w:themeColor="text1"/>
          <w:sz w:val="28"/>
          <w:szCs w:val="28"/>
          <w:lang w:eastAsia="zh-CN"/>
        </w:rPr>
        <w:t>，</w:t>
      </w:r>
      <w:r w:rsidR="003A4AC1">
        <w:rPr>
          <w:rFonts w:eastAsia="FangSong_GB2312" w:hint="eastAsia"/>
          <w:color w:val="000000" w:themeColor="text1"/>
          <w:sz w:val="28"/>
          <w:szCs w:val="28"/>
          <w:lang w:val="en-US" w:eastAsia="zh-CN"/>
        </w:rPr>
        <w:t>就</w:t>
      </w:r>
      <w:r w:rsidR="00A54FD3" w:rsidRPr="000071CA">
        <w:rPr>
          <w:rFonts w:eastAsia="FangSong_GB2312" w:hint="eastAsia"/>
          <w:color w:val="000000" w:themeColor="text1"/>
          <w:sz w:val="28"/>
          <w:szCs w:val="28"/>
          <w:lang w:eastAsia="zh-CN"/>
        </w:rPr>
        <w:t>某一</w:t>
      </w:r>
      <w:r w:rsidR="00A54FD3" w:rsidRPr="000071CA">
        <w:rPr>
          <w:rFonts w:eastAsia="FangSong_GB2312"/>
          <w:color w:val="000000" w:themeColor="text1"/>
          <w:sz w:val="28"/>
          <w:szCs w:val="28"/>
          <w:lang w:eastAsia="zh-CN"/>
        </w:rPr>
        <w:t>日历年度</w:t>
      </w:r>
      <w:r w:rsidR="00460B23">
        <w:rPr>
          <w:rFonts w:eastAsia="FangSong_GB2312" w:hint="eastAsia"/>
          <w:color w:val="000000" w:themeColor="text1"/>
          <w:sz w:val="28"/>
          <w:szCs w:val="28"/>
          <w:lang w:eastAsia="zh-CN"/>
        </w:rPr>
        <w:t>，</w:t>
      </w:r>
      <w:r w:rsidR="003A4AC1">
        <w:rPr>
          <w:rFonts w:eastAsia="FangSong_GB2312" w:hint="eastAsia"/>
          <w:color w:val="000000" w:themeColor="text1"/>
          <w:sz w:val="28"/>
          <w:szCs w:val="28"/>
          <w:lang w:eastAsia="zh-CN"/>
        </w:rPr>
        <w:t>在</w:t>
      </w:r>
      <w:r w:rsidRPr="000071CA">
        <w:rPr>
          <w:rFonts w:eastAsia="FangSong_GB2312"/>
          <w:color w:val="000000" w:themeColor="text1"/>
          <w:sz w:val="28"/>
          <w:szCs w:val="28"/>
          <w:lang w:eastAsia="zh-CN"/>
        </w:rPr>
        <w:t>中国客户</w:t>
      </w:r>
      <w:r w:rsidR="003C6F3E" w:rsidRPr="000071CA">
        <w:rPr>
          <w:rFonts w:eastAsia="FangSong_GB2312" w:hint="eastAsia"/>
          <w:color w:val="000000" w:themeColor="text1"/>
          <w:sz w:val="28"/>
          <w:szCs w:val="28"/>
          <w:lang w:eastAsia="zh-CN"/>
        </w:rPr>
        <w:t>符合</w:t>
      </w:r>
      <w:r w:rsidRPr="000071CA">
        <w:rPr>
          <w:rFonts w:eastAsia="FangSong_GB2312"/>
          <w:color w:val="000000" w:themeColor="text1"/>
          <w:sz w:val="28"/>
          <w:szCs w:val="28"/>
          <w:lang w:eastAsia="zh-CN"/>
        </w:rPr>
        <w:t>公平</w:t>
      </w:r>
      <w:r w:rsidR="00A54FD3" w:rsidRPr="000071CA">
        <w:rPr>
          <w:rFonts w:eastAsia="FangSong_GB2312" w:hint="eastAsia"/>
          <w:color w:val="000000" w:themeColor="text1"/>
          <w:sz w:val="28"/>
          <w:szCs w:val="28"/>
          <w:lang w:eastAsia="zh-CN"/>
        </w:rPr>
        <w:t>、</w:t>
      </w:r>
      <w:r w:rsidRPr="000071CA">
        <w:rPr>
          <w:rFonts w:eastAsia="FangSong_GB2312"/>
          <w:color w:val="000000" w:themeColor="text1"/>
          <w:sz w:val="28"/>
          <w:szCs w:val="28"/>
          <w:lang w:eastAsia="zh-CN"/>
        </w:rPr>
        <w:t>合理</w:t>
      </w:r>
      <w:r w:rsidR="00B06E1A" w:rsidRPr="000071CA">
        <w:rPr>
          <w:rFonts w:eastAsia="FangSong_GB2312" w:hint="eastAsia"/>
          <w:color w:val="000000" w:themeColor="text1"/>
          <w:sz w:val="28"/>
          <w:szCs w:val="28"/>
          <w:lang w:eastAsia="zh-CN"/>
        </w:rPr>
        <w:t>交易</w:t>
      </w:r>
      <w:r w:rsidR="003731CF" w:rsidRPr="000071CA">
        <w:rPr>
          <w:rFonts w:eastAsia="FangSong_GB2312" w:hint="eastAsia"/>
          <w:color w:val="000000" w:themeColor="text1"/>
          <w:sz w:val="28"/>
          <w:szCs w:val="28"/>
          <w:lang w:eastAsia="zh-CN"/>
        </w:rPr>
        <w:t>条件</w:t>
      </w:r>
      <w:r w:rsidRPr="000071CA">
        <w:rPr>
          <w:rFonts w:eastAsia="FangSong_GB2312"/>
          <w:color w:val="000000" w:themeColor="text1"/>
          <w:sz w:val="28"/>
          <w:szCs w:val="28"/>
          <w:lang w:eastAsia="zh-CN"/>
        </w:rPr>
        <w:t>的需求低于</w:t>
      </w:r>
      <w:r w:rsidR="00BE47D6" w:rsidRPr="000071CA">
        <w:rPr>
          <w:rFonts w:eastAsia="FangSong_GB2312" w:hint="eastAsia"/>
          <w:color w:val="000000" w:themeColor="text1"/>
          <w:sz w:val="28"/>
          <w:szCs w:val="28"/>
          <w:lang w:eastAsia="zh-CN"/>
        </w:rPr>
        <w:t>年度最低量</w:t>
      </w:r>
      <w:r w:rsidR="003E288D" w:rsidRPr="000071CA">
        <w:rPr>
          <w:rFonts w:eastAsia="FangSong_GB2312" w:hint="eastAsia"/>
          <w:color w:val="000000" w:themeColor="text1"/>
          <w:sz w:val="28"/>
          <w:szCs w:val="28"/>
          <w:lang w:eastAsia="zh-CN"/>
        </w:rPr>
        <w:t>的情况下</w:t>
      </w:r>
      <w:r w:rsidRPr="000071CA">
        <w:rPr>
          <w:rFonts w:eastAsia="FangSong_GB2312"/>
          <w:color w:val="000000" w:themeColor="text1"/>
          <w:sz w:val="28"/>
          <w:szCs w:val="28"/>
          <w:lang w:eastAsia="zh-CN"/>
        </w:rPr>
        <w:t>，</w:t>
      </w:r>
      <w:r w:rsidR="00EB67F0" w:rsidRPr="000071CA">
        <w:rPr>
          <w:rFonts w:eastAsia="FangSong_GB2312" w:hint="eastAsia"/>
          <w:color w:val="000000" w:themeColor="text1"/>
          <w:sz w:val="28"/>
          <w:szCs w:val="28"/>
          <w:lang w:eastAsia="zh-CN"/>
        </w:rPr>
        <w:t>若</w:t>
      </w:r>
      <w:r w:rsidRPr="000071CA">
        <w:rPr>
          <w:rFonts w:eastAsia="FangSong_GB2312"/>
          <w:color w:val="000000" w:themeColor="text1"/>
          <w:sz w:val="28"/>
          <w:szCs w:val="28"/>
          <w:lang w:eastAsia="zh-CN"/>
        </w:rPr>
        <w:t>合营企业已根据</w:t>
      </w:r>
      <w:r w:rsidR="00AC145B" w:rsidRPr="000071CA">
        <w:rPr>
          <w:rFonts w:eastAsia="FangSong_GB2312" w:hint="eastAsia"/>
          <w:color w:val="000000" w:themeColor="text1"/>
          <w:sz w:val="28"/>
          <w:szCs w:val="28"/>
          <w:lang w:eastAsia="zh-CN"/>
        </w:rPr>
        <w:t>公平、合理、无歧视</w:t>
      </w:r>
      <w:r w:rsidRPr="000071CA">
        <w:rPr>
          <w:rFonts w:eastAsia="FangSong_GB2312"/>
          <w:color w:val="000000" w:themeColor="text1"/>
          <w:sz w:val="28"/>
          <w:szCs w:val="28"/>
          <w:lang w:eastAsia="zh-CN"/>
        </w:rPr>
        <w:t>原则向中国客户</w:t>
      </w:r>
      <w:r w:rsidR="001C7B34">
        <w:rPr>
          <w:rFonts w:eastAsia="FangSong_GB2312" w:hint="eastAsia"/>
          <w:color w:val="000000" w:themeColor="text1"/>
          <w:sz w:val="28"/>
          <w:szCs w:val="28"/>
          <w:lang w:eastAsia="zh-CN"/>
        </w:rPr>
        <w:t>提供</w:t>
      </w:r>
      <w:r w:rsidRPr="000071CA">
        <w:rPr>
          <w:rFonts w:eastAsia="FangSong_GB2312"/>
          <w:color w:val="000000" w:themeColor="text1"/>
          <w:sz w:val="28"/>
          <w:szCs w:val="28"/>
          <w:lang w:eastAsia="zh-CN"/>
        </w:rPr>
        <w:t>了</w:t>
      </w:r>
      <w:r w:rsidR="000952D8" w:rsidRPr="000071CA">
        <w:rPr>
          <w:rFonts w:eastAsia="FangSong_GB2312" w:hint="eastAsia"/>
          <w:color w:val="000000" w:themeColor="text1"/>
          <w:sz w:val="28"/>
          <w:szCs w:val="28"/>
          <w:lang w:eastAsia="zh-CN"/>
        </w:rPr>
        <w:t>不少于</w:t>
      </w:r>
      <w:r w:rsidR="00AC145B" w:rsidRPr="000071CA">
        <w:rPr>
          <w:rFonts w:eastAsia="FangSong_GB2312" w:hint="eastAsia"/>
          <w:color w:val="000000" w:themeColor="text1"/>
          <w:sz w:val="28"/>
          <w:szCs w:val="28"/>
          <w:lang w:eastAsia="zh-CN"/>
        </w:rPr>
        <w:t>年度最低量</w:t>
      </w:r>
      <w:r w:rsidR="00413E29" w:rsidRPr="000071CA">
        <w:rPr>
          <w:rFonts w:eastAsia="FangSong_GB2312" w:hint="eastAsia"/>
          <w:color w:val="000000" w:themeColor="text1"/>
          <w:sz w:val="28"/>
          <w:szCs w:val="28"/>
          <w:lang w:eastAsia="zh-CN"/>
        </w:rPr>
        <w:t>的相关产品</w:t>
      </w:r>
      <w:r w:rsidR="000071CA" w:rsidRPr="000071CA">
        <w:rPr>
          <w:rFonts w:eastAsia="FangSong_GB2312" w:hint="eastAsia"/>
          <w:color w:val="000000" w:themeColor="text1"/>
          <w:sz w:val="28"/>
          <w:szCs w:val="28"/>
          <w:lang w:eastAsia="zh-CN"/>
        </w:rPr>
        <w:t>要约</w:t>
      </w:r>
      <w:r w:rsidRPr="000071CA">
        <w:rPr>
          <w:rFonts w:eastAsia="FangSong_GB2312"/>
          <w:color w:val="000000" w:themeColor="text1"/>
          <w:sz w:val="28"/>
          <w:szCs w:val="28"/>
          <w:lang w:eastAsia="zh-CN"/>
        </w:rPr>
        <w:t>，</w:t>
      </w:r>
      <w:r w:rsidR="00EB67F0" w:rsidRPr="000071CA">
        <w:rPr>
          <w:rFonts w:eastAsia="FangSong_GB2312" w:hint="eastAsia"/>
          <w:color w:val="000000" w:themeColor="text1"/>
          <w:sz w:val="28"/>
          <w:szCs w:val="28"/>
          <w:lang w:eastAsia="zh-CN"/>
        </w:rPr>
        <w:t>则</w:t>
      </w:r>
      <w:r w:rsidRPr="000071CA">
        <w:rPr>
          <w:rFonts w:eastAsia="FangSong_GB2312"/>
          <w:color w:val="000000" w:themeColor="text1"/>
          <w:sz w:val="28"/>
          <w:szCs w:val="28"/>
          <w:lang w:eastAsia="zh-CN"/>
        </w:rPr>
        <w:t>应视为</w:t>
      </w:r>
      <w:r w:rsidR="00EB67F0" w:rsidRPr="000071CA">
        <w:rPr>
          <w:rFonts w:eastAsia="FangSong_GB2312" w:hint="eastAsia"/>
          <w:color w:val="000000" w:themeColor="text1"/>
          <w:sz w:val="28"/>
          <w:szCs w:val="28"/>
          <w:lang w:eastAsia="zh-CN"/>
        </w:rPr>
        <w:t>其</w:t>
      </w:r>
      <w:r w:rsidRPr="000071CA">
        <w:rPr>
          <w:rFonts w:eastAsia="FangSong_GB2312"/>
          <w:color w:val="000000" w:themeColor="text1"/>
          <w:sz w:val="28"/>
          <w:szCs w:val="28"/>
          <w:lang w:eastAsia="zh-CN"/>
        </w:rPr>
        <w:t>已</w:t>
      </w:r>
      <w:r w:rsidR="007A02B8" w:rsidRPr="000071CA">
        <w:rPr>
          <w:rFonts w:eastAsia="FangSong_GB2312" w:hint="eastAsia"/>
          <w:color w:val="000000" w:themeColor="text1"/>
          <w:sz w:val="28"/>
          <w:szCs w:val="28"/>
          <w:lang w:eastAsia="zh-CN"/>
        </w:rPr>
        <w:t>履行</w:t>
      </w:r>
      <w:r w:rsidRPr="000071CA">
        <w:rPr>
          <w:rFonts w:eastAsia="FangSong_GB2312"/>
          <w:color w:val="000000" w:themeColor="text1"/>
          <w:sz w:val="28"/>
          <w:szCs w:val="28"/>
          <w:lang w:eastAsia="zh-CN"/>
        </w:rPr>
        <w:t>了</w:t>
      </w:r>
      <w:r w:rsidR="007E6A80">
        <w:rPr>
          <w:rFonts w:eastAsia="FangSong_GB2312" w:hint="eastAsia"/>
          <w:color w:val="000000" w:themeColor="text1"/>
          <w:sz w:val="28"/>
          <w:szCs w:val="28"/>
          <w:lang w:eastAsia="zh-CN"/>
        </w:rPr>
        <w:t>本第</w:t>
      </w:r>
      <w:r w:rsidR="007E6A80">
        <w:rPr>
          <w:rFonts w:eastAsia="FangSong_GB2312" w:hint="eastAsia"/>
          <w:color w:val="000000" w:themeColor="text1"/>
          <w:sz w:val="28"/>
          <w:szCs w:val="28"/>
          <w:lang w:eastAsia="zh-CN"/>
        </w:rPr>
        <w:t>2</w:t>
      </w:r>
      <w:r w:rsidR="007E6A80">
        <w:rPr>
          <w:rFonts w:eastAsia="FangSong_GB2312" w:hint="eastAsia"/>
          <w:color w:val="000000" w:themeColor="text1"/>
          <w:sz w:val="28"/>
          <w:szCs w:val="28"/>
          <w:lang w:eastAsia="zh-CN"/>
        </w:rPr>
        <w:t>条的</w:t>
      </w:r>
      <w:r w:rsidRPr="000071CA">
        <w:rPr>
          <w:rFonts w:eastAsia="FangSong_GB2312"/>
          <w:color w:val="000000" w:themeColor="text1"/>
          <w:sz w:val="28"/>
          <w:szCs w:val="28"/>
          <w:lang w:eastAsia="zh-CN"/>
        </w:rPr>
        <w:t>供应承诺。</w:t>
      </w:r>
    </w:p>
    <w:p w14:paraId="71D1F663" w14:textId="34D83D15" w:rsidR="00C57957" w:rsidRDefault="00C57957" w:rsidP="00F5554D">
      <w:pPr>
        <w:pStyle w:val="ListParagraph"/>
        <w:numPr>
          <w:ilvl w:val="0"/>
          <w:numId w:val="9"/>
        </w:numPr>
        <w:tabs>
          <w:tab w:val="left" w:pos="1276"/>
        </w:tabs>
        <w:spacing w:before="240" w:after="240" w:line="560" w:lineRule="exact"/>
        <w:ind w:left="1276" w:firstLineChars="0" w:hanging="709"/>
        <w:jc w:val="both"/>
        <w:rPr>
          <w:rFonts w:eastAsia="FangSong_GB2312"/>
          <w:color w:val="000000" w:themeColor="text1"/>
          <w:sz w:val="28"/>
          <w:szCs w:val="28"/>
          <w:lang w:val="en-US" w:eastAsia="zh-CN"/>
        </w:rPr>
      </w:pPr>
      <w:r w:rsidRPr="00C57957">
        <w:rPr>
          <w:rFonts w:eastAsia="FangSong_GB2312"/>
          <w:color w:val="000000" w:themeColor="text1"/>
          <w:sz w:val="28"/>
          <w:szCs w:val="28"/>
          <w:lang w:eastAsia="zh-CN"/>
        </w:rPr>
        <w:t>如果</w:t>
      </w:r>
      <w:r w:rsidR="00864D91">
        <w:rPr>
          <w:rFonts w:eastAsia="FangSong_GB2312" w:hint="eastAsia"/>
          <w:color w:val="000000" w:themeColor="text1"/>
          <w:sz w:val="28"/>
          <w:szCs w:val="28"/>
          <w:lang w:eastAsia="zh-CN"/>
        </w:rPr>
        <w:t>截止</w:t>
      </w:r>
      <w:r w:rsidRPr="00C57957">
        <w:rPr>
          <w:rFonts w:eastAsia="FangSong_GB2312"/>
          <w:color w:val="000000" w:themeColor="text1"/>
          <w:sz w:val="28"/>
          <w:szCs w:val="28"/>
          <w:lang w:eastAsia="zh-CN"/>
        </w:rPr>
        <w:t>某</w:t>
      </w:r>
      <w:r w:rsidR="003D0DCC">
        <w:rPr>
          <w:rFonts w:eastAsia="FangSong_GB2312" w:hint="eastAsia"/>
          <w:color w:val="000000" w:themeColor="text1"/>
          <w:sz w:val="28"/>
          <w:szCs w:val="28"/>
          <w:lang w:eastAsia="zh-CN"/>
        </w:rPr>
        <w:t>一</w:t>
      </w:r>
      <w:r w:rsidRPr="00C57957">
        <w:rPr>
          <w:rFonts w:eastAsia="FangSong_GB2312"/>
          <w:color w:val="000000" w:themeColor="text1"/>
          <w:sz w:val="28"/>
          <w:szCs w:val="28"/>
          <w:lang w:eastAsia="zh-CN"/>
        </w:rPr>
        <w:t>日历年度第三季度末，合营企业已根据</w:t>
      </w:r>
      <w:r>
        <w:rPr>
          <w:rFonts w:eastAsia="FangSong_GB2312" w:hint="eastAsia"/>
          <w:color w:val="000000" w:themeColor="text1"/>
          <w:sz w:val="28"/>
          <w:szCs w:val="28"/>
          <w:lang w:eastAsia="zh-CN"/>
        </w:rPr>
        <w:t>公平、合理、无歧视</w:t>
      </w:r>
      <w:r w:rsidRPr="00C57957">
        <w:rPr>
          <w:rFonts w:eastAsia="FangSong_GB2312"/>
          <w:color w:val="000000" w:themeColor="text1"/>
          <w:sz w:val="28"/>
          <w:szCs w:val="28"/>
          <w:lang w:eastAsia="zh-CN"/>
        </w:rPr>
        <w:t>原则提供了</w:t>
      </w:r>
      <w:r w:rsidR="00863419">
        <w:rPr>
          <w:rFonts w:eastAsia="FangSong_GB2312" w:hint="eastAsia"/>
          <w:color w:val="000000" w:themeColor="text1"/>
          <w:sz w:val="28"/>
          <w:szCs w:val="28"/>
          <w:lang w:eastAsia="zh-CN"/>
        </w:rPr>
        <w:t>不少于</w:t>
      </w:r>
      <w:r>
        <w:rPr>
          <w:rFonts w:eastAsia="FangSong_GB2312" w:hint="eastAsia"/>
          <w:color w:val="000000" w:themeColor="text1"/>
          <w:sz w:val="28"/>
          <w:szCs w:val="28"/>
          <w:lang w:eastAsia="zh-CN"/>
        </w:rPr>
        <w:t>年度最低量</w:t>
      </w:r>
      <w:r w:rsidR="0009592B" w:rsidRPr="0009592B">
        <w:rPr>
          <w:rFonts w:eastAsia="FangSong_GB2312" w:hint="eastAsia"/>
          <w:color w:val="000000" w:themeColor="text1"/>
          <w:sz w:val="28"/>
          <w:szCs w:val="28"/>
          <w:lang w:val="en-US" w:eastAsia="zh-CN"/>
        </w:rPr>
        <w:t>[</w:t>
      </w:r>
      <w:r w:rsidR="0009592B" w:rsidRPr="0009592B">
        <w:rPr>
          <w:rFonts w:eastAsia="FangSong_GB2312" w:hint="eastAsia"/>
          <w:color w:val="000000" w:themeColor="text1"/>
          <w:sz w:val="28"/>
          <w:szCs w:val="28"/>
          <w:lang w:val="en-US" w:eastAsia="zh-CN"/>
        </w:rPr>
        <w:t>保密信息</w:t>
      </w:r>
      <w:r w:rsidR="0009592B" w:rsidRPr="0009592B">
        <w:rPr>
          <w:rFonts w:eastAsia="FangSong_GB2312" w:hint="eastAsia"/>
          <w:color w:val="000000" w:themeColor="text1"/>
          <w:sz w:val="28"/>
          <w:szCs w:val="28"/>
          <w:lang w:val="en-US" w:eastAsia="zh-CN"/>
        </w:rPr>
        <w:t>]</w:t>
      </w:r>
      <w:r w:rsidR="005A39E9">
        <w:rPr>
          <w:rFonts w:eastAsia="FangSong_GB2312" w:hint="eastAsia"/>
          <w:color w:val="000000" w:themeColor="text1"/>
          <w:sz w:val="28"/>
          <w:szCs w:val="28"/>
          <w:lang w:eastAsia="zh-CN"/>
        </w:rPr>
        <w:t>的</w:t>
      </w:r>
      <w:r w:rsidR="000952D8">
        <w:rPr>
          <w:rFonts w:eastAsia="FangSong_GB2312" w:hint="eastAsia"/>
          <w:color w:val="000000" w:themeColor="text1"/>
          <w:sz w:val="28"/>
          <w:szCs w:val="28"/>
          <w:lang w:eastAsia="zh-CN"/>
        </w:rPr>
        <w:t>相关产品</w:t>
      </w:r>
      <w:r w:rsidR="005A39E9">
        <w:rPr>
          <w:rFonts w:eastAsia="FangSong_GB2312" w:hint="eastAsia"/>
          <w:color w:val="000000" w:themeColor="text1"/>
          <w:sz w:val="28"/>
          <w:szCs w:val="28"/>
          <w:lang w:eastAsia="zh-CN"/>
        </w:rPr>
        <w:t>要约</w:t>
      </w:r>
      <w:r w:rsidRPr="00C57957">
        <w:rPr>
          <w:rFonts w:eastAsia="FangSong_GB2312"/>
          <w:color w:val="000000" w:themeColor="text1"/>
          <w:sz w:val="28"/>
          <w:szCs w:val="28"/>
          <w:lang w:eastAsia="zh-CN"/>
        </w:rPr>
        <w:t>，</w:t>
      </w:r>
      <w:r w:rsidR="0064322B">
        <w:rPr>
          <w:rFonts w:eastAsia="FangSong_GB2312" w:hint="eastAsia"/>
          <w:color w:val="000000" w:themeColor="text1"/>
          <w:sz w:val="28"/>
          <w:szCs w:val="28"/>
          <w:lang w:eastAsia="zh-CN"/>
        </w:rPr>
        <w:t>但</w:t>
      </w:r>
      <w:r w:rsidR="00BC2230">
        <w:rPr>
          <w:rFonts w:eastAsia="FangSong_GB2312" w:hint="eastAsia"/>
          <w:color w:val="000000" w:themeColor="text1"/>
          <w:sz w:val="28"/>
          <w:szCs w:val="28"/>
          <w:lang w:eastAsia="zh-CN"/>
        </w:rPr>
        <w:t>在</w:t>
      </w:r>
      <w:r w:rsidR="008E5A5B" w:rsidRPr="00C57957">
        <w:rPr>
          <w:rFonts w:eastAsia="FangSong_GB2312"/>
          <w:color w:val="000000" w:themeColor="text1"/>
          <w:sz w:val="28"/>
          <w:szCs w:val="28"/>
          <w:lang w:eastAsia="zh-CN"/>
        </w:rPr>
        <w:t>合营企业</w:t>
      </w:r>
      <w:r w:rsidR="00BC2230">
        <w:rPr>
          <w:rFonts w:eastAsia="FangSong_GB2312" w:hint="eastAsia"/>
          <w:color w:val="000000" w:themeColor="text1"/>
          <w:sz w:val="28"/>
          <w:szCs w:val="28"/>
          <w:lang w:eastAsia="zh-CN"/>
        </w:rPr>
        <w:t>尽合理</w:t>
      </w:r>
      <w:r w:rsidR="00D9232E">
        <w:rPr>
          <w:rFonts w:eastAsia="FangSong_GB2312" w:hint="eastAsia"/>
          <w:color w:val="000000" w:themeColor="text1"/>
          <w:sz w:val="28"/>
          <w:szCs w:val="28"/>
          <w:lang w:eastAsia="zh-CN"/>
        </w:rPr>
        <w:t>最大</w:t>
      </w:r>
      <w:r w:rsidR="00BC2230">
        <w:rPr>
          <w:rFonts w:eastAsia="FangSong_GB2312" w:hint="eastAsia"/>
          <w:color w:val="000000" w:themeColor="text1"/>
          <w:sz w:val="28"/>
          <w:szCs w:val="28"/>
          <w:lang w:eastAsia="zh-CN"/>
        </w:rPr>
        <w:t>努力后，</w:t>
      </w:r>
      <w:r w:rsidRPr="00C57957">
        <w:rPr>
          <w:rFonts w:eastAsia="FangSong_GB2312"/>
          <w:color w:val="000000" w:themeColor="text1"/>
          <w:sz w:val="28"/>
          <w:szCs w:val="28"/>
          <w:lang w:eastAsia="zh-CN"/>
        </w:rPr>
        <w:t>累计</w:t>
      </w:r>
      <w:r w:rsidR="0064322B">
        <w:rPr>
          <w:rFonts w:eastAsia="FangSong_GB2312" w:hint="eastAsia"/>
          <w:color w:val="000000" w:themeColor="text1"/>
          <w:sz w:val="28"/>
          <w:szCs w:val="28"/>
          <w:lang w:eastAsia="zh-CN"/>
        </w:rPr>
        <w:t>记账</w:t>
      </w:r>
      <w:r w:rsidRPr="00C57957">
        <w:rPr>
          <w:rFonts w:eastAsia="FangSong_GB2312"/>
          <w:color w:val="000000" w:themeColor="text1"/>
          <w:sz w:val="28"/>
          <w:szCs w:val="28"/>
          <w:lang w:eastAsia="zh-CN"/>
        </w:rPr>
        <w:t>销售</w:t>
      </w:r>
      <w:r w:rsidR="0064322B">
        <w:rPr>
          <w:rFonts w:eastAsia="FangSong_GB2312" w:hint="eastAsia"/>
          <w:color w:val="000000" w:themeColor="text1"/>
          <w:sz w:val="28"/>
          <w:szCs w:val="28"/>
          <w:lang w:eastAsia="zh-CN"/>
        </w:rPr>
        <w:t>数量</w:t>
      </w:r>
      <w:r w:rsidR="008E5A5B">
        <w:rPr>
          <w:rFonts w:eastAsia="FangSong_GB2312" w:hint="eastAsia"/>
          <w:color w:val="000000" w:themeColor="text1"/>
          <w:sz w:val="28"/>
          <w:szCs w:val="28"/>
          <w:lang w:val="en-US" w:eastAsia="zh-CN"/>
        </w:rPr>
        <w:t>仍</w:t>
      </w:r>
      <w:r w:rsidRPr="00C57957">
        <w:rPr>
          <w:rFonts w:eastAsia="FangSong_GB2312"/>
          <w:color w:val="000000" w:themeColor="text1"/>
          <w:sz w:val="28"/>
          <w:szCs w:val="28"/>
          <w:lang w:eastAsia="zh-CN"/>
        </w:rPr>
        <w:t>低于</w:t>
      </w:r>
      <w:r w:rsidR="005A39E9">
        <w:rPr>
          <w:rFonts w:eastAsia="FangSong_GB2312" w:hint="eastAsia"/>
          <w:color w:val="000000" w:themeColor="text1"/>
          <w:sz w:val="28"/>
          <w:szCs w:val="28"/>
          <w:lang w:eastAsia="zh-CN"/>
        </w:rPr>
        <w:t>年度最低量</w:t>
      </w:r>
      <w:r w:rsidRPr="00C57957">
        <w:rPr>
          <w:rFonts w:eastAsia="FangSong_GB2312"/>
          <w:color w:val="000000" w:themeColor="text1"/>
          <w:sz w:val="28"/>
          <w:szCs w:val="28"/>
          <w:lang w:eastAsia="zh-CN"/>
        </w:rPr>
        <w:t>的</w:t>
      </w:r>
      <w:r w:rsidR="0009592B" w:rsidRPr="0009592B">
        <w:rPr>
          <w:rFonts w:eastAsia="FangSong_GB2312" w:hint="eastAsia"/>
          <w:color w:val="000000" w:themeColor="text1"/>
          <w:sz w:val="28"/>
          <w:szCs w:val="28"/>
          <w:lang w:val="en-US" w:eastAsia="zh-CN"/>
        </w:rPr>
        <w:t>[</w:t>
      </w:r>
      <w:r w:rsidR="0009592B" w:rsidRPr="0009592B">
        <w:rPr>
          <w:rFonts w:eastAsia="FangSong_GB2312" w:hint="eastAsia"/>
          <w:color w:val="000000" w:themeColor="text1"/>
          <w:sz w:val="28"/>
          <w:szCs w:val="28"/>
          <w:lang w:val="en-US" w:eastAsia="zh-CN"/>
        </w:rPr>
        <w:t>保密信息</w:t>
      </w:r>
      <w:r w:rsidR="0009592B" w:rsidRPr="0009592B">
        <w:rPr>
          <w:rFonts w:eastAsia="FangSong_GB2312" w:hint="eastAsia"/>
          <w:color w:val="000000" w:themeColor="text1"/>
          <w:sz w:val="28"/>
          <w:szCs w:val="28"/>
          <w:lang w:val="en-US" w:eastAsia="zh-CN"/>
        </w:rPr>
        <w:t>]</w:t>
      </w:r>
      <w:r w:rsidRPr="00C57957">
        <w:rPr>
          <w:rFonts w:eastAsia="FangSong_GB2312"/>
          <w:color w:val="000000" w:themeColor="text1"/>
          <w:sz w:val="28"/>
          <w:szCs w:val="28"/>
          <w:lang w:eastAsia="zh-CN"/>
        </w:rPr>
        <w:t>，则</w:t>
      </w:r>
      <w:r w:rsidR="000071CA">
        <w:rPr>
          <w:rFonts w:eastAsia="FangSong_GB2312" w:hint="eastAsia"/>
          <w:color w:val="000000" w:themeColor="text1"/>
          <w:sz w:val="28"/>
          <w:szCs w:val="28"/>
          <w:lang w:eastAsia="zh-CN"/>
        </w:rPr>
        <w:t>合营企业</w:t>
      </w:r>
      <w:r w:rsidR="002D2A88">
        <w:rPr>
          <w:rFonts w:eastAsia="FangSong_GB2312" w:hint="eastAsia"/>
          <w:color w:val="000000" w:themeColor="text1"/>
          <w:sz w:val="28"/>
          <w:szCs w:val="28"/>
          <w:lang w:eastAsia="zh-CN"/>
        </w:rPr>
        <w:t>在</w:t>
      </w:r>
      <w:r w:rsidRPr="00C57957">
        <w:rPr>
          <w:rFonts w:eastAsia="FangSong_GB2312"/>
          <w:color w:val="000000" w:themeColor="text1"/>
          <w:sz w:val="28"/>
          <w:szCs w:val="28"/>
          <w:lang w:eastAsia="zh-CN"/>
        </w:rPr>
        <w:t>该年度第四季度</w:t>
      </w:r>
      <w:r w:rsidR="00DC5401">
        <w:rPr>
          <w:rFonts w:eastAsia="FangSong_GB2312" w:hint="eastAsia"/>
          <w:color w:val="000000" w:themeColor="text1"/>
          <w:sz w:val="28"/>
          <w:szCs w:val="28"/>
          <w:lang w:eastAsia="zh-CN"/>
        </w:rPr>
        <w:t>需</w:t>
      </w:r>
      <w:r w:rsidRPr="00C57957">
        <w:rPr>
          <w:rFonts w:eastAsia="FangSong_GB2312"/>
          <w:color w:val="000000" w:themeColor="text1"/>
          <w:sz w:val="28"/>
          <w:szCs w:val="28"/>
          <w:lang w:eastAsia="zh-CN"/>
        </w:rPr>
        <w:t>根据</w:t>
      </w:r>
      <w:r w:rsidR="001B11B7">
        <w:rPr>
          <w:rFonts w:eastAsia="FangSong_GB2312" w:hint="eastAsia"/>
          <w:color w:val="000000" w:themeColor="text1"/>
          <w:sz w:val="28"/>
          <w:szCs w:val="28"/>
          <w:lang w:eastAsia="zh-CN"/>
        </w:rPr>
        <w:t>公平、合理、无歧视</w:t>
      </w:r>
      <w:r w:rsidRPr="00C57957">
        <w:rPr>
          <w:rFonts w:eastAsia="FangSong_GB2312"/>
          <w:color w:val="000000" w:themeColor="text1"/>
          <w:sz w:val="28"/>
          <w:szCs w:val="28"/>
          <w:lang w:eastAsia="zh-CN"/>
        </w:rPr>
        <w:t>原则向中国客户提供的最低</w:t>
      </w:r>
      <w:r w:rsidR="006679C7">
        <w:rPr>
          <w:rFonts w:eastAsia="FangSong_GB2312" w:hint="eastAsia"/>
          <w:color w:val="000000" w:themeColor="text1"/>
          <w:sz w:val="28"/>
          <w:szCs w:val="28"/>
          <w:lang w:eastAsia="zh-CN"/>
        </w:rPr>
        <w:t>数量</w:t>
      </w:r>
      <w:r w:rsidR="00FC5356">
        <w:rPr>
          <w:rFonts w:eastAsia="FangSong_GB2312" w:hint="eastAsia"/>
          <w:color w:val="000000" w:themeColor="text1"/>
          <w:sz w:val="28"/>
          <w:szCs w:val="28"/>
          <w:lang w:eastAsia="zh-CN"/>
        </w:rPr>
        <w:t>要约</w:t>
      </w:r>
      <w:r w:rsidRPr="00C57957">
        <w:rPr>
          <w:rFonts w:eastAsia="FangSong_GB2312"/>
          <w:color w:val="000000" w:themeColor="text1"/>
          <w:sz w:val="28"/>
          <w:szCs w:val="28"/>
          <w:lang w:eastAsia="zh-CN"/>
        </w:rPr>
        <w:t>应为</w:t>
      </w:r>
      <w:r w:rsidR="00B03BFF">
        <w:rPr>
          <w:rFonts w:eastAsia="FangSong_GB2312" w:hint="eastAsia"/>
          <w:color w:val="000000" w:themeColor="text1"/>
          <w:sz w:val="28"/>
          <w:szCs w:val="28"/>
          <w:lang w:eastAsia="zh-CN"/>
        </w:rPr>
        <w:t>年度最低量</w:t>
      </w:r>
      <w:r w:rsidRPr="00C57957">
        <w:rPr>
          <w:rFonts w:eastAsia="FangSong_GB2312"/>
          <w:color w:val="000000" w:themeColor="text1"/>
          <w:sz w:val="28"/>
          <w:szCs w:val="28"/>
          <w:lang w:eastAsia="zh-CN"/>
        </w:rPr>
        <w:t>的</w:t>
      </w:r>
      <w:r w:rsidR="0009592B" w:rsidRPr="0009592B">
        <w:rPr>
          <w:rFonts w:eastAsia="FangSong_GB2312" w:hint="eastAsia"/>
          <w:color w:val="000000" w:themeColor="text1"/>
          <w:sz w:val="28"/>
          <w:szCs w:val="28"/>
          <w:lang w:val="en-US" w:eastAsia="zh-CN"/>
        </w:rPr>
        <w:t>[</w:t>
      </w:r>
      <w:r w:rsidR="0009592B" w:rsidRPr="0009592B">
        <w:rPr>
          <w:rFonts w:eastAsia="FangSong_GB2312" w:hint="eastAsia"/>
          <w:color w:val="000000" w:themeColor="text1"/>
          <w:sz w:val="28"/>
          <w:szCs w:val="28"/>
          <w:lang w:val="en-US" w:eastAsia="zh-CN"/>
        </w:rPr>
        <w:t>保密信息</w:t>
      </w:r>
      <w:r w:rsidR="0009592B" w:rsidRPr="0009592B">
        <w:rPr>
          <w:rFonts w:eastAsia="FangSong_GB2312" w:hint="eastAsia"/>
          <w:color w:val="000000" w:themeColor="text1"/>
          <w:sz w:val="28"/>
          <w:szCs w:val="28"/>
          <w:lang w:val="en-US" w:eastAsia="zh-CN"/>
        </w:rPr>
        <w:t>]</w:t>
      </w:r>
      <w:r w:rsidRPr="00C57957">
        <w:rPr>
          <w:rFonts w:eastAsia="FangSong_GB2312"/>
          <w:color w:val="000000" w:themeColor="text1"/>
          <w:sz w:val="28"/>
          <w:szCs w:val="28"/>
          <w:lang w:eastAsia="zh-CN"/>
        </w:rPr>
        <w:t>。在此情况下，应视为</w:t>
      </w:r>
      <w:r w:rsidR="0094684F" w:rsidRPr="00C57957">
        <w:rPr>
          <w:rFonts w:eastAsia="FangSong_GB2312"/>
          <w:color w:val="000000" w:themeColor="text1"/>
          <w:sz w:val="28"/>
          <w:szCs w:val="28"/>
          <w:lang w:eastAsia="zh-CN"/>
        </w:rPr>
        <w:t>合营企业</w:t>
      </w:r>
      <w:r w:rsidRPr="00C57957">
        <w:rPr>
          <w:rFonts w:eastAsia="FangSong_GB2312"/>
          <w:color w:val="000000" w:themeColor="text1"/>
          <w:sz w:val="28"/>
          <w:szCs w:val="28"/>
          <w:lang w:eastAsia="zh-CN"/>
        </w:rPr>
        <w:t>已</w:t>
      </w:r>
      <w:r w:rsidR="007A02B8">
        <w:rPr>
          <w:rFonts w:eastAsia="FangSong_GB2312" w:hint="eastAsia"/>
          <w:color w:val="000000" w:themeColor="text1"/>
          <w:sz w:val="28"/>
          <w:szCs w:val="28"/>
          <w:lang w:eastAsia="zh-CN"/>
        </w:rPr>
        <w:t>履行</w:t>
      </w:r>
      <w:r w:rsidRPr="00C57957">
        <w:rPr>
          <w:rFonts w:eastAsia="FangSong_GB2312"/>
          <w:color w:val="000000" w:themeColor="text1"/>
          <w:sz w:val="28"/>
          <w:szCs w:val="28"/>
          <w:lang w:eastAsia="zh-CN"/>
        </w:rPr>
        <w:t>了</w:t>
      </w:r>
      <w:r w:rsidR="004A23E2">
        <w:rPr>
          <w:rFonts w:eastAsia="FangSong_GB2312" w:hint="eastAsia"/>
          <w:color w:val="000000" w:themeColor="text1"/>
          <w:sz w:val="28"/>
          <w:szCs w:val="28"/>
          <w:lang w:eastAsia="zh-CN"/>
        </w:rPr>
        <w:t>本</w:t>
      </w:r>
      <w:r w:rsidR="00FC5356">
        <w:rPr>
          <w:rFonts w:eastAsia="FangSong_GB2312" w:hint="eastAsia"/>
          <w:color w:val="000000" w:themeColor="text1"/>
          <w:sz w:val="28"/>
          <w:szCs w:val="28"/>
          <w:lang w:eastAsia="zh-CN"/>
        </w:rPr>
        <w:t>第</w:t>
      </w:r>
      <w:r w:rsidR="00FC5356">
        <w:rPr>
          <w:rFonts w:eastAsia="FangSong_GB2312" w:hint="eastAsia"/>
          <w:color w:val="000000" w:themeColor="text1"/>
          <w:sz w:val="28"/>
          <w:szCs w:val="28"/>
          <w:lang w:eastAsia="zh-CN"/>
        </w:rPr>
        <w:t>2</w:t>
      </w:r>
      <w:r w:rsidR="004A23E2">
        <w:rPr>
          <w:rFonts w:eastAsia="FangSong_GB2312" w:hint="eastAsia"/>
          <w:color w:val="000000" w:themeColor="text1"/>
          <w:sz w:val="28"/>
          <w:szCs w:val="28"/>
          <w:lang w:eastAsia="zh-CN"/>
        </w:rPr>
        <w:t>条</w:t>
      </w:r>
      <w:r w:rsidR="00FC5356">
        <w:rPr>
          <w:rFonts w:eastAsia="FangSong_GB2312" w:hint="eastAsia"/>
          <w:color w:val="000000" w:themeColor="text1"/>
          <w:sz w:val="28"/>
          <w:szCs w:val="28"/>
          <w:lang w:eastAsia="zh-CN"/>
        </w:rPr>
        <w:t>的</w:t>
      </w:r>
      <w:r w:rsidRPr="00C57957">
        <w:rPr>
          <w:rFonts w:eastAsia="FangSong_GB2312"/>
          <w:color w:val="000000" w:themeColor="text1"/>
          <w:sz w:val="28"/>
          <w:szCs w:val="28"/>
          <w:lang w:eastAsia="zh-CN"/>
        </w:rPr>
        <w:t>供应承诺</w:t>
      </w:r>
      <w:r w:rsidR="00B03BFF">
        <w:rPr>
          <w:rFonts w:eastAsia="FangSong_GB2312" w:hint="eastAsia"/>
          <w:color w:val="000000" w:themeColor="text1"/>
          <w:sz w:val="28"/>
          <w:szCs w:val="28"/>
          <w:lang w:eastAsia="zh-CN"/>
        </w:rPr>
        <w:t>。</w:t>
      </w:r>
    </w:p>
    <w:p w14:paraId="5831BCD2" w14:textId="3E68D1FF" w:rsidR="006A5BE7" w:rsidRPr="00D9403F" w:rsidRDefault="008C482D" w:rsidP="00324354">
      <w:pPr>
        <w:pStyle w:val="ListParagraph"/>
        <w:numPr>
          <w:ilvl w:val="0"/>
          <w:numId w:val="2"/>
        </w:numPr>
        <w:tabs>
          <w:tab w:val="left" w:pos="990"/>
        </w:tabs>
        <w:spacing w:before="240" w:after="240" w:line="560" w:lineRule="exact"/>
        <w:ind w:left="0" w:firstLine="560"/>
        <w:jc w:val="both"/>
        <w:rPr>
          <w:rFonts w:eastAsia="FangSong_GB2312"/>
          <w:color w:val="000000" w:themeColor="text1"/>
          <w:sz w:val="28"/>
          <w:szCs w:val="28"/>
          <w:lang w:val="en-US" w:eastAsia="zh-CN"/>
        </w:rPr>
      </w:pPr>
      <w:r>
        <w:rPr>
          <w:rFonts w:eastAsia="FangSong_GB2312" w:hint="eastAsia"/>
          <w:color w:val="000000" w:themeColor="text1"/>
          <w:sz w:val="28"/>
          <w:szCs w:val="28"/>
          <w:lang w:val="en-US" w:eastAsia="zh-CN"/>
        </w:rPr>
        <w:t>在承诺期</w:t>
      </w:r>
      <w:r w:rsidR="005D215F" w:rsidRPr="00D9403F">
        <w:rPr>
          <w:rFonts w:eastAsia="FangSong_GB2312" w:hint="eastAsia"/>
          <w:color w:val="000000" w:themeColor="text1"/>
          <w:sz w:val="28"/>
          <w:szCs w:val="28"/>
          <w:lang w:val="en-US" w:eastAsia="zh-CN"/>
        </w:rPr>
        <w:t>内</w:t>
      </w:r>
      <w:r w:rsidR="006A5BE7" w:rsidRPr="00D9403F">
        <w:rPr>
          <w:rFonts w:eastAsia="FangSong_GB2312"/>
          <w:color w:val="000000" w:themeColor="text1"/>
          <w:sz w:val="28"/>
          <w:szCs w:val="28"/>
          <w:lang w:val="en-US" w:eastAsia="zh-CN"/>
        </w:rPr>
        <w:t>，</w:t>
      </w:r>
      <w:r w:rsidR="00D707F6" w:rsidRPr="00D9403F">
        <w:rPr>
          <w:rFonts w:eastAsia="FangSong_GB2312" w:hint="eastAsia"/>
          <w:color w:val="000000" w:themeColor="text1"/>
          <w:sz w:val="28"/>
          <w:szCs w:val="28"/>
          <w:lang w:val="en-US" w:eastAsia="zh-CN"/>
        </w:rPr>
        <w:t>合营企业</w:t>
      </w:r>
      <w:r w:rsidR="00BE6B5D" w:rsidRPr="00D9403F">
        <w:rPr>
          <w:rFonts w:eastAsia="FangSong_GB2312" w:hint="eastAsia"/>
          <w:color w:val="000000" w:themeColor="text1"/>
          <w:sz w:val="28"/>
          <w:szCs w:val="28"/>
          <w:lang w:val="en-US" w:eastAsia="zh-CN"/>
        </w:rPr>
        <w:t>应</w:t>
      </w:r>
      <w:r w:rsidR="000D1BA3">
        <w:rPr>
          <w:rFonts w:eastAsia="FangSong_GB2312" w:hint="eastAsia"/>
          <w:color w:val="000000" w:themeColor="text1"/>
          <w:sz w:val="28"/>
          <w:szCs w:val="28"/>
          <w:lang w:val="en-US" w:eastAsia="zh-CN"/>
        </w:rPr>
        <w:t>根据</w:t>
      </w:r>
      <w:r w:rsidR="006A5BE7" w:rsidRPr="00D9403F">
        <w:rPr>
          <w:rFonts w:eastAsia="FangSong_GB2312"/>
          <w:color w:val="000000" w:themeColor="text1"/>
          <w:sz w:val="28"/>
          <w:szCs w:val="28"/>
          <w:lang w:val="en-US" w:eastAsia="zh-CN"/>
        </w:rPr>
        <w:t>公平、合理</w:t>
      </w:r>
      <w:r w:rsidR="008659EE" w:rsidRPr="00D9403F">
        <w:rPr>
          <w:rFonts w:eastAsia="FangSong_GB2312" w:hint="eastAsia"/>
          <w:color w:val="000000" w:themeColor="text1"/>
          <w:sz w:val="28"/>
          <w:szCs w:val="28"/>
          <w:lang w:val="en-US" w:eastAsia="zh-CN"/>
        </w:rPr>
        <w:t>、无</w:t>
      </w:r>
      <w:r w:rsidR="006A5BE7" w:rsidRPr="00D9403F">
        <w:rPr>
          <w:rFonts w:eastAsia="FangSong_GB2312"/>
          <w:color w:val="000000" w:themeColor="text1"/>
          <w:sz w:val="28"/>
          <w:szCs w:val="28"/>
          <w:lang w:val="en-US" w:eastAsia="zh-CN"/>
        </w:rPr>
        <w:t>歧视原则，</w:t>
      </w:r>
      <w:r w:rsidR="001B1368" w:rsidRPr="00D9403F">
        <w:rPr>
          <w:rFonts w:eastAsia="FangSong_GB2312" w:hint="eastAsia"/>
          <w:color w:val="000000" w:themeColor="text1"/>
          <w:sz w:val="28"/>
          <w:szCs w:val="28"/>
          <w:lang w:val="en-US" w:eastAsia="zh-CN"/>
        </w:rPr>
        <w:t>继续</w:t>
      </w:r>
      <w:r w:rsidR="006A5BE7" w:rsidRPr="00D9403F">
        <w:rPr>
          <w:rFonts w:eastAsia="FangSong_GB2312"/>
          <w:color w:val="000000" w:themeColor="text1"/>
          <w:sz w:val="28"/>
          <w:szCs w:val="28"/>
          <w:lang w:val="en-US" w:eastAsia="zh-CN"/>
        </w:rPr>
        <w:t>向中国客户供应相关产品</w:t>
      </w:r>
      <w:r w:rsidR="0013339D" w:rsidRPr="00D9403F">
        <w:rPr>
          <w:rFonts w:eastAsia="FangSong_GB2312" w:hint="eastAsia"/>
          <w:color w:val="000000" w:themeColor="text1"/>
          <w:sz w:val="28"/>
          <w:szCs w:val="28"/>
          <w:lang w:val="en-US" w:eastAsia="zh-CN"/>
        </w:rPr>
        <w:t>，</w:t>
      </w:r>
      <w:r w:rsidR="006A5BE7" w:rsidRPr="00D9403F">
        <w:rPr>
          <w:rFonts w:eastAsia="FangSong_GB2312"/>
          <w:color w:val="000000" w:themeColor="text1"/>
          <w:sz w:val="28"/>
          <w:szCs w:val="28"/>
          <w:lang w:val="en-US" w:eastAsia="zh-CN"/>
        </w:rPr>
        <w:t>不得拒绝、限制或延迟供应</w:t>
      </w:r>
      <w:r w:rsidR="00E534B8" w:rsidRPr="00D9403F">
        <w:rPr>
          <w:rFonts w:eastAsia="FangSong_GB2312" w:hint="eastAsia"/>
          <w:color w:val="000000" w:themeColor="text1"/>
          <w:sz w:val="28"/>
          <w:szCs w:val="28"/>
          <w:lang w:val="en-US" w:eastAsia="zh-CN"/>
        </w:rPr>
        <w:t>，</w:t>
      </w:r>
      <w:r w:rsidR="00A20EC8" w:rsidRPr="00D9403F">
        <w:rPr>
          <w:rFonts w:eastAsia="FangSong_GB2312"/>
          <w:color w:val="000000" w:themeColor="text1"/>
          <w:sz w:val="28"/>
          <w:szCs w:val="28"/>
          <w:lang w:val="en-US" w:eastAsia="zh-CN"/>
        </w:rPr>
        <w:t>或</w:t>
      </w:r>
      <w:r w:rsidR="00B66C1A" w:rsidRPr="00D9403F">
        <w:rPr>
          <w:rFonts w:eastAsia="FangSong_GB2312" w:hint="eastAsia"/>
          <w:color w:val="000000" w:themeColor="text1"/>
          <w:sz w:val="28"/>
          <w:szCs w:val="28"/>
          <w:lang w:val="en-US" w:eastAsia="zh-CN"/>
        </w:rPr>
        <w:t>附加</w:t>
      </w:r>
      <w:r w:rsidR="006A5BE7" w:rsidRPr="00D9403F">
        <w:rPr>
          <w:rFonts w:eastAsia="FangSong_GB2312"/>
          <w:color w:val="000000" w:themeColor="text1"/>
          <w:sz w:val="28"/>
          <w:szCs w:val="28"/>
          <w:lang w:val="en-US" w:eastAsia="zh-CN"/>
        </w:rPr>
        <w:t>不合理的交易条件。</w:t>
      </w:r>
    </w:p>
    <w:p w14:paraId="0F11FF00" w14:textId="0045F4BF" w:rsidR="00B90695" w:rsidRPr="00D9403F" w:rsidRDefault="003329A9" w:rsidP="00F5554D">
      <w:pPr>
        <w:pStyle w:val="ListParagraph"/>
        <w:numPr>
          <w:ilvl w:val="1"/>
          <w:numId w:val="7"/>
        </w:numPr>
        <w:tabs>
          <w:tab w:val="left" w:pos="1440"/>
        </w:tabs>
        <w:spacing w:before="240" w:after="240" w:line="560" w:lineRule="exact"/>
        <w:ind w:left="1276" w:firstLineChars="0" w:hanging="709"/>
        <w:jc w:val="both"/>
        <w:rPr>
          <w:color w:val="000000" w:themeColor="text1"/>
          <w:sz w:val="28"/>
          <w:szCs w:val="28"/>
          <w:lang w:val="en-US" w:eastAsia="zh-CN"/>
        </w:rPr>
      </w:pPr>
      <w:r w:rsidRPr="00D9403F">
        <w:rPr>
          <w:rFonts w:eastAsia="FangSong_GB2312" w:hint="eastAsia"/>
          <w:b/>
          <w:bCs/>
          <w:color w:val="000000" w:themeColor="text1"/>
          <w:sz w:val="28"/>
          <w:szCs w:val="28"/>
          <w:lang w:val="en-US" w:eastAsia="zh-CN"/>
        </w:rPr>
        <w:lastRenderedPageBreak/>
        <w:t>无歧视的</w:t>
      </w:r>
      <w:r w:rsidR="006A5BE7" w:rsidRPr="00D9403F">
        <w:rPr>
          <w:rFonts w:eastAsia="FangSong_GB2312" w:hint="eastAsia"/>
          <w:b/>
          <w:bCs/>
          <w:color w:val="000000" w:themeColor="text1"/>
          <w:sz w:val="28"/>
          <w:szCs w:val="28"/>
          <w:lang w:val="en-US" w:eastAsia="zh-CN"/>
        </w:rPr>
        <w:t>交易</w:t>
      </w:r>
      <w:r w:rsidRPr="00D9403F">
        <w:rPr>
          <w:rFonts w:eastAsia="FangSong_GB2312" w:hint="eastAsia"/>
          <w:b/>
          <w:bCs/>
          <w:color w:val="000000" w:themeColor="text1"/>
          <w:sz w:val="28"/>
          <w:szCs w:val="28"/>
          <w:lang w:val="en-US" w:eastAsia="zh-CN"/>
        </w:rPr>
        <w:t>条件</w:t>
      </w:r>
      <w:r w:rsidR="006A5BE7" w:rsidRPr="00D9403F">
        <w:rPr>
          <w:rFonts w:eastAsia="FangSong_GB2312" w:hint="eastAsia"/>
          <w:color w:val="000000" w:themeColor="text1"/>
          <w:sz w:val="28"/>
          <w:szCs w:val="28"/>
          <w:lang w:val="en-US" w:eastAsia="zh-CN"/>
        </w:rPr>
        <w:t>。对于</w:t>
      </w:r>
      <w:r w:rsidR="00635FFE">
        <w:rPr>
          <w:rFonts w:eastAsia="FangSong_GB2312" w:hint="eastAsia"/>
          <w:color w:val="000000" w:themeColor="text1"/>
          <w:sz w:val="28"/>
          <w:szCs w:val="28"/>
          <w:lang w:val="en-US" w:eastAsia="zh-CN"/>
        </w:rPr>
        <w:t>在承诺期内与中国客户</w:t>
      </w:r>
      <w:r w:rsidR="006A5BE7" w:rsidRPr="00D9403F">
        <w:rPr>
          <w:rFonts w:eastAsia="FangSong_GB2312" w:hint="eastAsia"/>
          <w:color w:val="000000" w:themeColor="text1"/>
          <w:sz w:val="28"/>
          <w:szCs w:val="28"/>
          <w:lang w:val="en-US" w:eastAsia="zh-CN"/>
        </w:rPr>
        <w:t>订立的新</w:t>
      </w:r>
      <w:r w:rsidRPr="00D9403F">
        <w:rPr>
          <w:rFonts w:eastAsia="FangSong_GB2312" w:hint="eastAsia"/>
          <w:color w:val="000000" w:themeColor="text1"/>
          <w:sz w:val="28"/>
          <w:szCs w:val="28"/>
          <w:lang w:val="en-US" w:eastAsia="zh-CN"/>
        </w:rPr>
        <w:t>合同</w:t>
      </w:r>
      <w:r w:rsidR="006A5BE7" w:rsidRPr="00D9403F">
        <w:rPr>
          <w:rFonts w:eastAsia="FangSong_GB2312" w:hint="eastAsia"/>
          <w:color w:val="000000" w:themeColor="text1"/>
          <w:sz w:val="28"/>
          <w:szCs w:val="28"/>
          <w:lang w:val="en-US" w:eastAsia="zh-CN"/>
        </w:rPr>
        <w:t>，</w:t>
      </w:r>
      <w:r w:rsidR="00F77EBC" w:rsidRPr="00D9403F">
        <w:rPr>
          <w:rFonts w:eastAsia="FangSong_GB2312" w:hint="eastAsia"/>
          <w:color w:val="000000" w:themeColor="text1"/>
          <w:sz w:val="28"/>
          <w:szCs w:val="28"/>
          <w:lang w:val="en-US" w:eastAsia="zh-CN"/>
        </w:rPr>
        <w:t>除非</w:t>
      </w:r>
      <w:r w:rsidR="002D0AC4" w:rsidRPr="00D9403F">
        <w:rPr>
          <w:rFonts w:eastAsia="FangSong_GB2312" w:hint="eastAsia"/>
          <w:color w:val="000000" w:themeColor="text1"/>
          <w:sz w:val="28"/>
          <w:szCs w:val="28"/>
          <w:lang w:val="en-US" w:eastAsia="zh-CN"/>
        </w:rPr>
        <w:t>存在</w:t>
      </w:r>
      <w:r w:rsidR="00F77EBC" w:rsidRPr="00D9403F">
        <w:rPr>
          <w:rFonts w:eastAsia="FangSong_GB2312" w:hint="eastAsia"/>
          <w:color w:val="000000" w:themeColor="text1"/>
          <w:sz w:val="28"/>
          <w:szCs w:val="28"/>
          <w:lang w:val="en-US" w:eastAsia="zh-CN"/>
        </w:rPr>
        <w:t>《反垄断法》</w:t>
      </w:r>
      <w:r w:rsidR="002D0AC4" w:rsidRPr="00D9403F">
        <w:rPr>
          <w:rFonts w:eastAsia="FangSong_GB2312" w:hint="eastAsia"/>
          <w:color w:val="000000" w:themeColor="text1"/>
          <w:sz w:val="28"/>
          <w:szCs w:val="28"/>
          <w:lang w:val="en-US" w:eastAsia="zh-CN"/>
        </w:rPr>
        <w:t>规定</w:t>
      </w:r>
      <w:r w:rsidR="00F77EBC" w:rsidRPr="00D9403F">
        <w:rPr>
          <w:rFonts w:eastAsia="FangSong_GB2312" w:hint="eastAsia"/>
          <w:color w:val="000000" w:themeColor="text1"/>
          <w:sz w:val="28"/>
          <w:szCs w:val="28"/>
          <w:lang w:val="en-US" w:eastAsia="zh-CN"/>
        </w:rPr>
        <w:t>的正当理由</w:t>
      </w:r>
      <w:r w:rsidR="00323EB0" w:rsidRPr="00D9403F">
        <w:rPr>
          <w:rFonts w:eastAsia="FangSong_GB2312" w:hint="eastAsia"/>
          <w:color w:val="000000" w:themeColor="text1"/>
          <w:sz w:val="28"/>
          <w:szCs w:val="28"/>
          <w:lang w:val="en-US" w:eastAsia="zh-CN"/>
        </w:rPr>
        <w:t>，</w:t>
      </w:r>
      <w:r w:rsidR="00D707F6" w:rsidRPr="00D9403F">
        <w:rPr>
          <w:rFonts w:eastAsia="FangSong_GB2312" w:hint="eastAsia"/>
          <w:color w:val="000000" w:themeColor="text1"/>
          <w:sz w:val="28"/>
          <w:szCs w:val="28"/>
          <w:lang w:val="en-US" w:eastAsia="zh-CN"/>
        </w:rPr>
        <w:t>合营企业</w:t>
      </w:r>
      <w:r w:rsidR="00A47082" w:rsidRPr="00D9403F">
        <w:rPr>
          <w:rFonts w:eastAsia="FangSong_GB2312" w:hint="eastAsia"/>
          <w:color w:val="000000" w:themeColor="text1"/>
          <w:sz w:val="28"/>
          <w:szCs w:val="28"/>
          <w:lang w:val="en-US" w:eastAsia="zh-CN"/>
        </w:rPr>
        <w:t>不得</w:t>
      </w:r>
      <w:r w:rsidR="00924021">
        <w:rPr>
          <w:rFonts w:eastAsia="FangSong_GB2312" w:hint="eastAsia"/>
          <w:color w:val="000000" w:themeColor="text1"/>
          <w:sz w:val="28"/>
          <w:szCs w:val="28"/>
          <w:lang w:val="en-US" w:eastAsia="zh-CN"/>
        </w:rPr>
        <w:t>在</w:t>
      </w:r>
      <w:r w:rsidR="00092C27">
        <w:rPr>
          <w:rFonts w:eastAsia="FangSong_GB2312" w:hint="eastAsia"/>
          <w:color w:val="000000" w:themeColor="text1"/>
          <w:sz w:val="28"/>
          <w:szCs w:val="28"/>
          <w:lang w:val="en-US" w:eastAsia="zh-CN"/>
        </w:rPr>
        <w:t>中国客户之间</w:t>
      </w:r>
      <w:r w:rsidR="001C0F3F">
        <w:rPr>
          <w:rFonts w:eastAsia="FangSong_GB2312" w:hint="eastAsia"/>
          <w:color w:val="000000" w:themeColor="text1"/>
          <w:sz w:val="28"/>
          <w:szCs w:val="28"/>
          <w:lang w:val="en-US" w:eastAsia="zh-CN"/>
        </w:rPr>
        <w:t>以及中国客户和非中国客户之间</w:t>
      </w:r>
      <w:r w:rsidR="00F77EBC" w:rsidRPr="00D9403F">
        <w:rPr>
          <w:rFonts w:eastAsia="FangSong_GB2312" w:hint="eastAsia"/>
          <w:color w:val="000000" w:themeColor="text1"/>
          <w:sz w:val="28"/>
          <w:szCs w:val="28"/>
          <w:lang w:val="en-US" w:eastAsia="zh-CN"/>
        </w:rPr>
        <w:t>实施差别待遇</w:t>
      </w:r>
      <w:r w:rsidR="008659EE" w:rsidRPr="00D9403F">
        <w:rPr>
          <w:rFonts w:eastAsia="FangSong_GB2312" w:hint="eastAsia"/>
          <w:color w:val="000000" w:themeColor="text1"/>
          <w:sz w:val="28"/>
          <w:szCs w:val="28"/>
          <w:lang w:val="en-US" w:eastAsia="zh-CN"/>
        </w:rPr>
        <w:t>。</w:t>
      </w:r>
      <w:r w:rsidR="007A3A6A" w:rsidRPr="007A3A6A">
        <w:rPr>
          <w:rFonts w:eastAsia="FangSong_GB2312" w:hint="eastAsia"/>
          <w:color w:val="000000" w:themeColor="text1"/>
          <w:sz w:val="28"/>
          <w:szCs w:val="28"/>
          <w:lang w:val="en-US" w:eastAsia="zh-CN"/>
        </w:rPr>
        <w:t>为免疑义，无歧视并不要求对</w:t>
      </w:r>
      <w:r w:rsidR="007A3A6A">
        <w:rPr>
          <w:rFonts w:eastAsia="FangSong_GB2312" w:hint="eastAsia"/>
          <w:color w:val="000000" w:themeColor="text1"/>
          <w:sz w:val="28"/>
          <w:szCs w:val="28"/>
          <w:lang w:val="en-US" w:eastAsia="zh-CN"/>
        </w:rPr>
        <w:t>各</w:t>
      </w:r>
      <w:r w:rsidR="007A3A6A" w:rsidRPr="007A3A6A">
        <w:rPr>
          <w:rFonts w:eastAsia="FangSong_GB2312" w:hint="eastAsia"/>
          <w:color w:val="000000" w:themeColor="text1"/>
          <w:sz w:val="28"/>
          <w:szCs w:val="28"/>
          <w:lang w:val="en-US" w:eastAsia="zh-CN"/>
        </w:rPr>
        <w:t>中国客户实行统一定价，也不要求对中国客户与</w:t>
      </w:r>
      <w:r w:rsidR="007A3A6A">
        <w:rPr>
          <w:rFonts w:eastAsia="FangSong_GB2312" w:hint="eastAsia"/>
          <w:color w:val="000000" w:themeColor="text1"/>
          <w:sz w:val="28"/>
          <w:szCs w:val="28"/>
          <w:lang w:val="en-US" w:eastAsia="zh-CN"/>
        </w:rPr>
        <w:t>非</w:t>
      </w:r>
      <w:r w:rsidR="007A3A6A" w:rsidRPr="007A3A6A">
        <w:rPr>
          <w:rFonts w:eastAsia="FangSong_GB2312" w:hint="eastAsia"/>
          <w:color w:val="000000" w:themeColor="text1"/>
          <w:sz w:val="28"/>
          <w:szCs w:val="28"/>
          <w:lang w:val="en-US" w:eastAsia="zh-CN"/>
        </w:rPr>
        <w:t>中国客户实行统一定价。</w:t>
      </w:r>
    </w:p>
    <w:p w14:paraId="5D9974B6" w14:textId="064B593C" w:rsidR="008D231B" w:rsidRDefault="00B90695" w:rsidP="00F5554D">
      <w:pPr>
        <w:pStyle w:val="ListParagraph"/>
        <w:numPr>
          <w:ilvl w:val="1"/>
          <w:numId w:val="7"/>
        </w:numPr>
        <w:tabs>
          <w:tab w:val="left" w:pos="1440"/>
        </w:tabs>
        <w:spacing w:before="240" w:after="240" w:line="560" w:lineRule="exact"/>
        <w:ind w:left="1276" w:firstLineChars="0" w:hanging="709"/>
        <w:jc w:val="both"/>
        <w:rPr>
          <w:rFonts w:eastAsia="FangSong_GB2312"/>
          <w:color w:val="000000" w:themeColor="text1"/>
          <w:sz w:val="28"/>
          <w:szCs w:val="28"/>
          <w:lang w:val="en-US" w:eastAsia="zh-CN"/>
        </w:rPr>
      </w:pPr>
      <w:r w:rsidRPr="00F5554D">
        <w:rPr>
          <w:rFonts w:eastAsia="FangSong_GB2312"/>
          <w:b/>
          <w:bCs/>
          <w:color w:val="000000" w:themeColor="text1"/>
          <w:sz w:val="28"/>
          <w:szCs w:val="28"/>
          <w:lang w:val="en-US" w:eastAsia="zh-CN"/>
        </w:rPr>
        <w:t>公平</w:t>
      </w:r>
      <w:r w:rsidRPr="00F5554D">
        <w:rPr>
          <w:rFonts w:eastAsia="FangSong_GB2312" w:hint="eastAsia"/>
          <w:b/>
          <w:bCs/>
          <w:color w:val="000000" w:themeColor="text1"/>
          <w:sz w:val="28"/>
          <w:szCs w:val="28"/>
          <w:lang w:val="en-US" w:eastAsia="zh-CN"/>
        </w:rPr>
        <w:t>、</w:t>
      </w:r>
      <w:r w:rsidRPr="00F5554D">
        <w:rPr>
          <w:rFonts w:eastAsia="FangSong_GB2312"/>
          <w:b/>
          <w:bCs/>
          <w:color w:val="000000" w:themeColor="text1"/>
          <w:sz w:val="28"/>
          <w:szCs w:val="28"/>
          <w:lang w:val="en-US" w:eastAsia="zh-CN"/>
        </w:rPr>
        <w:t>合理的</w:t>
      </w:r>
      <w:r w:rsidRPr="00F5554D">
        <w:rPr>
          <w:rFonts w:eastAsia="FangSong_GB2312" w:hint="eastAsia"/>
          <w:b/>
          <w:bCs/>
          <w:color w:val="000000" w:themeColor="text1"/>
          <w:sz w:val="28"/>
          <w:szCs w:val="28"/>
          <w:lang w:val="en-US" w:eastAsia="zh-CN"/>
        </w:rPr>
        <w:t>定价</w:t>
      </w:r>
      <w:r w:rsidRPr="00F5554D">
        <w:rPr>
          <w:rFonts w:eastAsia="FangSong_GB2312"/>
          <w:color w:val="000000" w:themeColor="text1"/>
          <w:sz w:val="28"/>
          <w:szCs w:val="28"/>
          <w:lang w:val="en-US" w:eastAsia="zh-CN"/>
        </w:rPr>
        <w:t>。</w:t>
      </w:r>
      <w:r w:rsidR="0015598D" w:rsidRPr="00813790">
        <w:rPr>
          <w:rFonts w:eastAsia="FangSong_GB2312" w:hint="eastAsia"/>
          <w:color w:val="000000" w:themeColor="text1"/>
          <w:sz w:val="28"/>
          <w:szCs w:val="28"/>
          <w:lang w:val="en-US" w:eastAsia="zh-CN"/>
        </w:rPr>
        <w:t>对于在</w:t>
      </w:r>
      <w:r w:rsidR="0015598D" w:rsidRPr="00813790">
        <w:rPr>
          <w:rFonts w:eastAsia="FangSong_GB2312"/>
          <w:color w:val="000000" w:themeColor="text1"/>
          <w:sz w:val="28"/>
          <w:szCs w:val="28"/>
          <w:lang w:val="en-US" w:eastAsia="zh-CN"/>
        </w:rPr>
        <w:t>承诺期内与中国客户</w:t>
      </w:r>
      <w:r w:rsidR="0015598D" w:rsidRPr="00813790">
        <w:rPr>
          <w:rFonts w:eastAsia="FangSong_GB2312" w:hint="eastAsia"/>
          <w:color w:val="000000" w:themeColor="text1"/>
          <w:sz w:val="28"/>
          <w:szCs w:val="28"/>
          <w:lang w:val="en-US" w:eastAsia="zh-CN"/>
        </w:rPr>
        <w:t>订立</w:t>
      </w:r>
      <w:r w:rsidR="0015598D" w:rsidRPr="00813790">
        <w:rPr>
          <w:rFonts w:eastAsia="FangSong_GB2312"/>
          <w:color w:val="000000" w:themeColor="text1"/>
          <w:sz w:val="28"/>
          <w:szCs w:val="28"/>
          <w:lang w:val="en-US" w:eastAsia="zh-CN"/>
        </w:rPr>
        <w:t>的任何新合同</w:t>
      </w:r>
      <w:r w:rsidR="0015598D" w:rsidRPr="00813790">
        <w:rPr>
          <w:rFonts w:eastAsia="FangSong_GB2312" w:hint="eastAsia"/>
          <w:color w:val="000000" w:themeColor="text1"/>
          <w:sz w:val="28"/>
          <w:szCs w:val="28"/>
          <w:lang w:val="en-US" w:eastAsia="zh-CN"/>
        </w:rPr>
        <w:t>，</w:t>
      </w:r>
      <w:r w:rsidR="001343A7">
        <w:rPr>
          <w:rFonts w:eastAsia="FangSong_GB2312" w:hint="eastAsia"/>
          <w:color w:val="000000" w:themeColor="text1"/>
          <w:sz w:val="28"/>
          <w:szCs w:val="28"/>
          <w:lang w:val="en-US" w:eastAsia="zh-CN"/>
        </w:rPr>
        <w:t>根据</w:t>
      </w:r>
      <w:r w:rsidR="000D1BA3" w:rsidRPr="00813790">
        <w:rPr>
          <w:rFonts w:eastAsia="FangSong_GB2312" w:hint="eastAsia"/>
          <w:color w:val="000000" w:themeColor="text1"/>
          <w:sz w:val="28"/>
          <w:szCs w:val="28"/>
          <w:lang w:val="en-US" w:eastAsia="zh-CN"/>
        </w:rPr>
        <w:t>合同订立时</w:t>
      </w:r>
      <w:r w:rsidR="00C0168F" w:rsidRPr="00813790">
        <w:rPr>
          <w:rFonts w:eastAsia="FangSong_GB2312"/>
          <w:color w:val="000000" w:themeColor="text1"/>
          <w:sz w:val="28"/>
          <w:szCs w:val="28"/>
          <w:lang w:val="en-US" w:eastAsia="zh-CN"/>
        </w:rPr>
        <w:t>价格</w:t>
      </w:r>
      <w:r w:rsidR="001343A7">
        <w:rPr>
          <w:rFonts w:eastAsia="FangSong_GB2312" w:hint="eastAsia"/>
          <w:color w:val="000000" w:themeColor="text1"/>
          <w:sz w:val="28"/>
          <w:szCs w:val="28"/>
          <w:lang w:val="en-US" w:eastAsia="zh-CN"/>
        </w:rPr>
        <w:t>公式计算出的价格</w:t>
      </w:r>
      <w:r w:rsidR="003D4951" w:rsidRPr="00813790">
        <w:rPr>
          <w:rFonts w:eastAsia="FangSong_GB2312" w:hint="eastAsia"/>
          <w:color w:val="000000" w:themeColor="text1"/>
          <w:sz w:val="28"/>
          <w:szCs w:val="28"/>
          <w:lang w:val="en-US" w:eastAsia="zh-CN"/>
        </w:rPr>
        <w:t>不</w:t>
      </w:r>
      <w:r w:rsidR="007B0FED">
        <w:rPr>
          <w:rFonts w:eastAsia="FangSong_GB2312" w:hint="eastAsia"/>
          <w:color w:val="000000" w:themeColor="text1"/>
          <w:sz w:val="28"/>
          <w:szCs w:val="28"/>
          <w:lang w:val="en-US" w:eastAsia="zh-CN"/>
        </w:rPr>
        <w:t>得</w:t>
      </w:r>
      <w:r w:rsidR="003D4951" w:rsidRPr="00813790">
        <w:rPr>
          <w:rFonts w:eastAsia="FangSong_GB2312" w:hint="eastAsia"/>
          <w:color w:val="000000" w:themeColor="text1"/>
          <w:sz w:val="28"/>
          <w:szCs w:val="28"/>
          <w:lang w:val="en-US" w:eastAsia="zh-CN"/>
        </w:rPr>
        <w:t>超</w:t>
      </w:r>
      <w:r w:rsidR="007B0FED">
        <w:rPr>
          <w:rFonts w:eastAsia="FangSong_GB2312" w:hint="eastAsia"/>
          <w:color w:val="000000" w:themeColor="text1"/>
          <w:sz w:val="28"/>
          <w:szCs w:val="28"/>
          <w:lang w:val="en-US" w:eastAsia="zh-CN"/>
        </w:rPr>
        <w:t>出</w:t>
      </w:r>
      <w:r w:rsidR="00014427" w:rsidRPr="00813790">
        <w:rPr>
          <w:rFonts w:eastAsia="FangSong_GB2312" w:hint="eastAsia"/>
          <w:color w:val="000000" w:themeColor="text1"/>
          <w:sz w:val="28"/>
          <w:szCs w:val="28"/>
          <w:lang w:val="en-US" w:eastAsia="zh-CN"/>
        </w:rPr>
        <w:t>合同订立</w:t>
      </w:r>
      <w:r w:rsidR="00C0168F" w:rsidRPr="00813790">
        <w:rPr>
          <w:rFonts w:eastAsia="FangSong_GB2312"/>
          <w:color w:val="000000" w:themeColor="text1"/>
          <w:sz w:val="28"/>
          <w:szCs w:val="28"/>
          <w:lang w:val="en-US" w:eastAsia="zh-CN"/>
        </w:rPr>
        <w:t>日前一</w:t>
      </w:r>
      <w:r w:rsidR="003D4951" w:rsidRPr="00813790">
        <w:rPr>
          <w:rFonts w:eastAsia="FangSong_GB2312" w:hint="eastAsia"/>
          <w:color w:val="000000" w:themeColor="text1"/>
          <w:sz w:val="28"/>
          <w:szCs w:val="28"/>
          <w:lang w:val="en-US" w:eastAsia="zh-CN"/>
        </w:rPr>
        <w:t>（</w:t>
      </w:r>
      <w:r w:rsidR="003D4951" w:rsidRPr="00813790">
        <w:rPr>
          <w:rFonts w:eastAsia="FangSong_GB2312" w:hint="eastAsia"/>
          <w:color w:val="000000" w:themeColor="text1"/>
          <w:sz w:val="28"/>
          <w:szCs w:val="28"/>
          <w:lang w:val="en-US" w:eastAsia="zh-CN"/>
        </w:rPr>
        <w:t>1</w:t>
      </w:r>
      <w:r w:rsidR="003D4951" w:rsidRPr="00813790">
        <w:rPr>
          <w:rFonts w:eastAsia="FangSong_GB2312" w:hint="eastAsia"/>
          <w:color w:val="000000" w:themeColor="text1"/>
          <w:sz w:val="28"/>
          <w:szCs w:val="28"/>
          <w:lang w:val="en-US" w:eastAsia="zh-CN"/>
        </w:rPr>
        <w:t>）日</w:t>
      </w:r>
      <w:r w:rsidR="00C0168F" w:rsidRPr="00813790">
        <w:rPr>
          <w:rFonts w:eastAsia="FangSong_GB2312"/>
          <w:color w:val="000000" w:themeColor="text1"/>
          <w:sz w:val="28"/>
          <w:szCs w:val="28"/>
          <w:lang w:val="en-US" w:eastAsia="zh-CN"/>
        </w:rPr>
        <w:t>基准</w:t>
      </w:r>
      <w:r w:rsidR="00D338ED" w:rsidRPr="00F65331">
        <w:rPr>
          <w:rFonts w:eastAsia="FangSong_GB2312" w:hint="eastAsia"/>
          <w:color w:val="000000" w:themeColor="text1"/>
          <w:sz w:val="28"/>
          <w:szCs w:val="28"/>
          <w:lang w:val="en-US" w:eastAsia="zh-CN"/>
        </w:rPr>
        <w:t>市场</w:t>
      </w:r>
      <w:r w:rsidR="00C0168F" w:rsidRPr="00F65331">
        <w:rPr>
          <w:rFonts w:eastAsia="FangSong_GB2312"/>
          <w:color w:val="000000" w:themeColor="text1"/>
          <w:sz w:val="28"/>
          <w:szCs w:val="28"/>
          <w:lang w:val="en-US" w:eastAsia="zh-CN"/>
        </w:rPr>
        <w:t>价格</w:t>
      </w:r>
      <w:r w:rsidR="003A4AC1">
        <w:rPr>
          <w:rFonts w:eastAsia="FangSong_GB2312" w:hint="eastAsia"/>
          <w:color w:val="000000" w:themeColor="text1"/>
          <w:sz w:val="28"/>
          <w:szCs w:val="28"/>
          <w:lang w:val="en-US" w:eastAsia="zh-CN"/>
        </w:rPr>
        <w:t>多于</w:t>
      </w:r>
      <w:r w:rsidR="0009592B" w:rsidRPr="0009592B">
        <w:rPr>
          <w:rFonts w:eastAsia="FangSong_GB2312" w:hint="eastAsia"/>
          <w:color w:val="000000" w:themeColor="text1"/>
          <w:sz w:val="28"/>
          <w:szCs w:val="28"/>
          <w:lang w:val="en-US" w:eastAsia="zh-CN"/>
        </w:rPr>
        <w:t>[</w:t>
      </w:r>
      <w:r w:rsidR="0009592B" w:rsidRPr="0009592B">
        <w:rPr>
          <w:rFonts w:eastAsia="FangSong_GB2312" w:hint="eastAsia"/>
          <w:color w:val="000000" w:themeColor="text1"/>
          <w:sz w:val="28"/>
          <w:szCs w:val="28"/>
          <w:lang w:val="en-US" w:eastAsia="zh-CN"/>
        </w:rPr>
        <w:t>保密信息</w:t>
      </w:r>
      <w:r w:rsidR="0009592B" w:rsidRPr="0009592B">
        <w:rPr>
          <w:rFonts w:eastAsia="FangSong_GB2312" w:hint="eastAsia"/>
          <w:color w:val="000000" w:themeColor="text1"/>
          <w:sz w:val="28"/>
          <w:szCs w:val="28"/>
          <w:lang w:val="en-US" w:eastAsia="zh-CN"/>
        </w:rPr>
        <w:t>]</w:t>
      </w:r>
      <w:r w:rsidR="00C0168F" w:rsidRPr="00F65331">
        <w:rPr>
          <w:rFonts w:eastAsia="FangSong_GB2312"/>
          <w:color w:val="000000" w:themeColor="text1"/>
          <w:sz w:val="28"/>
          <w:szCs w:val="28"/>
          <w:lang w:val="en-US" w:eastAsia="zh-CN"/>
        </w:rPr>
        <w:t>。</w:t>
      </w:r>
      <w:r w:rsidR="00A32BE3">
        <w:rPr>
          <w:rFonts w:eastAsia="FangSong_GB2312" w:hint="eastAsia"/>
          <w:color w:val="000000" w:themeColor="text1"/>
          <w:sz w:val="28"/>
          <w:szCs w:val="28"/>
          <w:lang w:val="en-US" w:eastAsia="zh-CN"/>
        </w:rPr>
        <w:t>而且</w:t>
      </w:r>
      <w:r w:rsidR="00C0168F" w:rsidRPr="00F65331">
        <w:rPr>
          <w:rFonts w:eastAsia="FangSong_GB2312"/>
          <w:color w:val="000000" w:themeColor="text1"/>
          <w:sz w:val="28"/>
          <w:szCs w:val="28"/>
          <w:lang w:val="en-US" w:eastAsia="zh-CN"/>
        </w:rPr>
        <w:t>，在承诺期内的每个日历年度</w:t>
      </w:r>
      <w:r w:rsidR="008854F9">
        <w:rPr>
          <w:rFonts w:eastAsia="FangSong_GB2312" w:hint="eastAsia"/>
          <w:color w:val="000000" w:themeColor="text1"/>
          <w:sz w:val="28"/>
          <w:szCs w:val="28"/>
          <w:lang w:val="en-US" w:eastAsia="zh-CN"/>
        </w:rPr>
        <w:t>基于新合同</w:t>
      </w:r>
      <w:r w:rsidR="00C0168F" w:rsidRPr="00F65331">
        <w:rPr>
          <w:rFonts w:eastAsia="FangSong_GB2312"/>
          <w:color w:val="000000" w:themeColor="text1"/>
          <w:sz w:val="28"/>
          <w:szCs w:val="28"/>
          <w:lang w:val="en-US" w:eastAsia="zh-CN"/>
        </w:rPr>
        <w:t>供应给中国客户相关产品的平均</w:t>
      </w:r>
      <w:r w:rsidR="00CA67C7">
        <w:rPr>
          <w:rFonts w:eastAsia="FangSong_GB2312" w:hint="eastAsia"/>
          <w:color w:val="000000" w:themeColor="text1"/>
          <w:sz w:val="28"/>
          <w:szCs w:val="28"/>
          <w:lang w:val="en-US" w:eastAsia="zh-CN"/>
        </w:rPr>
        <w:t>发票</w:t>
      </w:r>
      <w:r w:rsidR="00C0168F" w:rsidRPr="00F65331">
        <w:rPr>
          <w:rFonts w:eastAsia="FangSong_GB2312"/>
          <w:color w:val="000000" w:themeColor="text1"/>
          <w:sz w:val="28"/>
          <w:szCs w:val="28"/>
          <w:lang w:val="en-US" w:eastAsia="zh-CN"/>
        </w:rPr>
        <w:t>价格</w:t>
      </w:r>
      <w:r w:rsidR="001C7B34">
        <w:rPr>
          <w:rFonts w:eastAsia="FangSong_GB2312" w:hint="eastAsia"/>
          <w:color w:val="000000" w:themeColor="text1"/>
          <w:sz w:val="28"/>
          <w:szCs w:val="28"/>
          <w:lang w:val="en-US" w:eastAsia="zh-CN"/>
        </w:rPr>
        <w:t>（根据销售数量加权）</w:t>
      </w:r>
      <w:r w:rsidR="00617F4A" w:rsidRPr="00F65331">
        <w:rPr>
          <w:rFonts w:eastAsia="FangSong_GB2312" w:hint="eastAsia"/>
          <w:color w:val="000000" w:themeColor="text1"/>
          <w:sz w:val="28"/>
          <w:szCs w:val="28"/>
          <w:lang w:val="en-US" w:eastAsia="zh-CN"/>
        </w:rPr>
        <w:t>不</w:t>
      </w:r>
      <w:r w:rsidR="007B0FED">
        <w:rPr>
          <w:rFonts w:eastAsia="FangSong_GB2312" w:hint="eastAsia"/>
          <w:color w:val="000000" w:themeColor="text1"/>
          <w:sz w:val="28"/>
          <w:szCs w:val="28"/>
          <w:lang w:val="en-US" w:eastAsia="zh-CN"/>
        </w:rPr>
        <w:t>得超出</w:t>
      </w:r>
      <w:r w:rsidR="00C0168F" w:rsidRPr="00F65331">
        <w:rPr>
          <w:rFonts w:eastAsia="FangSong_GB2312"/>
          <w:color w:val="000000" w:themeColor="text1"/>
          <w:sz w:val="28"/>
          <w:szCs w:val="28"/>
          <w:lang w:val="en-US" w:eastAsia="zh-CN"/>
        </w:rPr>
        <w:t>相应日历年度平均年度基准价格</w:t>
      </w:r>
      <w:r w:rsidR="003A4AC1">
        <w:rPr>
          <w:rFonts w:eastAsia="FangSong_GB2312" w:hint="eastAsia"/>
          <w:color w:val="000000" w:themeColor="text1"/>
          <w:sz w:val="28"/>
          <w:szCs w:val="28"/>
          <w:lang w:val="en-US" w:eastAsia="zh-CN"/>
        </w:rPr>
        <w:t>多于</w:t>
      </w:r>
      <w:r w:rsidR="0009592B" w:rsidRPr="0009592B">
        <w:rPr>
          <w:rFonts w:eastAsia="FangSong_GB2312" w:hint="eastAsia"/>
          <w:color w:val="000000" w:themeColor="text1"/>
          <w:sz w:val="28"/>
          <w:szCs w:val="28"/>
          <w:lang w:val="en-US" w:eastAsia="zh-CN"/>
        </w:rPr>
        <w:t>[</w:t>
      </w:r>
      <w:r w:rsidR="0009592B" w:rsidRPr="0009592B">
        <w:rPr>
          <w:rFonts w:eastAsia="FangSong_GB2312" w:hint="eastAsia"/>
          <w:color w:val="000000" w:themeColor="text1"/>
          <w:sz w:val="28"/>
          <w:szCs w:val="28"/>
          <w:lang w:val="en-US" w:eastAsia="zh-CN"/>
        </w:rPr>
        <w:t>保密信息</w:t>
      </w:r>
      <w:r w:rsidR="0009592B" w:rsidRPr="0009592B">
        <w:rPr>
          <w:rFonts w:eastAsia="FangSong_GB2312" w:hint="eastAsia"/>
          <w:color w:val="000000" w:themeColor="text1"/>
          <w:sz w:val="28"/>
          <w:szCs w:val="28"/>
          <w:lang w:val="en-US" w:eastAsia="zh-CN"/>
        </w:rPr>
        <w:t>]</w:t>
      </w:r>
      <w:r w:rsidR="00697091" w:rsidRPr="00F65331">
        <w:rPr>
          <w:rFonts w:eastAsia="FangSong_GB2312" w:hint="eastAsia"/>
          <w:color w:val="000000" w:themeColor="text1"/>
          <w:sz w:val="28"/>
          <w:szCs w:val="28"/>
          <w:lang w:val="en-US" w:eastAsia="zh-CN"/>
        </w:rPr>
        <w:t>。</w:t>
      </w:r>
    </w:p>
    <w:p w14:paraId="3AFFFC5E" w14:textId="674F01F5" w:rsidR="00653B61" w:rsidRDefault="0000326C" w:rsidP="00F31CC7">
      <w:pPr>
        <w:pStyle w:val="ListParagraph"/>
        <w:tabs>
          <w:tab w:val="left" w:pos="1440"/>
        </w:tabs>
        <w:spacing w:before="240" w:after="240" w:line="560" w:lineRule="exact"/>
        <w:ind w:left="1276" w:firstLineChars="0" w:firstLine="0"/>
        <w:jc w:val="both"/>
        <w:rPr>
          <w:rFonts w:eastAsia="FangSong_GB2312"/>
          <w:color w:val="000000" w:themeColor="text1"/>
          <w:sz w:val="28"/>
          <w:szCs w:val="28"/>
          <w:lang w:val="en-US" w:eastAsia="zh-CN"/>
        </w:rPr>
      </w:pPr>
      <w:r>
        <w:rPr>
          <w:rFonts w:eastAsia="FangSong_GB2312" w:hint="eastAsia"/>
          <w:color w:val="000000" w:themeColor="text1"/>
          <w:sz w:val="28"/>
          <w:szCs w:val="28"/>
          <w:lang w:val="en-US" w:eastAsia="zh-CN"/>
        </w:rPr>
        <w:t>为确保</w:t>
      </w:r>
      <w:r w:rsidR="00F31CC7" w:rsidRPr="00F31CC7">
        <w:rPr>
          <w:rFonts w:eastAsia="FangSong_GB2312" w:hint="eastAsia"/>
          <w:color w:val="000000" w:themeColor="text1"/>
          <w:sz w:val="28"/>
          <w:szCs w:val="28"/>
          <w:lang w:val="en-US" w:eastAsia="zh-CN"/>
        </w:rPr>
        <w:t>基准市场价格</w:t>
      </w:r>
      <w:r>
        <w:rPr>
          <w:rFonts w:eastAsia="FangSong_GB2312" w:hint="eastAsia"/>
          <w:color w:val="000000" w:themeColor="text1"/>
          <w:sz w:val="28"/>
          <w:szCs w:val="28"/>
          <w:lang w:val="en-US" w:eastAsia="zh-CN"/>
        </w:rPr>
        <w:t>（其限定了合营企业</w:t>
      </w:r>
      <w:r w:rsidR="00AA488C">
        <w:rPr>
          <w:rFonts w:eastAsia="FangSong_GB2312" w:hint="eastAsia"/>
          <w:color w:val="000000" w:themeColor="text1"/>
          <w:sz w:val="28"/>
          <w:szCs w:val="28"/>
          <w:lang w:val="en-US" w:eastAsia="zh-CN"/>
        </w:rPr>
        <w:t>未来可</w:t>
      </w:r>
      <w:r>
        <w:rPr>
          <w:rFonts w:eastAsia="FangSong_GB2312" w:hint="eastAsia"/>
          <w:color w:val="000000" w:themeColor="text1"/>
          <w:sz w:val="28"/>
          <w:szCs w:val="28"/>
          <w:lang w:val="en-US" w:eastAsia="zh-CN"/>
        </w:rPr>
        <w:t>收取价格</w:t>
      </w:r>
      <w:r w:rsidR="009A4E2A">
        <w:rPr>
          <w:rFonts w:eastAsia="FangSong_GB2312" w:hint="eastAsia"/>
          <w:color w:val="000000" w:themeColor="text1"/>
          <w:sz w:val="28"/>
          <w:szCs w:val="28"/>
          <w:lang w:val="en-US" w:eastAsia="zh-CN"/>
        </w:rPr>
        <w:t>的</w:t>
      </w:r>
      <w:r>
        <w:rPr>
          <w:rFonts w:eastAsia="FangSong_GB2312" w:hint="eastAsia"/>
          <w:color w:val="000000" w:themeColor="text1"/>
          <w:sz w:val="28"/>
          <w:szCs w:val="28"/>
          <w:lang w:val="en-US" w:eastAsia="zh-CN"/>
        </w:rPr>
        <w:t>上限）不会低于</w:t>
      </w:r>
      <w:r w:rsidR="001C7B34">
        <w:rPr>
          <w:rFonts w:eastAsia="FangSong_GB2312" w:hint="eastAsia"/>
          <w:color w:val="000000" w:themeColor="text1"/>
          <w:sz w:val="28"/>
          <w:szCs w:val="28"/>
          <w:lang w:val="en-US" w:eastAsia="zh-CN"/>
        </w:rPr>
        <w:t>公平</w:t>
      </w:r>
      <w:r w:rsidR="007D7609" w:rsidRPr="00F31CC7">
        <w:rPr>
          <w:rFonts w:eastAsia="FangSong_GB2312" w:hint="eastAsia"/>
          <w:color w:val="000000" w:themeColor="text1"/>
          <w:sz w:val="28"/>
          <w:szCs w:val="28"/>
          <w:lang w:val="en-US" w:eastAsia="zh-CN"/>
        </w:rPr>
        <w:t>合理</w:t>
      </w:r>
      <w:r w:rsidR="00E7029B">
        <w:rPr>
          <w:rFonts w:eastAsia="FangSong_GB2312" w:hint="eastAsia"/>
          <w:color w:val="000000" w:themeColor="text1"/>
          <w:sz w:val="28"/>
          <w:szCs w:val="28"/>
          <w:lang w:val="en-US" w:eastAsia="zh-CN"/>
        </w:rPr>
        <w:t>的</w:t>
      </w:r>
      <w:r w:rsidR="00F31CC7" w:rsidRPr="00F31CC7">
        <w:rPr>
          <w:rFonts w:eastAsia="FangSong_GB2312" w:hint="eastAsia"/>
          <w:color w:val="000000" w:themeColor="text1"/>
          <w:sz w:val="28"/>
          <w:szCs w:val="28"/>
          <w:lang w:val="en-US" w:eastAsia="zh-CN"/>
        </w:rPr>
        <w:t>市场价格</w:t>
      </w:r>
      <w:r w:rsidR="000E2948">
        <w:rPr>
          <w:rFonts w:eastAsia="FangSong_GB2312" w:hint="eastAsia"/>
          <w:color w:val="000000" w:themeColor="text1"/>
          <w:sz w:val="28"/>
          <w:szCs w:val="28"/>
          <w:lang w:val="en-US" w:eastAsia="zh-CN"/>
        </w:rPr>
        <w:t>，</w:t>
      </w:r>
      <w:r w:rsidR="00AA488C">
        <w:rPr>
          <w:rFonts w:eastAsia="FangSong_GB2312" w:hint="eastAsia"/>
          <w:color w:val="000000" w:themeColor="text1"/>
          <w:sz w:val="28"/>
          <w:szCs w:val="28"/>
          <w:lang w:val="en-US" w:eastAsia="zh-CN"/>
        </w:rPr>
        <w:t>如果</w:t>
      </w:r>
      <w:r w:rsidR="00AA488C" w:rsidRPr="00F31CC7">
        <w:rPr>
          <w:rFonts w:eastAsia="FangSong_GB2312" w:hint="eastAsia"/>
          <w:color w:val="000000" w:themeColor="text1"/>
          <w:sz w:val="28"/>
          <w:szCs w:val="28"/>
          <w:lang w:val="en-US" w:eastAsia="zh-CN"/>
        </w:rPr>
        <w:t>基准市场价格</w:t>
      </w:r>
      <w:r w:rsidR="000E2948">
        <w:rPr>
          <w:rFonts w:eastAsia="FangSong_GB2312" w:hint="eastAsia"/>
          <w:color w:val="000000" w:themeColor="text1"/>
          <w:sz w:val="28"/>
          <w:szCs w:val="28"/>
          <w:lang w:val="en-US" w:eastAsia="zh-CN"/>
        </w:rPr>
        <w:t>同时</w:t>
      </w:r>
      <w:r w:rsidR="00AA488C">
        <w:rPr>
          <w:rFonts w:eastAsia="FangSong_GB2312" w:hint="eastAsia"/>
          <w:color w:val="000000" w:themeColor="text1"/>
          <w:sz w:val="28"/>
          <w:szCs w:val="28"/>
          <w:lang w:val="en-US" w:eastAsia="zh-CN"/>
        </w:rPr>
        <w:t>向下</w:t>
      </w:r>
      <w:r w:rsidR="000E2948">
        <w:rPr>
          <w:rFonts w:eastAsia="FangSong_GB2312" w:hint="eastAsia"/>
          <w:color w:val="000000" w:themeColor="text1"/>
          <w:sz w:val="28"/>
          <w:szCs w:val="28"/>
          <w:lang w:val="en-US" w:eastAsia="zh-CN"/>
        </w:rPr>
        <w:t>偏离下列</w:t>
      </w:r>
      <w:r w:rsidR="00AB710C">
        <w:rPr>
          <w:rFonts w:eastAsia="FangSong_GB2312" w:hint="eastAsia"/>
          <w:color w:val="000000" w:themeColor="text1"/>
          <w:sz w:val="28"/>
          <w:szCs w:val="28"/>
          <w:lang w:val="en-US" w:eastAsia="zh-CN"/>
        </w:rPr>
        <w:t>两项</w:t>
      </w:r>
      <w:r w:rsidR="00F31CC7" w:rsidRPr="00F31CC7">
        <w:rPr>
          <w:rFonts w:eastAsia="FangSong_GB2312" w:hint="eastAsia"/>
          <w:color w:val="000000" w:themeColor="text1"/>
          <w:sz w:val="28"/>
          <w:szCs w:val="28"/>
          <w:lang w:val="en-US" w:eastAsia="zh-CN"/>
        </w:rPr>
        <w:t>：</w:t>
      </w:r>
    </w:p>
    <w:p w14:paraId="5B53EA92" w14:textId="054EC055" w:rsidR="00653B61" w:rsidRDefault="00F31CC7" w:rsidP="00F31CC7">
      <w:pPr>
        <w:pStyle w:val="ListParagraph"/>
        <w:tabs>
          <w:tab w:val="left" w:pos="1440"/>
        </w:tabs>
        <w:spacing w:before="240" w:after="240" w:line="560" w:lineRule="exact"/>
        <w:ind w:left="1276" w:firstLineChars="0" w:firstLine="0"/>
        <w:jc w:val="both"/>
        <w:rPr>
          <w:rFonts w:eastAsia="FangSong_GB2312"/>
          <w:color w:val="000000" w:themeColor="text1"/>
          <w:sz w:val="28"/>
          <w:szCs w:val="28"/>
          <w:lang w:val="en-US" w:eastAsia="zh-CN"/>
        </w:rPr>
      </w:pPr>
      <w:r w:rsidRPr="00F31CC7">
        <w:rPr>
          <w:rFonts w:eastAsia="FangSong_GB2312" w:hint="eastAsia"/>
          <w:color w:val="000000" w:themeColor="text1"/>
          <w:sz w:val="28"/>
          <w:szCs w:val="28"/>
          <w:lang w:val="en-US" w:eastAsia="zh-CN"/>
        </w:rPr>
        <w:t>（</w:t>
      </w:r>
      <w:r w:rsidR="0092525D">
        <w:rPr>
          <w:rFonts w:eastAsia="FangSong_GB2312" w:hint="eastAsia"/>
          <w:color w:val="000000" w:themeColor="text1"/>
          <w:sz w:val="28"/>
          <w:szCs w:val="28"/>
          <w:lang w:val="en-US" w:eastAsia="zh-CN"/>
        </w:rPr>
        <w:t>1</w:t>
      </w:r>
      <w:r w:rsidRPr="00F31CC7">
        <w:rPr>
          <w:rFonts w:eastAsia="FangSong_GB2312" w:hint="eastAsia"/>
          <w:color w:val="000000" w:themeColor="text1"/>
          <w:sz w:val="28"/>
          <w:szCs w:val="28"/>
          <w:lang w:val="en-US" w:eastAsia="zh-CN"/>
        </w:rPr>
        <w:t>）在中国境外市场</w:t>
      </w:r>
      <w:r w:rsidR="00D23012">
        <w:rPr>
          <w:rFonts w:eastAsia="FangSong_GB2312" w:hint="eastAsia"/>
          <w:color w:val="000000" w:themeColor="text1"/>
          <w:sz w:val="28"/>
          <w:szCs w:val="28"/>
          <w:lang w:val="en-US" w:eastAsia="zh-CN"/>
        </w:rPr>
        <w:t>被</w:t>
      </w:r>
      <w:r w:rsidRPr="00F31CC7">
        <w:rPr>
          <w:rFonts w:eastAsia="FangSong_GB2312" w:hint="eastAsia"/>
          <w:color w:val="000000" w:themeColor="text1"/>
          <w:sz w:val="28"/>
          <w:szCs w:val="28"/>
          <w:lang w:val="en-US" w:eastAsia="zh-CN"/>
        </w:rPr>
        <w:t>公认且广泛使用的权威碳酸锂</w:t>
      </w:r>
      <w:r w:rsidR="0032379A">
        <w:rPr>
          <w:rFonts w:eastAsia="FangSong_GB2312" w:hint="eastAsia"/>
          <w:color w:val="000000" w:themeColor="text1"/>
          <w:sz w:val="28"/>
          <w:szCs w:val="28"/>
          <w:lang w:val="en-US" w:eastAsia="zh-CN"/>
        </w:rPr>
        <w:t>国际</w:t>
      </w:r>
      <w:r w:rsidRPr="00F31CC7">
        <w:rPr>
          <w:rFonts w:eastAsia="FangSong_GB2312" w:hint="eastAsia"/>
          <w:color w:val="000000" w:themeColor="text1"/>
          <w:sz w:val="28"/>
          <w:szCs w:val="28"/>
          <w:lang w:val="en-US" w:eastAsia="zh-CN"/>
        </w:rPr>
        <w:t>价格指数</w:t>
      </w:r>
      <w:r w:rsidR="0032379A">
        <w:rPr>
          <w:rFonts w:eastAsia="FangSong_GB2312" w:hint="eastAsia"/>
          <w:color w:val="000000" w:themeColor="text1"/>
          <w:sz w:val="28"/>
          <w:szCs w:val="28"/>
          <w:lang w:val="en-US" w:eastAsia="zh-CN"/>
        </w:rPr>
        <w:t>（即</w:t>
      </w:r>
      <w:r w:rsidR="007B1D7D">
        <w:rPr>
          <w:rFonts w:eastAsia="FangSong_GB2312" w:hint="eastAsia"/>
          <w:bCs/>
          <w:color w:val="000000" w:themeColor="text1"/>
          <w:sz w:val="28"/>
          <w:szCs w:val="28"/>
          <w:lang w:val="en-US" w:eastAsia="zh-CN"/>
        </w:rPr>
        <w:t>[</w:t>
      </w:r>
      <w:r w:rsidR="007B1D7D">
        <w:rPr>
          <w:rFonts w:eastAsia="FangSong_GB2312" w:hint="eastAsia"/>
          <w:bCs/>
          <w:color w:val="000000" w:themeColor="text1"/>
          <w:sz w:val="28"/>
          <w:szCs w:val="28"/>
          <w:lang w:val="en-US" w:eastAsia="zh-CN"/>
        </w:rPr>
        <w:t>保密信息</w:t>
      </w:r>
      <w:r w:rsidR="007B1D7D">
        <w:rPr>
          <w:rFonts w:eastAsia="FangSong_GB2312" w:hint="eastAsia"/>
          <w:bCs/>
          <w:color w:val="000000" w:themeColor="text1"/>
          <w:sz w:val="28"/>
          <w:szCs w:val="28"/>
          <w:lang w:val="en-US" w:eastAsia="zh-CN"/>
        </w:rPr>
        <w:t>]</w:t>
      </w:r>
      <w:r w:rsidR="0032379A">
        <w:rPr>
          <w:rFonts w:eastAsia="FangSong_GB2312" w:hint="eastAsia"/>
          <w:color w:val="000000" w:themeColor="text1"/>
          <w:sz w:val="28"/>
          <w:szCs w:val="28"/>
          <w:lang w:val="en-US" w:eastAsia="zh-CN"/>
        </w:rPr>
        <w:t>，</w:t>
      </w:r>
      <w:r w:rsidR="005835E4" w:rsidRPr="005835E4">
        <w:rPr>
          <w:rFonts w:eastAsia="FangSong_GB2312" w:hint="eastAsia"/>
          <w:color w:val="000000" w:themeColor="text1"/>
          <w:sz w:val="28"/>
          <w:szCs w:val="28"/>
          <w:lang w:val="en-US" w:eastAsia="zh-CN"/>
        </w:rPr>
        <w:t>除非出现更准确的信息来源，能够更好地反映中国</w:t>
      </w:r>
      <w:r w:rsidR="006761BB">
        <w:rPr>
          <w:rFonts w:eastAsia="FangSong_GB2312" w:hint="eastAsia"/>
          <w:color w:val="000000" w:themeColor="text1"/>
          <w:sz w:val="28"/>
          <w:szCs w:val="28"/>
          <w:lang w:val="en-US" w:eastAsia="zh-CN"/>
        </w:rPr>
        <w:t>境外</w:t>
      </w:r>
      <w:r w:rsidR="005835E4" w:rsidRPr="005835E4">
        <w:rPr>
          <w:rFonts w:eastAsia="FangSong_GB2312" w:hint="eastAsia"/>
          <w:color w:val="000000" w:themeColor="text1"/>
          <w:sz w:val="28"/>
          <w:szCs w:val="28"/>
          <w:lang w:val="en-US" w:eastAsia="zh-CN"/>
        </w:rPr>
        <w:t>的国际</w:t>
      </w:r>
      <w:r w:rsidR="005835E4">
        <w:rPr>
          <w:rFonts w:eastAsia="FangSong_GB2312" w:hint="eastAsia"/>
          <w:color w:val="000000" w:themeColor="text1"/>
          <w:sz w:val="28"/>
          <w:szCs w:val="28"/>
          <w:lang w:val="en-US" w:eastAsia="zh-CN"/>
        </w:rPr>
        <w:t>碳酸锂</w:t>
      </w:r>
      <w:r w:rsidR="005835E4" w:rsidRPr="005835E4">
        <w:rPr>
          <w:rFonts w:eastAsia="FangSong_GB2312" w:hint="eastAsia"/>
          <w:color w:val="000000" w:themeColor="text1"/>
          <w:sz w:val="28"/>
          <w:szCs w:val="28"/>
          <w:lang w:val="en-US" w:eastAsia="zh-CN"/>
        </w:rPr>
        <w:t>价格</w:t>
      </w:r>
      <w:r w:rsidR="0032379A">
        <w:rPr>
          <w:rFonts w:eastAsia="FangSong_GB2312" w:hint="eastAsia"/>
          <w:color w:val="000000" w:themeColor="text1"/>
          <w:sz w:val="28"/>
          <w:szCs w:val="28"/>
          <w:lang w:val="en-US" w:eastAsia="zh-CN"/>
        </w:rPr>
        <w:t>），</w:t>
      </w:r>
      <w:r w:rsidR="00BB2856">
        <w:rPr>
          <w:rFonts w:eastAsia="FangSong_GB2312" w:hint="eastAsia"/>
          <w:color w:val="000000" w:themeColor="text1"/>
          <w:sz w:val="28"/>
          <w:szCs w:val="28"/>
          <w:lang w:val="en-US" w:eastAsia="zh-CN"/>
        </w:rPr>
        <w:t>数值向下调整</w:t>
      </w:r>
      <w:r w:rsidR="0009592B" w:rsidRPr="0009592B">
        <w:rPr>
          <w:rFonts w:eastAsia="FangSong_GB2312" w:hint="eastAsia"/>
          <w:color w:val="000000" w:themeColor="text1"/>
          <w:sz w:val="28"/>
          <w:szCs w:val="28"/>
          <w:lang w:val="en-US" w:eastAsia="zh-CN"/>
        </w:rPr>
        <w:t>[</w:t>
      </w:r>
      <w:r w:rsidR="0009592B" w:rsidRPr="0009592B">
        <w:rPr>
          <w:rFonts w:eastAsia="FangSong_GB2312" w:hint="eastAsia"/>
          <w:color w:val="000000" w:themeColor="text1"/>
          <w:sz w:val="28"/>
          <w:szCs w:val="28"/>
          <w:lang w:val="en-US" w:eastAsia="zh-CN"/>
        </w:rPr>
        <w:t>保密信息</w:t>
      </w:r>
      <w:r w:rsidR="0009592B" w:rsidRPr="0009592B">
        <w:rPr>
          <w:rFonts w:eastAsia="FangSong_GB2312" w:hint="eastAsia"/>
          <w:color w:val="000000" w:themeColor="text1"/>
          <w:sz w:val="28"/>
          <w:szCs w:val="28"/>
          <w:lang w:val="en-US" w:eastAsia="zh-CN"/>
        </w:rPr>
        <w:t>]</w:t>
      </w:r>
      <w:r w:rsidR="00E86733">
        <w:rPr>
          <w:rFonts w:eastAsia="FangSong_GB2312" w:hint="eastAsia"/>
          <w:color w:val="000000" w:themeColor="text1"/>
          <w:sz w:val="28"/>
          <w:szCs w:val="28"/>
          <w:lang w:val="en-US" w:eastAsia="zh-CN"/>
        </w:rPr>
        <w:t>，</w:t>
      </w:r>
      <w:r w:rsidR="0057772E">
        <w:rPr>
          <w:rFonts w:eastAsia="FangSong_GB2312" w:hint="eastAsia"/>
          <w:color w:val="000000" w:themeColor="text1"/>
          <w:sz w:val="28"/>
          <w:szCs w:val="28"/>
          <w:lang w:val="en-US" w:eastAsia="zh-CN"/>
        </w:rPr>
        <w:t>且</w:t>
      </w:r>
      <w:r w:rsidR="00E86733">
        <w:rPr>
          <w:rFonts w:eastAsia="FangSong_GB2312" w:hint="eastAsia"/>
          <w:color w:val="000000" w:themeColor="text1"/>
          <w:sz w:val="28"/>
          <w:szCs w:val="28"/>
          <w:lang w:val="en-US" w:eastAsia="zh-CN"/>
        </w:rPr>
        <w:t>最大调整值不超过</w:t>
      </w:r>
      <w:r w:rsidR="0009592B" w:rsidRPr="0009592B">
        <w:rPr>
          <w:rFonts w:eastAsia="FangSong_GB2312" w:hint="eastAsia"/>
          <w:color w:val="000000" w:themeColor="text1"/>
          <w:sz w:val="28"/>
          <w:szCs w:val="28"/>
          <w:lang w:val="en-US" w:eastAsia="zh-CN"/>
        </w:rPr>
        <w:t>[</w:t>
      </w:r>
      <w:r w:rsidR="0009592B" w:rsidRPr="0009592B">
        <w:rPr>
          <w:rFonts w:eastAsia="FangSong_GB2312" w:hint="eastAsia"/>
          <w:color w:val="000000" w:themeColor="text1"/>
          <w:sz w:val="28"/>
          <w:szCs w:val="28"/>
          <w:lang w:val="en-US" w:eastAsia="zh-CN"/>
        </w:rPr>
        <w:t>保密信息</w:t>
      </w:r>
      <w:r w:rsidR="0009592B" w:rsidRPr="0009592B">
        <w:rPr>
          <w:rFonts w:eastAsia="FangSong_GB2312" w:hint="eastAsia"/>
          <w:color w:val="000000" w:themeColor="text1"/>
          <w:sz w:val="28"/>
          <w:szCs w:val="28"/>
          <w:lang w:val="en-US" w:eastAsia="zh-CN"/>
        </w:rPr>
        <w:t>]</w:t>
      </w:r>
      <w:r w:rsidR="00653B61">
        <w:rPr>
          <w:rFonts w:eastAsia="FangSong_GB2312" w:hint="eastAsia"/>
          <w:color w:val="000000" w:themeColor="text1"/>
          <w:sz w:val="28"/>
          <w:szCs w:val="28"/>
          <w:lang w:val="en-US" w:eastAsia="zh-CN"/>
        </w:rPr>
        <w:t>；</w:t>
      </w:r>
      <w:r w:rsidR="00277788" w:rsidRPr="00F129C9">
        <w:rPr>
          <w:rFonts w:eastAsia="FangSong_GB2312" w:hint="eastAsia"/>
          <w:color w:val="000000" w:themeColor="text1"/>
          <w:sz w:val="28"/>
          <w:szCs w:val="28"/>
          <w:u w:val="single"/>
          <w:lang w:val="en-US" w:eastAsia="zh-CN"/>
        </w:rPr>
        <w:t>和</w:t>
      </w:r>
    </w:p>
    <w:p w14:paraId="0BEF0104" w14:textId="3489BB37" w:rsidR="00653B61" w:rsidRDefault="00F31CC7" w:rsidP="00A66C4E">
      <w:pPr>
        <w:pStyle w:val="ListParagraph"/>
        <w:tabs>
          <w:tab w:val="left" w:pos="1440"/>
        </w:tabs>
        <w:spacing w:before="240" w:after="240" w:line="560" w:lineRule="exact"/>
        <w:ind w:left="1276" w:firstLineChars="0" w:firstLine="0"/>
        <w:jc w:val="both"/>
        <w:rPr>
          <w:rFonts w:eastAsia="FangSong_GB2312"/>
          <w:color w:val="000000" w:themeColor="text1"/>
          <w:sz w:val="28"/>
          <w:szCs w:val="28"/>
          <w:lang w:val="en-US" w:eastAsia="zh-CN"/>
        </w:rPr>
      </w:pPr>
      <w:r w:rsidRPr="00F31CC7">
        <w:rPr>
          <w:rFonts w:eastAsia="FangSong_GB2312" w:hint="eastAsia"/>
          <w:color w:val="000000" w:themeColor="text1"/>
          <w:sz w:val="28"/>
          <w:szCs w:val="28"/>
          <w:lang w:val="en-US" w:eastAsia="zh-CN"/>
        </w:rPr>
        <w:t>（</w:t>
      </w:r>
      <w:r w:rsidR="0092525D">
        <w:rPr>
          <w:rFonts w:eastAsia="FangSong_GB2312" w:hint="eastAsia"/>
          <w:color w:val="000000" w:themeColor="text1"/>
          <w:sz w:val="28"/>
          <w:szCs w:val="28"/>
          <w:lang w:val="en-US" w:eastAsia="zh-CN"/>
        </w:rPr>
        <w:t>2</w:t>
      </w:r>
      <w:r w:rsidRPr="00F31CC7">
        <w:rPr>
          <w:rFonts w:eastAsia="FangSong_GB2312" w:hint="eastAsia"/>
          <w:color w:val="000000" w:themeColor="text1"/>
          <w:sz w:val="28"/>
          <w:szCs w:val="28"/>
          <w:lang w:val="en-US" w:eastAsia="zh-CN"/>
        </w:rPr>
        <w:t>）从</w:t>
      </w:r>
      <w:r w:rsidR="00E86733">
        <w:rPr>
          <w:rFonts w:eastAsia="FangSong_GB2312" w:hint="eastAsia"/>
          <w:color w:val="000000" w:themeColor="text1"/>
          <w:sz w:val="28"/>
          <w:szCs w:val="28"/>
          <w:lang w:val="en-US" w:eastAsia="zh-CN"/>
        </w:rPr>
        <w:t>澳大利亚</w:t>
      </w:r>
      <w:r w:rsidR="00A66C4E">
        <w:rPr>
          <w:rFonts w:eastAsia="FangSong_GB2312" w:hint="eastAsia"/>
          <w:color w:val="000000" w:themeColor="text1"/>
          <w:sz w:val="28"/>
          <w:szCs w:val="28"/>
          <w:lang w:val="en-US" w:eastAsia="zh-CN"/>
        </w:rPr>
        <w:t>进口</w:t>
      </w:r>
      <w:r w:rsidRPr="00F31CC7">
        <w:rPr>
          <w:rFonts w:eastAsia="FangSong_GB2312" w:hint="eastAsia"/>
          <w:color w:val="000000" w:themeColor="text1"/>
          <w:sz w:val="28"/>
          <w:szCs w:val="28"/>
          <w:lang w:val="en-US" w:eastAsia="zh-CN"/>
        </w:rPr>
        <w:t>锂辉石</w:t>
      </w:r>
      <w:r w:rsidR="00E86733">
        <w:rPr>
          <w:rFonts w:eastAsia="FangSong_GB2312" w:hint="eastAsia"/>
          <w:color w:val="000000" w:themeColor="text1"/>
          <w:sz w:val="28"/>
          <w:szCs w:val="28"/>
          <w:lang w:val="en-US" w:eastAsia="zh-CN"/>
        </w:rPr>
        <w:t>精矿</w:t>
      </w:r>
      <w:r w:rsidRPr="00F31CC7">
        <w:rPr>
          <w:rFonts w:eastAsia="FangSong_GB2312" w:hint="eastAsia"/>
          <w:color w:val="000000" w:themeColor="text1"/>
          <w:sz w:val="28"/>
          <w:szCs w:val="28"/>
          <w:lang w:val="en-US" w:eastAsia="zh-CN"/>
        </w:rPr>
        <w:t>提炼碳酸锂的</w:t>
      </w:r>
      <w:r w:rsidR="00E14088">
        <w:rPr>
          <w:rFonts w:eastAsia="FangSong_GB2312" w:hint="eastAsia"/>
          <w:color w:val="000000" w:themeColor="text1"/>
          <w:sz w:val="28"/>
          <w:szCs w:val="28"/>
          <w:lang w:val="en-US" w:eastAsia="zh-CN"/>
        </w:rPr>
        <w:t>底价（即碳酸锂底价，</w:t>
      </w:r>
      <w:r w:rsidR="007B1D7D">
        <w:rPr>
          <w:rFonts w:eastAsia="FangSong_GB2312" w:hint="eastAsia"/>
          <w:bCs/>
          <w:color w:val="000000" w:themeColor="text1"/>
          <w:sz w:val="28"/>
          <w:szCs w:val="28"/>
          <w:lang w:val="en-US" w:eastAsia="zh-CN"/>
        </w:rPr>
        <w:t>[</w:t>
      </w:r>
      <w:r w:rsidR="007B1D7D">
        <w:rPr>
          <w:rFonts w:eastAsia="FangSong_GB2312" w:hint="eastAsia"/>
          <w:bCs/>
          <w:color w:val="000000" w:themeColor="text1"/>
          <w:sz w:val="28"/>
          <w:szCs w:val="28"/>
          <w:lang w:val="en-US" w:eastAsia="zh-CN"/>
        </w:rPr>
        <w:t>保密信息</w:t>
      </w:r>
      <w:r w:rsidR="007B1D7D">
        <w:rPr>
          <w:rFonts w:eastAsia="FangSong_GB2312" w:hint="eastAsia"/>
          <w:bCs/>
          <w:color w:val="000000" w:themeColor="text1"/>
          <w:sz w:val="28"/>
          <w:szCs w:val="28"/>
          <w:lang w:val="en-US" w:eastAsia="zh-CN"/>
        </w:rPr>
        <w:t>]</w:t>
      </w:r>
      <w:r w:rsidR="00E14088">
        <w:rPr>
          <w:rFonts w:eastAsia="FangSong_GB2312" w:hint="eastAsia"/>
          <w:color w:val="000000" w:themeColor="text1"/>
          <w:sz w:val="28"/>
          <w:szCs w:val="28"/>
          <w:lang w:val="en-US" w:eastAsia="zh-CN"/>
        </w:rPr>
        <w:t>）</w:t>
      </w:r>
      <w:r w:rsidR="005D3BC2">
        <w:rPr>
          <w:rFonts w:eastAsia="FangSong_GB2312" w:hint="eastAsia"/>
          <w:color w:val="000000" w:themeColor="text1"/>
          <w:sz w:val="28"/>
          <w:szCs w:val="28"/>
          <w:lang w:val="en-US" w:eastAsia="zh-CN"/>
        </w:rPr>
        <w:t>，数值向下调整</w:t>
      </w:r>
      <w:r w:rsidR="0009592B" w:rsidRPr="0009592B">
        <w:rPr>
          <w:rFonts w:eastAsia="FangSong_GB2312" w:hint="eastAsia"/>
          <w:color w:val="000000" w:themeColor="text1"/>
          <w:sz w:val="28"/>
          <w:szCs w:val="28"/>
          <w:lang w:val="en-US" w:eastAsia="zh-CN"/>
        </w:rPr>
        <w:t>[</w:t>
      </w:r>
      <w:r w:rsidR="0009592B" w:rsidRPr="0009592B">
        <w:rPr>
          <w:rFonts w:eastAsia="FangSong_GB2312" w:hint="eastAsia"/>
          <w:color w:val="000000" w:themeColor="text1"/>
          <w:sz w:val="28"/>
          <w:szCs w:val="28"/>
          <w:lang w:val="en-US" w:eastAsia="zh-CN"/>
        </w:rPr>
        <w:t>保密信息</w:t>
      </w:r>
      <w:r w:rsidR="0009592B" w:rsidRPr="0009592B">
        <w:rPr>
          <w:rFonts w:eastAsia="FangSong_GB2312" w:hint="eastAsia"/>
          <w:color w:val="000000" w:themeColor="text1"/>
          <w:sz w:val="28"/>
          <w:szCs w:val="28"/>
          <w:lang w:val="en-US" w:eastAsia="zh-CN"/>
        </w:rPr>
        <w:t>]</w:t>
      </w:r>
      <w:r w:rsidR="005D3BC2">
        <w:rPr>
          <w:rFonts w:eastAsia="FangSong_GB2312" w:hint="eastAsia"/>
          <w:color w:val="000000" w:themeColor="text1"/>
          <w:sz w:val="28"/>
          <w:szCs w:val="28"/>
          <w:lang w:val="en-US" w:eastAsia="zh-CN"/>
        </w:rPr>
        <w:t>，</w:t>
      </w:r>
      <w:r w:rsidR="0057772E">
        <w:rPr>
          <w:rFonts w:eastAsia="FangSong_GB2312" w:hint="eastAsia"/>
          <w:color w:val="000000" w:themeColor="text1"/>
          <w:sz w:val="28"/>
          <w:szCs w:val="28"/>
          <w:lang w:val="en-US" w:eastAsia="zh-CN"/>
        </w:rPr>
        <w:t>且</w:t>
      </w:r>
      <w:r w:rsidR="005D3BC2">
        <w:rPr>
          <w:rFonts w:eastAsia="FangSong_GB2312" w:hint="eastAsia"/>
          <w:color w:val="000000" w:themeColor="text1"/>
          <w:sz w:val="28"/>
          <w:szCs w:val="28"/>
          <w:lang w:val="en-US" w:eastAsia="zh-CN"/>
        </w:rPr>
        <w:t>最大调整值不超过</w:t>
      </w:r>
      <w:r w:rsidR="0009592B" w:rsidRPr="0009592B">
        <w:rPr>
          <w:rFonts w:eastAsia="FangSong_GB2312" w:hint="eastAsia"/>
          <w:color w:val="000000" w:themeColor="text1"/>
          <w:sz w:val="28"/>
          <w:szCs w:val="28"/>
          <w:lang w:val="en-US" w:eastAsia="zh-CN"/>
        </w:rPr>
        <w:t>[</w:t>
      </w:r>
      <w:r w:rsidR="0009592B" w:rsidRPr="0009592B">
        <w:rPr>
          <w:rFonts w:eastAsia="FangSong_GB2312" w:hint="eastAsia"/>
          <w:color w:val="000000" w:themeColor="text1"/>
          <w:sz w:val="28"/>
          <w:szCs w:val="28"/>
          <w:lang w:val="en-US" w:eastAsia="zh-CN"/>
        </w:rPr>
        <w:t>保密信息</w:t>
      </w:r>
      <w:r w:rsidR="0009592B" w:rsidRPr="0009592B">
        <w:rPr>
          <w:rFonts w:eastAsia="FangSong_GB2312" w:hint="eastAsia"/>
          <w:color w:val="000000" w:themeColor="text1"/>
          <w:sz w:val="28"/>
          <w:szCs w:val="28"/>
          <w:lang w:val="en-US" w:eastAsia="zh-CN"/>
        </w:rPr>
        <w:t>]</w:t>
      </w:r>
      <w:r w:rsidR="00A66C4E">
        <w:rPr>
          <w:rFonts w:eastAsia="FangSong_GB2312" w:hint="eastAsia"/>
          <w:color w:val="000000" w:themeColor="text1"/>
          <w:sz w:val="28"/>
          <w:szCs w:val="28"/>
          <w:lang w:val="en-US" w:eastAsia="zh-CN"/>
        </w:rPr>
        <w:t>；</w:t>
      </w:r>
    </w:p>
    <w:p w14:paraId="6784AA01" w14:textId="45780A2E" w:rsidR="00E70182" w:rsidRDefault="00653B61" w:rsidP="00F31CC7">
      <w:pPr>
        <w:pStyle w:val="ListParagraph"/>
        <w:tabs>
          <w:tab w:val="left" w:pos="1440"/>
        </w:tabs>
        <w:spacing w:before="240" w:after="240" w:line="560" w:lineRule="exact"/>
        <w:ind w:left="1276" w:firstLineChars="0" w:firstLine="0"/>
        <w:jc w:val="both"/>
        <w:rPr>
          <w:rFonts w:eastAsia="FangSong_GB2312"/>
          <w:color w:val="000000" w:themeColor="text1"/>
          <w:sz w:val="28"/>
          <w:szCs w:val="28"/>
          <w:lang w:val="en-US" w:eastAsia="zh-CN"/>
        </w:rPr>
      </w:pPr>
      <w:r>
        <w:rPr>
          <w:rFonts w:eastAsia="FangSong_GB2312" w:hint="eastAsia"/>
          <w:color w:val="000000" w:themeColor="text1"/>
          <w:sz w:val="28"/>
          <w:szCs w:val="28"/>
          <w:lang w:val="en-US" w:eastAsia="zh-CN"/>
        </w:rPr>
        <w:lastRenderedPageBreak/>
        <w:t>则</w:t>
      </w:r>
      <w:r w:rsidR="00F129C9">
        <w:rPr>
          <w:rFonts w:eastAsia="FangSong_GB2312" w:hint="eastAsia"/>
          <w:color w:val="000000" w:themeColor="text1"/>
          <w:sz w:val="28"/>
          <w:szCs w:val="28"/>
          <w:lang w:val="en-US" w:eastAsia="zh-CN"/>
        </w:rPr>
        <w:t>上述（</w:t>
      </w:r>
      <w:r w:rsidR="00F129C9">
        <w:rPr>
          <w:rFonts w:eastAsia="FangSong_GB2312" w:hint="eastAsia"/>
          <w:color w:val="000000" w:themeColor="text1"/>
          <w:sz w:val="28"/>
          <w:szCs w:val="28"/>
          <w:lang w:val="en-US" w:eastAsia="zh-CN"/>
        </w:rPr>
        <w:t>1</w:t>
      </w:r>
      <w:r w:rsidR="00F129C9">
        <w:rPr>
          <w:rFonts w:eastAsia="FangSong_GB2312" w:hint="eastAsia"/>
          <w:color w:val="000000" w:themeColor="text1"/>
          <w:sz w:val="28"/>
          <w:szCs w:val="28"/>
          <w:lang w:val="en-US" w:eastAsia="zh-CN"/>
        </w:rPr>
        <w:t>）和（</w:t>
      </w:r>
      <w:r w:rsidR="00F129C9">
        <w:rPr>
          <w:rFonts w:eastAsia="FangSong_GB2312" w:hint="eastAsia"/>
          <w:color w:val="000000" w:themeColor="text1"/>
          <w:sz w:val="28"/>
          <w:szCs w:val="28"/>
          <w:lang w:val="en-US" w:eastAsia="zh-CN"/>
        </w:rPr>
        <w:t>2</w:t>
      </w:r>
      <w:r w:rsidR="00F129C9">
        <w:rPr>
          <w:rFonts w:eastAsia="FangSong_GB2312" w:hint="eastAsia"/>
          <w:color w:val="000000" w:themeColor="text1"/>
          <w:sz w:val="28"/>
          <w:szCs w:val="28"/>
          <w:lang w:val="en-US" w:eastAsia="zh-CN"/>
        </w:rPr>
        <w:t>）</w:t>
      </w:r>
      <w:r w:rsidR="00B50B29">
        <w:rPr>
          <w:rFonts w:eastAsia="FangSong_GB2312" w:hint="eastAsia"/>
          <w:color w:val="000000" w:themeColor="text1"/>
          <w:sz w:val="28"/>
          <w:szCs w:val="28"/>
          <w:lang w:val="en-US" w:eastAsia="zh-CN"/>
        </w:rPr>
        <w:t>中</w:t>
      </w:r>
      <w:r w:rsidR="006761BB">
        <w:rPr>
          <w:rFonts w:eastAsia="FangSong_GB2312" w:hint="eastAsia"/>
          <w:color w:val="000000" w:themeColor="text1"/>
          <w:sz w:val="28"/>
          <w:szCs w:val="28"/>
          <w:lang w:val="en-US" w:eastAsia="zh-CN"/>
        </w:rPr>
        <w:t>，</w:t>
      </w:r>
      <w:r w:rsidR="00B50B29">
        <w:rPr>
          <w:rFonts w:eastAsia="FangSong_GB2312" w:hint="eastAsia"/>
          <w:color w:val="000000" w:themeColor="text1"/>
          <w:sz w:val="28"/>
          <w:szCs w:val="28"/>
          <w:lang w:val="en-US" w:eastAsia="zh-CN"/>
        </w:rPr>
        <w:t>更接近</w:t>
      </w:r>
      <w:r w:rsidR="007B1D7D">
        <w:rPr>
          <w:rFonts w:eastAsia="FangSong_GB2312" w:hint="eastAsia"/>
          <w:bCs/>
          <w:color w:val="000000" w:themeColor="text1"/>
          <w:sz w:val="28"/>
          <w:szCs w:val="28"/>
          <w:lang w:val="en-US" w:eastAsia="zh-CN"/>
        </w:rPr>
        <w:t>[</w:t>
      </w:r>
      <w:r w:rsidR="007B1D7D">
        <w:rPr>
          <w:rFonts w:eastAsia="FangSong_GB2312" w:hint="eastAsia"/>
          <w:bCs/>
          <w:color w:val="000000" w:themeColor="text1"/>
          <w:sz w:val="28"/>
          <w:szCs w:val="28"/>
          <w:lang w:val="en-US" w:eastAsia="zh-CN"/>
        </w:rPr>
        <w:t>保密信息</w:t>
      </w:r>
      <w:r w:rsidR="007B1D7D">
        <w:rPr>
          <w:rFonts w:eastAsia="FangSong_GB2312" w:hint="eastAsia"/>
          <w:bCs/>
          <w:color w:val="000000" w:themeColor="text1"/>
          <w:sz w:val="28"/>
          <w:szCs w:val="28"/>
          <w:lang w:val="en-US" w:eastAsia="zh-CN"/>
        </w:rPr>
        <w:t>]</w:t>
      </w:r>
      <w:r w:rsidR="00B50B29">
        <w:rPr>
          <w:rFonts w:eastAsia="FangSong_GB2312" w:hint="eastAsia"/>
          <w:color w:val="000000" w:themeColor="text1"/>
          <w:sz w:val="28"/>
          <w:szCs w:val="28"/>
          <w:lang w:val="en-US" w:eastAsia="zh-CN"/>
        </w:rPr>
        <w:t>的数值将自动作为</w:t>
      </w:r>
      <w:r w:rsidR="005D3BC2">
        <w:rPr>
          <w:rFonts w:eastAsia="FangSong_GB2312" w:hint="eastAsia"/>
          <w:color w:val="000000" w:themeColor="text1"/>
          <w:sz w:val="28"/>
          <w:szCs w:val="28"/>
          <w:lang w:val="en-US" w:eastAsia="zh-CN"/>
        </w:rPr>
        <w:t>当日</w:t>
      </w:r>
      <w:r w:rsidR="00B50B29">
        <w:rPr>
          <w:rFonts w:eastAsia="FangSong_GB2312" w:hint="eastAsia"/>
          <w:color w:val="000000" w:themeColor="text1"/>
          <w:sz w:val="28"/>
          <w:szCs w:val="28"/>
          <w:lang w:val="en-US" w:eastAsia="zh-CN"/>
        </w:rPr>
        <w:t>基准市场价格</w:t>
      </w:r>
      <w:r w:rsidR="005D3BC2">
        <w:rPr>
          <w:rFonts w:eastAsia="FangSong_GB2312" w:hint="eastAsia"/>
          <w:color w:val="000000" w:themeColor="text1"/>
          <w:sz w:val="28"/>
          <w:szCs w:val="28"/>
          <w:lang w:val="en-US" w:eastAsia="zh-CN"/>
        </w:rPr>
        <w:t>。</w:t>
      </w:r>
    </w:p>
    <w:p w14:paraId="2450DFAA" w14:textId="4DB84388" w:rsidR="00E16644" w:rsidRPr="00D9403F" w:rsidRDefault="007504AF" w:rsidP="00F5554D">
      <w:pPr>
        <w:pStyle w:val="ListParagraph"/>
        <w:numPr>
          <w:ilvl w:val="1"/>
          <w:numId w:val="7"/>
        </w:numPr>
        <w:tabs>
          <w:tab w:val="left" w:pos="1440"/>
        </w:tabs>
        <w:spacing w:before="240" w:after="240" w:line="560" w:lineRule="exact"/>
        <w:ind w:left="1276" w:firstLineChars="0" w:hanging="709"/>
        <w:jc w:val="both"/>
        <w:rPr>
          <w:rFonts w:eastAsia="FangSong_GB2312"/>
          <w:b/>
          <w:bCs/>
          <w:color w:val="000000" w:themeColor="text1"/>
          <w:sz w:val="28"/>
          <w:szCs w:val="28"/>
          <w:lang w:val="en-US" w:eastAsia="zh-CN"/>
        </w:rPr>
      </w:pPr>
      <w:r w:rsidRPr="00D9403F">
        <w:rPr>
          <w:rFonts w:eastAsia="FangSong_GB2312" w:hint="eastAsia"/>
          <w:b/>
          <w:bCs/>
          <w:color w:val="000000" w:themeColor="text1"/>
          <w:sz w:val="28"/>
          <w:szCs w:val="28"/>
          <w:lang w:val="en-US" w:eastAsia="zh-CN"/>
        </w:rPr>
        <w:t>继续</w:t>
      </w:r>
      <w:r w:rsidR="002E138E" w:rsidRPr="00D9403F">
        <w:rPr>
          <w:rFonts w:eastAsia="FangSong_GB2312"/>
          <w:b/>
          <w:bCs/>
          <w:color w:val="000000" w:themeColor="text1"/>
          <w:sz w:val="28"/>
          <w:szCs w:val="28"/>
          <w:lang w:val="en-US" w:eastAsia="zh-CN"/>
        </w:rPr>
        <w:t>供应和正当理由。</w:t>
      </w:r>
      <w:r w:rsidR="002E138E" w:rsidRPr="00D9403F">
        <w:rPr>
          <w:rFonts w:eastAsia="FangSong_GB2312"/>
          <w:color w:val="000000" w:themeColor="text1"/>
          <w:sz w:val="28"/>
          <w:szCs w:val="28"/>
          <w:lang w:val="en-US" w:eastAsia="zh-CN"/>
        </w:rPr>
        <w:t>除非</w:t>
      </w:r>
      <w:r w:rsidR="00A35CDD" w:rsidRPr="00D9403F">
        <w:rPr>
          <w:rFonts w:eastAsia="FangSong_GB2312" w:hint="eastAsia"/>
          <w:color w:val="000000" w:themeColor="text1"/>
          <w:sz w:val="28"/>
          <w:szCs w:val="28"/>
          <w:lang w:val="en-US" w:eastAsia="zh-CN"/>
        </w:rPr>
        <w:t>存在</w:t>
      </w:r>
      <w:r w:rsidR="002E138E" w:rsidRPr="00D9403F">
        <w:rPr>
          <w:rFonts w:eastAsia="FangSong_GB2312"/>
          <w:color w:val="000000" w:themeColor="text1"/>
          <w:sz w:val="28"/>
          <w:szCs w:val="28"/>
          <w:lang w:val="en-US" w:eastAsia="zh-CN"/>
        </w:rPr>
        <w:t>正当理由，</w:t>
      </w:r>
      <w:r w:rsidR="00D707F6" w:rsidRPr="00D9403F">
        <w:rPr>
          <w:rFonts w:eastAsia="FangSong_GB2312" w:hint="eastAsia"/>
          <w:color w:val="000000" w:themeColor="text1"/>
          <w:sz w:val="28"/>
          <w:szCs w:val="28"/>
          <w:lang w:val="en-US" w:eastAsia="zh-CN"/>
        </w:rPr>
        <w:t>合营企业</w:t>
      </w:r>
      <w:r w:rsidR="002E138E" w:rsidRPr="00D9403F">
        <w:rPr>
          <w:rFonts w:eastAsia="FangSong_GB2312"/>
          <w:color w:val="000000" w:themeColor="text1"/>
          <w:sz w:val="28"/>
          <w:szCs w:val="28"/>
          <w:lang w:val="en-US" w:eastAsia="zh-CN"/>
        </w:rPr>
        <w:t>不得拒绝、限制或延迟向中国客户供应相关产品</w:t>
      </w:r>
      <w:r w:rsidR="00A35CDD" w:rsidRPr="00D9403F">
        <w:rPr>
          <w:rFonts w:eastAsia="FangSong_GB2312" w:hint="eastAsia"/>
          <w:color w:val="000000" w:themeColor="text1"/>
          <w:sz w:val="28"/>
          <w:szCs w:val="28"/>
          <w:lang w:val="en-US" w:eastAsia="zh-CN"/>
        </w:rPr>
        <w:t>，</w:t>
      </w:r>
      <w:r w:rsidR="00A20EC8" w:rsidRPr="00D9403F">
        <w:rPr>
          <w:rFonts w:eastAsia="FangSong_GB2312"/>
          <w:color w:val="000000" w:themeColor="text1"/>
          <w:sz w:val="28"/>
          <w:szCs w:val="28"/>
          <w:lang w:val="en-US" w:eastAsia="zh-CN"/>
        </w:rPr>
        <w:t>或</w:t>
      </w:r>
      <w:r w:rsidR="006D6121" w:rsidRPr="00D9403F">
        <w:rPr>
          <w:rFonts w:eastAsia="FangSong_GB2312" w:hint="eastAsia"/>
          <w:color w:val="000000" w:themeColor="text1"/>
          <w:sz w:val="28"/>
          <w:szCs w:val="28"/>
          <w:lang w:val="en-US" w:eastAsia="zh-CN"/>
        </w:rPr>
        <w:t>附</w:t>
      </w:r>
      <w:r w:rsidR="002E138E" w:rsidRPr="00D9403F">
        <w:rPr>
          <w:rFonts w:eastAsia="FangSong_GB2312"/>
          <w:color w:val="000000" w:themeColor="text1"/>
          <w:sz w:val="28"/>
          <w:szCs w:val="28"/>
          <w:lang w:val="en-US" w:eastAsia="zh-CN"/>
        </w:rPr>
        <w:t>加不合理的交易条件。</w:t>
      </w:r>
    </w:p>
    <w:p w14:paraId="77223BA8" w14:textId="6D3CC880" w:rsidR="006A5BE7" w:rsidRPr="00D9403F" w:rsidRDefault="00F3491D" w:rsidP="004E3A35">
      <w:pPr>
        <w:pStyle w:val="ListParagraph"/>
        <w:tabs>
          <w:tab w:val="left" w:pos="1440"/>
        </w:tabs>
        <w:spacing w:before="240" w:after="240" w:line="560" w:lineRule="exact"/>
        <w:ind w:left="1276" w:firstLineChars="0" w:firstLine="0"/>
        <w:jc w:val="both"/>
        <w:rPr>
          <w:rFonts w:eastAsia="FangSong_GB2312"/>
          <w:bCs/>
          <w:color w:val="000000" w:themeColor="text1"/>
          <w:kern w:val="2"/>
          <w:sz w:val="28"/>
          <w:szCs w:val="28"/>
          <w:lang w:eastAsia="zh-CN"/>
        </w:rPr>
      </w:pPr>
      <w:r w:rsidRPr="00D9403F">
        <w:rPr>
          <w:rFonts w:eastAsia="FangSong_GB2312" w:hint="eastAsia"/>
          <w:bCs/>
          <w:color w:val="000000" w:themeColor="text1"/>
          <w:kern w:val="2"/>
          <w:sz w:val="28"/>
          <w:szCs w:val="28"/>
          <w:lang w:eastAsia="zh-CN"/>
        </w:rPr>
        <w:t>前</w:t>
      </w:r>
      <w:r w:rsidR="00E16644" w:rsidRPr="00D9403F">
        <w:rPr>
          <w:rFonts w:eastAsia="FangSong_GB2312" w:hint="eastAsia"/>
          <w:bCs/>
          <w:color w:val="000000" w:themeColor="text1"/>
          <w:kern w:val="2"/>
          <w:sz w:val="28"/>
          <w:szCs w:val="28"/>
          <w:lang w:eastAsia="zh-CN"/>
        </w:rPr>
        <w:t>段</w:t>
      </w:r>
      <w:r w:rsidR="00AD4B03" w:rsidRPr="00D9403F">
        <w:rPr>
          <w:rFonts w:eastAsia="FangSong_GB2312" w:hint="eastAsia"/>
          <w:bCs/>
          <w:color w:val="000000" w:themeColor="text1"/>
          <w:kern w:val="2"/>
          <w:sz w:val="28"/>
          <w:szCs w:val="28"/>
          <w:lang w:eastAsia="zh-CN"/>
        </w:rPr>
        <w:t>以及</w:t>
      </w:r>
      <w:r w:rsidR="006E40E2" w:rsidRPr="00D9403F">
        <w:rPr>
          <w:rFonts w:eastAsia="FangSong_GB2312" w:hint="eastAsia"/>
          <w:bCs/>
          <w:color w:val="000000" w:themeColor="text1"/>
          <w:kern w:val="2"/>
          <w:sz w:val="28"/>
          <w:szCs w:val="28"/>
          <w:lang w:eastAsia="zh-CN"/>
        </w:rPr>
        <w:t>本</w:t>
      </w:r>
      <w:r w:rsidR="000417B2" w:rsidRPr="00D9403F">
        <w:rPr>
          <w:rFonts w:eastAsia="FangSong_GB2312" w:hint="eastAsia"/>
          <w:bCs/>
          <w:color w:val="000000" w:themeColor="text1"/>
          <w:kern w:val="2"/>
          <w:sz w:val="28"/>
          <w:szCs w:val="28"/>
          <w:lang w:eastAsia="zh-CN"/>
        </w:rPr>
        <w:t>第</w:t>
      </w:r>
      <w:r w:rsidR="000417B2" w:rsidRPr="00D9403F">
        <w:rPr>
          <w:rFonts w:eastAsia="FangSong_GB2312" w:hint="eastAsia"/>
          <w:bCs/>
          <w:color w:val="000000" w:themeColor="text1"/>
          <w:kern w:val="2"/>
          <w:sz w:val="28"/>
          <w:szCs w:val="28"/>
          <w:lang w:eastAsia="zh-CN"/>
        </w:rPr>
        <w:t>3</w:t>
      </w:r>
      <w:r w:rsidR="00070CD9">
        <w:rPr>
          <w:rFonts w:eastAsia="FangSong_GB2312" w:hint="eastAsia"/>
          <w:bCs/>
          <w:color w:val="000000" w:themeColor="text1"/>
          <w:kern w:val="2"/>
          <w:sz w:val="28"/>
          <w:szCs w:val="28"/>
          <w:lang w:eastAsia="zh-CN"/>
        </w:rPr>
        <w:t>.3</w:t>
      </w:r>
      <w:r w:rsidR="00070CD9">
        <w:rPr>
          <w:rFonts w:eastAsia="FangSong_GB2312" w:hint="eastAsia"/>
          <w:bCs/>
          <w:color w:val="000000" w:themeColor="text1"/>
          <w:kern w:val="2"/>
          <w:sz w:val="28"/>
          <w:szCs w:val="28"/>
          <w:lang w:eastAsia="zh-CN"/>
        </w:rPr>
        <w:t>条</w:t>
      </w:r>
      <w:r w:rsidR="00AD4B03" w:rsidRPr="00D9403F">
        <w:rPr>
          <w:rFonts w:eastAsia="FangSong_GB2312" w:hint="eastAsia"/>
          <w:bCs/>
          <w:color w:val="000000" w:themeColor="text1"/>
          <w:kern w:val="2"/>
          <w:sz w:val="28"/>
          <w:szCs w:val="28"/>
          <w:lang w:eastAsia="zh-CN"/>
        </w:rPr>
        <w:t>所述的</w:t>
      </w:r>
      <w:r w:rsidR="007504AF" w:rsidRPr="00D9403F">
        <w:rPr>
          <w:rFonts w:eastAsia="FangSong_GB2312" w:hint="eastAsia"/>
          <w:bCs/>
          <w:color w:val="000000" w:themeColor="text1"/>
          <w:kern w:val="2"/>
          <w:sz w:val="28"/>
          <w:szCs w:val="28"/>
          <w:lang w:eastAsia="zh-CN"/>
        </w:rPr>
        <w:t>“</w:t>
      </w:r>
      <w:r w:rsidR="002E138E" w:rsidRPr="00D9403F">
        <w:rPr>
          <w:rFonts w:eastAsia="FangSong_GB2312"/>
          <w:bCs/>
          <w:color w:val="000000" w:themeColor="text1"/>
          <w:kern w:val="2"/>
          <w:sz w:val="28"/>
          <w:szCs w:val="28"/>
          <w:lang w:eastAsia="zh-CN"/>
        </w:rPr>
        <w:t>正当理由</w:t>
      </w:r>
      <w:r w:rsidR="007504AF" w:rsidRPr="00D9403F">
        <w:rPr>
          <w:rFonts w:eastAsia="FangSong_GB2312" w:hint="eastAsia"/>
          <w:bCs/>
          <w:color w:val="000000" w:themeColor="text1"/>
          <w:kern w:val="2"/>
          <w:sz w:val="28"/>
          <w:szCs w:val="28"/>
          <w:lang w:eastAsia="zh-CN"/>
        </w:rPr>
        <w:t>”</w:t>
      </w:r>
      <w:r w:rsidR="002E138E" w:rsidRPr="00D9403F">
        <w:rPr>
          <w:rFonts w:eastAsia="FangSong_GB2312"/>
          <w:bCs/>
          <w:color w:val="000000" w:themeColor="text1"/>
          <w:kern w:val="2"/>
          <w:sz w:val="28"/>
          <w:szCs w:val="28"/>
          <w:lang w:eastAsia="zh-CN"/>
        </w:rPr>
        <w:t>包括以下</w:t>
      </w:r>
      <w:r w:rsidR="007504AF" w:rsidRPr="00D9403F">
        <w:rPr>
          <w:rFonts w:eastAsia="FangSong_GB2312" w:hint="eastAsia"/>
          <w:bCs/>
          <w:color w:val="000000" w:themeColor="text1"/>
          <w:kern w:val="2"/>
          <w:sz w:val="28"/>
          <w:szCs w:val="28"/>
          <w:lang w:eastAsia="zh-CN"/>
        </w:rPr>
        <w:t>情形：</w:t>
      </w:r>
    </w:p>
    <w:p w14:paraId="4A8B6D4B" w14:textId="4E31E073" w:rsidR="00E54798" w:rsidRPr="00D9403F" w:rsidRDefault="005D19C9" w:rsidP="00070CD9">
      <w:pPr>
        <w:pStyle w:val="ListParagraph"/>
        <w:numPr>
          <w:ilvl w:val="2"/>
          <w:numId w:val="2"/>
        </w:numPr>
        <w:spacing w:before="240" w:after="240" w:line="560" w:lineRule="exact"/>
        <w:ind w:left="2268" w:firstLineChars="0" w:hanging="1022"/>
        <w:jc w:val="both"/>
        <w:rPr>
          <w:color w:val="000000" w:themeColor="text1"/>
          <w:sz w:val="28"/>
          <w:szCs w:val="28"/>
          <w:lang w:val="en-US" w:eastAsia="zh-CN"/>
        </w:rPr>
      </w:pPr>
      <w:r w:rsidRPr="00D9403F">
        <w:rPr>
          <w:rFonts w:eastAsia="FangSong_GB2312" w:hint="eastAsia"/>
          <w:color w:val="000000" w:themeColor="text1"/>
          <w:sz w:val="28"/>
          <w:szCs w:val="28"/>
          <w:lang w:val="en-US" w:eastAsia="zh-CN"/>
        </w:rPr>
        <w:t>在</w:t>
      </w:r>
      <w:r w:rsidR="00E54798" w:rsidRPr="00D9403F">
        <w:rPr>
          <w:rFonts w:eastAsia="FangSong_GB2312" w:hint="eastAsia"/>
          <w:color w:val="000000" w:themeColor="text1"/>
          <w:sz w:val="28"/>
          <w:szCs w:val="28"/>
          <w:lang w:val="en-US" w:eastAsia="zh-CN"/>
        </w:rPr>
        <w:t>潜在中国客户</w:t>
      </w:r>
      <w:r w:rsidR="00F264AF" w:rsidRPr="00D9403F">
        <w:rPr>
          <w:rFonts w:eastAsia="FangSong_GB2312" w:hint="eastAsia"/>
          <w:color w:val="000000" w:themeColor="text1"/>
          <w:sz w:val="28"/>
          <w:szCs w:val="28"/>
          <w:lang w:val="en-US" w:eastAsia="zh-CN"/>
        </w:rPr>
        <w:t>提出</w:t>
      </w:r>
      <w:r w:rsidR="00E54798" w:rsidRPr="00D9403F">
        <w:rPr>
          <w:rFonts w:eastAsia="FangSong_GB2312" w:hint="eastAsia"/>
          <w:color w:val="000000" w:themeColor="text1"/>
          <w:sz w:val="28"/>
          <w:szCs w:val="28"/>
          <w:lang w:val="en-US" w:eastAsia="zh-CN"/>
        </w:rPr>
        <w:t>采购相关产品</w:t>
      </w:r>
      <w:r w:rsidR="006352F2">
        <w:rPr>
          <w:rFonts w:eastAsia="FangSong_GB2312" w:hint="eastAsia"/>
          <w:color w:val="000000" w:themeColor="text1"/>
          <w:sz w:val="28"/>
          <w:szCs w:val="28"/>
          <w:lang w:val="en-US" w:eastAsia="zh-CN"/>
        </w:rPr>
        <w:t>的</w:t>
      </w:r>
      <w:r w:rsidR="006352F2" w:rsidRPr="00D9403F">
        <w:rPr>
          <w:rFonts w:eastAsia="FangSong_GB2312" w:hint="eastAsia"/>
          <w:color w:val="000000" w:themeColor="text1"/>
          <w:sz w:val="28"/>
          <w:szCs w:val="28"/>
          <w:lang w:val="en-US" w:eastAsia="zh-CN"/>
        </w:rPr>
        <w:t>数量和</w:t>
      </w:r>
      <w:r w:rsidR="006352F2" w:rsidRPr="00D9403F">
        <w:rPr>
          <w:rFonts w:eastAsia="FangSong_GB2312" w:hint="eastAsia"/>
          <w:color w:val="000000" w:themeColor="text1"/>
          <w:sz w:val="28"/>
          <w:szCs w:val="28"/>
          <w:lang w:val="en-US" w:eastAsia="zh-CN"/>
        </w:rPr>
        <w:t>/</w:t>
      </w:r>
      <w:r w:rsidR="006352F2" w:rsidRPr="00D9403F">
        <w:rPr>
          <w:rFonts w:eastAsia="FangSong_GB2312" w:hint="eastAsia"/>
          <w:color w:val="000000" w:themeColor="text1"/>
          <w:sz w:val="28"/>
          <w:szCs w:val="28"/>
          <w:lang w:val="en-US" w:eastAsia="zh-CN"/>
        </w:rPr>
        <w:t>或规格</w:t>
      </w:r>
      <w:r w:rsidR="006352F2">
        <w:rPr>
          <w:rFonts w:eastAsia="FangSong_GB2312" w:hint="eastAsia"/>
          <w:color w:val="000000" w:themeColor="text1"/>
          <w:sz w:val="28"/>
          <w:szCs w:val="28"/>
          <w:lang w:val="en-US" w:eastAsia="zh-CN"/>
        </w:rPr>
        <w:t>要求</w:t>
      </w:r>
      <w:r w:rsidR="00E54798" w:rsidRPr="00D9403F">
        <w:rPr>
          <w:rFonts w:eastAsia="FangSong_GB2312" w:hint="eastAsia"/>
          <w:color w:val="000000" w:themeColor="text1"/>
          <w:sz w:val="28"/>
          <w:szCs w:val="28"/>
          <w:lang w:val="en-US" w:eastAsia="zh-CN"/>
        </w:rPr>
        <w:t>时，</w:t>
      </w:r>
      <w:r w:rsidR="00D707F6" w:rsidRPr="00D9403F">
        <w:rPr>
          <w:rFonts w:eastAsia="FangSong_GB2312" w:hint="eastAsia"/>
          <w:color w:val="000000" w:themeColor="text1"/>
          <w:sz w:val="28"/>
          <w:szCs w:val="28"/>
          <w:lang w:val="en-US" w:eastAsia="zh-CN"/>
        </w:rPr>
        <w:t>合营企业</w:t>
      </w:r>
      <w:r w:rsidR="00F272FC">
        <w:rPr>
          <w:rFonts w:eastAsia="FangSong_GB2312" w:hint="eastAsia"/>
          <w:color w:val="000000" w:themeColor="text1"/>
          <w:sz w:val="28"/>
          <w:szCs w:val="28"/>
          <w:lang w:val="en-US" w:eastAsia="zh-CN"/>
        </w:rPr>
        <w:t>客观上</w:t>
      </w:r>
      <w:r w:rsidRPr="00D9403F">
        <w:rPr>
          <w:rFonts w:eastAsia="FangSong_GB2312" w:hint="eastAsia"/>
          <w:color w:val="000000" w:themeColor="text1"/>
          <w:sz w:val="28"/>
          <w:szCs w:val="28"/>
          <w:lang w:val="en-US" w:eastAsia="zh-CN"/>
        </w:rPr>
        <w:t>不具备</w:t>
      </w:r>
      <w:r w:rsidR="006352F2">
        <w:rPr>
          <w:rFonts w:eastAsia="FangSong_GB2312" w:hint="eastAsia"/>
          <w:color w:val="000000" w:themeColor="text1"/>
          <w:sz w:val="28"/>
          <w:szCs w:val="28"/>
          <w:lang w:val="en-US" w:eastAsia="zh-CN"/>
        </w:rPr>
        <w:t>能</w:t>
      </w:r>
      <w:r w:rsidR="00725B2C" w:rsidRPr="00D9403F">
        <w:rPr>
          <w:rFonts w:eastAsia="FangSong_GB2312" w:hint="eastAsia"/>
          <w:color w:val="000000" w:themeColor="text1"/>
          <w:sz w:val="28"/>
          <w:szCs w:val="28"/>
          <w:lang w:val="en-US" w:eastAsia="zh-CN"/>
        </w:rPr>
        <w:t>满足</w:t>
      </w:r>
      <w:r w:rsidR="006352F2">
        <w:rPr>
          <w:rFonts w:eastAsia="FangSong_GB2312" w:hint="eastAsia"/>
          <w:color w:val="000000" w:themeColor="text1"/>
          <w:sz w:val="28"/>
          <w:szCs w:val="28"/>
          <w:lang w:val="en-US" w:eastAsia="zh-CN"/>
        </w:rPr>
        <w:t>客户要求</w:t>
      </w:r>
      <w:r w:rsidR="004C4DAC" w:rsidRPr="00D9403F">
        <w:rPr>
          <w:rFonts w:eastAsia="FangSong_GB2312" w:hint="eastAsia"/>
          <w:color w:val="000000" w:themeColor="text1"/>
          <w:sz w:val="28"/>
          <w:szCs w:val="28"/>
          <w:lang w:val="en-US" w:eastAsia="zh-CN"/>
        </w:rPr>
        <w:t>的</w:t>
      </w:r>
      <w:r w:rsidR="007E1224" w:rsidRPr="00D9403F">
        <w:rPr>
          <w:rFonts w:eastAsia="FangSong_GB2312" w:hint="eastAsia"/>
          <w:color w:val="000000" w:themeColor="text1"/>
          <w:sz w:val="28"/>
          <w:szCs w:val="28"/>
          <w:lang w:val="en-US" w:eastAsia="zh-CN"/>
        </w:rPr>
        <w:t>足够数量</w:t>
      </w:r>
      <w:r w:rsidR="00F272FC">
        <w:rPr>
          <w:rFonts w:eastAsia="FangSong_GB2312" w:hint="eastAsia"/>
          <w:color w:val="000000" w:themeColor="text1"/>
          <w:sz w:val="28"/>
          <w:szCs w:val="28"/>
          <w:lang w:val="en-US" w:eastAsia="zh-CN"/>
        </w:rPr>
        <w:t>或规格</w:t>
      </w:r>
      <w:r w:rsidR="008F123E" w:rsidRPr="00D9403F">
        <w:rPr>
          <w:rFonts w:eastAsia="FangSong_GB2312" w:hint="eastAsia"/>
          <w:color w:val="000000" w:themeColor="text1"/>
          <w:sz w:val="28"/>
          <w:szCs w:val="28"/>
          <w:lang w:val="en-US" w:eastAsia="zh-CN"/>
        </w:rPr>
        <w:t>；</w:t>
      </w:r>
    </w:p>
    <w:p w14:paraId="5DFE1892" w14:textId="4FE4B6EF" w:rsidR="0045737D" w:rsidRPr="00B533D9" w:rsidRDefault="00F03851" w:rsidP="00070CD9">
      <w:pPr>
        <w:pStyle w:val="ListParagraph"/>
        <w:numPr>
          <w:ilvl w:val="2"/>
          <w:numId w:val="2"/>
        </w:numPr>
        <w:spacing w:before="240" w:after="240" w:line="560" w:lineRule="exact"/>
        <w:ind w:left="2268" w:firstLineChars="0" w:hanging="1022"/>
        <w:jc w:val="both"/>
        <w:rPr>
          <w:color w:val="000000" w:themeColor="text1"/>
          <w:sz w:val="28"/>
          <w:szCs w:val="28"/>
          <w:lang w:eastAsia="zh-CN"/>
        </w:rPr>
      </w:pPr>
      <w:r w:rsidRPr="00D9403F">
        <w:rPr>
          <w:rFonts w:eastAsia="FangSong_GB2312" w:hint="eastAsia"/>
          <w:color w:val="000000" w:themeColor="text1"/>
          <w:sz w:val="28"/>
          <w:szCs w:val="28"/>
          <w:lang w:val="en-US" w:eastAsia="zh-CN"/>
        </w:rPr>
        <w:t>因</w:t>
      </w:r>
      <w:r w:rsidR="00132A7C" w:rsidRPr="00D9403F">
        <w:rPr>
          <w:rFonts w:eastAsia="FangSong_GB2312" w:hint="eastAsia"/>
          <w:color w:val="000000" w:themeColor="text1"/>
          <w:sz w:val="28"/>
          <w:szCs w:val="28"/>
          <w:lang w:val="en-US" w:eastAsia="zh-CN"/>
        </w:rPr>
        <w:t>潜在中国客户</w:t>
      </w:r>
      <w:r w:rsidR="00383793">
        <w:rPr>
          <w:rFonts w:eastAsia="FangSong_GB2312" w:hint="eastAsia"/>
          <w:color w:val="000000" w:themeColor="text1"/>
          <w:sz w:val="28"/>
          <w:szCs w:val="28"/>
          <w:lang w:val="en-US" w:eastAsia="zh-CN"/>
        </w:rPr>
        <w:t>未提供</w:t>
      </w:r>
      <w:r w:rsidR="00850430" w:rsidRPr="00D9403F">
        <w:rPr>
          <w:rFonts w:eastAsia="FangSong_GB2312" w:hint="eastAsia"/>
          <w:color w:val="000000" w:themeColor="text1"/>
          <w:sz w:val="28"/>
          <w:szCs w:val="28"/>
          <w:lang w:val="en-US" w:eastAsia="zh-CN"/>
        </w:rPr>
        <w:t>预付款且</w:t>
      </w:r>
      <w:r w:rsidR="0045737D" w:rsidRPr="00D9403F">
        <w:rPr>
          <w:rFonts w:eastAsia="FangSong_GB2312" w:hint="eastAsia"/>
          <w:color w:val="000000" w:themeColor="text1"/>
          <w:sz w:val="28"/>
          <w:szCs w:val="28"/>
          <w:lang w:val="en-US" w:eastAsia="zh-CN"/>
        </w:rPr>
        <w:t>有</w:t>
      </w:r>
      <w:r w:rsidR="00132A7C" w:rsidRPr="00D9403F">
        <w:rPr>
          <w:rFonts w:eastAsia="FangSong_GB2312" w:hint="eastAsia"/>
          <w:color w:val="000000" w:themeColor="text1"/>
          <w:sz w:val="28"/>
          <w:szCs w:val="28"/>
          <w:lang w:val="en-US" w:eastAsia="zh-CN"/>
        </w:rPr>
        <w:t>不良信用记录</w:t>
      </w:r>
      <w:r w:rsidR="0045737D" w:rsidRPr="00D9403F">
        <w:rPr>
          <w:rFonts w:eastAsia="FangSong_GB2312" w:hint="eastAsia"/>
          <w:color w:val="000000" w:themeColor="text1"/>
          <w:sz w:val="28"/>
          <w:szCs w:val="28"/>
          <w:lang w:val="en-US" w:eastAsia="zh-CN"/>
        </w:rPr>
        <w:t>或出现经营状况恶化等情况，影响交易安全</w:t>
      </w:r>
      <w:r w:rsidR="008F123E" w:rsidRPr="00D9403F">
        <w:rPr>
          <w:rFonts w:eastAsia="FangSong_GB2312" w:hint="eastAsia"/>
          <w:color w:val="000000" w:themeColor="text1"/>
          <w:sz w:val="28"/>
          <w:szCs w:val="28"/>
          <w:lang w:val="en-US" w:eastAsia="zh-CN"/>
        </w:rPr>
        <w:t>；</w:t>
      </w:r>
    </w:p>
    <w:p w14:paraId="2D526C63" w14:textId="4B99DF2C" w:rsidR="00B533D9" w:rsidRPr="00D9403F" w:rsidRDefault="00654873" w:rsidP="00070CD9">
      <w:pPr>
        <w:pStyle w:val="ListParagraph"/>
        <w:numPr>
          <w:ilvl w:val="2"/>
          <w:numId w:val="2"/>
        </w:numPr>
        <w:spacing w:before="240" w:after="240" w:line="560" w:lineRule="exact"/>
        <w:ind w:left="2268" w:firstLineChars="0" w:hanging="1022"/>
        <w:jc w:val="both"/>
        <w:rPr>
          <w:color w:val="000000" w:themeColor="text1"/>
          <w:sz w:val="28"/>
          <w:szCs w:val="28"/>
          <w:lang w:eastAsia="zh-CN"/>
        </w:rPr>
      </w:pPr>
      <w:r w:rsidRPr="009B6FF0">
        <w:rPr>
          <w:rFonts w:eastAsia="FangSong_GB2312" w:hint="eastAsia"/>
          <w:color w:val="000000" w:themeColor="text1"/>
          <w:sz w:val="28"/>
          <w:szCs w:val="28"/>
          <w:lang w:val="en-US" w:eastAsia="zh-CN"/>
        </w:rPr>
        <w:t>中国客户</w:t>
      </w:r>
      <w:r w:rsidR="00F272FC">
        <w:rPr>
          <w:rFonts w:eastAsia="FangSong_GB2312" w:hint="eastAsia"/>
          <w:color w:val="000000" w:themeColor="text1"/>
          <w:sz w:val="28"/>
          <w:szCs w:val="28"/>
          <w:lang w:val="en-US" w:eastAsia="zh-CN"/>
        </w:rPr>
        <w:t>要求</w:t>
      </w:r>
      <w:r w:rsidR="006352F2">
        <w:rPr>
          <w:rFonts w:eastAsia="FangSong_GB2312" w:hint="eastAsia"/>
          <w:color w:val="000000" w:themeColor="text1"/>
          <w:sz w:val="28"/>
          <w:szCs w:val="28"/>
          <w:lang w:val="en-US" w:eastAsia="zh-CN"/>
        </w:rPr>
        <w:t>的交易条件</w:t>
      </w:r>
      <w:r w:rsidR="00F272FC">
        <w:rPr>
          <w:rFonts w:eastAsia="FangSong_GB2312" w:hint="eastAsia"/>
          <w:color w:val="000000" w:themeColor="text1"/>
          <w:sz w:val="28"/>
          <w:szCs w:val="28"/>
          <w:lang w:val="en-US" w:eastAsia="zh-CN"/>
        </w:rPr>
        <w:t>不公平合理</w:t>
      </w:r>
      <w:r w:rsidR="00386B2F">
        <w:rPr>
          <w:rFonts w:eastAsia="FangSong_GB2312" w:hint="eastAsia"/>
          <w:color w:val="000000" w:themeColor="text1"/>
          <w:sz w:val="28"/>
          <w:szCs w:val="28"/>
          <w:lang w:val="en-US" w:eastAsia="zh-CN"/>
        </w:rPr>
        <w:t>；</w:t>
      </w:r>
    </w:p>
    <w:p w14:paraId="46F5D9FC" w14:textId="59064547" w:rsidR="00462435" w:rsidRDefault="000F26A1" w:rsidP="00070CD9">
      <w:pPr>
        <w:pStyle w:val="ListParagraph"/>
        <w:numPr>
          <w:ilvl w:val="2"/>
          <w:numId w:val="2"/>
        </w:numPr>
        <w:spacing w:before="240" w:after="240" w:line="560" w:lineRule="exact"/>
        <w:ind w:left="2268" w:firstLineChars="0" w:hanging="1022"/>
        <w:jc w:val="both"/>
        <w:rPr>
          <w:rFonts w:eastAsia="FangSong_GB2312"/>
          <w:color w:val="000000" w:themeColor="text1"/>
          <w:sz w:val="28"/>
          <w:szCs w:val="28"/>
          <w:lang w:val="en-US" w:eastAsia="zh-CN"/>
        </w:rPr>
      </w:pPr>
      <w:r w:rsidRPr="00D9403F">
        <w:rPr>
          <w:rFonts w:eastAsia="FangSong_GB2312" w:hint="eastAsia"/>
          <w:color w:val="000000" w:themeColor="text1"/>
          <w:sz w:val="28"/>
          <w:szCs w:val="28"/>
          <w:lang w:val="en-US" w:eastAsia="zh-CN"/>
        </w:rPr>
        <w:t>因</w:t>
      </w:r>
      <w:r w:rsidR="00722C64" w:rsidRPr="00D9403F">
        <w:rPr>
          <w:rFonts w:eastAsia="FangSong_GB2312" w:hint="eastAsia"/>
          <w:color w:val="000000" w:themeColor="text1"/>
          <w:sz w:val="28"/>
          <w:szCs w:val="28"/>
          <w:lang w:val="en-US" w:eastAsia="zh-CN"/>
        </w:rPr>
        <w:t>下列原因，交易无法进行：</w:t>
      </w:r>
      <w:r w:rsidR="00AB57B9" w:rsidRPr="00D9403F">
        <w:rPr>
          <w:rFonts w:eastAsia="FangSong_GB2312" w:hint="eastAsia"/>
          <w:color w:val="000000" w:themeColor="text1"/>
          <w:sz w:val="28"/>
          <w:szCs w:val="28"/>
          <w:lang w:val="en-US" w:eastAsia="zh-CN"/>
        </w:rPr>
        <w:t>（</w:t>
      </w:r>
      <w:r w:rsidR="00AB57B9" w:rsidRPr="00D9403F">
        <w:rPr>
          <w:rFonts w:eastAsia="FangSong_GB2312" w:hint="eastAsia"/>
          <w:color w:val="000000" w:themeColor="text1"/>
          <w:sz w:val="28"/>
          <w:szCs w:val="28"/>
          <w:lang w:val="en-US" w:eastAsia="zh-CN"/>
        </w:rPr>
        <w:t>1</w:t>
      </w:r>
      <w:r w:rsidR="00AB57B9" w:rsidRPr="00D9403F">
        <w:rPr>
          <w:rFonts w:eastAsia="FangSong_GB2312" w:hint="eastAsia"/>
          <w:color w:val="000000" w:themeColor="text1"/>
          <w:sz w:val="28"/>
          <w:szCs w:val="28"/>
          <w:lang w:val="en-US" w:eastAsia="zh-CN"/>
        </w:rPr>
        <w:t>）</w:t>
      </w:r>
      <w:r w:rsidR="00963B2D" w:rsidRPr="00D9403F">
        <w:rPr>
          <w:rFonts w:eastAsia="FangSong_GB2312" w:hint="eastAsia"/>
          <w:color w:val="000000" w:themeColor="text1"/>
          <w:sz w:val="28"/>
          <w:szCs w:val="28"/>
          <w:lang w:val="en-US" w:eastAsia="zh-CN"/>
        </w:rPr>
        <w:t>不可抗力</w:t>
      </w:r>
      <w:r w:rsidR="00AB57B9" w:rsidRPr="00D9403F">
        <w:rPr>
          <w:rFonts w:eastAsia="FangSong_GB2312" w:hint="eastAsia"/>
          <w:color w:val="000000" w:themeColor="text1"/>
          <w:sz w:val="28"/>
          <w:szCs w:val="28"/>
          <w:lang w:val="en-US" w:eastAsia="zh-CN"/>
        </w:rPr>
        <w:t>（</w:t>
      </w:r>
      <w:r w:rsidR="007773DF" w:rsidRPr="00D9403F">
        <w:rPr>
          <w:rFonts w:eastAsia="FangSong_GB2312" w:hint="eastAsia"/>
          <w:color w:val="000000" w:themeColor="text1"/>
          <w:sz w:val="28"/>
          <w:szCs w:val="28"/>
          <w:lang w:val="en-US" w:eastAsia="zh-CN"/>
        </w:rPr>
        <w:t>即</w:t>
      </w:r>
      <w:r w:rsidR="00974799" w:rsidRPr="00D9403F">
        <w:rPr>
          <w:rFonts w:eastAsia="FangSong_GB2312" w:hint="eastAsia"/>
          <w:color w:val="000000" w:themeColor="text1"/>
          <w:sz w:val="28"/>
          <w:szCs w:val="28"/>
          <w:lang w:val="en-US" w:eastAsia="zh-CN"/>
        </w:rPr>
        <w:t>，指</w:t>
      </w:r>
      <w:r w:rsidR="00274EAB" w:rsidRPr="00D9403F">
        <w:rPr>
          <w:rFonts w:eastAsia="FangSong_GB2312" w:hint="eastAsia"/>
          <w:color w:val="000000" w:themeColor="text1"/>
          <w:sz w:val="28"/>
          <w:szCs w:val="28"/>
          <w:lang w:val="en-US" w:eastAsia="zh-CN"/>
        </w:rPr>
        <w:t>合营企业</w:t>
      </w:r>
      <w:r w:rsidR="00974799" w:rsidRPr="00D9403F">
        <w:rPr>
          <w:rFonts w:eastAsia="FangSong_GB2312" w:hint="eastAsia"/>
          <w:color w:val="000000" w:themeColor="text1"/>
          <w:sz w:val="28"/>
          <w:szCs w:val="28"/>
          <w:lang w:val="en-US" w:eastAsia="zh-CN"/>
        </w:rPr>
        <w:t>无法合理控制、且非因</w:t>
      </w:r>
      <w:r w:rsidR="00AD014B" w:rsidRPr="00D9403F">
        <w:rPr>
          <w:rFonts w:eastAsia="FangSong_GB2312" w:hint="eastAsia"/>
          <w:color w:val="000000" w:themeColor="text1"/>
          <w:sz w:val="28"/>
          <w:szCs w:val="28"/>
          <w:lang w:val="en-US" w:eastAsia="zh-CN"/>
        </w:rPr>
        <w:t>合营企业</w:t>
      </w:r>
      <w:r w:rsidR="00974799" w:rsidRPr="00D9403F">
        <w:rPr>
          <w:rFonts w:eastAsia="FangSong_GB2312" w:hint="eastAsia"/>
          <w:color w:val="000000" w:themeColor="text1"/>
          <w:sz w:val="28"/>
          <w:szCs w:val="28"/>
          <w:lang w:val="en-US" w:eastAsia="zh-CN"/>
        </w:rPr>
        <w:t>过错或疏忽导致其无法履行</w:t>
      </w:r>
      <w:r w:rsidR="00AD014B" w:rsidRPr="00D9403F">
        <w:rPr>
          <w:rFonts w:eastAsia="FangSong_GB2312" w:hint="eastAsia"/>
          <w:color w:val="000000" w:themeColor="text1"/>
          <w:sz w:val="28"/>
          <w:szCs w:val="28"/>
          <w:lang w:val="en-US" w:eastAsia="zh-CN"/>
        </w:rPr>
        <w:t>这些</w:t>
      </w:r>
      <w:r w:rsidR="00974799" w:rsidRPr="00D9403F">
        <w:rPr>
          <w:rFonts w:eastAsia="FangSong_GB2312" w:hint="eastAsia"/>
          <w:color w:val="000000" w:themeColor="text1"/>
          <w:sz w:val="28"/>
          <w:szCs w:val="28"/>
          <w:lang w:val="en-US" w:eastAsia="zh-CN"/>
        </w:rPr>
        <w:t>承诺</w:t>
      </w:r>
      <w:r w:rsidR="00BD5C64" w:rsidRPr="00D9403F">
        <w:rPr>
          <w:rFonts w:eastAsia="FangSong_GB2312" w:hint="eastAsia"/>
          <w:color w:val="000000" w:themeColor="text1"/>
          <w:sz w:val="28"/>
          <w:szCs w:val="28"/>
          <w:lang w:val="en-US" w:eastAsia="zh-CN"/>
        </w:rPr>
        <w:t>，</w:t>
      </w:r>
      <w:r w:rsidR="00224A8B" w:rsidRPr="00D9403F">
        <w:rPr>
          <w:rFonts w:eastAsia="FangSong_GB2312" w:hint="eastAsia"/>
          <w:color w:val="000000" w:themeColor="text1"/>
          <w:sz w:val="28"/>
          <w:szCs w:val="28"/>
          <w:lang w:val="en-US" w:eastAsia="zh-CN"/>
        </w:rPr>
        <w:t>且</w:t>
      </w:r>
      <w:r w:rsidR="005E49B2" w:rsidRPr="00D9403F">
        <w:rPr>
          <w:rFonts w:eastAsia="FangSong_GB2312" w:hint="eastAsia"/>
          <w:color w:val="000000" w:themeColor="text1"/>
          <w:sz w:val="28"/>
          <w:szCs w:val="28"/>
          <w:lang w:val="en-US" w:eastAsia="zh-CN"/>
        </w:rPr>
        <w:t>合营企业</w:t>
      </w:r>
      <w:r w:rsidR="00224A8B" w:rsidRPr="00D9403F">
        <w:rPr>
          <w:rFonts w:eastAsia="FangSong_GB2312" w:hint="eastAsia"/>
          <w:color w:val="000000" w:themeColor="text1"/>
          <w:sz w:val="28"/>
          <w:szCs w:val="28"/>
          <w:lang w:val="en-US" w:eastAsia="zh-CN"/>
        </w:rPr>
        <w:t>通过合理的预见不能合理预期予以避免，并通过尽职和合理努力无法克服的事件，</w:t>
      </w:r>
      <w:r w:rsidR="00974799" w:rsidRPr="00D9403F">
        <w:rPr>
          <w:rFonts w:eastAsia="FangSong_GB2312" w:hint="eastAsia"/>
          <w:color w:val="000000" w:themeColor="text1"/>
          <w:sz w:val="28"/>
          <w:szCs w:val="28"/>
          <w:lang w:val="en-US" w:eastAsia="zh-CN"/>
        </w:rPr>
        <w:t>例如地震、洪水、干旱、战争、罢工等</w:t>
      </w:r>
      <w:r w:rsidR="00AB57B9" w:rsidRPr="00D9403F">
        <w:rPr>
          <w:rFonts w:eastAsia="FangSong_GB2312" w:hint="eastAsia"/>
          <w:color w:val="000000" w:themeColor="text1"/>
          <w:sz w:val="28"/>
          <w:szCs w:val="28"/>
          <w:lang w:val="en-US" w:eastAsia="zh-CN"/>
        </w:rPr>
        <w:t>）</w:t>
      </w:r>
      <w:r w:rsidR="00963B2D" w:rsidRPr="00D9403F">
        <w:rPr>
          <w:rFonts w:eastAsia="FangSong_GB2312" w:hint="eastAsia"/>
          <w:color w:val="000000" w:themeColor="text1"/>
          <w:sz w:val="28"/>
          <w:szCs w:val="28"/>
          <w:lang w:val="en-US" w:eastAsia="zh-CN"/>
        </w:rPr>
        <w:t>等</w:t>
      </w:r>
      <w:r w:rsidR="00D707F6" w:rsidRPr="00D9403F">
        <w:rPr>
          <w:rFonts w:eastAsia="FangSong_GB2312" w:hint="eastAsia"/>
          <w:color w:val="000000" w:themeColor="text1"/>
          <w:sz w:val="28"/>
          <w:szCs w:val="28"/>
          <w:lang w:val="en-US" w:eastAsia="zh-CN"/>
        </w:rPr>
        <w:t>合营企业</w:t>
      </w:r>
      <w:r w:rsidR="00B373AA" w:rsidRPr="00D9403F">
        <w:rPr>
          <w:rFonts w:eastAsia="FangSong_GB2312" w:hint="eastAsia"/>
          <w:color w:val="000000" w:themeColor="text1"/>
          <w:sz w:val="28"/>
          <w:szCs w:val="28"/>
          <w:lang w:val="en-US" w:eastAsia="zh-CN"/>
        </w:rPr>
        <w:t>无法控制的客观原因</w:t>
      </w:r>
      <w:r w:rsidR="00790192" w:rsidRPr="00D9403F">
        <w:rPr>
          <w:rFonts w:eastAsia="FangSong_GB2312" w:hint="eastAsia"/>
          <w:color w:val="000000" w:themeColor="text1"/>
          <w:sz w:val="28"/>
          <w:szCs w:val="28"/>
          <w:lang w:val="en-US" w:eastAsia="zh-CN"/>
        </w:rPr>
        <w:t>；（</w:t>
      </w:r>
      <w:r w:rsidR="00790192" w:rsidRPr="00D9403F">
        <w:rPr>
          <w:rFonts w:eastAsia="FangSong_GB2312" w:hint="eastAsia"/>
          <w:color w:val="000000" w:themeColor="text1"/>
          <w:sz w:val="28"/>
          <w:szCs w:val="28"/>
          <w:lang w:val="en-US" w:eastAsia="zh-CN"/>
        </w:rPr>
        <w:t>2</w:t>
      </w:r>
      <w:r w:rsidR="00790192" w:rsidRPr="00D9403F">
        <w:rPr>
          <w:rFonts w:eastAsia="FangSong_GB2312" w:hint="eastAsia"/>
          <w:color w:val="000000" w:themeColor="text1"/>
          <w:sz w:val="28"/>
          <w:szCs w:val="28"/>
          <w:lang w:val="en-US" w:eastAsia="zh-CN"/>
        </w:rPr>
        <w:t>）</w:t>
      </w:r>
      <w:r w:rsidR="00B373AA" w:rsidRPr="00D9403F">
        <w:rPr>
          <w:rFonts w:eastAsia="FangSong_GB2312" w:hint="eastAsia"/>
          <w:color w:val="000000" w:themeColor="text1"/>
          <w:sz w:val="28"/>
          <w:szCs w:val="28"/>
          <w:lang w:val="en-US" w:eastAsia="zh-CN"/>
        </w:rPr>
        <w:t>《反垄断法》</w:t>
      </w:r>
      <w:r w:rsidR="00926DA5" w:rsidRPr="00D9403F">
        <w:rPr>
          <w:rFonts w:eastAsia="FangSong_GB2312" w:hint="eastAsia"/>
          <w:color w:val="000000" w:themeColor="text1"/>
          <w:sz w:val="28"/>
          <w:szCs w:val="28"/>
          <w:lang w:val="en-US" w:eastAsia="zh-CN"/>
        </w:rPr>
        <w:t>规定的其他正当理由</w:t>
      </w:r>
      <w:r w:rsidR="00F55112" w:rsidRPr="00D9403F">
        <w:rPr>
          <w:rFonts w:eastAsia="FangSong_GB2312" w:hint="eastAsia"/>
          <w:color w:val="000000" w:themeColor="text1"/>
          <w:sz w:val="28"/>
          <w:szCs w:val="28"/>
          <w:lang w:val="en-US" w:eastAsia="zh-CN"/>
        </w:rPr>
        <w:t>；</w:t>
      </w:r>
      <w:r w:rsidR="00A20EC8" w:rsidRPr="00D9403F">
        <w:rPr>
          <w:rFonts w:eastAsia="FangSong_GB2312" w:hint="eastAsia"/>
          <w:color w:val="000000" w:themeColor="text1"/>
          <w:sz w:val="28"/>
          <w:szCs w:val="28"/>
          <w:lang w:val="en-US" w:eastAsia="zh-CN"/>
        </w:rPr>
        <w:t>或</w:t>
      </w:r>
      <w:r w:rsidR="00F55112" w:rsidRPr="00D9403F">
        <w:rPr>
          <w:rFonts w:eastAsia="FangSong_GB2312" w:hint="eastAsia"/>
          <w:color w:val="000000" w:themeColor="text1"/>
          <w:sz w:val="28"/>
          <w:szCs w:val="28"/>
          <w:lang w:val="en-US" w:eastAsia="zh-CN"/>
        </w:rPr>
        <w:t>（</w:t>
      </w:r>
      <w:r w:rsidR="00F55112" w:rsidRPr="00D9403F">
        <w:rPr>
          <w:rFonts w:eastAsia="FangSong_GB2312" w:hint="eastAsia"/>
          <w:color w:val="000000" w:themeColor="text1"/>
          <w:sz w:val="28"/>
          <w:szCs w:val="28"/>
          <w:lang w:val="en-US" w:eastAsia="zh-CN"/>
        </w:rPr>
        <w:t>3</w:t>
      </w:r>
      <w:r w:rsidR="00F55112" w:rsidRPr="00D9403F">
        <w:rPr>
          <w:rFonts w:eastAsia="FangSong_GB2312" w:hint="eastAsia"/>
          <w:color w:val="000000" w:themeColor="text1"/>
          <w:sz w:val="28"/>
          <w:szCs w:val="28"/>
          <w:lang w:val="en-US" w:eastAsia="zh-CN"/>
        </w:rPr>
        <w:t>）</w:t>
      </w:r>
      <w:r w:rsidR="001F599E" w:rsidRPr="00D9403F">
        <w:rPr>
          <w:rFonts w:eastAsia="FangSong_GB2312" w:hint="eastAsia"/>
          <w:color w:val="000000" w:themeColor="text1"/>
          <w:sz w:val="28"/>
          <w:szCs w:val="28"/>
          <w:lang w:val="en-US" w:eastAsia="zh-CN"/>
        </w:rPr>
        <w:t>由于</w:t>
      </w:r>
      <w:r w:rsidR="00B373AA" w:rsidRPr="00D9403F">
        <w:rPr>
          <w:rFonts w:eastAsia="FangSong_GB2312" w:hint="eastAsia"/>
          <w:color w:val="000000" w:themeColor="text1"/>
          <w:sz w:val="28"/>
          <w:szCs w:val="28"/>
          <w:lang w:val="en-US" w:eastAsia="zh-CN"/>
        </w:rPr>
        <w:t>适用于</w:t>
      </w:r>
      <w:r w:rsidR="00D707F6" w:rsidRPr="00D9403F">
        <w:rPr>
          <w:rFonts w:eastAsia="FangSong_GB2312" w:hint="eastAsia"/>
          <w:color w:val="000000" w:themeColor="text1"/>
          <w:sz w:val="28"/>
          <w:szCs w:val="28"/>
          <w:lang w:val="en-US" w:eastAsia="zh-CN"/>
        </w:rPr>
        <w:t>合营企业</w:t>
      </w:r>
      <w:r w:rsidR="00B373AA" w:rsidRPr="00D9403F">
        <w:rPr>
          <w:rFonts w:eastAsia="FangSong_GB2312" w:hint="eastAsia"/>
          <w:color w:val="000000" w:themeColor="text1"/>
          <w:sz w:val="28"/>
          <w:szCs w:val="28"/>
          <w:lang w:val="en-US" w:eastAsia="zh-CN"/>
        </w:rPr>
        <w:t>的</w:t>
      </w:r>
      <w:r w:rsidR="002B67C8" w:rsidRPr="00D9403F">
        <w:rPr>
          <w:rFonts w:eastAsia="FangSong_GB2312" w:hint="eastAsia"/>
          <w:color w:val="000000" w:themeColor="text1"/>
          <w:sz w:val="28"/>
          <w:szCs w:val="28"/>
          <w:lang w:val="en-US" w:eastAsia="zh-CN"/>
        </w:rPr>
        <w:t>强制性</w:t>
      </w:r>
      <w:r w:rsidR="00B373AA" w:rsidRPr="00D9403F">
        <w:rPr>
          <w:rFonts w:eastAsia="FangSong_GB2312" w:hint="eastAsia"/>
          <w:color w:val="000000" w:themeColor="text1"/>
          <w:sz w:val="28"/>
          <w:szCs w:val="28"/>
          <w:lang w:val="en-US" w:eastAsia="zh-CN"/>
        </w:rPr>
        <w:t>法律</w:t>
      </w:r>
      <w:r w:rsidR="00386FCF" w:rsidRPr="00D9403F">
        <w:rPr>
          <w:rFonts w:eastAsia="FangSong_GB2312" w:hint="eastAsia"/>
          <w:color w:val="000000" w:themeColor="text1"/>
          <w:sz w:val="28"/>
          <w:szCs w:val="28"/>
          <w:lang w:val="en-US" w:eastAsia="zh-CN"/>
        </w:rPr>
        <w:t>法规</w:t>
      </w:r>
      <w:r w:rsidR="001F599E" w:rsidRPr="00D9403F">
        <w:rPr>
          <w:rFonts w:eastAsia="FangSong_GB2312" w:hint="eastAsia"/>
          <w:color w:val="000000" w:themeColor="text1"/>
          <w:sz w:val="28"/>
          <w:szCs w:val="28"/>
          <w:lang w:val="en-US" w:eastAsia="zh-CN"/>
        </w:rPr>
        <w:t>，</w:t>
      </w:r>
      <w:r w:rsidR="00386FCF" w:rsidRPr="00D9403F">
        <w:rPr>
          <w:rFonts w:eastAsia="FangSong_GB2312" w:hint="eastAsia"/>
          <w:color w:val="000000" w:themeColor="text1"/>
          <w:sz w:val="28"/>
          <w:szCs w:val="28"/>
          <w:lang w:val="en-US" w:eastAsia="zh-CN"/>
        </w:rPr>
        <w:t>包括</w:t>
      </w:r>
      <w:r w:rsidR="00047509" w:rsidRPr="00D9403F">
        <w:rPr>
          <w:rFonts w:eastAsia="FangSong_GB2312" w:hint="eastAsia"/>
          <w:color w:val="000000" w:themeColor="text1"/>
          <w:sz w:val="28"/>
          <w:szCs w:val="28"/>
          <w:lang w:val="en-US" w:eastAsia="zh-CN"/>
        </w:rPr>
        <w:t>由对</w:t>
      </w:r>
      <w:r w:rsidR="000D3131">
        <w:rPr>
          <w:rFonts w:eastAsia="FangSong_GB2312" w:hint="eastAsia"/>
          <w:color w:val="000000" w:themeColor="text1"/>
          <w:sz w:val="28"/>
          <w:szCs w:val="28"/>
          <w:lang w:val="en-US" w:eastAsia="zh-CN"/>
        </w:rPr>
        <w:t>合营企业的</w:t>
      </w:r>
      <w:r w:rsidR="00047509" w:rsidRPr="00D9403F">
        <w:rPr>
          <w:rFonts w:eastAsia="FangSong_GB2312" w:hint="eastAsia"/>
          <w:color w:val="000000" w:themeColor="text1"/>
          <w:sz w:val="28"/>
          <w:szCs w:val="28"/>
          <w:lang w:val="en-US" w:eastAsia="zh-CN"/>
        </w:rPr>
        <w:t>阿塔卡马盐湖锂生产拥有管辖权的</w:t>
      </w:r>
      <w:r w:rsidR="00D42786">
        <w:rPr>
          <w:rFonts w:eastAsia="FangSong_GB2312" w:hint="eastAsia"/>
          <w:color w:val="000000" w:themeColor="text1"/>
          <w:sz w:val="28"/>
          <w:szCs w:val="28"/>
          <w:lang w:val="en-US" w:eastAsia="zh-CN"/>
        </w:rPr>
        <w:t>法</w:t>
      </w:r>
      <w:r w:rsidR="00D42786">
        <w:rPr>
          <w:rFonts w:eastAsia="FangSong_GB2312" w:hint="eastAsia"/>
          <w:color w:val="000000" w:themeColor="text1"/>
          <w:sz w:val="28"/>
          <w:szCs w:val="28"/>
          <w:lang w:val="en-US" w:eastAsia="zh-CN"/>
        </w:rPr>
        <w:lastRenderedPageBreak/>
        <w:t>院或</w:t>
      </w:r>
      <w:r w:rsidR="00047509" w:rsidRPr="00D9403F">
        <w:rPr>
          <w:rFonts w:eastAsia="FangSong_GB2312" w:hint="eastAsia"/>
          <w:color w:val="000000" w:themeColor="text1"/>
          <w:sz w:val="28"/>
          <w:szCs w:val="28"/>
          <w:lang w:val="en-US" w:eastAsia="zh-CN"/>
        </w:rPr>
        <w:t>监管机构（如</w:t>
      </w:r>
      <w:r w:rsidR="00E16644" w:rsidRPr="00D9403F">
        <w:rPr>
          <w:rFonts w:eastAsia="FangSong_GB2312" w:hint="eastAsia"/>
          <w:color w:val="000000" w:themeColor="text1"/>
          <w:sz w:val="28"/>
          <w:szCs w:val="28"/>
          <w:lang w:val="en-US" w:eastAsia="zh-CN"/>
        </w:rPr>
        <w:t>CORFO</w:t>
      </w:r>
      <w:r w:rsidR="00047509" w:rsidRPr="00D9403F">
        <w:rPr>
          <w:rFonts w:eastAsia="FangSong_GB2312" w:hint="eastAsia"/>
          <w:color w:val="000000" w:themeColor="text1"/>
          <w:sz w:val="28"/>
          <w:szCs w:val="28"/>
          <w:lang w:val="en-US" w:eastAsia="zh-CN"/>
        </w:rPr>
        <w:t>和智利核能委员会等）</w:t>
      </w:r>
      <w:r w:rsidR="002909BE" w:rsidRPr="00D9403F">
        <w:rPr>
          <w:rFonts w:eastAsia="FangSong_GB2312" w:hint="eastAsia"/>
          <w:color w:val="000000" w:themeColor="text1"/>
          <w:sz w:val="28"/>
          <w:szCs w:val="28"/>
          <w:lang w:val="en-US" w:eastAsia="zh-CN"/>
        </w:rPr>
        <w:t>实施</w:t>
      </w:r>
      <w:r w:rsidR="00047509" w:rsidRPr="00D9403F">
        <w:rPr>
          <w:rFonts w:eastAsia="FangSong_GB2312" w:hint="eastAsia"/>
          <w:color w:val="000000" w:themeColor="text1"/>
          <w:sz w:val="28"/>
          <w:szCs w:val="28"/>
          <w:lang w:val="en-US" w:eastAsia="zh-CN"/>
        </w:rPr>
        <w:t>的</w:t>
      </w:r>
      <w:r w:rsidR="002B67C8" w:rsidRPr="00D9403F">
        <w:rPr>
          <w:rFonts w:eastAsia="FangSong_GB2312" w:hint="eastAsia"/>
          <w:color w:val="000000" w:themeColor="text1"/>
          <w:sz w:val="28"/>
          <w:szCs w:val="28"/>
          <w:lang w:val="en-US" w:eastAsia="zh-CN"/>
        </w:rPr>
        <w:t>强制性</w:t>
      </w:r>
      <w:r w:rsidR="002909BE" w:rsidRPr="00D9403F">
        <w:rPr>
          <w:rFonts w:eastAsia="FangSong_GB2312" w:hint="eastAsia"/>
          <w:color w:val="000000" w:themeColor="text1"/>
          <w:sz w:val="28"/>
          <w:szCs w:val="28"/>
          <w:lang w:val="en-US" w:eastAsia="zh-CN"/>
        </w:rPr>
        <w:t>措施</w:t>
      </w:r>
      <w:r w:rsidR="00047509" w:rsidRPr="00D9403F">
        <w:rPr>
          <w:rFonts w:eastAsia="FangSong_GB2312" w:hint="eastAsia"/>
          <w:color w:val="000000" w:themeColor="text1"/>
          <w:sz w:val="28"/>
          <w:szCs w:val="28"/>
          <w:lang w:val="en-US" w:eastAsia="zh-CN"/>
        </w:rPr>
        <w:t>、规则</w:t>
      </w:r>
      <w:r w:rsidR="00A5087D">
        <w:rPr>
          <w:rFonts w:eastAsia="FangSong_GB2312" w:hint="eastAsia"/>
          <w:color w:val="000000" w:themeColor="text1"/>
          <w:sz w:val="28"/>
          <w:szCs w:val="28"/>
          <w:lang w:val="en-US" w:eastAsia="zh-CN"/>
        </w:rPr>
        <w:t>、命令</w:t>
      </w:r>
      <w:r w:rsidR="00047509" w:rsidRPr="00D9403F">
        <w:rPr>
          <w:rFonts w:eastAsia="FangSong_GB2312" w:hint="eastAsia"/>
          <w:color w:val="000000" w:themeColor="text1"/>
          <w:sz w:val="28"/>
          <w:szCs w:val="28"/>
          <w:lang w:val="en-US" w:eastAsia="zh-CN"/>
        </w:rPr>
        <w:t>或要求</w:t>
      </w:r>
      <w:r w:rsidR="00B373AA" w:rsidRPr="00D9403F">
        <w:rPr>
          <w:rFonts w:eastAsia="FangSong_GB2312" w:hint="eastAsia"/>
          <w:color w:val="000000" w:themeColor="text1"/>
          <w:sz w:val="28"/>
          <w:szCs w:val="28"/>
          <w:lang w:val="en-US" w:eastAsia="zh-CN"/>
        </w:rPr>
        <w:t>。</w:t>
      </w:r>
    </w:p>
    <w:p w14:paraId="687D0DF3" w14:textId="14C89A5F" w:rsidR="006A5BE7" w:rsidRPr="00D9403F" w:rsidRDefault="00250660" w:rsidP="00324354">
      <w:pPr>
        <w:pStyle w:val="ListParagraph"/>
        <w:numPr>
          <w:ilvl w:val="0"/>
          <w:numId w:val="2"/>
        </w:numPr>
        <w:tabs>
          <w:tab w:val="left" w:pos="990"/>
        </w:tabs>
        <w:spacing w:before="240" w:after="240" w:line="560" w:lineRule="exact"/>
        <w:ind w:left="0" w:firstLine="560"/>
        <w:jc w:val="both"/>
        <w:rPr>
          <w:b/>
          <w:bCs/>
          <w:color w:val="000000" w:themeColor="text1"/>
          <w:sz w:val="28"/>
          <w:szCs w:val="28"/>
          <w:lang w:val="en-US" w:eastAsia="zh-CN"/>
        </w:rPr>
      </w:pPr>
      <w:r>
        <w:rPr>
          <w:rFonts w:eastAsia="FangSong_GB2312" w:hint="eastAsia"/>
          <w:color w:val="000000" w:themeColor="text1"/>
          <w:sz w:val="28"/>
          <w:szCs w:val="28"/>
          <w:lang w:val="en-US" w:eastAsia="zh-CN"/>
        </w:rPr>
        <w:t>在承诺期</w:t>
      </w:r>
      <w:r w:rsidR="00B373AA" w:rsidRPr="00D9403F">
        <w:rPr>
          <w:rFonts w:eastAsia="FangSong_GB2312" w:hint="eastAsia"/>
          <w:color w:val="000000" w:themeColor="text1"/>
          <w:sz w:val="28"/>
          <w:szCs w:val="28"/>
          <w:lang w:val="en-US" w:eastAsia="zh-CN"/>
        </w:rPr>
        <w:t>内，如果发生重大</w:t>
      </w:r>
      <w:r w:rsidR="002B67C8" w:rsidRPr="00D9403F">
        <w:rPr>
          <w:rFonts w:eastAsia="FangSong_GB2312" w:hint="eastAsia"/>
          <w:color w:val="000000" w:themeColor="text1"/>
          <w:sz w:val="28"/>
          <w:szCs w:val="28"/>
          <w:lang w:val="en-US" w:eastAsia="zh-CN"/>
        </w:rPr>
        <w:t>供应</w:t>
      </w:r>
      <w:r w:rsidR="009946E8" w:rsidRPr="00D9403F">
        <w:rPr>
          <w:rFonts w:eastAsia="FangSong_GB2312" w:hint="eastAsia"/>
          <w:color w:val="000000" w:themeColor="text1"/>
          <w:sz w:val="28"/>
          <w:szCs w:val="28"/>
          <w:lang w:val="en-US" w:eastAsia="zh-CN"/>
        </w:rPr>
        <w:t>变化</w:t>
      </w:r>
      <w:r w:rsidR="00B373AA" w:rsidRPr="00D9403F">
        <w:rPr>
          <w:rFonts w:eastAsia="FangSong_GB2312" w:hint="eastAsia"/>
          <w:color w:val="000000" w:themeColor="text1"/>
          <w:sz w:val="28"/>
          <w:szCs w:val="28"/>
          <w:lang w:val="en-US" w:eastAsia="zh-CN"/>
        </w:rPr>
        <w:t>，</w:t>
      </w:r>
      <w:r w:rsidR="00D707F6" w:rsidRPr="00D9403F">
        <w:rPr>
          <w:rFonts w:eastAsia="FangSong_GB2312" w:hint="eastAsia"/>
          <w:color w:val="000000" w:themeColor="text1"/>
          <w:sz w:val="28"/>
          <w:szCs w:val="28"/>
          <w:lang w:val="en-US" w:eastAsia="zh-CN"/>
        </w:rPr>
        <w:t>合营企业</w:t>
      </w:r>
      <w:r w:rsidR="00B373AA" w:rsidRPr="00D9403F">
        <w:rPr>
          <w:rFonts w:eastAsia="FangSong_GB2312" w:hint="eastAsia"/>
          <w:color w:val="000000" w:themeColor="text1"/>
          <w:sz w:val="28"/>
          <w:szCs w:val="28"/>
          <w:lang w:val="en-US" w:eastAsia="zh-CN"/>
        </w:rPr>
        <w:t>应</w:t>
      </w:r>
      <w:r w:rsidR="00CB680B" w:rsidRPr="00D9403F">
        <w:rPr>
          <w:rFonts w:eastAsia="FangSong_GB2312" w:hint="eastAsia"/>
          <w:color w:val="000000" w:themeColor="text1"/>
          <w:sz w:val="28"/>
          <w:szCs w:val="28"/>
          <w:lang w:val="en-US" w:eastAsia="zh-CN"/>
        </w:rPr>
        <w:t>尽合理最大努力</w:t>
      </w:r>
      <w:r w:rsidR="00232CBF">
        <w:rPr>
          <w:rFonts w:eastAsia="FangSong_GB2312" w:hint="eastAsia"/>
          <w:color w:val="000000" w:themeColor="text1"/>
          <w:sz w:val="28"/>
          <w:szCs w:val="28"/>
          <w:lang w:val="en-US" w:eastAsia="zh-CN"/>
        </w:rPr>
        <w:t>，且</w:t>
      </w:r>
      <w:r w:rsidR="00FA7136">
        <w:rPr>
          <w:rFonts w:eastAsia="FangSong_GB2312" w:hint="eastAsia"/>
          <w:color w:val="000000" w:themeColor="text1"/>
          <w:sz w:val="28"/>
          <w:szCs w:val="28"/>
          <w:lang w:val="en-US" w:eastAsia="zh-CN"/>
        </w:rPr>
        <w:t>合营双方应行使</w:t>
      </w:r>
      <w:r w:rsidR="00232CBF">
        <w:rPr>
          <w:rFonts w:eastAsia="FangSong_GB2312" w:hint="eastAsia"/>
          <w:color w:val="000000" w:themeColor="text1"/>
          <w:sz w:val="28"/>
          <w:szCs w:val="28"/>
          <w:lang w:val="en-US" w:eastAsia="zh-CN"/>
        </w:rPr>
        <w:t>其股东</w:t>
      </w:r>
      <w:r w:rsidR="00FA7136">
        <w:rPr>
          <w:rFonts w:eastAsia="FangSong_GB2312" w:hint="eastAsia"/>
          <w:color w:val="000000" w:themeColor="text1"/>
          <w:sz w:val="28"/>
          <w:szCs w:val="28"/>
          <w:lang w:val="en-US" w:eastAsia="zh-CN"/>
        </w:rPr>
        <w:t>投票权</w:t>
      </w:r>
      <w:r w:rsidR="000C3A55">
        <w:rPr>
          <w:rFonts w:eastAsia="FangSong_GB2312" w:hint="eastAsia"/>
          <w:color w:val="000000" w:themeColor="text1"/>
          <w:sz w:val="28"/>
          <w:szCs w:val="28"/>
          <w:lang w:val="en-US" w:eastAsia="zh-CN"/>
        </w:rPr>
        <w:t>以促使</w:t>
      </w:r>
      <w:r w:rsidR="000C3A55" w:rsidRPr="00D9403F">
        <w:rPr>
          <w:rFonts w:eastAsia="FangSong_GB2312" w:hint="eastAsia"/>
          <w:color w:val="000000" w:themeColor="text1"/>
          <w:sz w:val="28"/>
          <w:szCs w:val="28"/>
          <w:lang w:val="en-US" w:eastAsia="zh-CN"/>
        </w:rPr>
        <w:t>合营企业尽合理最大努力</w:t>
      </w:r>
      <w:r w:rsidR="00BF0752">
        <w:rPr>
          <w:rFonts w:eastAsia="FangSong_GB2312" w:hint="eastAsia"/>
          <w:color w:val="000000" w:themeColor="text1"/>
          <w:sz w:val="28"/>
          <w:szCs w:val="28"/>
          <w:lang w:val="en-US" w:eastAsia="zh-CN"/>
        </w:rPr>
        <w:t>，</w:t>
      </w:r>
      <w:r w:rsidR="00EA5CF1" w:rsidRPr="00D9403F">
        <w:rPr>
          <w:rFonts w:eastAsia="FangSong_GB2312" w:hint="eastAsia"/>
          <w:color w:val="000000" w:themeColor="text1"/>
          <w:sz w:val="28"/>
          <w:szCs w:val="28"/>
          <w:lang w:val="en-US" w:eastAsia="zh-CN"/>
        </w:rPr>
        <w:t>继续向中国客户供应相关产品</w:t>
      </w:r>
      <w:r w:rsidR="00F313FC">
        <w:rPr>
          <w:rFonts w:eastAsia="FangSong_GB2312" w:hint="eastAsia"/>
          <w:color w:val="000000" w:themeColor="text1"/>
          <w:sz w:val="28"/>
          <w:szCs w:val="28"/>
          <w:lang w:val="en-US" w:eastAsia="zh-CN"/>
        </w:rPr>
        <w:t>。具体而言，合营企业</w:t>
      </w:r>
      <w:r w:rsidR="00386FCF" w:rsidRPr="00D9403F">
        <w:rPr>
          <w:rFonts w:eastAsia="FangSong_GB2312" w:hint="eastAsia"/>
          <w:color w:val="000000" w:themeColor="text1"/>
          <w:sz w:val="28"/>
          <w:szCs w:val="28"/>
          <w:lang w:val="en-US" w:eastAsia="zh-CN"/>
        </w:rPr>
        <w:t>应：（</w:t>
      </w:r>
      <w:r w:rsidR="00386FCF" w:rsidRPr="00D9403F">
        <w:rPr>
          <w:rFonts w:eastAsia="FangSong_GB2312" w:hint="eastAsia"/>
          <w:color w:val="000000" w:themeColor="text1"/>
          <w:sz w:val="28"/>
          <w:szCs w:val="28"/>
          <w:lang w:val="en-US" w:eastAsia="zh-CN"/>
        </w:rPr>
        <w:t>1</w:t>
      </w:r>
      <w:r w:rsidR="00386FCF" w:rsidRPr="00D9403F">
        <w:rPr>
          <w:rFonts w:eastAsia="FangSong_GB2312" w:hint="eastAsia"/>
          <w:color w:val="000000" w:themeColor="text1"/>
          <w:sz w:val="28"/>
          <w:szCs w:val="28"/>
          <w:lang w:val="en-US" w:eastAsia="zh-CN"/>
        </w:rPr>
        <w:t>）成立专项问题解决小组；</w:t>
      </w:r>
      <w:r w:rsidR="001E25AD" w:rsidRPr="00D9403F">
        <w:rPr>
          <w:rFonts w:eastAsia="FangSong_GB2312" w:hint="eastAsia"/>
          <w:color w:val="000000" w:themeColor="text1"/>
          <w:sz w:val="28"/>
          <w:szCs w:val="28"/>
          <w:lang w:val="en-US" w:eastAsia="zh-CN"/>
        </w:rPr>
        <w:t>（</w:t>
      </w:r>
      <w:r w:rsidR="001E25AD" w:rsidRPr="00D9403F">
        <w:rPr>
          <w:rFonts w:eastAsia="FangSong_GB2312" w:hint="eastAsia"/>
          <w:color w:val="000000" w:themeColor="text1"/>
          <w:sz w:val="28"/>
          <w:szCs w:val="28"/>
          <w:lang w:val="en-US" w:eastAsia="zh-CN"/>
        </w:rPr>
        <w:t>2</w:t>
      </w:r>
      <w:r w:rsidR="001E25AD" w:rsidRPr="00D9403F">
        <w:rPr>
          <w:rFonts w:eastAsia="FangSong_GB2312" w:hint="eastAsia"/>
          <w:color w:val="000000" w:themeColor="text1"/>
          <w:sz w:val="28"/>
          <w:szCs w:val="28"/>
          <w:lang w:val="en-US" w:eastAsia="zh-CN"/>
        </w:rPr>
        <w:t>）</w:t>
      </w:r>
      <w:r w:rsidR="00356100">
        <w:rPr>
          <w:rFonts w:eastAsia="FangSong_GB2312" w:hint="eastAsia"/>
          <w:color w:val="000000" w:themeColor="text1"/>
          <w:sz w:val="28"/>
          <w:szCs w:val="28"/>
          <w:lang w:val="en-US" w:eastAsia="zh-CN"/>
        </w:rPr>
        <w:t>根据</w:t>
      </w:r>
      <w:r w:rsidR="00EF11BB" w:rsidRPr="00EF11BB">
        <w:rPr>
          <w:rFonts w:eastAsia="FangSong_GB2312" w:hint="eastAsia"/>
          <w:color w:val="000000" w:themeColor="text1"/>
          <w:sz w:val="28"/>
          <w:szCs w:val="28"/>
          <w:lang w:val="en-US" w:eastAsia="zh-CN"/>
        </w:rPr>
        <w:t>公平、合理、无歧视</w:t>
      </w:r>
      <w:r w:rsidR="00356100">
        <w:rPr>
          <w:rFonts w:eastAsia="FangSong_GB2312" w:hint="eastAsia"/>
          <w:color w:val="000000" w:themeColor="text1"/>
          <w:sz w:val="28"/>
          <w:szCs w:val="28"/>
          <w:lang w:val="en-US" w:eastAsia="zh-CN"/>
        </w:rPr>
        <w:t>原则</w:t>
      </w:r>
      <w:r w:rsidR="00B26715" w:rsidRPr="00EF11BB">
        <w:rPr>
          <w:rFonts w:eastAsia="FangSong_GB2312" w:hint="eastAsia"/>
          <w:color w:val="000000" w:themeColor="text1"/>
          <w:sz w:val="28"/>
          <w:szCs w:val="28"/>
          <w:lang w:val="en-US" w:eastAsia="zh-CN"/>
        </w:rPr>
        <w:t>继续</w:t>
      </w:r>
      <w:r w:rsidR="00EF11BB" w:rsidRPr="00EF11BB">
        <w:rPr>
          <w:rFonts w:eastAsia="FangSong_GB2312" w:hint="eastAsia"/>
          <w:color w:val="000000" w:themeColor="text1"/>
          <w:sz w:val="28"/>
          <w:szCs w:val="28"/>
          <w:lang w:val="en-US" w:eastAsia="zh-CN"/>
        </w:rPr>
        <w:t>履行与中国客户之间届时有效的合同</w:t>
      </w:r>
      <w:r w:rsidR="00D42786">
        <w:rPr>
          <w:rFonts w:eastAsia="FangSong_GB2312" w:hint="eastAsia"/>
          <w:color w:val="000000" w:themeColor="text1"/>
          <w:sz w:val="28"/>
          <w:szCs w:val="28"/>
          <w:lang w:val="en-US" w:eastAsia="zh-CN"/>
        </w:rPr>
        <w:t>；</w:t>
      </w:r>
      <w:r w:rsidR="004652D4" w:rsidRPr="00D9403F">
        <w:rPr>
          <w:rFonts w:eastAsia="FangSong_GB2312" w:hint="eastAsia"/>
          <w:color w:val="000000" w:themeColor="text1"/>
          <w:sz w:val="28"/>
          <w:szCs w:val="28"/>
          <w:lang w:val="en-US" w:eastAsia="zh-CN"/>
        </w:rPr>
        <w:t>（</w:t>
      </w:r>
      <w:r w:rsidR="004652D4" w:rsidRPr="00D9403F">
        <w:rPr>
          <w:rFonts w:eastAsia="FangSong_GB2312" w:hint="eastAsia"/>
          <w:color w:val="000000" w:themeColor="text1"/>
          <w:sz w:val="28"/>
          <w:szCs w:val="28"/>
          <w:lang w:val="en-US" w:eastAsia="zh-CN"/>
        </w:rPr>
        <w:t>3</w:t>
      </w:r>
      <w:r w:rsidR="004652D4" w:rsidRPr="00D9403F">
        <w:rPr>
          <w:rFonts w:eastAsia="FangSong_GB2312" w:hint="eastAsia"/>
          <w:color w:val="000000" w:themeColor="text1"/>
          <w:sz w:val="28"/>
          <w:szCs w:val="28"/>
          <w:lang w:val="en-US" w:eastAsia="zh-CN"/>
        </w:rPr>
        <w:t>）</w:t>
      </w:r>
      <w:r w:rsidR="00C67B3D" w:rsidRPr="00D9403F">
        <w:rPr>
          <w:rFonts w:eastAsia="FangSong_GB2312" w:hint="eastAsia"/>
          <w:color w:val="000000" w:themeColor="text1"/>
          <w:sz w:val="28"/>
          <w:szCs w:val="28"/>
          <w:lang w:val="en-US" w:eastAsia="zh-CN"/>
        </w:rPr>
        <w:t>在十五（</w:t>
      </w:r>
      <w:r w:rsidR="00C67B3D" w:rsidRPr="00D9403F">
        <w:rPr>
          <w:rFonts w:eastAsia="FangSong_GB2312" w:hint="eastAsia"/>
          <w:color w:val="000000" w:themeColor="text1"/>
          <w:sz w:val="28"/>
          <w:szCs w:val="28"/>
          <w:lang w:val="en-US" w:eastAsia="zh-CN"/>
        </w:rPr>
        <w:t>15</w:t>
      </w:r>
      <w:r w:rsidR="00C67B3D" w:rsidRPr="00D9403F">
        <w:rPr>
          <w:rFonts w:eastAsia="FangSong_GB2312" w:hint="eastAsia"/>
          <w:color w:val="000000" w:themeColor="text1"/>
          <w:sz w:val="28"/>
          <w:szCs w:val="28"/>
          <w:lang w:val="en-US" w:eastAsia="zh-CN"/>
        </w:rPr>
        <w:t>）个工作日内向市场监管总局报告具体情况</w:t>
      </w:r>
      <w:r w:rsidR="00B01DF0">
        <w:rPr>
          <w:rFonts w:eastAsia="FangSong_GB2312" w:hint="eastAsia"/>
          <w:color w:val="000000" w:themeColor="text1"/>
          <w:sz w:val="28"/>
          <w:szCs w:val="28"/>
          <w:lang w:val="en-US" w:eastAsia="zh-CN"/>
        </w:rPr>
        <w:t>，并提供</w:t>
      </w:r>
      <w:r w:rsidR="006F33A0">
        <w:rPr>
          <w:rFonts w:eastAsia="FangSong_GB2312" w:hint="eastAsia"/>
          <w:color w:val="000000" w:themeColor="text1"/>
          <w:sz w:val="28"/>
          <w:szCs w:val="28"/>
          <w:lang w:val="en-US" w:eastAsia="zh-CN"/>
        </w:rPr>
        <w:t>解决</w:t>
      </w:r>
      <w:r w:rsidR="002312D5">
        <w:rPr>
          <w:rFonts w:eastAsia="FangSong_GB2312" w:hint="eastAsia"/>
          <w:color w:val="000000" w:themeColor="text1"/>
          <w:sz w:val="28"/>
          <w:szCs w:val="28"/>
          <w:lang w:val="en-US" w:eastAsia="zh-CN"/>
        </w:rPr>
        <w:t>方案</w:t>
      </w:r>
      <w:r w:rsidR="00C67B3D" w:rsidRPr="00D9403F">
        <w:rPr>
          <w:rFonts w:eastAsia="FangSong_GB2312" w:hint="eastAsia"/>
          <w:color w:val="000000" w:themeColor="text1"/>
          <w:sz w:val="28"/>
          <w:szCs w:val="28"/>
          <w:lang w:val="en-US" w:eastAsia="zh-CN"/>
        </w:rPr>
        <w:t>；</w:t>
      </w:r>
      <w:r w:rsidR="006973E7" w:rsidRPr="00D9403F">
        <w:rPr>
          <w:rFonts w:eastAsia="FangSong_GB2312" w:hint="eastAsia"/>
          <w:color w:val="000000" w:themeColor="text1"/>
          <w:kern w:val="2"/>
          <w:sz w:val="28"/>
          <w:szCs w:val="28"/>
          <w:lang w:eastAsia="zh-CN"/>
        </w:rPr>
        <w:t>以及</w:t>
      </w:r>
      <w:r w:rsidR="002B67C8" w:rsidRPr="00D9403F">
        <w:rPr>
          <w:rFonts w:eastAsia="FangSong_GB2312" w:hint="eastAsia"/>
          <w:color w:val="000000" w:themeColor="text1"/>
          <w:kern w:val="2"/>
          <w:sz w:val="28"/>
          <w:szCs w:val="28"/>
          <w:lang w:eastAsia="zh-CN"/>
        </w:rPr>
        <w:t>（</w:t>
      </w:r>
      <w:r w:rsidR="002B67C8" w:rsidRPr="00D9403F">
        <w:rPr>
          <w:rFonts w:eastAsia="FangSong_GB2312" w:hint="eastAsia"/>
          <w:color w:val="000000" w:themeColor="text1"/>
          <w:kern w:val="2"/>
          <w:sz w:val="28"/>
          <w:szCs w:val="28"/>
          <w:lang w:eastAsia="zh-CN"/>
        </w:rPr>
        <w:t>4</w:t>
      </w:r>
      <w:r w:rsidR="002B67C8" w:rsidRPr="00D9403F">
        <w:rPr>
          <w:rFonts w:eastAsia="FangSong_GB2312" w:hint="eastAsia"/>
          <w:color w:val="000000" w:themeColor="text1"/>
          <w:kern w:val="2"/>
          <w:sz w:val="28"/>
          <w:szCs w:val="28"/>
          <w:lang w:eastAsia="zh-CN"/>
        </w:rPr>
        <w:t>）</w:t>
      </w:r>
      <w:r w:rsidR="00661611">
        <w:rPr>
          <w:rFonts w:eastAsia="FangSong_GB2312" w:hint="eastAsia"/>
          <w:color w:val="000000" w:themeColor="text1"/>
          <w:kern w:val="2"/>
          <w:sz w:val="28"/>
          <w:szCs w:val="28"/>
          <w:lang w:eastAsia="zh-CN"/>
        </w:rPr>
        <w:t>其</w:t>
      </w:r>
      <w:r w:rsidR="003010E5">
        <w:rPr>
          <w:rFonts w:eastAsia="FangSong_GB2312" w:hint="eastAsia"/>
          <w:color w:val="000000" w:themeColor="text1"/>
          <w:kern w:val="2"/>
          <w:sz w:val="28"/>
          <w:szCs w:val="28"/>
          <w:lang w:eastAsia="zh-CN"/>
        </w:rPr>
        <w:t>后的</w:t>
      </w:r>
      <w:r w:rsidR="004C1836" w:rsidRPr="00D9403F">
        <w:rPr>
          <w:rFonts w:eastAsia="FangSong_GB2312" w:hint="eastAsia"/>
          <w:color w:val="000000" w:themeColor="text1"/>
          <w:sz w:val="28"/>
          <w:szCs w:val="28"/>
          <w:lang w:val="en-US" w:eastAsia="zh-CN"/>
        </w:rPr>
        <w:t>每</w:t>
      </w:r>
      <w:r w:rsidR="002B67C8" w:rsidRPr="00D9403F">
        <w:rPr>
          <w:rFonts w:eastAsia="FangSong_GB2312" w:hint="eastAsia"/>
          <w:color w:val="000000" w:themeColor="text1"/>
          <w:sz w:val="28"/>
          <w:szCs w:val="28"/>
          <w:lang w:val="en-US" w:eastAsia="zh-CN"/>
        </w:rPr>
        <w:t>二十（</w:t>
      </w:r>
      <w:r w:rsidR="004C1836" w:rsidRPr="00D9403F">
        <w:rPr>
          <w:rFonts w:eastAsia="FangSong_GB2312" w:hint="eastAsia"/>
          <w:color w:val="000000" w:themeColor="text1"/>
          <w:sz w:val="28"/>
          <w:szCs w:val="28"/>
          <w:lang w:val="en-US" w:eastAsia="zh-CN"/>
        </w:rPr>
        <w:t>20</w:t>
      </w:r>
      <w:r w:rsidR="002B67C8" w:rsidRPr="00D9403F">
        <w:rPr>
          <w:rFonts w:eastAsia="FangSong_GB2312" w:hint="eastAsia"/>
          <w:color w:val="000000" w:themeColor="text1"/>
          <w:sz w:val="28"/>
          <w:szCs w:val="28"/>
          <w:lang w:val="en-US" w:eastAsia="zh-CN"/>
        </w:rPr>
        <w:t>）</w:t>
      </w:r>
      <w:r w:rsidR="004C1836" w:rsidRPr="00D9403F">
        <w:rPr>
          <w:rFonts w:eastAsia="FangSong_GB2312" w:hint="eastAsia"/>
          <w:color w:val="000000" w:themeColor="text1"/>
          <w:sz w:val="28"/>
          <w:szCs w:val="28"/>
          <w:lang w:val="en-US" w:eastAsia="zh-CN"/>
        </w:rPr>
        <w:t>个工作日向</w:t>
      </w:r>
      <w:r w:rsidR="009B6FF0">
        <w:rPr>
          <w:rFonts w:eastAsia="FangSong_GB2312" w:hint="eastAsia"/>
          <w:color w:val="000000" w:themeColor="text1"/>
          <w:sz w:val="28"/>
          <w:szCs w:val="28"/>
          <w:lang w:val="en-US" w:eastAsia="zh-CN"/>
        </w:rPr>
        <w:t>市场监管总局及</w:t>
      </w:r>
      <w:r w:rsidR="004C1836" w:rsidRPr="00D9403F">
        <w:rPr>
          <w:rFonts w:eastAsia="FangSong_GB2312" w:hint="eastAsia"/>
          <w:color w:val="000000" w:themeColor="text1"/>
          <w:sz w:val="28"/>
          <w:szCs w:val="28"/>
          <w:lang w:val="en-US" w:eastAsia="zh-CN"/>
        </w:rPr>
        <w:t>监督受托人</w:t>
      </w:r>
      <w:r w:rsidR="002909BE" w:rsidRPr="00D9403F">
        <w:rPr>
          <w:rFonts w:eastAsia="FangSong_GB2312" w:hint="eastAsia"/>
          <w:color w:val="000000" w:themeColor="text1"/>
          <w:sz w:val="28"/>
          <w:szCs w:val="28"/>
          <w:lang w:val="en-US" w:eastAsia="zh-CN"/>
        </w:rPr>
        <w:t>提供</w:t>
      </w:r>
      <w:r w:rsidR="004C1836" w:rsidRPr="00D9403F">
        <w:rPr>
          <w:rFonts w:eastAsia="FangSong_GB2312" w:hint="eastAsia"/>
          <w:color w:val="000000" w:themeColor="text1"/>
          <w:sz w:val="28"/>
          <w:szCs w:val="28"/>
          <w:lang w:val="en-US" w:eastAsia="zh-CN"/>
        </w:rPr>
        <w:t>一次</w:t>
      </w:r>
      <w:r w:rsidR="002909BE" w:rsidRPr="00D9403F">
        <w:rPr>
          <w:rFonts w:eastAsia="FangSong_GB2312" w:hint="eastAsia"/>
          <w:color w:val="000000" w:themeColor="text1"/>
          <w:sz w:val="28"/>
          <w:szCs w:val="28"/>
          <w:lang w:val="en-US" w:eastAsia="zh-CN"/>
        </w:rPr>
        <w:t>进展</w:t>
      </w:r>
      <w:r w:rsidR="004C1836" w:rsidRPr="00D9403F">
        <w:rPr>
          <w:rFonts w:eastAsia="FangSong_GB2312" w:hint="eastAsia"/>
          <w:color w:val="000000" w:themeColor="text1"/>
          <w:sz w:val="28"/>
          <w:szCs w:val="28"/>
          <w:lang w:val="en-US" w:eastAsia="zh-CN"/>
        </w:rPr>
        <w:t>情况更新</w:t>
      </w:r>
      <w:r w:rsidR="00D674E9">
        <w:rPr>
          <w:rFonts w:eastAsia="FangSong_GB2312" w:hint="eastAsia"/>
          <w:color w:val="000000" w:themeColor="text1"/>
          <w:sz w:val="28"/>
          <w:szCs w:val="28"/>
          <w:lang w:val="en-US" w:eastAsia="zh-CN"/>
        </w:rPr>
        <w:t>及</w:t>
      </w:r>
      <w:r w:rsidR="007E15B1">
        <w:rPr>
          <w:rFonts w:eastAsia="FangSong_GB2312" w:hint="eastAsia"/>
          <w:color w:val="000000" w:themeColor="text1"/>
          <w:sz w:val="28"/>
          <w:szCs w:val="28"/>
          <w:lang w:val="en-US" w:eastAsia="zh-CN"/>
        </w:rPr>
        <w:t>采取</w:t>
      </w:r>
      <w:r w:rsidR="00D674E9">
        <w:rPr>
          <w:rFonts w:eastAsia="FangSong_GB2312" w:hint="eastAsia"/>
          <w:color w:val="000000" w:themeColor="text1"/>
          <w:sz w:val="28"/>
          <w:szCs w:val="28"/>
          <w:lang w:val="en-US" w:eastAsia="zh-CN"/>
        </w:rPr>
        <w:t>下一步</w:t>
      </w:r>
      <w:r w:rsidR="007E15B1">
        <w:rPr>
          <w:rFonts w:eastAsia="FangSong_GB2312" w:hint="eastAsia"/>
          <w:color w:val="000000" w:themeColor="text1"/>
          <w:sz w:val="28"/>
          <w:szCs w:val="28"/>
          <w:lang w:val="en-US" w:eastAsia="zh-CN"/>
        </w:rPr>
        <w:t>措施</w:t>
      </w:r>
      <w:r w:rsidR="009F390B">
        <w:rPr>
          <w:rFonts w:eastAsia="FangSong_GB2312" w:hint="eastAsia"/>
          <w:color w:val="000000" w:themeColor="text1"/>
          <w:sz w:val="28"/>
          <w:szCs w:val="28"/>
          <w:lang w:val="en-US" w:eastAsia="zh-CN"/>
        </w:rPr>
        <w:t>的</w:t>
      </w:r>
      <w:r w:rsidR="00D674E9">
        <w:rPr>
          <w:rFonts w:eastAsia="FangSong_GB2312" w:hint="eastAsia"/>
          <w:color w:val="000000" w:themeColor="text1"/>
          <w:sz w:val="28"/>
          <w:szCs w:val="28"/>
          <w:lang w:val="en-US" w:eastAsia="zh-CN"/>
        </w:rPr>
        <w:t>时间表</w:t>
      </w:r>
      <w:r w:rsidR="004C1836" w:rsidRPr="00D9403F">
        <w:rPr>
          <w:rFonts w:eastAsia="FangSong_GB2312" w:hint="eastAsia"/>
          <w:color w:val="000000" w:themeColor="text1"/>
          <w:sz w:val="28"/>
          <w:szCs w:val="28"/>
          <w:lang w:val="en-US" w:eastAsia="zh-CN"/>
        </w:rPr>
        <w:t>，直至导致重大</w:t>
      </w:r>
      <w:r w:rsidR="006973E7" w:rsidRPr="00D9403F">
        <w:rPr>
          <w:rFonts w:eastAsia="FangSong_GB2312" w:hint="eastAsia"/>
          <w:color w:val="000000" w:themeColor="text1"/>
          <w:sz w:val="28"/>
          <w:szCs w:val="28"/>
          <w:lang w:val="en-US" w:eastAsia="zh-CN"/>
        </w:rPr>
        <w:t>供应</w:t>
      </w:r>
      <w:r w:rsidR="004C1836" w:rsidRPr="00D9403F">
        <w:rPr>
          <w:rFonts w:eastAsia="FangSong_GB2312" w:hint="eastAsia"/>
          <w:color w:val="000000" w:themeColor="text1"/>
          <w:sz w:val="28"/>
          <w:szCs w:val="28"/>
          <w:lang w:val="en-US" w:eastAsia="zh-CN"/>
        </w:rPr>
        <w:t>变化的事件结束或通过其他方式得到解决。</w:t>
      </w:r>
    </w:p>
    <w:p w14:paraId="4C7AAC20" w14:textId="7F20DCE5" w:rsidR="00723E33" w:rsidRPr="00D9403F" w:rsidRDefault="00250660" w:rsidP="00324354">
      <w:pPr>
        <w:pStyle w:val="ListParagraph"/>
        <w:numPr>
          <w:ilvl w:val="0"/>
          <w:numId w:val="2"/>
        </w:numPr>
        <w:tabs>
          <w:tab w:val="left" w:pos="990"/>
        </w:tabs>
        <w:spacing w:before="240" w:after="240" w:line="560" w:lineRule="exact"/>
        <w:ind w:left="0" w:firstLine="560"/>
        <w:jc w:val="both"/>
        <w:rPr>
          <w:rFonts w:eastAsia="FangSong_GB2312"/>
          <w:color w:val="000000" w:themeColor="text1"/>
          <w:sz w:val="28"/>
          <w:szCs w:val="28"/>
          <w:lang w:val="en-US" w:eastAsia="zh-CN"/>
        </w:rPr>
      </w:pPr>
      <w:r>
        <w:rPr>
          <w:rFonts w:eastAsia="FangSong_GB2312" w:hint="eastAsia"/>
          <w:color w:val="000000" w:themeColor="text1"/>
          <w:sz w:val="28"/>
          <w:szCs w:val="28"/>
          <w:lang w:val="en-US" w:eastAsia="zh-CN"/>
        </w:rPr>
        <w:t>在承诺期</w:t>
      </w:r>
      <w:r w:rsidR="00723E33" w:rsidRPr="00D9403F">
        <w:rPr>
          <w:rFonts w:eastAsia="FangSong_GB2312" w:hint="eastAsia"/>
          <w:color w:val="000000" w:themeColor="text1"/>
          <w:sz w:val="28"/>
          <w:szCs w:val="28"/>
          <w:lang w:val="en-US" w:eastAsia="zh-CN"/>
        </w:rPr>
        <w:t>内，合营双方和合营企业</w:t>
      </w:r>
      <w:r w:rsidR="00456B49">
        <w:rPr>
          <w:rFonts w:eastAsia="FangSong_GB2312" w:hint="eastAsia"/>
          <w:color w:val="000000" w:themeColor="text1"/>
          <w:sz w:val="28"/>
          <w:szCs w:val="28"/>
          <w:lang w:val="en-US" w:eastAsia="zh-CN"/>
        </w:rPr>
        <w:t>应</w:t>
      </w:r>
      <w:r w:rsidR="003430F0">
        <w:rPr>
          <w:rFonts w:eastAsia="FangSong_GB2312" w:hint="eastAsia"/>
          <w:color w:val="000000" w:themeColor="text1"/>
          <w:sz w:val="28"/>
          <w:szCs w:val="28"/>
          <w:lang w:val="en-US" w:eastAsia="zh-CN"/>
        </w:rPr>
        <w:t>与第三方</w:t>
      </w:r>
      <w:r w:rsidR="00E61FDF">
        <w:rPr>
          <w:rFonts w:eastAsia="FangSong_GB2312" w:hint="eastAsia"/>
          <w:color w:val="000000" w:themeColor="text1"/>
          <w:sz w:val="28"/>
          <w:szCs w:val="28"/>
          <w:lang w:val="en-US" w:eastAsia="zh-CN"/>
        </w:rPr>
        <w:t>锂市场经营者</w:t>
      </w:r>
      <w:r w:rsidR="003430F0">
        <w:rPr>
          <w:rFonts w:eastAsia="FangSong_GB2312" w:hint="eastAsia"/>
          <w:color w:val="000000" w:themeColor="text1"/>
          <w:sz w:val="28"/>
          <w:szCs w:val="28"/>
          <w:lang w:val="en-US" w:eastAsia="zh-CN"/>
        </w:rPr>
        <w:t>独立开展公平竞争，</w:t>
      </w:r>
      <w:r w:rsidR="00E61FDF">
        <w:rPr>
          <w:rFonts w:eastAsia="FangSong_GB2312" w:hint="eastAsia"/>
          <w:color w:val="000000" w:themeColor="text1"/>
          <w:sz w:val="28"/>
          <w:szCs w:val="28"/>
          <w:lang w:val="en-US" w:eastAsia="zh-CN"/>
        </w:rPr>
        <w:t>不得</w:t>
      </w:r>
      <w:r w:rsidR="003430F0">
        <w:rPr>
          <w:rFonts w:eastAsia="FangSong_GB2312" w:hint="eastAsia"/>
          <w:color w:val="000000" w:themeColor="text1"/>
          <w:sz w:val="28"/>
          <w:szCs w:val="28"/>
          <w:lang w:val="en-US" w:eastAsia="zh-CN"/>
        </w:rPr>
        <w:t>交换影响市场决策的受限信息。具体</w:t>
      </w:r>
      <w:r w:rsidR="00723E33" w:rsidRPr="00D9403F">
        <w:rPr>
          <w:rFonts w:eastAsia="FangSong_GB2312" w:hint="eastAsia"/>
          <w:color w:val="000000" w:themeColor="text1"/>
          <w:sz w:val="28"/>
          <w:szCs w:val="28"/>
          <w:lang w:val="en-US" w:eastAsia="zh-CN"/>
        </w:rPr>
        <w:t>承诺如下：</w:t>
      </w:r>
    </w:p>
    <w:p w14:paraId="192A248A" w14:textId="137F5470" w:rsidR="00723E33" w:rsidRPr="00D9403F" w:rsidRDefault="00723E33" w:rsidP="00F5554D">
      <w:pPr>
        <w:pStyle w:val="ListParagraph"/>
        <w:numPr>
          <w:ilvl w:val="1"/>
          <w:numId w:val="12"/>
        </w:numPr>
        <w:tabs>
          <w:tab w:val="left" w:pos="1276"/>
        </w:tabs>
        <w:spacing w:before="240" w:after="240" w:line="560" w:lineRule="exact"/>
        <w:ind w:left="1276" w:firstLineChars="0" w:hanging="709"/>
        <w:jc w:val="both"/>
        <w:rPr>
          <w:rFonts w:eastAsia="FangSong_GB2312"/>
          <w:color w:val="000000" w:themeColor="text1"/>
          <w:sz w:val="28"/>
          <w:szCs w:val="28"/>
          <w:lang w:val="en-US" w:eastAsia="zh-CN"/>
        </w:rPr>
      </w:pPr>
      <w:r w:rsidRPr="00D9403F">
        <w:rPr>
          <w:rFonts w:eastAsia="FangSong_GB2312" w:hint="eastAsia"/>
          <w:color w:val="000000" w:themeColor="text1"/>
          <w:sz w:val="28"/>
          <w:szCs w:val="28"/>
          <w:lang w:val="en-US" w:eastAsia="zh-CN"/>
        </w:rPr>
        <w:t>除</w:t>
      </w:r>
      <w:r w:rsidR="007D1FEB" w:rsidRPr="00D9403F">
        <w:rPr>
          <w:rFonts w:eastAsia="FangSong_GB2312" w:hint="eastAsia"/>
          <w:color w:val="000000" w:themeColor="text1"/>
          <w:sz w:val="28"/>
          <w:szCs w:val="28"/>
          <w:lang w:val="en-US" w:eastAsia="zh-CN"/>
        </w:rPr>
        <w:t>下述关于</w:t>
      </w:r>
      <w:r w:rsidRPr="00D9403F">
        <w:rPr>
          <w:rFonts w:eastAsia="FangSong_GB2312" w:hint="eastAsia"/>
          <w:color w:val="000000" w:themeColor="text1"/>
          <w:sz w:val="28"/>
          <w:szCs w:val="28"/>
          <w:lang w:val="en-US" w:eastAsia="zh-CN"/>
        </w:rPr>
        <w:t>合营企业</w:t>
      </w:r>
      <w:r w:rsidR="007D1FEB" w:rsidRPr="00D9403F">
        <w:rPr>
          <w:rFonts w:eastAsia="FangSong_GB2312" w:hint="eastAsia"/>
          <w:color w:val="000000" w:themeColor="text1"/>
          <w:sz w:val="28"/>
          <w:szCs w:val="28"/>
          <w:lang w:val="en-US" w:eastAsia="zh-CN"/>
        </w:rPr>
        <w:t>的情形</w:t>
      </w:r>
      <w:r w:rsidRPr="00D9403F">
        <w:rPr>
          <w:rFonts w:eastAsia="FangSong_GB2312" w:hint="eastAsia"/>
          <w:color w:val="000000" w:themeColor="text1"/>
          <w:sz w:val="28"/>
          <w:szCs w:val="28"/>
          <w:lang w:val="en-US" w:eastAsia="zh-CN"/>
        </w:rPr>
        <w:t>，</w:t>
      </w:r>
      <w:r w:rsidR="00D21778" w:rsidRPr="00D9403F">
        <w:rPr>
          <w:rFonts w:eastAsia="FangSong_GB2312" w:hint="eastAsia"/>
          <w:color w:val="000000" w:themeColor="text1"/>
          <w:sz w:val="28"/>
          <w:szCs w:val="28"/>
          <w:lang w:val="en-US" w:eastAsia="zh-CN"/>
        </w:rPr>
        <w:t>合营双</w:t>
      </w:r>
      <w:r w:rsidRPr="00D9403F">
        <w:rPr>
          <w:rFonts w:eastAsia="FangSong_GB2312" w:hint="eastAsia"/>
          <w:color w:val="000000" w:themeColor="text1"/>
          <w:sz w:val="28"/>
          <w:szCs w:val="28"/>
          <w:lang w:val="en-US" w:eastAsia="zh-CN"/>
        </w:rPr>
        <w:t>方</w:t>
      </w:r>
      <w:r w:rsidR="00D21778" w:rsidRPr="00D9403F">
        <w:rPr>
          <w:rFonts w:eastAsia="FangSong_GB2312" w:hint="eastAsia"/>
          <w:color w:val="000000" w:themeColor="text1"/>
          <w:sz w:val="28"/>
          <w:szCs w:val="28"/>
          <w:lang w:val="en-US" w:eastAsia="zh-CN"/>
        </w:rPr>
        <w:t>之</w:t>
      </w:r>
      <w:r w:rsidRPr="00D9403F">
        <w:rPr>
          <w:rFonts w:eastAsia="FangSong_GB2312" w:hint="eastAsia"/>
          <w:color w:val="000000" w:themeColor="text1"/>
          <w:sz w:val="28"/>
          <w:szCs w:val="28"/>
          <w:lang w:val="en-US" w:eastAsia="zh-CN"/>
        </w:rPr>
        <w:t>间及与第三方锂市场经营者间应在碳酸锂供应领域独立开展公平竞争，</w:t>
      </w:r>
      <w:r w:rsidR="009725F0" w:rsidRPr="00D9403F">
        <w:rPr>
          <w:rFonts w:eastAsia="FangSong_GB2312" w:hint="eastAsia"/>
          <w:color w:val="000000" w:themeColor="text1"/>
          <w:sz w:val="28"/>
          <w:szCs w:val="28"/>
          <w:lang w:val="en-US" w:eastAsia="zh-CN"/>
        </w:rPr>
        <w:t>合营一方</w:t>
      </w:r>
      <w:r w:rsidRPr="00D9403F">
        <w:rPr>
          <w:rFonts w:eastAsia="FangSong_GB2312" w:hint="eastAsia"/>
          <w:color w:val="000000" w:themeColor="text1"/>
          <w:sz w:val="28"/>
          <w:szCs w:val="28"/>
          <w:lang w:val="en-US" w:eastAsia="zh-CN"/>
        </w:rPr>
        <w:t>不得与合营</w:t>
      </w:r>
      <w:r w:rsidR="009725F0" w:rsidRPr="00D9403F">
        <w:rPr>
          <w:rFonts w:eastAsia="FangSong_GB2312" w:hint="eastAsia"/>
          <w:color w:val="000000" w:themeColor="text1"/>
          <w:sz w:val="28"/>
          <w:szCs w:val="28"/>
          <w:lang w:val="en-US" w:eastAsia="zh-CN"/>
        </w:rPr>
        <w:t>另一</w:t>
      </w:r>
      <w:r w:rsidRPr="00D9403F">
        <w:rPr>
          <w:rFonts w:eastAsia="FangSong_GB2312" w:hint="eastAsia"/>
          <w:color w:val="000000" w:themeColor="text1"/>
          <w:sz w:val="28"/>
          <w:szCs w:val="28"/>
          <w:lang w:val="en-US" w:eastAsia="zh-CN"/>
        </w:rPr>
        <w:t>方（及其所属业务集团）或任何第三方锂市场经营者交换自身及其所属业务集团实体的受限信息。</w:t>
      </w:r>
    </w:p>
    <w:p w14:paraId="26ADA3D4" w14:textId="265A092E" w:rsidR="00723E33" w:rsidRPr="00D9403F" w:rsidRDefault="00723E33" w:rsidP="008B3550">
      <w:pPr>
        <w:pStyle w:val="ListParagraph"/>
        <w:numPr>
          <w:ilvl w:val="1"/>
          <w:numId w:val="12"/>
        </w:numPr>
        <w:tabs>
          <w:tab w:val="left" w:pos="1276"/>
        </w:tabs>
        <w:spacing w:before="240" w:after="240" w:line="560" w:lineRule="exact"/>
        <w:ind w:left="1276" w:firstLineChars="0" w:hanging="709"/>
        <w:jc w:val="both"/>
        <w:rPr>
          <w:rFonts w:eastAsia="FangSong_GB2312"/>
          <w:color w:val="000000" w:themeColor="text1"/>
          <w:sz w:val="28"/>
          <w:szCs w:val="28"/>
          <w:lang w:val="en-US" w:eastAsia="zh-CN"/>
        </w:rPr>
      </w:pPr>
      <w:r w:rsidRPr="00D9403F">
        <w:rPr>
          <w:rFonts w:eastAsia="FangSong_GB2312" w:hint="eastAsia"/>
          <w:color w:val="000000" w:themeColor="text1"/>
          <w:sz w:val="28"/>
          <w:szCs w:val="28"/>
          <w:lang w:val="en-US" w:eastAsia="zh-CN"/>
        </w:rPr>
        <w:t>如</w:t>
      </w:r>
      <w:r w:rsidR="009A56A0" w:rsidRPr="00D9403F">
        <w:rPr>
          <w:rFonts w:eastAsia="FangSong_GB2312" w:hint="eastAsia"/>
          <w:color w:val="000000" w:themeColor="text1"/>
          <w:sz w:val="28"/>
          <w:szCs w:val="28"/>
          <w:lang w:val="en-US" w:eastAsia="zh-CN"/>
        </w:rPr>
        <w:t>某一</w:t>
      </w:r>
      <w:r w:rsidR="007D1FEB" w:rsidRPr="00D9403F">
        <w:rPr>
          <w:rFonts w:eastAsia="FangSong_GB2312" w:hint="eastAsia"/>
          <w:color w:val="000000" w:themeColor="text1"/>
          <w:sz w:val="28"/>
          <w:szCs w:val="28"/>
          <w:lang w:val="en-US" w:eastAsia="zh-CN"/>
        </w:rPr>
        <w:t>合营方为</w:t>
      </w:r>
      <w:r w:rsidRPr="00D9403F">
        <w:rPr>
          <w:rFonts w:eastAsia="FangSong_GB2312" w:hint="eastAsia"/>
          <w:color w:val="000000" w:themeColor="text1"/>
          <w:sz w:val="28"/>
          <w:szCs w:val="28"/>
          <w:lang w:val="en-US" w:eastAsia="zh-CN"/>
        </w:rPr>
        <w:t>《反垄断法》</w:t>
      </w:r>
      <w:r w:rsidR="00185D66" w:rsidRPr="00D9403F">
        <w:rPr>
          <w:rFonts w:eastAsia="FangSong_GB2312" w:hint="eastAsia"/>
          <w:color w:val="000000" w:themeColor="text1"/>
          <w:sz w:val="28"/>
          <w:szCs w:val="28"/>
          <w:lang w:val="en-US" w:eastAsia="zh-CN"/>
        </w:rPr>
        <w:t>所</w:t>
      </w:r>
      <w:r w:rsidRPr="00D9403F">
        <w:rPr>
          <w:rFonts w:eastAsia="FangSong_GB2312" w:hint="eastAsia"/>
          <w:color w:val="000000" w:themeColor="text1"/>
          <w:sz w:val="28"/>
          <w:szCs w:val="28"/>
          <w:lang w:val="en-US" w:eastAsia="zh-CN"/>
        </w:rPr>
        <w:t>允许</w:t>
      </w:r>
      <w:r w:rsidR="00185D66" w:rsidRPr="00D9403F">
        <w:rPr>
          <w:rFonts w:eastAsia="FangSong_GB2312" w:hint="eastAsia"/>
          <w:color w:val="000000" w:themeColor="text1"/>
          <w:sz w:val="28"/>
          <w:szCs w:val="28"/>
          <w:lang w:val="en-US" w:eastAsia="zh-CN"/>
        </w:rPr>
        <w:t>的</w:t>
      </w:r>
      <w:r w:rsidRPr="00D9403F">
        <w:rPr>
          <w:rFonts w:eastAsia="FangSong_GB2312" w:hint="eastAsia"/>
          <w:color w:val="000000" w:themeColor="text1"/>
          <w:sz w:val="28"/>
          <w:szCs w:val="28"/>
          <w:lang w:val="en-US" w:eastAsia="zh-CN"/>
        </w:rPr>
        <w:t>用途（如交易谈判）需向第三方锂市场经营者提供合营企业的受限信息，</w:t>
      </w:r>
      <w:r w:rsidR="007D1FEB" w:rsidRPr="00D9403F">
        <w:rPr>
          <w:rFonts w:eastAsia="FangSong_GB2312" w:hint="eastAsia"/>
          <w:color w:val="000000" w:themeColor="text1"/>
          <w:sz w:val="28"/>
          <w:szCs w:val="28"/>
          <w:lang w:val="en-US" w:eastAsia="zh-CN"/>
        </w:rPr>
        <w:t>该</w:t>
      </w:r>
      <w:r w:rsidRPr="00D9403F">
        <w:rPr>
          <w:rFonts w:eastAsia="FangSong_GB2312" w:hint="eastAsia"/>
          <w:color w:val="000000" w:themeColor="text1"/>
          <w:sz w:val="28"/>
          <w:szCs w:val="28"/>
          <w:lang w:val="en-US" w:eastAsia="zh-CN"/>
        </w:rPr>
        <w:t>合营方应在提供信息时采取适当的</w:t>
      </w:r>
      <w:r w:rsidR="00185D66" w:rsidRPr="00D9403F">
        <w:rPr>
          <w:rFonts w:eastAsia="FangSong_GB2312" w:hint="eastAsia"/>
          <w:color w:val="000000" w:themeColor="text1"/>
          <w:sz w:val="28"/>
          <w:szCs w:val="28"/>
          <w:lang w:val="en-US" w:eastAsia="zh-CN"/>
        </w:rPr>
        <w:t>合规</w:t>
      </w:r>
      <w:r w:rsidRPr="00D9403F">
        <w:rPr>
          <w:rFonts w:eastAsia="FangSong_GB2312" w:hint="eastAsia"/>
          <w:color w:val="000000" w:themeColor="text1"/>
          <w:sz w:val="28"/>
          <w:szCs w:val="28"/>
          <w:lang w:val="en-US" w:eastAsia="zh-CN"/>
        </w:rPr>
        <w:t>措施。</w:t>
      </w:r>
      <w:r w:rsidR="007D1FEB" w:rsidRPr="00D9403F">
        <w:rPr>
          <w:rFonts w:eastAsia="FangSong_GB2312" w:hint="eastAsia"/>
          <w:color w:val="000000" w:themeColor="text1"/>
          <w:sz w:val="28"/>
          <w:szCs w:val="28"/>
          <w:lang w:val="en-US" w:eastAsia="zh-CN"/>
        </w:rPr>
        <w:t>类似地，如果</w:t>
      </w:r>
      <w:r w:rsidR="009A56A0" w:rsidRPr="00D9403F">
        <w:rPr>
          <w:rFonts w:eastAsia="FangSong_GB2312" w:hint="eastAsia"/>
          <w:color w:val="000000" w:themeColor="text1"/>
          <w:sz w:val="28"/>
          <w:szCs w:val="28"/>
          <w:lang w:val="en-US" w:eastAsia="zh-CN"/>
        </w:rPr>
        <w:t>某一</w:t>
      </w:r>
      <w:r w:rsidR="007D1FEB" w:rsidRPr="00D9403F">
        <w:rPr>
          <w:rFonts w:eastAsia="FangSong_GB2312" w:hint="eastAsia"/>
          <w:color w:val="000000" w:themeColor="text1"/>
          <w:sz w:val="28"/>
          <w:szCs w:val="28"/>
          <w:lang w:val="en-US" w:eastAsia="zh-CN"/>
        </w:rPr>
        <w:t>合营方为《反垄断法》</w:t>
      </w:r>
      <w:r w:rsidR="005A49CF" w:rsidRPr="00D9403F">
        <w:rPr>
          <w:rFonts w:eastAsia="FangSong_GB2312" w:hint="eastAsia"/>
          <w:color w:val="000000" w:themeColor="text1"/>
          <w:sz w:val="28"/>
          <w:szCs w:val="28"/>
          <w:lang w:val="en-US" w:eastAsia="zh-CN"/>
        </w:rPr>
        <w:t>所</w:t>
      </w:r>
      <w:r w:rsidR="007D1FEB" w:rsidRPr="00D9403F">
        <w:rPr>
          <w:rFonts w:eastAsia="FangSong_GB2312" w:hint="eastAsia"/>
          <w:color w:val="000000" w:themeColor="text1"/>
          <w:sz w:val="28"/>
          <w:szCs w:val="28"/>
          <w:lang w:val="en-US" w:eastAsia="zh-CN"/>
        </w:rPr>
        <w:t>允许</w:t>
      </w:r>
      <w:r w:rsidR="005A49CF" w:rsidRPr="00D9403F">
        <w:rPr>
          <w:rFonts w:eastAsia="FangSong_GB2312" w:hint="eastAsia"/>
          <w:color w:val="000000" w:themeColor="text1"/>
          <w:sz w:val="28"/>
          <w:szCs w:val="28"/>
          <w:lang w:val="en-US" w:eastAsia="zh-CN"/>
        </w:rPr>
        <w:t>的</w:t>
      </w:r>
      <w:r w:rsidR="007D1FEB" w:rsidRPr="00D9403F">
        <w:rPr>
          <w:rFonts w:eastAsia="FangSong_GB2312" w:hint="eastAsia"/>
          <w:color w:val="000000" w:themeColor="text1"/>
          <w:sz w:val="28"/>
          <w:szCs w:val="28"/>
          <w:lang w:val="en-US" w:eastAsia="zh-CN"/>
        </w:rPr>
        <w:t>用途（如交易谈判）</w:t>
      </w:r>
      <w:r w:rsidR="007D1FEB" w:rsidRPr="00D9403F">
        <w:rPr>
          <w:rFonts w:eastAsia="FangSong_GB2312" w:hint="eastAsia"/>
          <w:color w:val="000000" w:themeColor="text1"/>
          <w:sz w:val="28"/>
          <w:szCs w:val="28"/>
          <w:lang w:val="en-US" w:eastAsia="zh-CN"/>
        </w:rPr>
        <w:lastRenderedPageBreak/>
        <w:t>需向第三方锂市场经营者提供自身或其所属业务集团的受限信息，该合营方应在提供信息时采取适当的</w:t>
      </w:r>
      <w:r w:rsidR="00185D66" w:rsidRPr="00D9403F">
        <w:rPr>
          <w:rFonts w:eastAsia="FangSong_GB2312" w:hint="eastAsia"/>
          <w:color w:val="000000" w:themeColor="text1"/>
          <w:sz w:val="28"/>
          <w:szCs w:val="28"/>
          <w:lang w:val="en-US" w:eastAsia="zh-CN"/>
        </w:rPr>
        <w:t>合规</w:t>
      </w:r>
      <w:r w:rsidR="007D1FEB" w:rsidRPr="00D9403F">
        <w:rPr>
          <w:rFonts w:eastAsia="FangSong_GB2312" w:hint="eastAsia"/>
          <w:color w:val="000000" w:themeColor="text1"/>
          <w:sz w:val="28"/>
          <w:szCs w:val="28"/>
          <w:lang w:val="en-US" w:eastAsia="zh-CN"/>
        </w:rPr>
        <w:t>措施。</w:t>
      </w:r>
    </w:p>
    <w:p w14:paraId="6E72B33D" w14:textId="4E9523DE" w:rsidR="00723E33" w:rsidRPr="00D9403F" w:rsidRDefault="007D1FEB" w:rsidP="008B3550">
      <w:pPr>
        <w:pStyle w:val="ListParagraph"/>
        <w:numPr>
          <w:ilvl w:val="1"/>
          <w:numId w:val="12"/>
        </w:numPr>
        <w:tabs>
          <w:tab w:val="left" w:pos="1276"/>
        </w:tabs>
        <w:spacing w:before="240" w:after="240" w:line="560" w:lineRule="exact"/>
        <w:ind w:left="1276" w:firstLineChars="0" w:hanging="709"/>
        <w:jc w:val="both"/>
        <w:rPr>
          <w:rFonts w:eastAsia="FangSong_GB2312"/>
          <w:color w:val="000000" w:themeColor="text1"/>
          <w:sz w:val="28"/>
          <w:szCs w:val="28"/>
          <w:lang w:val="en-US" w:eastAsia="zh-CN"/>
        </w:rPr>
      </w:pPr>
      <w:r w:rsidRPr="00D9403F">
        <w:rPr>
          <w:rFonts w:eastAsia="FangSong_GB2312" w:hint="eastAsia"/>
          <w:color w:val="000000" w:themeColor="text1"/>
          <w:sz w:val="28"/>
          <w:szCs w:val="28"/>
          <w:lang w:val="en-US" w:eastAsia="zh-CN"/>
        </w:rPr>
        <w:t>合营企业不得与任何第三方锂市场经营者交换其受限信息。</w:t>
      </w:r>
      <w:r w:rsidR="00723E33" w:rsidRPr="00D9403F">
        <w:rPr>
          <w:rFonts w:eastAsia="FangSong_GB2312"/>
          <w:color w:val="000000" w:themeColor="text1"/>
          <w:sz w:val="28"/>
          <w:szCs w:val="28"/>
          <w:lang w:eastAsia="zh-CN"/>
        </w:rPr>
        <w:t>如</w:t>
      </w:r>
      <w:r w:rsidR="009A56A0" w:rsidRPr="00D9403F">
        <w:rPr>
          <w:rFonts w:eastAsia="FangSong_GB2312" w:hint="eastAsia"/>
          <w:color w:val="000000" w:themeColor="text1"/>
          <w:sz w:val="28"/>
          <w:szCs w:val="28"/>
          <w:lang w:val="en-US" w:eastAsia="zh-CN"/>
        </w:rPr>
        <w:t>某一</w:t>
      </w:r>
      <w:r w:rsidR="00A9652B" w:rsidRPr="00D9403F">
        <w:rPr>
          <w:rFonts w:eastAsia="FangSong_GB2312" w:hint="eastAsia"/>
          <w:color w:val="000000" w:themeColor="text1"/>
          <w:sz w:val="28"/>
          <w:szCs w:val="28"/>
          <w:lang w:eastAsia="zh-CN"/>
        </w:rPr>
        <w:t>合营方</w:t>
      </w:r>
      <w:r w:rsidR="00773E3F" w:rsidRPr="00D9403F">
        <w:rPr>
          <w:rFonts w:eastAsia="FangSong_GB2312" w:hint="eastAsia"/>
          <w:color w:val="000000" w:themeColor="text1"/>
          <w:sz w:val="28"/>
          <w:szCs w:val="28"/>
          <w:lang w:eastAsia="zh-CN"/>
        </w:rPr>
        <w:t>（</w:t>
      </w:r>
      <w:r w:rsidR="008D5D05" w:rsidRPr="00D9403F">
        <w:rPr>
          <w:rFonts w:eastAsia="FangSong_GB2312" w:hint="eastAsia"/>
          <w:color w:val="000000" w:themeColor="text1"/>
          <w:sz w:val="28"/>
          <w:szCs w:val="28"/>
          <w:lang w:eastAsia="zh-CN"/>
        </w:rPr>
        <w:t>包含</w:t>
      </w:r>
      <w:r w:rsidR="00773E3F" w:rsidRPr="00D9403F">
        <w:rPr>
          <w:rFonts w:eastAsia="FangSong_GB2312"/>
          <w:color w:val="000000" w:themeColor="text1"/>
          <w:sz w:val="28"/>
          <w:szCs w:val="28"/>
          <w:lang w:eastAsia="zh-CN"/>
        </w:rPr>
        <w:t>该合营方</w:t>
      </w:r>
      <w:r w:rsidR="00A23E6D" w:rsidRPr="00D9403F">
        <w:rPr>
          <w:rFonts w:eastAsia="FangSong_GB2312" w:hint="eastAsia"/>
          <w:color w:val="000000" w:themeColor="text1"/>
          <w:sz w:val="28"/>
          <w:szCs w:val="28"/>
          <w:lang w:eastAsia="zh-CN"/>
        </w:rPr>
        <w:t>用以</w:t>
      </w:r>
      <w:r w:rsidR="00773E3F" w:rsidRPr="00D9403F">
        <w:rPr>
          <w:rFonts w:eastAsia="FangSong_GB2312"/>
          <w:color w:val="000000" w:themeColor="text1"/>
          <w:sz w:val="28"/>
          <w:szCs w:val="28"/>
          <w:lang w:eastAsia="zh-CN"/>
        </w:rPr>
        <w:t>持有合营企业权益的</w:t>
      </w:r>
      <w:r w:rsidR="00A23E6D" w:rsidRPr="00D9403F">
        <w:rPr>
          <w:rFonts w:eastAsia="FangSong_GB2312" w:hint="eastAsia"/>
          <w:color w:val="000000" w:themeColor="text1"/>
          <w:sz w:val="28"/>
          <w:szCs w:val="28"/>
          <w:lang w:eastAsia="zh-CN"/>
        </w:rPr>
        <w:t>持股</w:t>
      </w:r>
      <w:r w:rsidR="00773E3F" w:rsidRPr="00D9403F">
        <w:rPr>
          <w:rFonts w:eastAsia="FangSong_GB2312"/>
          <w:color w:val="000000" w:themeColor="text1"/>
          <w:sz w:val="28"/>
          <w:szCs w:val="28"/>
          <w:lang w:eastAsia="zh-CN"/>
        </w:rPr>
        <w:t>公司</w:t>
      </w:r>
      <w:r w:rsidR="00773E3F" w:rsidRPr="00D9403F">
        <w:rPr>
          <w:rFonts w:eastAsia="FangSong_GB2312" w:hint="eastAsia"/>
          <w:color w:val="000000" w:themeColor="text1"/>
          <w:sz w:val="28"/>
          <w:szCs w:val="28"/>
          <w:lang w:eastAsia="zh-CN"/>
        </w:rPr>
        <w:t>）</w:t>
      </w:r>
      <w:r w:rsidR="00723E33" w:rsidRPr="00D9403F">
        <w:rPr>
          <w:rFonts w:eastAsia="FangSong_GB2312"/>
          <w:color w:val="000000" w:themeColor="text1"/>
          <w:sz w:val="28"/>
          <w:szCs w:val="28"/>
          <w:lang w:eastAsia="zh-CN"/>
        </w:rPr>
        <w:t>因</w:t>
      </w:r>
      <w:r w:rsidR="00A9652B" w:rsidRPr="00D9403F">
        <w:rPr>
          <w:rFonts w:eastAsia="FangSong_GB2312" w:hint="eastAsia"/>
          <w:color w:val="000000" w:themeColor="text1"/>
          <w:sz w:val="28"/>
          <w:szCs w:val="28"/>
          <w:lang w:eastAsia="zh-CN"/>
        </w:rPr>
        <w:t>正当</w:t>
      </w:r>
      <w:r w:rsidR="00723E33" w:rsidRPr="00D9403F">
        <w:rPr>
          <w:rFonts w:eastAsia="FangSong_GB2312"/>
          <w:color w:val="000000" w:themeColor="text1"/>
          <w:sz w:val="28"/>
          <w:szCs w:val="28"/>
          <w:lang w:eastAsia="zh-CN"/>
        </w:rPr>
        <w:t>目的需获取合营企业的受限信息</w:t>
      </w:r>
      <w:r w:rsidR="00A9652B" w:rsidRPr="00D9403F">
        <w:rPr>
          <w:rFonts w:eastAsia="FangSong_GB2312" w:hint="eastAsia"/>
          <w:color w:val="000000" w:themeColor="text1"/>
          <w:sz w:val="28"/>
          <w:szCs w:val="28"/>
          <w:lang w:eastAsia="zh-CN"/>
        </w:rPr>
        <w:t>（</w:t>
      </w:r>
      <w:r w:rsidR="00A9652B" w:rsidRPr="00D9403F">
        <w:rPr>
          <w:rFonts w:eastAsia="FangSong_GB2312"/>
          <w:color w:val="000000" w:themeColor="text1"/>
          <w:sz w:val="28"/>
          <w:szCs w:val="28"/>
          <w:lang w:eastAsia="zh-CN"/>
        </w:rPr>
        <w:t>例如</w:t>
      </w:r>
      <w:r w:rsidR="00D70E31" w:rsidRPr="00D9403F">
        <w:rPr>
          <w:rFonts w:eastAsia="FangSong_GB2312" w:hint="eastAsia"/>
          <w:color w:val="000000" w:themeColor="text1"/>
          <w:sz w:val="28"/>
          <w:szCs w:val="28"/>
          <w:lang w:val="en-US" w:eastAsia="zh-CN"/>
        </w:rPr>
        <w:t>《智利证券市场法》《智利公司法》</w:t>
      </w:r>
      <w:r w:rsidR="00A9652B" w:rsidRPr="00D9403F">
        <w:rPr>
          <w:rFonts w:eastAsia="FangSong_GB2312"/>
          <w:color w:val="000000" w:themeColor="text1"/>
          <w:sz w:val="28"/>
          <w:szCs w:val="28"/>
          <w:lang w:eastAsia="zh-CN"/>
        </w:rPr>
        <w:t>或</w:t>
      </w:r>
      <w:r w:rsidR="00D70E31" w:rsidRPr="00D9403F">
        <w:rPr>
          <w:rFonts w:eastAsia="FangSong_GB2312" w:hint="eastAsia"/>
          <w:color w:val="000000" w:themeColor="text1"/>
          <w:sz w:val="28"/>
          <w:szCs w:val="28"/>
          <w:lang w:eastAsia="zh-CN"/>
        </w:rPr>
        <w:t>关于</w:t>
      </w:r>
      <w:r w:rsidR="00A9652B" w:rsidRPr="00D9403F">
        <w:rPr>
          <w:rFonts w:eastAsia="FangSong_GB2312"/>
          <w:color w:val="000000" w:themeColor="text1"/>
          <w:sz w:val="28"/>
          <w:szCs w:val="28"/>
          <w:lang w:eastAsia="zh-CN"/>
        </w:rPr>
        <w:t>合营企业的交易文件所规定</w:t>
      </w:r>
      <w:r w:rsidR="00A9652B" w:rsidRPr="00D9403F">
        <w:rPr>
          <w:rFonts w:eastAsia="FangSong_GB2312" w:hint="eastAsia"/>
          <w:color w:val="000000" w:themeColor="text1"/>
          <w:sz w:val="28"/>
          <w:szCs w:val="28"/>
          <w:lang w:eastAsia="zh-CN"/>
        </w:rPr>
        <w:t>的情况）</w:t>
      </w:r>
      <w:r w:rsidR="00723E33" w:rsidRPr="00D9403F">
        <w:rPr>
          <w:rFonts w:eastAsia="FangSong_GB2312"/>
          <w:color w:val="000000" w:themeColor="text1"/>
          <w:sz w:val="28"/>
          <w:szCs w:val="28"/>
          <w:lang w:eastAsia="zh-CN"/>
        </w:rPr>
        <w:t>，则：</w:t>
      </w:r>
    </w:p>
    <w:p w14:paraId="41530B7B" w14:textId="197D0BB2" w:rsidR="00723E33" w:rsidRPr="00D9403F" w:rsidRDefault="00723E33" w:rsidP="008B3550">
      <w:pPr>
        <w:pStyle w:val="ListParagraph"/>
        <w:numPr>
          <w:ilvl w:val="2"/>
          <w:numId w:val="2"/>
        </w:numPr>
        <w:spacing w:before="240" w:after="240" w:line="560" w:lineRule="exact"/>
        <w:ind w:left="2268" w:firstLineChars="0" w:hanging="1022"/>
        <w:jc w:val="both"/>
        <w:rPr>
          <w:rFonts w:eastAsia="FangSong_GB2312"/>
          <w:color w:val="000000" w:themeColor="text1"/>
          <w:sz w:val="28"/>
          <w:szCs w:val="28"/>
          <w:lang w:eastAsia="zh-CN"/>
        </w:rPr>
      </w:pPr>
      <w:r w:rsidRPr="00D9403F">
        <w:rPr>
          <w:rFonts w:eastAsia="FangSong_GB2312"/>
          <w:color w:val="000000" w:themeColor="text1"/>
          <w:sz w:val="28"/>
          <w:szCs w:val="28"/>
          <w:lang w:eastAsia="zh-CN"/>
        </w:rPr>
        <w:t>对于与合营企业</w:t>
      </w:r>
      <w:r w:rsidRPr="00D9403F">
        <w:rPr>
          <w:rFonts w:eastAsia="FangSong_GB2312" w:hint="eastAsia"/>
          <w:color w:val="000000" w:themeColor="text1"/>
          <w:sz w:val="28"/>
          <w:szCs w:val="28"/>
          <w:lang w:eastAsia="zh-CN"/>
        </w:rPr>
        <w:t>属于同一</w:t>
      </w:r>
      <w:r w:rsidRPr="00D9403F">
        <w:rPr>
          <w:rFonts w:eastAsia="FangSong_GB2312"/>
          <w:color w:val="000000" w:themeColor="text1"/>
          <w:sz w:val="28"/>
          <w:szCs w:val="28"/>
          <w:lang w:eastAsia="zh-CN"/>
        </w:rPr>
        <w:t>业务集团的合营方</w:t>
      </w:r>
      <w:r w:rsidR="00B317AC" w:rsidRPr="00D9403F">
        <w:rPr>
          <w:rFonts w:eastAsia="FangSong_GB2312" w:hint="eastAsia"/>
          <w:color w:val="000000" w:themeColor="text1"/>
          <w:sz w:val="28"/>
          <w:szCs w:val="28"/>
          <w:lang w:eastAsia="zh-CN"/>
        </w:rPr>
        <w:t>（包含</w:t>
      </w:r>
      <w:r w:rsidR="00B317AC" w:rsidRPr="00D9403F">
        <w:rPr>
          <w:rFonts w:eastAsia="FangSong_GB2312"/>
          <w:color w:val="000000" w:themeColor="text1"/>
          <w:sz w:val="28"/>
          <w:szCs w:val="28"/>
          <w:lang w:eastAsia="zh-CN"/>
        </w:rPr>
        <w:t>该合营方</w:t>
      </w:r>
      <w:r w:rsidR="00874EFF" w:rsidRPr="00D9403F">
        <w:rPr>
          <w:rFonts w:eastAsia="FangSong_GB2312" w:hint="eastAsia"/>
          <w:color w:val="000000" w:themeColor="text1"/>
          <w:sz w:val="28"/>
          <w:szCs w:val="28"/>
          <w:lang w:eastAsia="zh-CN"/>
        </w:rPr>
        <w:t>用以</w:t>
      </w:r>
      <w:r w:rsidR="00B317AC" w:rsidRPr="00D9403F">
        <w:rPr>
          <w:rFonts w:eastAsia="FangSong_GB2312"/>
          <w:color w:val="000000" w:themeColor="text1"/>
          <w:sz w:val="28"/>
          <w:szCs w:val="28"/>
          <w:lang w:eastAsia="zh-CN"/>
        </w:rPr>
        <w:t>持有合营企业权益的</w:t>
      </w:r>
      <w:r w:rsidR="00874EFF" w:rsidRPr="00D9403F">
        <w:rPr>
          <w:rFonts w:eastAsia="FangSong_GB2312" w:hint="eastAsia"/>
          <w:color w:val="000000" w:themeColor="text1"/>
          <w:sz w:val="28"/>
          <w:szCs w:val="28"/>
          <w:lang w:eastAsia="zh-CN"/>
        </w:rPr>
        <w:t>持股</w:t>
      </w:r>
      <w:r w:rsidR="00B317AC" w:rsidRPr="00D9403F">
        <w:rPr>
          <w:rFonts w:eastAsia="FangSong_GB2312"/>
          <w:color w:val="000000" w:themeColor="text1"/>
          <w:sz w:val="28"/>
          <w:szCs w:val="28"/>
          <w:lang w:eastAsia="zh-CN"/>
        </w:rPr>
        <w:t>公司</w:t>
      </w:r>
      <w:r w:rsidR="00B317AC" w:rsidRPr="00D9403F">
        <w:rPr>
          <w:rFonts w:eastAsia="FangSong_GB2312" w:hint="eastAsia"/>
          <w:color w:val="000000" w:themeColor="text1"/>
          <w:sz w:val="28"/>
          <w:szCs w:val="28"/>
          <w:lang w:eastAsia="zh-CN"/>
        </w:rPr>
        <w:t>）</w:t>
      </w:r>
      <w:r w:rsidRPr="00D9403F">
        <w:rPr>
          <w:rFonts w:eastAsia="FangSong_GB2312"/>
          <w:color w:val="000000" w:themeColor="text1"/>
          <w:sz w:val="28"/>
          <w:szCs w:val="28"/>
          <w:lang w:eastAsia="zh-CN"/>
        </w:rPr>
        <w:t>，</w:t>
      </w:r>
      <w:r w:rsidR="00FF5EE3" w:rsidRPr="00D9403F">
        <w:rPr>
          <w:rFonts w:eastAsia="FangSong_GB2312" w:hint="eastAsia"/>
          <w:color w:val="000000" w:themeColor="text1"/>
          <w:sz w:val="28"/>
          <w:szCs w:val="28"/>
          <w:lang w:eastAsia="zh-CN"/>
        </w:rPr>
        <w:t>可以获取</w:t>
      </w:r>
      <w:r w:rsidR="00C12861" w:rsidRPr="00D9403F">
        <w:rPr>
          <w:rFonts w:eastAsia="FangSong_GB2312"/>
          <w:color w:val="000000" w:themeColor="text1"/>
          <w:sz w:val="28"/>
          <w:szCs w:val="28"/>
          <w:lang w:eastAsia="zh-CN"/>
        </w:rPr>
        <w:t>受限信息</w:t>
      </w:r>
      <w:r w:rsidR="00FF5EE3" w:rsidRPr="00D9403F">
        <w:rPr>
          <w:rFonts w:eastAsia="FangSong_GB2312" w:hint="eastAsia"/>
          <w:color w:val="000000" w:themeColor="text1"/>
          <w:sz w:val="28"/>
          <w:szCs w:val="28"/>
          <w:lang w:eastAsia="zh-CN"/>
        </w:rPr>
        <w:t>的人员范围</w:t>
      </w:r>
      <w:r w:rsidRPr="00D9403F">
        <w:rPr>
          <w:rFonts w:eastAsia="FangSong_GB2312"/>
          <w:color w:val="000000" w:themeColor="text1"/>
          <w:sz w:val="28"/>
          <w:szCs w:val="28"/>
          <w:lang w:eastAsia="zh-CN"/>
        </w:rPr>
        <w:t>仅限于</w:t>
      </w:r>
      <w:r w:rsidR="00A9652B" w:rsidRPr="00D9403F">
        <w:rPr>
          <w:rFonts w:eastAsia="FangSong_GB2312" w:hint="eastAsia"/>
          <w:color w:val="000000" w:themeColor="text1"/>
          <w:sz w:val="28"/>
          <w:szCs w:val="28"/>
          <w:lang w:eastAsia="zh-CN"/>
        </w:rPr>
        <w:t>适用法律</w:t>
      </w:r>
      <w:r w:rsidR="00FF5EE3" w:rsidRPr="00D9403F">
        <w:rPr>
          <w:rFonts w:eastAsia="FangSong_GB2312" w:hint="eastAsia"/>
          <w:color w:val="000000" w:themeColor="text1"/>
          <w:sz w:val="28"/>
          <w:szCs w:val="28"/>
          <w:lang w:eastAsia="zh-CN"/>
        </w:rPr>
        <w:t>要求其</w:t>
      </w:r>
      <w:r w:rsidR="00C74B5B" w:rsidRPr="00D9403F">
        <w:rPr>
          <w:rFonts w:eastAsia="FangSong_GB2312" w:hint="eastAsia"/>
          <w:color w:val="000000" w:themeColor="text1"/>
          <w:sz w:val="28"/>
          <w:szCs w:val="28"/>
          <w:lang w:eastAsia="zh-CN"/>
        </w:rPr>
        <w:t>充分</w:t>
      </w:r>
      <w:r w:rsidRPr="00D9403F">
        <w:rPr>
          <w:rFonts w:eastAsia="FangSong_GB2312"/>
          <w:color w:val="000000" w:themeColor="text1"/>
          <w:sz w:val="28"/>
          <w:szCs w:val="28"/>
          <w:lang w:eastAsia="zh-CN"/>
        </w:rPr>
        <w:t>履行其</w:t>
      </w:r>
      <w:r w:rsidRPr="00D9403F">
        <w:rPr>
          <w:rFonts w:eastAsia="FangSong_GB2312" w:hint="eastAsia"/>
          <w:color w:val="000000" w:themeColor="text1"/>
          <w:sz w:val="28"/>
          <w:szCs w:val="28"/>
          <w:lang w:eastAsia="zh-CN"/>
        </w:rPr>
        <w:t>信义义务</w:t>
      </w:r>
      <w:r w:rsidR="00C74B5B" w:rsidRPr="00D9403F">
        <w:rPr>
          <w:rFonts w:eastAsia="FangSong_GB2312" w:hint="eastAsia"/>
          <w:color w:val="000000" w:themeColor="text1"/>
          <w:sz w:val="28"/>
          <w:szCs w:val="28"/>
          <w:lang w:eastAsia="zh-CN"/>
        </w:rPr>
        <w:t>的人员</w:t>
      </w:r>
      <w:r w:rsidRPr="00D9403F">
        <w:rPr>
          <w:rFonts w:eastAsia="FangSong_GB2312"/>
          <w:color w:val="000000" w:themeColor="text1"/>
          <w:sz w:val="28"/>
          <w:szCs w:val="28"/>
          <w:lang w:eastAsia="zh-CN"/>
        </w:rPr>
        <w:t>（</w:t>
      </w:r>
      <w:r w:rsidR="00343313" w:rsidRPr="00D9403F">
        <w:rPr>
          <w:rFonts w:eastAsia="FangSong_GB2312" w:hint="eastAsia"/>
          <w:color w:val="000000" w:themeColor="text1"/>
          <w:sz w:val="28"/>
          <w:szCs w:val="28"/>
          <w:lang w:eastAsia="zh-CN"/>
        </w:rPr>
        <w:t>例如</w:t>
      </w:r>
      <w:r w:rsidRPr="00D9403F">
        <w:rPr>
          <w:rFonts w:eastAsia="FangSong_GB2312"/>
          <w:color w:val="000000" w:themeColor="text1"/>
          <w:sz w:val="28"/>
          <w:szCs w:val="28"/>
          <w:lang w:eastAsia="zh-CN"/>
        </w:rPr>
        <w:t>董事</w:t>
      </w:r>
      <w:r w:rsidR="00343313" w:rsidRPr="00D9403F">
        <w:rPr>
          <w:rFonts w:eastAsia="FangSong_GB2312" w:hint="eastAsia"/>
          <w:color w:val="000000" w:themeColor="text1"/>
          <w:sz w:val="28"/>
          <w:szCs w:val="28"/>
          <w:lang w:eastAsia="zh-CN"/>
        </w:rPr>
        <w:t>和</w:t>
      </w:r>
      <w:r w:rsidR="00FF5EE3" w:rsidRPr="00D9403F">
        <w:rPr>
          <w:rFonts w:eastAsia="FangSong_GB2312" w:hint="eastAsia"/>
          <w:color w:val="000000" w:themeColor="text1"/>
          <w:sz w:val="28"/>
          <w:szCs w:val="28"/>
          <w:lang w:eastAsia="zh-CN"/>
        </w:rPr>
        <w:t>相关</w:t>
      </w:r>
      <w:r w:rsidRPr="00D9403F">
        <w:rPr>
          <w:rFonts w:eastAsia="FangSong_GB2312"/>
          <w:color w:val="000000" w:themeColor="text1"/>
          <w:sz w:val="28"/>
          <w:szCs w:val="28"/>
          <w:lang w:eastAsia="zh-CN"/>
        </w:rPr>
        <w:t>高管人员）</w:t>
      </w:r>
      <w:r w:rsidR="00343313" w:rsidRPr="00D9403F">
        <w:rPr>
          <w:rFonts w:eastAsia="FangSong_GB2312" w:hint="eastAsia"/>
          <w:color w:val="000000" w:themeColor="text1"/>
          <w:sz w:val="28"/>
          <w:szCs w:val="28"/>
          <w:lang w:eastAsia="zh-CN"/>
        </w:rPr>
        <w:t>、</w:t>
      </w:r>
      <w:r w:rsidR="00FF5EE3" w:rsidRPr="00D9403F">
        <w:rPr>
          <w:rFonts w:eastAsia="FangSong_GB2312" w:hint="eastAsia"/>
          <w:color w:val="000000" w:themeColor="text1"/>
          <w:sz w:val="28"/>
          <w:szCs w:val="28"/>
          <w:lang w:eastAsia="zh-CN"/>
        </w:rPr>
        <w:t>因特定职能（例如内部审计、合规或财务信息验证）或</w:t>
      </w:r>
      <w:r w:rsidR="00C74B5B" w:rsidRPr="00D9403F">
        <w:rPr>
          <w:rFonts w:eastAsia="FangSong_GB2312" w:hint="eastAsia"/>
          <w:color w:val="000000" w:themeColor="text1"/>
          <w:sz w:val="28"/>
          <w:szCs w:val="28"/>
          <w:lang w:eastAsia="zh-CN"/>
        </w:rPr>
        <w:t>其他</w:t>
      </w:r>
      <w:r w:rsidRPr="00D9403F">
        <w:rPr>
          <w:rFonts w:eastAsia="FangSong_GB2312"/>
          <w:color w:val="000000" w:themeColor="text1"/>
          <w:sz w:val="28"/>
          <w:szCs w:val="28"/>
          <w:lang w:eastAsia="zh-CN"/>
        </w:rPr>
        <w:t>为实现该等</w:t>
      </w:r>
      <w:r w:rsidR="00185D66" w:rsidRPr="00D9403F">
        <w:rPr>
          <w:rFonts w:eastAsia="FangSong_GB2312" w:hint="eastAsia"/>
          <w:color w:val="000000" w:themeColor="text1"/>
          <w:sz w:val="28"/>
          <w:szCs w:val="28"/>
          <w:lang w:eastAsia="zh-CN"/>
        </w:rPr>
        <w:t>正当</w:t>
      </w:r>
      <w:r w:rsidRPr="00D9403F">
        <w:rPr>
          <w:rFonts w:eastAsia="FangSong_GB2312"/>
          <w:color w:val="000000" w:themeColor="text1"/>
          <w:sz w:val="28"/>
          <w:szCs w:val="28"/>
          <w:lang w:eastAsia="zh-CN"/>
        </w:rPr>
        <w:t>目的而确需获取</w:t>
      </w:r>
      <w:r w:rsidR="003D64A2" w:rsidRPr="00D9403F">
        <w:rPr>
          <w:rFonts w:eastAsia="FangSong_GB2312"/>
          <w:color w:val="000000" w:themeColor="text1"/>
          <w:sz w:val="28"/>
          <w:szCs w:val="28"/>
          <w:lang w:eastAsia="zh-CN"/>
        </w:rPr>
        <w:t>受限信息</w:t>
      </w:r>
      <w:r w:rsidRPr="00D9403F">
        <w:rPr>
          <w:rFonts w:eastAsia="FangSong_GB2312"/>
          <w:color w:val="000000" w:themeColor="text1"/>
          <w:sz w:val="28"/>
          <w:szCs w:val="28"/>
          <w:lang w:eastAsia="zh-CN"/>
        </w:rPr>
        <w:t>的人员</w:t>
      </w:r>
      <w:r w:rsidR="004D2952" w:rsidRPr="00D9403F">
        <w:rPr>
          <w:rFonts w:eastAsia="FangSong_GB2312" w:hint="eastAsia"/>
          <w:color w:val="000000" w:themeColor="text1"/>
          <w:sz w:val="28"/>
          <w:szCs w:val="28"/>
          <w:lang w:eastAsia="zh-CN"/>
        </w:rPr>
        <w:t>。</w:t>
      </w:r>
    </w:p>
    <w:p w14:paraId="29EC4786" w14:textId="01C4D814" w:rsidR="00723E33" w:rsidRPr="00D9403F" w:rsidRDefault="00723E33" w:rsidP="008B3550">
      <w:pPr>
        <w:pStyle w:val="ListParagraph"/>
        <w:numPr>
          <w:ilvl w:val="2"/>
          <w:numId w:val="2"/>
        </w:numPr>
        <w:spacing w:before="240" w:after="240" w:line="560" w:lineRule="exact"/>
        <w:ind w:left="2268" w:firstLineChars="0" w:hanging="1022"/>
        <w:jc w:val="both"/>
        <w:rPr>
          <w:rFonts w:eastAsia="FangSong_GB2312"/>
          <w:color w:val="000000" w:themeColor="text1"/>
          <w:sz w:val="28"/>
          <w:szCs w:val="28"/>
          <w:lang w:eastAsia="zh-CN"/>
        </w:rPr>
      </w:pPr>
      <w:r w:rsidRPr="00D9403F">
        <w:rPr>
          <w:rFonts w:eastAsia="FangSong_GB2312" w:hint="eastAsia"/>
          <w:color w:val="000000" w:themeColor="text1"/>
          <w:sz w:val="28"/>
          <w:szCs w:val="28"/>
          <w:lang w:eastAsia="zh-CN"/>
        </w:rPr>
        <w:t>对于与合营企业</w:t>
      </w:r>
      <w:r w:rsidRPr="00D9403F">
        <w:rPr>
          <w:rFonts w:eastAsia="FangSong_GB2312" w:hint="eastAsia"/>
          <w:color w:val="000000" w:themeColor="text1"/>
          <w:sz w:val="28"/>
          <w:szCs w:val="28"/>
          <w:lang w:val="en-US" w:eastAsia="zh-CN"/>
        </w:rPr>
        <w:t>不</w:t>
      </w:r>
      <w:r w:rsidRPr="00D9403F">
        <w:rPr>
          <w:rFonts w:eastAsia="FangSong_GB2312" w:hint="eastAsia"/>
          <w:color w:val="000000" w:themeColor="text1"/>
          <w:sz w:val="28"/>
          <w:szCs w:val="28"/>
          <w:lang w:eastAsia="zh-CN"/>
        </w:rPr>
        <w:t>属于</w:t>
      </w:r>
      <w:r w:rsidRPr="00D9403F">
        <w:rPr>
          <w:rFonts w:eastAsia="FangSong_GB2312" w:hint="eastAsia"/>
          <w:color w:val="000000" w:themeColor="text1"/>
          <w:sz w:val="28"/>
          <w:szCs w:val="28"/>
          <w:lang w:val="en-US" w:eastAsia="zh-CN"/>
        </w:rPr>
        <w:t>同一</w:t>
      </w:r>
      <w:r w:rsidRPr="00D9403F">
        <w:rPr>
          <w:rFonts w:eastAsia="FangSong_GB2312" w:hint="eastAsia"/>
          <w:color w:val="000000" w:themeColor="text1"/>
          <w:sz w:val="28"/>
          <w:szCs w:val="28"/>
          <w:lang w:eastAsia="zh-CN"/>
        </w:rPr>
        <w:t>业务集团的合营方，可获取的</w:t>
      </w:r>
      <w:r w:rsidR="004D2952" w:rsidRPr="00D9403F">
        <w:rPr>
          <w:rFonts w:eastAsia="FangSong_GB2312" w:hint="eastAsia"/>
          <w:color w:val="000000" w:themeColor="text1"/>
          <w:sz w:val="28"/>
          <w:szCs w:val="28"/>
          <w:lang w:eastAsia="zh-CN"/>
        </w:rPr>
        <w:t>受限</w:t>
      </w:r>
      <w:r w:rsidRPr="008B3550">
        <w:rPr>
          <w:rFonts w:eastAsia="FangSong_GB2312" w:hint="eastAsia"/>
          <w:color w:val="000000" w:themeColor="text1"/>
          <w:sz w:val="28"/>
          <w:szCs w:val="28"/>
          <w:lang w:val="en-US" w:eastAsia="zh-CN"/>
        </w:rPr>
        <w:t>信息</w:t>
      </w:r>
      <w:r w:rsidRPr="00D9403F">
        <w:rPr>
          <w:rFonts w:eastAsia="FangSong_GB2312" w:hint="eastAsia"/>
          <w:color w:val="000000" w:themeColor="text1"/>
          <w:sz w:val="28"/>
          <w:szCs w:val="28"/>
          <w:lang w:eastAsia="zh-CN"/>
        </w:rPr>
        <w:t>仅限于为履行法定义务</w:t>
      </w:r>
      <w:r w:rsidR="004D2952" w:rsidRPr="00D9403F">
        <w:rPr>
          <w:rFonts w:eastAsia="FangSong_GB2312" w:hint="eastAsia"/>
          <w:color w:val="000000" w:themeColor="text1"/>
          <w:sz w:val="28"/>
          <w:szCs w:val="28"/>
          <w:lang w:eastAsia="zh-CN"/>
        </w:rPr>
        <w:t>所</w:t>
      </w:r>
      <w:r w:rsidR="000A027B">
        <w:rPr>
          <w:rFonts w:eastAsia="FangSong_GB2312" w:hint="eastAsia"/>
          <w:color w:val="000000" w:themeColor="text1"/>
          <w:sz w:val="28"/>
          <w:szCs w:val="28"/>
          <w:lang w:eastAsia="zh-CN"/>
        </w:rPr>
        <w:t>要求</w:t>
      </w:r>
      <w:r w:rsidR="004D2952" w:rsidRPr="00D9403F">
        <w:rPr>
          <w:rFonts w:eastAsia="FangSong_GB2312" w:hint="eastAsia"/>
          <w:color w:val="000000" w:themeColor="text1"/>
          <w:sz w:val="28"/>
          <w:szCs w:val="28"/>
          <w:lang w:eastAsia="zh-CN"/>
        </w:rPr>
        <w:t>或本承诺方案</w:t>
      </w:r>
      <w:r w:rsidR="00722C64" w:rsidRPr="00D9403F">
        <w:rPr>
          <w:rFonts w:eastAsia="FangSong_GB2312" w:hint="eastAsia"/>
          <w:color w:val="000000" w:themeColor="text1"/>
          <w:sz w:val="28"/>
          <w:szCs w:val="28"/>
          <w:lang w:eastAsia="zh-CN"/>
        </w:rPr>
        <w:t>所</w:t>
      </w:r>
      <w:r w:rsidR="004D2952" w:rsidRPr="00D9403F">
        <w:rPr>
          <w:rFonts w:eastAsia="FangSong_GB2312" w:hint="eastAsia"/>
          <w:color w:val="000000" w:themeColor="text1"/>
          <w:sz w:val="28"/>
          <w:szCs w:val="28"/>
          <w:lang w:eastAsia="zh-CN"/>
        </w:rPr>
        <w:t>允许的范围</w:t>
      </w:r>
      <w:r w:rsidRPr="00D9403F">
        <w:rPr>
          <w:rFonts w:eastAsia="FangSong_GB2312" w:hint="eastAsia"/>
          <w:color w:val="000000" w:themeColor="text1"/>
          <w:sz w:val="28"/>
          <w:szCs w:val="28"/>
          <w:lang w:eastAsia="zh-CN"/>
        </w:rPr>
        <w:t>。</w:t>
      </w:r>
    </w:p>
    <w:p w14:paraId="2C20A316" w14:textId="5A434C92" w:rsidR="00723E33" w:rsidRPr="00D9403F" w:rsidRDefault="00723E33" w:rsidP="008B3550">
      <w:pPr>
        <w:pStyle w:val="ListParagraph"/>
        <w:numPr>
          <w:ilvl w:val="1"/>
          <w:numId w:val="12"/>
        </w:numPr>
        <w:tabs>
          <w:tab w:val="left" w:pos="1276"/>
        </w:tabs>
        <w:spacing w:before="240" w:after="240" w:line="560" w:lineRule="exact"/>
        <w:ind w:left="1276" w:firstLineChars="0" w:hanging="709"/>
        <w:jc w:val="both"/>
        <w:rPr>
          <w:rFonts w:eastAsia="FangSong_GB2312"/>
          <w:color w:val="000000" w:themeColor="text1"/>
          <w:sz w:val="28"/>
          <w:szCs w:val="28"/>
          <w:lang w:eastAsia="zh-CN"/>
        </w:rPr>
      </w:pPr>
      <w:r w:rsidRPr="00D9403F">
        <w:rPr>
          <w:rFonts w:eastAsia="FangSong_GB2312" w:hint="eastAsia"/>
          <w:color w:val="000000" w:themeColor="text1"/>
          <w:sz w:val="28"/>
          <w:szCs w:val="28"/>
          <w:lang w:eastAsia="zh-CN"/>
        </w:rPr>
        <w:t>若合营</w:t>
      </w:r>
      <w:r w:rsidR="009A0383" w:rsidRPr="00D9403F">
        <w:rPr>
          <w:rFonts w:eastAsia="FangSong_GB2312" w:hint="eastAsia"/>
          <w:color w:val="000000" w:themeColor="text1"/>
          <w:sz w:val="28"/>
          <w:szCs w:val="28"/>
          <w:lang w:eastAsia="zh-CN"/>
        </w:rPr>
        <w:t>双</w:t>
      </w:r>
      <w:r w:rsidRPr="00D9403F">
        <w:rPr>
          <w:rFonts w:eastAsia="FangSong_GB2312" w:hint="eastAsia"/>
          <w:color w:val="000000" w:themeColor="text1"/>
          <w:sz w:val="28"/>
          <w:szCs w:val="28"/>
          <w:lang w:eastAsia="zh-CN"/>
        </w:rPr>
        <w:t>方直接或间接在另一从事碳酸锂开采、生产和／或商业化的</w:t>
      </w:r>
      <w:r w:rsidR="0003428E" w:rsidRPr="00D9403F">
        <w:rPr>
          <w:rFonts w:eastAsia="FangSong_GB2312" w:hint="eastAsia"/>
          <w:color w:val="000000" w:themeColor="text1"/>
          <w:sz w:val="28"/>
          <w:szCs w:val="28"/>
          <w:lang w:eastAsia="zh-CN"/>
        </w:rPr>
        <w:t>其他</w:t>
      </w:r>
      <w:r w:rsidRPr="00D9403F">
        <w:rPr>
          <w:rFonts w:eastAsia="FangSong_GB2312" w:hint="eastAsia"/>
          <w:color w:val="000000" w:themeColor="text1"/>
          <w:sz w:val="28"/>
          <w:szCs w:val="28"/>
          <w:lang w:eastAsia="zh-CN"/>
        </w:rPr>
        <w:t>合营企业中持股，则：</w:t>
      </w:r>
    </w:p>
    <w:p w14:paraId="7B1D5137" w14:textId="312969E7" w:rsidR="00723E33" w:rsidRPr="00D9403F" w:rsidRDefault="00723E33" w:rsidP="008B3550">
      <w:pPr>
        <w:pStyle w:val="ListParagraph"/>
        <w:numPr>
          <w:ilvl w:val="2"/>
          <w:numId w:val="13"/>
        </w:numPr>
        <w:spacing w:before="240" w:after="240" w:line="560" w:lineRule="exact"/>
        <w:ind w:left="2268" w:firstLineChars="0" w:hanging="1022"/>
        <w:jc w:val="both"/>
        <w:rPr>
          <w:rFonts w:eastAsia="FangSong_GB2312"/>
          <w:color w:val="000000" w:themeColor="text1"/>
          <w:sz w:val="28"/>
          <w:szCs w:val="28"/>
          <w:lang w:eastAsia="zh-CN"/>
        </w:rPr>
      </w:pPr>
      <w:r w:rsidRPr="00D9403F">
        <w:rPr>
          <w:rFonts w:eastAsia="FangSong_GB2312" w:hint="eastAsia"/>
          <w:color w:val="000000" w:themeColor="text1"/>
          <w:sz w:val="28"/>
          <w:szCs w:val="28"/>
          <w:lang w:eastAsia="zh-CN"/>
        </w:rPr>
        <w:t>合营企业及合营</w:t>
      </w:r>
      <w:r w:rsidR="0003428E" w:rsidRPr="00D9403F">
        <w:rPr>
          <w:rFonts w:eastAsia="FangSong_GB2312" w:hint="eastAsia"/>
          <w:color w:val="000000" w:themeColor="text1"/>
          <w:sz w:val="28"/>
          <w:szCs w:val="28"/>
          <w:lang w:eastAsia="zh-CN"/>
        </w:rPr>
        <w:t>双</w:t>
      </w:r>
      <w:r w:rsidRPr="00D9403F">
        <w:rPr>
          <w:rFonts w:eastAsia="FangSong_GB2312" w:hint="eastAsia"/>
          <w:color w:val="000000" w:themeColor="text1"/>
          <w:sz w:val="28"/>
          <w:szCs w:val="28"/>
          <w:lang w:eastAsia="zh-CN"/>
        </w:rPr>
        <w:t>方不得向该等其他合营企业或其股东</w:t>
      </w:r>
      <w:r w:rsidR="00B317AC" w:rsidRPr="00D9403F">
        <w:rPr>
          <w:rFonts w:eastAsia="FangSong_GB2312" w:hint="eastAsia"/>
          <w:color w:val="000000" w:themeColor="text1"/>
          <w:sz w:val="28"/>
          <w:szCs w:val="28"/>
          <w:lang w:val="en-US" w:eastAsia="zh-CN"/>
        </w:rPr>
        <w:t>提供</w:t>
      </w:r>
      <w:r w:rsidRPr="00D9403F">
        <w:rPr>
          <w:rFonts w:eastAsia="FangSong_GB2312" w:hint="eastAsia"/>
          <w:color w:val="000000" w:themeColor="text1"/>
          <w:sz w:val="28"/>
          <w:szCs w:val="28"/>
          <w:lang w:eastAsia="zh-CN"/>
        </w:rPr>
        <w:t>合营企业的受限信息；</w:t>
      </w:r>
    </w:p>
    <w:p w14:paraId="2EC19D19" w14:textId="01B078B6" w:rsidR="00723E33" w:rsidRPr="00D9403F" w:rsidRDefault="00723E33" w:rsidP="008B3550">
      <w:pPr>
        <w:pStyle w:val="ListParagraph"/>
        <w:numPr>
          <w:ilvl w:val="2"/>
          <w:numId w:val="13"/>
        </w:numPr>
        <w:spacing w:before="240" w:after="240" w:line="560" w:lineRule="exact"/>
        <w:ind w:left="2268" w:firstLineChars="0" w:hanging="1022"/>
        <w:jc w:val="both"/>
        <w:rPr>
          <w:rFonts w:eastAsia="FangSong_GB2312"/>
          <w:color w:val="000000" w:themeColor="text1"/>
          <w:sz w:val="28"/>
          <w:szCs w:val="28"/>
          <w:lang w:eastAsia="zh-CN"/>
        </w:rPr>
      </w:pPr>
      <w:r w:rsidRPr="00D9403F">
        <w:rPr>
          <w:rFonts w:eastAsia="FangSong_GB2312" w:hint="eastAsia"/>
          <w:color w:val="000000" w:themeColor="text1"/>
          <w:sz w:val="28"/>
          <w:szCs w:val="28"/>
          <w:lang w:eastAsia="zh-CN"/>
        </w:rPr>
        <w:lastRenderedPageBreak/>
        <w:t>合营</w:t>
      </w:r>
      <w:r w:rsidR="0003428E" w:rsidRPr="00D9403F">
        <w:rPr>
          <w:rFonts w:eastAsia="FangSong_GB2312" w:hint="eastAsia"/>
          <w:color w:val="000000" w:themeColor="text1"/>
          <w:sz w:val="28"/>
          <w:szCs w:val="28"/>
          <w:lang w:eastAsia="zh-CN"/>
        </w:rPr>
        <w:t>双</w:t>
      </w:r>
      <w:r w:rsidRPr="00D9403F">
        <w:rPr>
          <w:rFonts w:eastAsia="FangSong_GB2312" w:hint="eastAsia"/>
          <w:color w:val="000000" w:themeColor="text1"/>
          <w:sz w:val="28"/>
          <w:szCs w:val="28"/>
          <w:lang w:eastAsia="zh-CN"/>
        </w:rPr>
        <w:t>方</w:t>
      </w:r>
      <w:r w:rsidR="00C45A50" w:rsidRPr="00D9403F">
        <w:rPr>
          <w:rFonts w:eastAsia="FangSong_GB2312" w:hint="eastAsia"/>
          <w:color w:val="000000" w:themeColor="text1"/>
          <w:sz w:val="28"/>
          <w:szCs w:val="28"/>
          <w:lang w:eastAsia="zh-CN"/>
        </w:rPr>
        <w:t>不得</w:t>
      </w:r>
      <w:r w:rsidRPr="00D9403F">
        <w:rPr>
          <w:rFonts w:eastAsia="FangSong_GB2312" w:hint="eastAsia"/>
          <w:color w:val="000000" w:themeColor="text1"/>
          <w:sz w:val="28"/>
          <w:szCs w:val="28"/>
          <w:lang w:eastAsia="zh-CN"/>
        </w:rPr>
        <w:t>向合营企业</w:t>
      </w:r>
      <w:r w:rsidR="00B317AC" w:rsidRPr="00D9403F">
        <w:rPr>
          <w:rFonts w:eastAsia="FangSong_GB2312" w:hint="eastAsia"/>
          <w:color w:val="000000" w:themeColor="text1"/>
          <w:sz w:val="28"/>
          <w:szCs w:val="28"/>
          <w:lang w:eastAsia="zh-CN"/>
        </w:rPr>
        <w:t>提供</w:t>
      </w:r>
      <w:r w:rsidR="0003428E" w:rsidRPr="00D9403F">
        <w:rPr>
          <w:rFonts w:eastAsia="FangSong_GB2312" w:hint="eastAsia"/>
          <w:color w:val="000000" w:themeColor="text1"/>
          <w:sz w:val="28"/>
          <w:szCs w:val="28"/>
          <w:lang w:val="en-US" w:eastAsia="zh-CN"/>
        </w:rPr>
        <w:t>该等其他合营企业的</w:t>
      </w:r>
      <w:r w:rsidRPr="00D9403F">
        <w:rPr>
          <w:rFonts w:eastAsia="FangSong_GB2312" w:hint="eastAsia"/>
          <w:color w:val="000000" w:themeColor="text1"/>
          <w:sz w:val="28"/>
          <w:szCs w:val="28"/>
          <w:lang w:eastAsia="zh-CN"/>
        </w:rPr>
        <w:t>受限信息。</w:t>
      </w:r>
    </w:p>
    <w:p w14:paraId="4C091124" w14:textId="79E5D9E5" w:rsidR="008B3550" w:rsidRDefault="005053E9" w:rsidP="008B3550">
      <w:pPr>
        <w:pStyle w:val="ListParagraph"/>
        <w:numPr>
          <w:ilvl w:val="0"/>
          <w:numId w:val="2"/>
        </w:numPr>
        <w:tabs>
          <w:tab w:val="left" w:pos="990"/>
        </w:tabs>
        <w:spacing w:before="240" w:after="240" w:line="560" w:lineRule="exact"/>
        <w:ind w:left="0" w:firstLine="560"/>
        <w:jc w:val="both"/>
        <w:rPr>
          <w:rFonts w:eastAsia="FangSong_GB2312"/>
          <w:color w:val="000000" w:themeColor="text1"/>
          <w:sz w:val="28"/>
          <w:szCs w:val="28"/>
          <w:lang w:val="en-US" w:eastAsia="zh-CN"/>
        </w:rPr>
      </w:pPr>
      <w:r>
        <w:rPr>
          <w:rFonts w:eastAsia="FangSong_GB2312" w:hint="eastAsia"/>
          <w:color w:val="000000" w:themeColor="text1"/>
          <w:sz w:val="28"/>
          <w:szCs w:val="28"/>
          <w:lang w:val="en-US" w:eastAsia="zh-CN"/>
        </w:rPr>
        <w:t>在承诺期</w:t>
      </w:r>
      <w:r w:rsidR="00723E33" w:rsidRPr="00D9403F">
        <w:rPr>
          <w:rFonts w:eastAsia="FangSong_GB2312" w:hint="eastAsia"/>
          <w:color w:val="000000" w:themeColor="text1"/>
          <w:sz w:val="28"/>
          <w:szCs w:val="28"/>
          <w:lang w:val="en-US" w:eastAsia="zh-CN"/>
        </w:rPr>
        <w:t>内，</w:t>
      </w:r>
      <w:r w:rsidR="00723E33" w:rsidRPr="00D9403F">
        <w:rPr>
          <w:rFonts w:eastAsia="FangSong_GB2312"/>
          <w:color w:val="000000" w:themeColor="text1"/>
          <w:sz w:val="28"/>
          <w:szCs w:val="28"/>
          <w:lang w:val="en-US" w:eastAsia="zh-CN"/>
        </w:rPr>
        <w:t>合营企业</w:t>
      </w:r>
      <w:r w:rsidR="00723E33" w:rsidRPr="00D9403F">
        <w:rPr>
          <w:rFonts w:eastAsia="FangSong_GB2312" w:hint="eastAsia"/>
          <w:color w:val="000000" w:themeColor="text1"/>
          <w:sz w:val="28"/>
          <w:szCs w:val="28"/>
          <w:lang w:val="en-US" w:eastAsia="zh-CN"/>
        </w:rPr>
        <w:t>及合营双方</w:t>
      </w:r>
      <w:r w:rsidR="00723E33" w:rsidRPr="00D9403F">
        <w:rPr>
          <w:rFonts w:eastAsia="FangSong_GB2312"/>
          <w:color w:val="000000" w:themeColor="text1"/>
          <w:sz w:val="28"/>
          <w:szCs w:val="28"/>
          <w:lang w:val="en-US" w:eastAsia="zh-CN"/>
        </w:rPr>
        <w:t>应</w:t>
      </w:r>
      <w:r w:rsidR="00723E33" w:rsidRPr="00D9403F">
        <w:rPr>
          <w:rFonts w:eastAsia="FangSong_GB2312" w:hint="eastAsia"/>
          <w:color w:val="000000" w:themeColor="text1"/>
          <w:sz w:val="28"/>
          <w:szCs w:val="28"/>
          <w:lang w:val="en-US" w:eastAsia="zh-CN"/>
        </w:rPr>
        <w:t>对</w:t>
      </w:r>
      <w:r w:rsidR="00723E33" w:rsidRPr="00D9403F">
        <w:rPr>
          <w:rFonts w:eastAsia="FangSong_GB2312"/>
          <w:color w:val="000000" w:themeColor="text1"/>
          <w:sz w:val="28"/>
          <w:szCs w:val="28"/>
          <w:lang w:val="en-US" w:eastAsia="zh-CN"/>
        </w:rPr>
        <w:t>其董事及相关高管人员</w:t>
      </w:r>
      <w:r w:rsidR="00723E33" w:rsidRPr="00D9403F">
        <w:rPr>
          <w:rFonts w:eastAsia="FangSong_GB2312" w:hint="eastAsia"/>
          <w:color w:val="000000" w:themeColor="text1"/>
          <w:sz w:val="28"/>
          <w:szCs w:val="28"/>
          <w:lang w:val="en-US" w:eastAsia="zh-CN"/>
        </w:rPr>
        <w:t>开展</w:t>
      </w:r>
      <w:r w:rsidR="00723E33" w:rsidRPr="00D9403F">
        <w:rPr>
          <w:rFonts w:eastAsia="FangSong_GB2312"/>
          <w:color w:val="000000" w:themeColor="text1"/>
          <w:sz w:val="28"/>
          <w:szCs w:val="28"/>
          <w:lang w:val="en-US" w:eastAsia="zh-CN"/>
        </w:rPr>
        <w:t>反垄断合规</w:t>
      </w:r>
      <w:r w:rsidR="00723E33" w:rsidRPr="00D9403F">
        <w:rPr>
          <w:rFonts w:eastAsia="FangSong_GB2312" w:hint="eastAsia"/>
          <w:color w:val="000000" w:themeColor="text1"/>
          <w:sz w:val="28"/>
          <w:szCs w:val="28"/>
          <w:lang w:val="en-US" w:eastAsia="zh-CN"/>
        </w:rPr>
        <w:t>及本承诺方案项下的职责与要求</w:t>
      </w:r>
      <w:r w:rsidR="00723E33" w:rsidRPr="00D9403F">
        <w:rPr>
          <w:rFonts w:eastAsia="FangSong_GB2312"/>
          <w:color w:val="000000" w:themeColor="text1"/>
          <w:sz w:val="28"/>
          <w:szCs w:val="28"/>
          <w:lang w:val="en-US" w:eastAsia="zh-CN"/>
        </w:rPr>
        <w:t>培训</w:t>
      </w:r>
      <w:r w:rsidR="00723E33" w:rsidRPr="00D9403F">
        <w:rPr>
          <w:rFonts w:eastAsia="FangSong_GB2312" w:hint="eastAsia"/>
          <w:color w:val="000000" w:themeColor="text1"/>
          <w:sz w:val="28"/>
          <w:szCs w:val="28"/>
          <w:lang w:val="en-US" w:eastAsia="zh-CN"/>
        </w:rPr>
        <w:t>，并留存该等培训的适当记录。</w:t>
      </w:r>
      <w:r w:rsidR="00F10A62" w:rsidRPr="00F10A62">
        <w:rPr>
          <w:rFonts w:eastAsia="FangSong_GB2312" w:hint="eastAsia"/>
          <w:color w:val="000000" w:themeColor="text1"/>
          <w:sz w:val="28"/>
          <w:szCs w:val="28"/>
          <w:lang w:val="en-US" w:eastAsia="zh-CN"/>
        </w:rPr>
        <w:t>首次培训应在交割日后二十（</w:t>
      </w:r>
      <w:r w:rsidR="00F10A62" w:rsidRPr="00F10A62">
        <w:rPr>
          <w:rFonts w:eastAsia="FangSong_GB2312" w:hint="eastAsia"/>
          <w:color w:val="000000" w:themeColor="text1"/>
          <w:sz w:val="28"/>
          <w:szCs w:val="28"/>
          <w:lang w:val="en-US" w:eastAsia="zh-CN"/>
        </w:rPr>
        <w:t>20</w:t>
      </w:r>
      <w:r w:rsidR="00F10A62" w:rsidRPr="00F10A62">
        <w:rPr>
          <w:rFonts w:eastAsia="FangSong_GB2312" w:hint="eastAsia"/>
          <w:color w:val="000000" w:themeColor="text1"/>
          <w:sz w:val="28"/>
          <w:szCs w:val="28"/>
          <w:lang w:val="en-US" w:eastAsia="zh-CN"/>
        </w:rPr>
        <w:t>）个工作日内</w:t>
      </w:r>
      <w:r w:rsidR="007E15B1">
        <w:rPr>
          <w:rFonts w:eastAsia="FangSong_GB2312" w:hint="eastAsia"/>
          <w:color w:val="000000" w:themeColor="text1"/>
          <w:sz w:val="28"/>
          <w:szCs w:val="28"/>
          <w:lang w:val="en-US" w:eastAsia="zh-CN"/>
        </w:rPr>
        <w:t>进行</w:t>
      </w:r>
      <w:r w:rsidR="00F10A62" w:rsidRPr="00F10A62">
        <w:rPr>
          <w:rFonts w:eastAsia="FangSong_GB2312" w:hint="eastAsia"/>
          <w:color w:val="000000" w:themeColor="text1"/>
          <w:sz w:val="28"/>
          <w:szCs w:val="28"/>
          <w:lang w:val="en-US" w:eastAsia="zh-CN"/>
        </w:rPr>
        <w:t>。此后，在</w:t>
      </w:r>
      <w:r w:rsidR="00F10A62">
        <w:rPr>
          <w:rFonts w:eastAsia="FangSong_GB2312" w:hint="eastAsia"/>
          <w:color w:val="000000" w:themeColor="text1"/>
          <w:sz w:val="28"/>
          <w:szCs w:val="28"/>
          <w:lang w:val="en-US" w:eastAsia="zh-CN"/>
        </w:rPr>
        <w:t>承诺期</w:t>
      </w:r>
      <w:r w:rsidR="00F10A62" w:rsidRPr="00F10A62">
        <w:rPr>
          <w:rFonts w:eastAsia="FangSong_GB2312" w:hint="eastAsia"/>
          <w:color w:val="000000" w:themeColor="text1"/>
          <w:sz w:val="28"/>
          <w:szCs w:val="28"/>
          <w:lang w:val="en-US" w:eastAsia="zh-CN"/>
        </w:rPr>
        <w:t>的每个日历年度内，合营双方应</w:t>
      </w:r>
      <w:r w:rsidR="001B1D4A">
        <w:rPr>
          <w:rFonts w:eastAsia="FangSong_GB2312" w:hint="eastAsia"/>
          <w:color w:val="000000" w:themeColor="text1"/>
          <w:sz w:val="28"/>
          <w:szCs w:val="28"/>
          <w:lang w:val="en-US" w:eastAsia="zh-CN"/>
        </w:rPr>
        <w:t>每年</w:t>
      </w:r>
      <w:r w:rsidR="00F10A62" w:rsidRPr="00F10A62">
        <w:rPr>
          <w:rFonts w:eastAsia="FangSong_GB2312" w:hint="eastAsia"/>
          <w:color w:val="000000" w:themeColor="text1"/>
          <w:sz w:val="28"/>
          <w:szCs w:val="28"/>
          <w:lang w:val="en-US" w:eastAsia="zh-CN"/>
        </w:rPr>
        <w:t>开展</w:t>
      </w:r>
      <w:r w:rsidR="001B1D4A">
        <w:rPr>
          <w:rFonts w:eastAsia="FangSong_GB2312" w:hint="eastAsia"/>
          <w:color w:val="000000" w:themeColor="text1"/>
          <w:sz w:val="28"/>
          <w:szCs w:val="28"/>
          <w:lang w:val="en-US" w:eastAsia="zh-CN"/>
        </w:rPr>
        <w:t>两（</w:t>
      </w:r>
      <w:r w:rsidR="001B1D4A">
        <w:rPr>
          <w:rFonts w:eastAsia="FangSong_GB2312" w:hint="eastAsia"/>
          <w:color w:val="000000" w:themeColor="text1"/>
          <w:sz w:val="28"/>
          <w:szCs w:val="28"/>
          <w:lang w:val="en-US" w:eastAsia="zh-CN"/>
        </w:rPr>
        <w:t>2</w:t>
      </w:r>
      <w:r w:rsidR="001B1D4A">
        <w:rPr>
          <w:rFonts w:eastAsia="FangSong_GB2312" w:hint="eastAsia"/>
          <w:color w:val="000000" w:themeColor="text1"/>
          <w:sz w:val="28"/>
          <w:szCs w:val="28"/>
          <w:lang w:val="en-US" w:eastAsia="zh-CN"/>
        </w:rPr>
        <w:t>）</w:t>
      </w:r>
      <w:r w:rsidR="00F10A62" w:rsidRPr="00F10A62">
        <w:rPr>
          <w:rFonts w:eastAsia="FangSong_GB2312" w:hint="eastAsia"/>
          <w:color w:val="000000" w:themeColor="text1"/>
          <w:sz w:val="28"/>
          <w:szCs w:val="28"/>
          <w:lang w:val="en-US" w:eastAsia="zh-CN"/>
        </w:rPr>
        <w:t>次培训。</w:t>
      </w:r>
      <w:r w:rsidR="009F390B">
        <w:rPr>
          <w:rFonts w:eastAsia="FangSong_GB2312" w:hint="eastAsia"/>
          <w:color w:val="000000" w:themeColor="text1"/>
          <w:sz w:val="28"/>
          <w:szCs w:val="28"/>
          <w:lang w:val="en-US" w:eastAsia="zh-CN"/>
        </w:rPr>
        <w:t>同时</w:t>
      </w:r>
      <w:r w:rsidR="00F10A62" w:rsidRPr="00F10A62">
        <w:rPr>
          <w:rFonts w:eastAsia="FangSong_GB2312" w:hint="eastAsia"/>
          <w:color w:val="000000" w:themeColor="text1"/>
          <w:sz w:val="28"/>
          <w:szCs w:val="28"/>
          <w:lang w:val="en-US" w:eastAsia="zh-CN"/>
        </w:rPr>
        <w:t>，新</w:t>
      </w:r>
      <w:r w:rsidR="00BC54D2">
        <w:rPr>
          <w:rFonts w:eastAsia="FangSong_GB2312" w:hint="eastAsia"/>
          <w:color w:val="000000" w:themeColor="text1"/>
          <w:sz w:val="28"/>
          <w:szCs w:val="28"/>
          <w:lang w:val="en-US" w:eastAsia="zh-CN"/>
        </w:rPr>
        <w:t>任命</w:t>
      </w:r>
      <w:r w:rsidR="00F10A62" w:rsidRPr="00F10A62">
        <w:rPr>
          <w:rFonts w:eastAsia="FangSong_GB2312" w:hint="eastAsia"/>
          <w:color w:val="000000" w:themeColor="text1"/>
          <w:sz w:val="28"/>
          <w:szCs w:val="28"/>
          <w:lang w:val="en-US" w:eastAsia="zh-CN"/>
        </w:rPr>
        <w:t>的</w:t>
      </w:r>
      <w:r w:rsidR="009F390B" w:rsidRPr="00F10A62">
        <w:rPr>
          <w:rFonts w:eastAsia="FangSong_GB2312" w:hint="eastAsia"/>
          <w:color w:val="000000" w:themeColor="text1"/>
          <w:sz w:val="28"/>
          <w:szCs w:val="28"/>
          <w:lang w:val="en-US" w:eastAsia="zh-CN"/>
        </w:rPr>
        <w:t>每位</w:t>
      </w:r>
      <w:r w:rsidR="00F10A62" w:rsidRPr="00F10A62">
        <w:rPr>
          <w:rFonts w:eastAsia="FangSong_GB2312" w:hint="eastAsia"/>
          <w:color w:val="000000" w:themeColor="text1"/>
          <w:sz w:val="28"/>
          <w:szCs w:val="28"/>
          <w:lang w:val="en-US" w:eastAsia="zh-CN"/>
        </w:rPr>
        <w:t>董事及相关高管人员，应在其</w:t>
      </w:r>
      <w:r w:rsidR="00BC54D2">
        <w:rPr>
          <w:rFonts w:eastAsia="FangSong_GB2312" w:hint="eastAsia"/>
          <w:color w:val="000000" w:themeColor="text1"/>
          <w:sz w:val="28"/>
          <w:szCs w:val="28"/>
          <w:lang w:val="en-US" w:eastAsia="zh-CN"/>
        </w:rPr>
        <w:t>被任命为</w:t>
      </w:r>
      <w:r w:rsidR="00F10A62" w:rsidRPr="00F10A62">
        <w:rPr>
          <w:rFonts w:eastAsia="FangSong_GB2312" w:hint="eastAsia"/>
          <w:color w:val="000000" w:themeColor="text1"/>
          <w:sz w:val="28"/>
          <w:szCs w:val="28"/>
          <w:lang w:val="en-US" w:eastAsia="zh-CN"/>
        </w:rPr>
        <w:t>董事或相关高管人员后的二十（</w:t>
      </w:r>
      <w:r w:rsidR="00F10A62" w:rsidRPr="00F10A62">
        <w:rPr>
          <w:rFonts w:eastAsia="FangSong_GB2312" w:hint="eastAsia"/>
          <w:color w:val="000000" w:themeColor="text1"/>
          <w:sz w:val="28"/>
          <w:szCs w:val="28"/>
          <w:lang w:val="en-US" w:eastAsia="zh-CN"/>
        </w:rPr>
        <w:t>20</w:t>
      </w:r>
      <w:r w:rsidR="00F10A62" w:rsidRPr="00F10A62">
        <w:rPr>
          <w:rFonts w:eastAsia="FangSong_GB2312" w:hint="eastAsia"/>
          <w:color w:val="000000" w:themeColor="text1"/>
          <w:sz w:val="28"/>
          <w:szCs w:val="28"/>
          <w:lang w:val="en-US" w:eastAsia="zh-CN"/>
        </w:rPr>
        <w:t>）个工作日内接受培训。</w:t>
      </w:r>
    </w:p>
    <w:p w14:paraId="606715B4" w14:textId="69F919B7" w:rsidR="00723E33" w:rsidRPr="008B3550" w:rsidRDefault="001B593B" w:rsidP="001B593B">
      <w:pPr>
        <w:pStyle w:val="ListParagraph"/>
        <w:tabs>
          <w:tab w:val="left" w:pos="851"/>
        </w:tabs>
        <w:spacing w:before="240" w:after="240" w:line="560" w:lineRule="exact"/>
        <w:ind w:firstLineChars="0" w:firstLine="0"/>
        <w:jc w:val="both"/>
        <w:rPr>
          <w:rFonts w:eastAsia="FangSong_GB2312"/>
          <w:color w:val="000000" w:themeColor="text1"/>
          <w:sz w:val="28"/>
          <w:szCs w:val="28"/>
          <w:lang w:val="en-US" w:eastAsia="zh-CN"/>
        </w:rPr>
      </w:pPr>
      <w:r>
        <w:rPr>
          <w:rFonts w:eastAsia="FangSong_GB2312"/>
          <w:color w:val="000000" w:themeColor="text1"/>
          <w:sz w:val="28"/>
          <w:szCs w:val="28"/>
          <w:lang w:val="en-US" w:eastAsia="zh-CN"/>
        </w:rPr>
        <w:tab/>
      </w:r>
      <w:r w:rsidR="00723E33" w:rsidRPr="008B3550">
        <w:rPr>
          <w:rFonts w:eastAsia="FangSong_GB2312" w:hint="eastAsia"/>
          <w:color w:val="000000" w:themeColor="text1"/>
          <w:sz w:val="28"/>
          <w:szCs w:val="28"/>
          <w:lang w:val="en-US" w:eastAsia="zh-CN"/>
        </w:rPr>
        <w:t>此外，合营企业应当</w:t>
      </w:r>
      <w:r w:rsidR="00723E33" w:rsidRPr="008B3550">
        <w:rPr>
          <w:rFonts w:eastAsia="FangSong_GB2312"/>
          <w:color w:val="000000" w:themeColor="text1"/>
          <w:sz w:val="28"/>
          <w:szCs w:val="28"/>
          <w:lang w:val="en-US" w:eastAsia="zh-CN"/>
        </w:rPr>
        <w:t>与</w:t>
      </w:r>
      <w:r w:rsidR="00723E33" w:rsidRPr="008B3550">
        <w:rPr>
          <w:rFonts w:eastAsia="FangSong_GB2312" w:hint="eastAsia"/>
          <w:color w:val="000000" w:themeColor="text1"/>
          <w:sz w:val="28"/>
          <w:szCs w:val="28"/>
          <w:lang w:val="en-US" w:eastAsia="zh-CN"/>
        </w:rPr>
        <w:t>上述</w:t>
      </w:r>
      <w:r w:rsidR="00723E33" w:rsidRPr="008B3550">
        <w:rPr>
          <w:rFonts w:eastAsia="FangSong_GB2312"/>
          <w:color w:val="000000" w:themeColor="text1"/>
          <w:sz w:val="28"/>
          <w:szCs w:val="28"/>
          <w:lang w:val="en-US" w:eastAsia="zh-CN"/>
        </w:rPr>
        <w:t>董事及相关高管人员签署保密协议</w:t>
      </w:r>
      <w:r w:rsidR="00723E33" w:rsidRPr="008B3550">
        <w:rPr>
          <w:rFonts w:eastAsia="FangSong_GB2312" w:hint="eastAsia"/>
          <w:color w:val="000000" w:themeColor="text1"/>
          <w:sz w:val="28"/>
          <w:szCs w:val="28"/>
          <w:lang w:val="en-US" w:eastAsia="zh-CN"/>
        </w:rPr>
        <w:t>，协议内容应包括</w:t>
      </w:r>
      <w:r w:rsidR="00723E33" w:rsidRPr="008B3550">
        <w:rPr>
          <w:rFonts w:eastAsia="FangSong_GB2312"/>
          <w:color w:val="000000" w:themeColor="text1"/>
          <w:sz w:val="28"/>
          <w:szCs w:val="28"/>
          <w:lang w:val="en-US" w:eastAsia="zh-CN"/>
        </w:rPr>
        <w:t>遵守适用</w:t>
      </w:r>
      <w:r w:rsidR="00723E33" w:rsidRPr="008B3550">
        <w:rPr>
          <w:rFonts w:eastAsia="FangSong_GB2312" w:hint="eastAsia"/>
          <w:color w:val="000000" w:themeColor="text1"/>
          <w:sz w:val="28"/>
          <w:szCs w:val="28"/>
          <w:lang w:val="en-US" w:eastAsia="zh-CN"/>
        </w:rPr>
        <w:t>的</w:t>
      </w:r>
      <w:r w:rsidR="00723E33" w:rsidRPr="008B3550">
        <w:rPr>
          <w:rFonts w:eastAsia="FangSong_GB2312"/>
          <w:color w:val="000000" w:themeColor="text1"/>
          <w:sz w:val="28"/>
          <w:szCs w:val="28"/>
          <w:lang w:val="en-US" w:eastAsia="zh-CN"/>
        </w:rPr>
        <w:t>反垄断</w:t>
      </w:r>
      <w:r w:rsidR="00723E33" w:rsidRPr="008B3550">
        <w:rPr>
          <w:rFonts w:eastAsia="FangSong_GB2312" w:hint="eastAsia"/>
          <w:color w:val="000000" w:themeColor="text1"/>
          <w:sz w:val="28"/>
          <w:szCs w:val="28"/>
          <w:lang w:val="en-US" w:eastAsia="zh-CN"/>
        </w:rPr>
        <w:t>法规</w:t>
      </w:r>
      <w:r w:rsidR="00723E33" w:rsidRPr="008B3550">
        <w:rPr>
          <w:rFonts w:eastAsia="FangSong_GB2312"/>
          <w:color w:val="000000" w:themeColor="text1"/>
          <w:sz w:val="28"/>
          <w:szCs w:val="28"/>
          <w:lang w:val="en-US" w:eastAsia="zh-CN"/>
        </w:rPr>
        <w:t>及本承诺方案</w:t>
      </w:r>
      <w:r w:rsidR="00723E33" w:rsidRPr="008B3550">
        <w:rPr>
          <w:rFonts w:eastAsia="FangSong_GB2312" w:hint="eastAsia"/>
          <w:color w:val="000000" w:themeColor="text1"/>
          <w:sz w:val="28"/>
          <w:szCs w:val="28"/>
          <w:lang w:val="en-US" w:eastAsia="zh-CN"/>
        </w:rPr>
        <w:t>的承诺</w:t>
      </w:r>
      <w:r w:rsidR="00723E33" w:rsidRPr="008B3550">
        <w:rPr>
          <w:rFonts w:eastAsia="FangSong_GB2312"/>
          <w:color w:val="000000" w:themeColor="text1"/>
          <w:sz w:val="28"/>
          <w:szCs w:val="28"/>
          <w:lang w:val="en-US" w:eastAsia="zh-CN"/>
        </w:rPr>
        <w:t>。</w:t>
      </w:r>
    </w:p>
    <w:p w14:paraId="2AF5EB40" w14:textId="407180B7" w:rsidR="003D52E1" w:rsidRPr="003D52E1" w:rsidRDefault="0009592B" w:rsidP="00922437">
      <w:pPr>
        <w:pStyle w:val="ListParagraph"/>
        <w:numPr>
          <w:ilvl w:val="0"/>
          <w:numId w:val="2"/>
        </w:numPr>
        <w:tabs>
          <w:tab w:val="left" w:pos="990"/>
        </w:tabs>
        <w:spacing w:before="240" w:after="240" w:line="560" w:lineRule="exact"/>
        <w:ind w:left="0" w:firstLine="560"/>
        <w:jc w:val="both"/>
        <w:rPr>
          <w:lang w:val="en-US"/>
        </w:rPr>
      </w:pPr>
      <w:r w:rsidRPr="0009592B">
        <w:rPr>
          <w:rFonts w:eastAsia="FangSong_GB2312" w:hint="eastAsia"/>
          <w:color w:val="000000" w:themeColor="text1"/>
          <w:sz w:val="28"/>
          <w:szCs w:val="28"/>
          <w:lang w:val="en-US" w:eastAsia="zh-CN"/>
        </w:rPr>
        <w:t>[</w:t>
      </w:r>
      <w:r w:rsidRPr="0009592B">
        <w:rPr>
          <w:rFonts w:eastAsia="FangSong_GB2312" w:hint="eastAsia"/>
          <w:color w:val="000000" w:themeColor="text1"/>
          <w:sz w:val="28"/>
          <w:szCs w:val="28"/>
          <w:lang w:val="en-US" w:eastAsia="zh-CN"/>
        </w:rPr>
        <w:t>保密信息</w:t>
      </w:r>
      <w:r w:rsidRPr="0009592B">
        <w:rPr>
          <w:rFonts w:eastAsia="FangSong_GB2312" w:hint="eastAsia"/>
          <w:color w:val="000000" w:themeColor="text1"/>
          <w:sz w:val="28"/>
          <w:szCs w:val="28"/>
          <w:lang w:val="en-US" w:eastAsia="zh-CN"/>
        </w:rPr>
        <w:t>]</w:t>
      </w:r>
      <w:r w:rsidRPr="008A7688" w:rsidDel="0009592B">
        <w:rPr>
          <w:rFonts w:eastAsia="FangSong_GB2312" w:hint="eastAsia"/>
          <w:bCs/>
          <w:color w:val="000000" w:themeColor="text1"/>
          <w:kern w:val="2"/>
          <w:sz w:val="28"/>
          <w:szCs w:val="28"/>
          <w:lang w:val="en-US" w:eastAsia="zh-CN"/>
        </w:rPr>
        <w:t xml:space="preserve"> </w:t>
      </w:r>
    </w:p>
    <w:p w14:paraId="2AEFD897" w14:textId="77777777" w:rsidR="00FF5E65" w:rsidRPr="0009592B" w:rsidRDefault="00FF5E65" w:rsidP="0009592B">
      <w:pPr>
        <w:tabs>
          <w:tab w:val="left" w:pos="1440"/>
        </w:tabs>
        <w:spacing w:before="240" w:after="240" w:line="560" w:lineRule="exact"/>
        <w:rPr>
          <w:rFonts w:eastAsia="SimHei"/>
          <w:bCs/>
          <w:color w:val="000000" w:themeColor="text1"/>
          <w:kern w:val="2"/>
          <w:sz w:val="28"/>
          <w:szCs w:val="28"/>
          <w:lang w:val="en-US"/>
        </w:rPr>
      </w:pPr>
    </w:p>
    <w:p w14:paraId="788A8F0B" w14:textId="53CE4311" w:rsidR="00723E33" w:rsidRPr="00D9403F" w:rsidRDefault="00723E33" w:rsidP="00CA5563">
      <w:pPr>
        <w:spacing w:before="240" w:after="240" w:line="560" w:lineRule="exact"/>
        <w:jc w:val="center"/>
        <w:rPr>
          <w:rFonts w:eastAsia="SimHei" w:cs="Times New Roman"/>
          <w:bCs/>
          <w:color w:val="000000" w:themeColor="text1"/>
          <w:kern w:val="2"/>
          <w:sz w:val="28"/>
          <w:szCs w:val="28"/>
          <w:lang w:val="en-US"/>
        </w:rPr>
      </w:pPr>
      <w:r w:rsidRPr="00D9403F">
        <w:rPr>
          <w:rFonts w:eastAsia="SimHei" w:cs="Times New Roman"/>
          <w:bCs/>
          <w:color w:val="000000" w:themeColor="text1"/>
          <w:kern w:val="2"/>
          <w:sz w:val="28"/>
          <w:szCs w:val="28"/>
          <w:lang w:val="en-US"/>
        </w:rPr>
        <w:t>第三部分</w:t>
      </w:r>
      <w:r w:rsidRPr="00D9403F">
        <w:rPr>
          <w:rFonts w:eastAsia="SimHei" w:cs="Times New Roman"/>
          <w:bCs/>
          <w:color w:val="000000" w:themeColor="text1"/>
          <w:kern w:val="2"/>
          <w:sz w:val="28"/>
          <w:szCs w:val="28"/>
          <w:lang w:val="en-US"/>
        </w:rPr>
        <w:t xml:space="preserve"> </w:t>
      </w:r>
      <w:r w:rsidRPr="00D9403F">
        <w:rPr>
          <w:rFonts w:eastAsia="SimHei" w:cs="Times New Roman"/>
          <w:bCs/>
          <w:color w:val="000000" w:themeColor="text1"/>
          <w:kern w:val="2"/>
          <w:sz w:val="28"/>
          <w:szCs w:val="28"/>
          <w:lang w:val="en-US"/>
        </w:rPr>
        <w:t>定期报告</w:t>
      </w:r>
    </w:p>
    <w:p w14:paraId="769E8D6F" w14:textId="4CEF912B" w:rsidR="00723E33" w:rsidRPr="00D9403F" w:rsidRDefault="00723E33" w:rsidP="008368D3">
      <w:pPr>
        <w:pStyle w:val="ListParagraph"/>
        <w:numPr>
          <w:ilvl w:val="0"/>
          <w:numId w:val="2"/>
        </w:numPr>
        <w:tabs>
          <w:tab w:val="left" w:pos="990"/>
        </w:tabs>
        <w:spacing w:before="240" w:after="240" w:line="560" w:lineRule="exact"/>
        <w:ind w:left="0" w:firstLine="560"/>
        <w:jc w:val="both"/>
        <w:rPr>
          <w:rFonts w:eastAsia="FangSong_GB2312"/>
          <w:color w:val="000000" w:themeColor="text1"/>
          <w:sz w:val="28"/>
          <w:szCs w:val="28"/>
          <w:lang w:val="en-US" w:eastAsia="zh-CN"/>
        </w:rPr>
      </w:pPr>
      <w:r w:rsidRPr="00D9403F">
        <w:rPr>
          <w:rFonts w:eastAsia="FangSong_GB2312"/>
          <w:color w:val="000000" w:themeColor="text1"/>
          <w:sz w:val="28"/>
          <w:szCs w:val="28"/>
          <w:lang w:val="en-US" w:eastAsia="zh-CN"/>
        </w:rPr>
        <w:t>在承诺期内，</w:t>
      </w:r>
      <w:r w:rsidR="00A350CF">
        <w:rPr>
          <w:rFonts w:eastAsia="FangSong_GB2312" w:hint="eastAsia"/>
          <w:color w:val="000000" w:themeColor="text1"/>
          <w:sz w:val="28"/>
          <w:szCs w:val="28"/>
          <w:lang w:val="en-US" w:eastAsia="zh-CN"/>
        </w:rPr>
        <w:t>在适用的情况下，</w:t>
      </w:r>
      <w:r w:rsidR="003430F0">
        <w:rPr>
          <w:rFonts w:eastAsia="FangSong_GB2312" w:hint="eastAsia"/>
          <w:color w:val="000000" w:themeColor="text1"/>
          <w:sz w:val="28"/>
          <w:szCs w:val="28"/>
          <w:lang w:val="en-US" w:eastAsia="zh-CN"/>
        </w:rPr>
        <w:t>合营双方</w:t>
      </w:r>
      <w:r w:rsidR="00BB4B99">
        <w:rPr>
          <w:rFonts w:eastAsia="FangSong_GB2312" w:hint="eastAsia"/>
          <w:color w:val="000000" w:themeColor="text1"/>
          <w:sz w:val="28"/>
          <w:szCs w:val="28"/>
          <w:lang w:val="en-US" w:eastAsia="zh-CN"/>
        </w:rPr>
        <w:t>与</w:t>
      </w:r>
      <w:r w:rsidRPr="00D9403F">
        <w:rPr>
          <w:rFonts w:eastAsia="FangSong_GB2312"/>
          <w:color w:val="000000" w:themeColor="text1"/>
          <w:sz w:val="28"/>
          <w:szCs w:val="28"/>
          <w:lang w:val="en-US" w:eastAsia="zh-CN"/>
        </w:rPr>
        <w:t>合营企业应</w:t>
      </w:r>
      <w:r w:rsidRPr="00D9403F">
        <w:rPr>
          <w:rFonts w:eastAsia="FangSong_GB2312" w:hint="eastAsia"/>
          <w:color w:val="000000" w:themeColor="text1"/>
          <w:sz w:val="28"/>
          <w:szCs w:val="28"/>
          <w:lang w:val="en-US" w:eastAsia="zh-CN"/>
        </w:rPr>
        <w:t>每六（</w:t>
      </w:r>
      <w:r w:rsidRPr="00D9403F">
        <w:rPr>
          <w:rFonts w:eastAsia="FangSong_GB2312" w:hint="eastAsia"/>
          <w:color w:val="000000" w:themeColor="text1"/>
          <w:sz w:val="28"/>
          <w:szCs w:val="28"/>
          <w:lang w:val="en-US" w:eastAsia="zh-CN"/>
        </w:rPr>
        <w:t>6</w:t>
      </w:r>
      <w:r w:rsidRPr="00D9403F">
        <w:rPr>
          <w:rFonts w:eastAsia="FangSong_GB2312" w:hint="eastAsia"/>
          <w:color w:val="000000" w:themeColor="text1"/>
          <w:sz w:val="28"/>
          <w:szCs w:val="28"/>
          <w:lang w:val="en-US" w:eastAsia="zh-CN"/>
        </w:rPr>
        <w:t>）个月</w:t>
      </w:r>
      <w:r w:rsidRPr="00D9403F">
        <w:rPr>
          <w:rFonts w:eastAsia="FangSong_GB2312"/>
          <w:color w:val="000000" w:themeColor="text1"/>
          <w:sz w:val="28"/>
          <w:szCs w:val="28"/>
          <w:lang w:val="en-US" w:eastAsia="zh-CN"/>
        </w:rPr>
        <w:t>向市场监管总局书面报告本承诺方案的履行情况</w:t>
      </w:r>
      <w:r w:rsidRPr="00D9403F">
        <w:rPr>
          <w:rFonts w:eastAsia="FangSong_GB2312" w:hint="eastAsia"/>
          <w:color w:val="000000" w:themeColor="text1"/>
          <w:sz w:val="28"/>
          <w:szCs w:val="28"/>
          <w:lang w:val="en-US" w:eastAsia="zh-CN"/>
        </w:rPr>
        <w:t>。</w:t>
      </w:r>
    </w:p>
    <w:p w14:paraId="3BA4BFA7" w14:textId="2F5F3D70" w:rsidR="00723E33" w:rsidRPr="00D9403F" w:rsidRDefault="00723E33" w:rsidP="008368D3">
      <w:pPr>
        <w:pStyle w:val="ListParagraph"/>
        <w:numPr>
          <w:ilvl w:val="0"/>
          <w:numId w:val="2"/>
        </w:numPr>
        <w:tabs>
          <w:tab w:val="left" w:pos="990"/>
        </w:tabs>
        <w:spacing w:before="240" w:after="240" w:line="560" w:lineRule="exact"/>
        <w:ind w:left="0" w:firstLine="560"/>
        <w:jc w:val="both"/>
        <w:rPr>
          <w:rFonts w:eastAsia="FangSong_GB2312"/>
          <w:color w:val="000000" w:themeColor="text1"/>
          <w:sz w:val="28"/>
          <w:szCs w:val="28"/>
          <w:lang w:val="en-US" w:eastAsia="zh-CN"/>
        </w:rPr>
      </w:pPr>
      <w:r w:rsidRPr="00D9403F">
        <w:rPr>
          <w:rFonts w:eastAsia="FangSong_GB2312"/>
          <w:color w:val="000000" w:themeColor="text1"/>
          <w:sz w:val="28"/>
          <w:szCs w:val="28"/>
          <w:lang w:val="en-US" w:eastAsia="zh-CN"/>
        </w:rPr>
        <w:t>为履行本承诺方案，</w:t>
      </w:r>
      <w:r w:rsidRPr="00D9403F">
        <w:rPr>
          <w:rFonts w:eastAsia="FangSong_GB2312" w:hint="eastAsia"/>
          <w:color w:val="000000" w:themeColor="text1"/>
          <w:sz w:val="28"/>
          <w:szCs w:val="28"/>
          <w:lang w:val="en-US" w:eastAsia="zh-CN"/>
        </w:rPr>
        <w:t>合营双方</w:t>
      </w:r>
      <w:r w:rsidRPr="00D9403F">
        <w:rPr>
          <w:rFonts w:eastAsia="FangSong_GB2312"/>
          <w:color w:val="000000" w:themeColor="text1"/>
          <w:sz w:val="28"/>
          <w:szCs w:val="28"/>
          <w:lang w:val="en-US" w:eastAsia="zh-CN"/>
        </w:rPr>
        <w:t>和</w:t>
      </w:r>
      <w:r w:rsidRPr="00D9403F">
        <w:rPr>
          <w:rFonts w:eastAsia="FangSong_GB2312" w:hint="eastAsia"/>
          <w:color w:val="000000" w:themeColor="text1"/>
          <w:sz w:val="28"/>
          <w:szCs w:val="28"/>
          <w:lang w:val="en-US" w:eastAsia="zh-CN"/>
        </w:rPr>
        <w:t>合营企业</w:t>
      </w:r>
      <w:r w:rsidRPr="00D9403F">
        <w:rPr>
          <w:rFonts w:eastAsia="FangSong_GB2312"/>
          <w:color w:val="000000" w:themeColor="text1"/>
          <w:sz w:val="28"/>
          <w:szCs w:val="28"/>
          <w:lang w:val="en-US" w:eastAsia="zh-CN"/>
        </w:rPr>
        <w:t>应制定履行方案并提交市场监管总局</w:t>
      </w:r>
      <w:r w:rsidRPr="008368D3">
        <w:rPr>
          <w:rFonts w:eastAsia="FangSong_GB2312"/>
          <w:bCs/>
          <w:color w:val="000000" w:themeColor="text1"/>
          <w:kern w:val="2"/>
          <w:sz w:val="28"/>
          <w:szCs w:val="28"/>
          <w:lang w:val="en-US" w:eastAsia="zh-CN"/>
        </w:rPr>
        <w:t>审查</w:t>
      </w:r>
      <w:r w:rsidRPr="00D9403F">
        <w:rPr>
          <w:rFonts w:eastAsia="FangSong_GB2312"/>
          <w:color w:val="000000" w:themeColor="text1"/>
          <w:sz w:val="28"/>
          <w:szCs w:val="28"/>
          <w:lang w:val="en-US" w:eastAsia="zh-CN"/>
        </w:rPr>
        <w:t>，在市场监管总局批准</w:t>
      </w:r>
      <w:r w:rsidRPr="00D9403F">
        <w:rPr>
          <w:rFonts w:eastAsia="FangSong_GB2312" w:hint="eastAsia"/>
          <w:color w:val="000000" w:themeColor="text1"/>
          <w:sz w:val="28"/>
          <w:szCs w:val="28"/>
          <w:lang w:val="en-US" w:eastAsia="zh-CN"/>
        </w:rPr>
        <w:t>履行方案</w:t>
      </w:r>
      <w:r w:rsidRPr="00D9403F">
        <w:rPr>
          <w:rFonts w:eastAsia="FangSong_GB2312"/>
          <w:color w:val="000000" w:themeColor="text1"/>
          <w:sz w:val="28"/>
          <w:szCs w:val="28"/>
          <w:lang w:val="en-US" w:eastAsia="zh-CN"/>
        </w:rPr>
        <w:t>后执行。</w:t>
      </w:r>
    </w:p>
    <w:p w14:paraId="3A594BE6" w14:textId="77777777" w:rsidR="00723E33" w:rsidRPr="00D9403F" w:rsidRDefault="00723E33" w:rsidP="00CA5563">
      <w:pPr>
        <w:spacing w:before="240" w:after="240" w:line="560" w:lineRule="exact"/>
        <w:rPr>
          <w:rFonts w:eastAsia="FangSong_GB2312" w:cs="Times New Roman"/>
          <w:bCs/>
          <w:color w:val="000000" w:themeColor="text1"/>
          <w:kern w:val="2"/>
          <w:sz w:val="28"/>
          <w:szCs w:val="28"/>
          <w:lang w:val="en-US"/>
        </w:rPr>
      </w:pPr>
    </w:p>
    <w:p w14:paraId="338DDBB3" w14:textId="53999210" w:rsidR="00723E33" w:rsidRPr="00D9403F" w:rsidRDefault="00723E33" w:rsidP="00CA5563">
      <w:pPr>
        <w:spacing w:before="240" w:after="240" w:line="560" w:lineRule="exact"/>
        <w:jc w:val="center"/>
        <w:rPr>
          <w:rFonts w:eastAsia="SimHei" w:cs="Times New Roman"/>
          <w:bCs/>
          <w:color w:val="000000" w:themeColor="text1"/>
          <w:kern w:val="2"/>
          <w:sz w:val="28"/>
          <w:szCs w:val="28"/>
          <w:lang w:val="en-US"/>
        </w:rPr>
      </w:pPr>
      <w:r w:rsidRPr="00D9403F">
        <w:rPr>
          <w:rFonts w:eastAsia="SimHei" w:cs="Times New Roman"/>
          <w:bCs/>
          <w:color w:val="000000" w:themeColor="text1"/>
          <w:kern w:val="2"/>
          <w:sz w:val="28"/>
          <w:szCs w:val="28"/>
          <w:lang w:val="en-US"/>
        </w:rPr>
        <w:t>第四部分</w:t>
      </w:r>
      <w:r w:rsidRPr="00D9403F">
        <w:rPr>
          <w:rFonts w:eastAsia="SimHei" w:cs="Times New Roman"/>
          <w:bCs/>
          <w:color w:val="000000" w:themeColor="text1"/>
          <w:kern w:val="2"/>
          <w:sz w:val="28"/>
          <w:szCs w:val="28"/>
          <w:lang w:val="en-US"/>
        </w:rPr>
        <w:t xml:space="preserve"> </w:t>
      </w:r>
      <w:r w:rsidRPr="00D9403F">
        <w:rPr>
          <w:rFonts w:eastAsia="SimHei" w:cs="Times New Roman"/>
          <w:bCs/>
          <w:color w:val="000000" w:themeColor="text1"/>
          <w:kern w:val="2"/>
          <w:sz w:val="28"/>
          <w:szCs w:val="28"/>
          <w:lang w:val="en-US"/>
        </w:rPr>
        <w:t>其他事项</w:t>
      </w:r>
    </w:p>
    <w:p w14:paraId="643233D9" w14:textId="77777777" w:rsidR="00723E33" w:rsidRPr="00D9403F" w:rsidRDefault="00723E33" w:rsidP="008368D3">
      <w:pPr>
        <w:pStyle w:val="ListParagraph"/>
        <w:numPr>
          <w:ilvl w:val="0"/>
          <w:numId w:val="2"/>
        </w:numPr>
        <w:tabs>
          <w:tab w:val="left" w:pos="990"/>
        </w:tabs>
        <w:spacing w:before="240" w:after="240" w:line="560" w:lineRule="exact"/>
        <w:ind w:left="0" w:firstLine="560"/>
        <w:jc w:val="both"/>
        <w:rPr>
          <w:rFonts w:eastAsia="FangSong_GB2312"/>
          <w:color w:val="000000" w:themeColor="text1"/>
          <w:sz w:val="28"/>
          <w:szCs w:val="28"/>
          <w:lang w:val="en-US" w:eastAsia="zh-CN"/>
        </w:rPr>
      </w:pPr>
      <w:r w:rsidRPr="00D9403F">
        <w:rPr>
          <w:rFonts w:eastAsia="FangSong_GB2312" w:hint="eastAsia"/>
          <w:color w:val="000000" w:themeColor="text1"/>
          <w:sz w:val="28"/>
          <w:szCs w:val="28"/>
          <w:lang w:val="en-US" w:eastAsia="zh-CN"/>
        </w:rPr>
        <w:lastRenderedPageBreak/>
        <w:t>合营</w:t>
      </w:r>
      <w:r w:rsidRPr="008368D3">
        <w:rPr>
          <w:rFonts w:eastAsia="FangSong_GB2312" w:hint="eastAsia"/>
          <w:bCs/>
          <w:color w:val="000000" w:themeColor="text1"/>
          <w:kern w:val="2"/>
          <w:sz w:val="28"/>
          <w:szCs w:val="28"/>
          <w:lang w:val="en-US" w:eastAsia="zh-CN"/>
        </w:rPr>
        <w:t>双方</w:t>
      </w:r>
      <w:r w:rsidRPr="00D9403F">
        <w:rPr>
          <w:rFonts w:eastAsia="FangSong_GB2312"/>
          <w:color w:val="000000" w:themeColor="text1"/>
          <w:sz w:val="28"/>
          <w:szCs w:val="28"/>
          <w:lang w:val="en-US" w:eastAsia="zh-CN"/>
        </w:rPr>
        <w:t>和</w:t>
      </w:r>
      <w:r w:rsidRPr="00D9403F">
        <w:rPr>
          <w:rFonts w:eastAsia="FangSong_GB2312" w:hint="eastAsia"/>
          <w:color w:val="000000" w:themeColor="text1"/>
          <w:sz w:val="28"/>
          <w:szCs w:val="28"/>
          <w:lang w:val="en-US" w:eastAsia="zh-CN"/>
        </w:rPr>
        <w:t>合营企业</w:t>
      </w:r>
      <w:r w:rsidRPr="00D9403F">
        <w:rPr>
          <w:rFonts w:eastAsia="FangSong_GB2312"/>
          <w:color w:val="000000" w:themeColor="text1"/>
          <w:sz w:val="28"/>
          <w:szCs w:val="28"/>
          <w:lang w:val="en-US" w:eastAsia="zh-CN"/>
        </w:rPr>
        <w:t>将委托监督受托人，监督受托人应根据《经营者集中审查规定》监督</w:t>
      </w:r>
      <w:r w:rsidRPr="00D9403F">
        <w:rPr>
          <w:rFonts w:eastAsia="FangSong_GB2312" w:hint="eastAsia"/>
          <w:color w:val="000000" w:themeColor="text1"/>
          <w:sz w:val="28"/>
          <w:szCs w:val="28"/>
          <w:lang w:val="en-US" w:eastAsia="zh-CN"/>
        </w:rPr>
        <w:t>合营企业</w:t>
      </w:r>
      <w:r w:rsidRPr="00D9403F">
        <w:rPr>
          <w:rFonts w:eastAsia="FangSong_GB2312"/>
          <w:color w:val="000000" w:themeColor="text1"/>
          <w:sz w:val="28"/>
          <w:szCs w:val="28"/>
          <w:lang w:val="en-US" w:eastAsia="zh-CN"/>
        </w:rPr>
        <w:t>履行限制性条件。</w:t>
      </w:r>
    </w:p>
    <w:p w14:paraId="74FBF328" w14:textId="27BB07B4" w:rsidR="00723E33" w:rsidRPr="00D9403F" w:rsidRDefault="00723E33" w:rsidP="008368D3">
      <w:pPr>
        <w:pStyle w:val="ListParagraph"/>
        <w:numPr>
          <w:ilvl w:val="0"/>
          <w:numId w:val="2"/>
        </w:numPr>
        <w:tabs>
          <w:tab w:val="left" w:pos="990"/>
        </w:tabs>
        <w:spacing w:before="240" w:after="240" w:line="560" w:lineRule="exact"/>
        <w:ind w:left="0" w:firstLine="560"/>
        <w:jc w:val="both"/>
        <w:rPr>
          <w:rFonts w:eastAsia="FangSong_GB2312"/>
          <w:color w:val="000000" w:themeColor="text1"/>
          <w:sz w:val="28"/>
          <w:szCs w:val="28"/>
          <w:lang w:val="en-US" w:eastAsia="zh-CN"/>
        </w:rPr>
      </w:pPr>
      <w:r w:rsidRPr="00D9403F">
        <w:rPr>
          <w:rFonts w:eastAsia="FangSong_GB2312"/>
          <w:color w:val="000000" w:themeColor="text1"/>
          <w:sz w:val="28"/>
          <w:szCs w:val="28"/>
          <w:lang w:val="en-US" w:eastAsia="zh-CN"/>
        </w:rPr>
        <w:t>市场监管总局有权自行或通过监督受托人监督检查</w:t>
      </w:r>
      <w:r w:rsidRPr="00D9403F">
        <w:rPr>
          <w:rFonts w:eastAsia="FangSong_GB2312" w:hint="eastAsia"/>
          <w:color w:val="000000" w:themeColor="text1"/>
          <w:sz w:val="28"/>
          <w:szCs w:val="28"/>
          <w:lang w:val="en-US" w:eastAsia="zh-CN"/>
        </w:rPr>
        <w:t>合营企业</w:t>
      </w:r>
      <w:r w:rsidRPr="00D9403F">
        <w:rPr>
          <w:rFonts w:eastAsia="FangSong_GB2312"/>
          <w:color w:val="000000" w:themeColor="text1"/>
          <w:sz w:val="28"/>
          <w:szCs w:val="28"/>
          <w:lang w:val="en-US" w:eastAsia="zh-CN"/>
        </w:rPr>
        <w:t>履行上述限制性条件的情况。如违反任何限制性条件，市场监管总局可根据《反垄断法》的相关规定作出决定，</w:t>
      </w:r>
      <w:r w:rsidRPr="00D9403F">
        <w:rPr>
          <w:rFonts w:eastAsia="FangSong_GB2312" w:hint="eastAsia"/>
          <w:color w:val="000000" w:themeColor="text1"/>
          <w:sz w:val="28"/>
          <w:szCs w:val="28"/>
          <w:lang w:val="en-US" w:eastAsia="zh-CN"/>
        </w:rPr>
        <w:t>合营企业</w:t>
      </w:r>
      <w:r w:rsidR="003B1FCC">
        <w:rPr>
          <w:rFonts w:eastAsia="FangSong_GB2312" w:hint="eastAsia"/>
          <w:color w:val="000000" w:themeColor="text1"/>
          <w:sz w:val="28"/>
          <w:szCs w:val="28"/>
          <w:lang w:val="en-US" w:eastAsia="zh-CN"/>
        </w:rPr>
        <w:t>及合营双方</w:t>
      </w:r>
      <w:r w:rsidRPr="00D9403F">
        <w:rPr>
          <w:rFonts w:eastAsia="FangSong_GB2312"/>
          <w:color w:val="000000" w:themeColor="text1"/>
          <w:sz w:val="28"/>
          <w:szCs w:val="28"/>
          <w:lang w:val="en-US" w:eastAsia="zh-CN"/>
        </w:rPr>
        <w:t>应承担相应的法律责任。</w:t>
      </w:r>
    </w:p>
    <w:p w14:paraId="00AC31E2" w14:textId="03F581BC" w:rsidR="00723E33" w:rsidRPr="008368D3" w:rsidRDefault="00723E33" w:rsidP="008368D3">
      <w:pPr>
        <w:pStyle w:val="ListParagraph"/>
        <w:numPr>
          <w:ilvl w:val="0"/>
          <w:numId w:val="2"/>
        </w:numPr>
        <w:tabs>
          <w:tab w:val="left" w:pos="990"/>
        </w:tabs>
        <w:spacing w:before="240" w:after="240" w:line="560" w:lineRule="exact"/>
        <w:ind w:left="0" w:firstLine="560"/>
        <w:jc w:val="both"/>
        <w:rPr>
          <w:rFonts w:eastAsia="FangSong_GB2312"/>
          <w:bCs/>
          <w:color w:val="000000" w:themeColor="text1"/>
          <w:kern w:val="2"/>
          <w:sz w:val="28"/>
          <w:szCs w:val="28"/>
          <w:lang w:val="en-US" w:eastAsia="zh-CN"/>
        </w:rPr>
      </w:pPr>
      <w:r w:rsidRPr="008368D3">
        <w:rPr>
          <w:rFonts w:eastAsia="FangSong_GB2312"/>
          <w:bCs/>
          <w:color w:val="000000" w:themeColor="text1"/>
          <w:kern w:val="2"/>
          <w:sz w:val="28"/>
          <w:szCs w:val="28"/>
          <w:lang w:val="en-US" w:eastAsia="zh-CN"/>
        </w:rPr>
        <w:t>本承诺方案第二部分所列的所有限制性条件在承诺期内有效，</w:t>
      </w:r>
      <w:r w:rsidRPr="008368D3">
        <w:rPr>
          <w:rFonts w:eastAsia="FangSong_GB2312" w:hint="eastAsia"/>
          <w:bCs/>
          <w:color w:val="000000" w:themeColor="text1"/>
          <w:kern w:val="2"/>
          <w:sz w:val="28"/>
          <w:szCs w:val="28"/>
          <w:lang w:val="en-US" w:eastAsia="zh-CN"/>
        </w:rPr>
        <w:t>期限届满后自动解除</w:t>
      </w:r>
      <w:r w:rsidRPr="008368D3">
        <w:rPr>
          <w:rFonts w:eastAsia="FangSong_GB2312"/>
          <w:bCs/>
          <w:color w:val="000000" w:themeColor="text1"/>
          <w:kern w:val="2"/>
          <w:sz w:val="28"/>
          <w:szCs w:val="28"/>
          <w:lang w:val="en-US" w:eastAsia="zh-CN"/>
        </w:rPr>
        <w:t>。</w:t>
      </w:r>
    </w:p>
    <w:p w14:paraId="009DC8D1" w14:textId="2500D053" w:rsidR="00EF7941" w:rsidRPr="008368D3" w:rsidRDefault="00723E33" w:rsidP="008368D3">
      <w:pPr>
        <w:pStyle w:val="ListParagraph"/>
        <w:numPr>
          <w:ilvl w:val="0"/>
          <w:numId w:val="2"/>
        </w:numPr>
        <w:tabs>
          <w:tab w:val="left" w:pos="990"/>
        </w:tabs>
        <w:spacing w:before="240" w:after="240" w:line="560" w:lineRule="exact"/>
        <w:ind w:left="0" w:firstLine="560"/>
        <w:jc w:val="both"/>
        <w:rPr>
          <w:rFonts w:eastAsia="FangSong_GB2312"/>
          <w:bCs/>
          <w:color w:val="000000" w:themeColor="text1"/>
          <w:kern w:val="2"/>
          <w:sz w:val="28"/>
          <w:szCs w:val="28"/>
          <w:lang w:val="en-US" w:eastAsia="zh-CN"/>
        </w:rPr>
      </w:pPr>
      <w:r w:rsidRPr="008368D3">
        <w:rPr>
          <w:rFonts w:eastAsia="FangSong_GB2312"/>
          <w:bCs/>
          <w:color w:val="000000" w:themeColor="text1"/>
          <w:kern w:val="2"/>
          <w:sz w:val="28"/>
          <w:szCs w:val="28"/>
          <w:lang w:val="en-US" w:eastAsia="zh-CN"/>
        </w:rPr>
        <w:t>自</w:t>
      </w:r>
      <w:r w:rsidRPr="008368D3">
        <w:rPr>
          <w:rFonts w:eastAsia="FangSong_GB2312" w:hint="eastAsia"/>
          <w:bCs/>
          <w:color w:val="000000" w:themeColor="text1"/>
          <w:kern w:val="2"/>
          <w:sz w:val="28"/>
          <w:szCs w:val="28"/>
          <w:lang w:val="en-US" w:eastAsia="zh-CN"/>
        </w:rPr>
        <w:t>交割</w:t>
      </w:r>
      <w:r w:rsidRPr="008368D3">
        <w:rPr>
          <w:rFonts w:eastAsia="FangSong_GB2312"/>
          <w:bCs/>
          <w:color w:val="000000" w:themeColor="text1"/>
          <w:kern w:val="2"/>
          <w:sz w:val="28"/>
          <w:szCs w:val="28"/>
          <w:lang w:val="en-US" w:eastAsia="zh-CN"/>
        </w:rPr>
        <w:t>日起，如果相关市场的竞争状况发生重大改变，或合营</w:t>
      </w:r>
      <w:r w:rsidRPr="008368D3">
        <w:rPr>
          <w:rFonts w:eastAsia="FangSong_GB2312" w:hint="eastAsia"/>
          <w:bCs/>
          <w:color w:val="000000" w:themeColor="text1"/>
          <w:kern w:val="2"/>
          <w:sz w:val="28"/>
          <w:szCs w:val="28"/>
          <w:lang w:val="en-US" w:eastAsia="zh-CN"/>
        </w:rPr>
        <w:t>双方</w:t>
      </w:r>
      <w:r w:rsidRPr="008368D3">
        <w:rPr>
          <w:rFonts w:eastAsia="FangSong_GB2312"/>
          <w:bCs/>
          <w:color w:val="000000" w:themeColor="text1"/>
          <w:kern w:val="2"/>
          <w:sz w:val="28"/>
          <w:szCs w:val="28"/>
          <w:lang w:val="en-US" w:eastAsia="zh-CN"/>
        </w:rPr>
        <w:t>和</w:t>
      </w:r>
      <w:r w:rsidR="004B664E" w:rsidRPr="008368D3">
        <w:rPr>
          <w:rFonts w:eastAsia="FangSong_GB2312" w:hint="eastAsia"/>
          <w:bCs/>
          <w:color w:val="000000" w:themeColor="text1"/>
          <w:kern w:val="2"/>
          <w:sz w:val="28"/>
          <w:szCs w:val="28"/>
          <w:lang w:val="en-US" w:eastAsia="zh-CN"/>
        </w:rPr>
        <w:t>/</w:t>
      </w:r>
      <w:r w:rsidR="004B664E" w:rsidRPr="008368D3">
        <w:rPr>
          <w:rFonts w:eastAsia="FangSong_GB2312" w:hint="eastAsia"/>
          <w:bCs/>
          <w:color w:val="000000" w:themeColor="text1"/>
          <w:kern w:val="2"/>
          <w:sz w:val="28"/>
          <w:szCs w:val="28"/>
          <w:lang w:val="en-US" w:eastAsia="zh-CN"/>
        </w:rPr>
        <w:t>或</w:t>
      </w:r>
      <w:r w:rsidRPr="008368D3">
        <w:rPr>
          <w:rFonts w:eastAsia="FangSong_GB2312"/>
          <w:bCs/>
          <w:color w:val="000000" w:themeColor="text1"/>
          <w:kern w:val="2"/>
          <w:sz w:val="28"/>
          <w:szCs w:val="28"/>
          <w:lang w:val="en-US" w:eastAsia="zh-CN"/>
        </w:rPr>
        <w:t>合营企业发生重大变化时，合营</w:t>
      </w:r>
      <w:r w:rsidRPr="008368D3">
        <w:rPr>
          <w:rFonts w:eastAsia="FangSong_GB2312" w:hint="eastAsia"/>
          <w:bCs/>
          <w:color w:val="000000" w:themeColor="text1"/>
          <w:kern w:val="2"/>
          <w:sz w:val="28"/>
          <w:szCs w:val="28"/>
          <w:lang w:val="en-US" w:eastAsia="zh-CN"/>
        </w:rPr>
        <w:t>双</w:t>
      </w:r>
      <w:r w:rsidRPr="008368D3">
        <w:rPr>
          <w:rFonts w:eastAsia="FangSong_GB2312"/>
          <w:bCs/>
          <w:color w:val="000000" w:themeColor="text1"/>
          <w:kern w:val="2"/>
          <w:sz w:val="28"/>
          <w:szCs w:val="28"/>
          <w:lang w:val="en-US" w:eastAsia="zh-CN"/>
        </w:rPr>
        <w:t>方和合营企业可以向市场监管总局申请变更或解除限制性条件。</w:t>
      </w:r>
    </w:p>
    <w:p w14:paraId="773A5EEE" w14:textId="3DD567B0" w:rsidR="004B664E" w:rsidRPr="008368D3" w:rsidRDefault="0012566C" w:rsidP="008368D3">
      <w:pPr>
        <w:pStyle w:val="ListParagraph"/>
        <w:numPr>
          <w:ilvl w:val="0"/>
          <w:numId w:val="2"/>
        </w:numPr>
        <w:tabs>
          <w:tab w:val="left" w:pos="990"/>
        </w:tabs>
        <w:spacing w:before="240" w:after="240" w:line="560" w:lineRule="exact"/>
        <w:ind w:left="0" w:firstLine="560"/>
        <w:jc w:val="both"/>
        <w:rPr>
          <w:rFonts w:eastAsia="FangSong_GB2312"/>
          <w:bCs/>
          <w:color w:val="000000" w:themeColor="text1"/>
          <w:kern w:val="2"/>
          <w:sz w:val="28"/>
          <w:szCs w:val="28"/>
          <w:lang w:val="en-US" w:eastAsia="zh-CN"/>
        </w:rPr>
      </w:pPr>
      <w:r w:rsidRPr="008368D3">
        <w:rPr>
          <w:rFonts w:eastAsia="FangSong_GB2312" w:hint="eastAsia"/>
          <w:bCs/>
          <w:color w:val="000000" w:themeColor="text1"/>
          <w:kern w:val="2"/>
          <w:sz w:val="28"/>
          <w:szCs w:val="28"/>
          <w:lang w:val="en-US" w:eastAsia="zh-CN"/>
        </w:rPr>
        <w:t>在承诺期内，若</w:t>
      </w:r>
      <w:r w:rsidR="007B1D7D">
        <w:rPr>
          <w:rFonts w:eastAsia="FangSong_GB2312" w:hint="eastAsia"/>
          <w:bCs/>
          <w:color w:val="000000" w:themeColor="text1"/>
          <w:sz w:val="28"/>
          <w:szCs w:val="28"/>
          <w:lang w:val="en-US" w:eastAsia="zh-CN"/>
        </w:rPr>
        <w:t>[</w:t>
      </w:r>
      <w:r w:rsidR="007B1D7D">
        <w:rPr>
          <w:rFonts w:eastAsia="FangSong_GB2312" w:hint="eastAsia"/>
          <w:bCs/>
          <w:color w:val="000000" w:themeColor="text1"/>
          <w:sz w:val="28"/>
          <w:szCs w:val="28"/>
          <w:lang w:val="en-US" w:eastAsia="zh-CN"/>
        </w:rPr>
        <w:t>保密信息</w:t>
      </w:r>
      <w:r w:rsidR="007B1D7D">
        <w:rPr>
          <w:rFonts w:eastAsia="FangSong_GB2312" w:hint="eastAsia"/>
          <w:bCs/>
          <w:color w:val="000000" w:themeColor="text1"/>
          <w:sz w:val="28"/>
          <w:szCs w:val="28"/>
          <w:lang w:val="en-US" w:eastAsia="zh-CN"/>
        </w:rPr>
        <w:t>]</w:t>
      </w:r>
      <w:r w:rsidR="003F427A" w:rsidRPr="008368D3">
        <w:rPr>
          <w:rFonts w:eastAsia="FangSong_GB2312" w:hint="eastAsia"/>
          <w:bCs/>
          <w:color w:val="000000" w:themeColor="text1"/>
          <w:kern w:val="2"/>
          <w:sz w:val="28"/>
          <w:szCs w:val="28"/>
          <w:lang w:val="en-US" w:eastAsia="zh-CN"/>
        </w:rPr>
        <w:t>停止运营或不再</w:t>
      </w:r>
      <w:r w:rsidR="00437C4D" w:rsidRPr="008368D3">
        <w:rPr>
          <w:rFonts w:eastAsia="FangSong_GB2312" w:hint="eastAsia"/>
          <w:bCs/>
          <w:color w:val="000000" w:themeColor="text1"/>
          <w:kern w:val="2"/>
          <w:sz w:val="28"/>
          <w:szCs w:val="28"/>
          <w:lang w:val="en-US" w:eastAsia="zh-CN"/>
        </w:rPr>
        <w:t>发布</w:t>
      </w:r>
      <w:r w:rsidR="00C121DB">
        <w:rPr>
          <w:rFonts w:eastAsia="FangSong_GB2312" w:hint="eastAsia"/>
          <w:bCs/>
          <w:color w:val="000000" w:themeColor="text1"/>
          <w:kern w:val="2"/>
          <w:sz w:val="28"/>
          <w:szCs w:val="28"/>
          <w:lang w:val="en-US" w:eastAsia="zh-CN"/>
        </w:rPr>
        <w:t>本承诺方案所采用的相关价格指数</w:t>
      </w:r>
      <w:r w:rsidR="009803A8">
        <w:rPr>
          <w:rFonts w:eastAsia="FangSong_GB2312" w:hint="eastAsia"/>
          <w:bCs/>
          <w:color w:val="000000" w:themeColor="text1"/>
          <w:kern w:val="2"/>
          <w:sz w:val="28"/>
          <w:szCs w:val="28"/>
          <w:lang w:val="en-US" w:eastAsia="zh-CN"/>
        </w:rPr>
        <w:t>，或</w:t>
      </w:r>
      <w:r w:rsidR="00852310">
        <w:rPr>
          <w:rFonts w:eastAsia="FangSong_GB2312" w:hint="eastAsia"/>
          <w:bCs/>
          <w:color w:val="000000" w:themeColor="text1"/>
          <w:sz w:val="28"/>
          <w:szCs w:val="28"/>
          <w:lang w:val="en-US" w:eastAsia="zh-CN"/>
        </w:rPr>
        <w:t>[</w:t>
      </w:r>
      <w:r w:rsidR="00852310">
        <w:rPr>
          <w:rFonts w:eastAsia="FangSong_GB2312" w:hint="eastAsia"/>
          <w:bCs/>
          <w:color w:val="000000" w:themeColor="text1"/>
          <w:sz w:val="28"/>
          <w:szCs w:val="28"/>
          <w:lang w:val="en-US" w:eastAsia="zh-CN"/>
        </w:rPr>
        <w:t>保密信息</w:t>
      </w:r>
      <w:r w:rsidR="00852310">
        <w:rPr>
          <w:rFonts w:eastAsia="FangSong_GB2312" w:hint="eastAsia"/>
          <w:bCs/>
          <w:color w:val="000000" w:themeColor="text1"/>
          <w:sz w:val="28"/>
          <w:szCs w:val="28"/>
          <w:lang w:val="en-US" w:eastAsia="zh-CN"/>
        </w:rPr>
        <w:t>]</w:t>
      </w:r>
      <w:r w:rsidR="00C121DB">
        <w:rPr>
          <w:rFonts w:eastAsia="FangSong_GB2312" w:hint="eastAsia"/>
          <w:bCs/>
          <w:color w:val="000000" w:themeColor="text1"/>
          <w:kern w:val="2"/>
          <w:sz w:val="28"/>
          <w:szCs w:val="28"/>
          <w:lang w:val="en-US" w:eastAsia="zh-CN"/>
        </w:rPr>
        <w:t>，</w:t>
      </w:r>
      <w:r w:rsidR="003F427A" w:rsidRPr="008368D3">
        <w:rPr>
          <w:rFonts w:eastAsia="FangSong_GB2312" w:hint="eastAsia"/>
          <w:bCs/>
          <w:color w:val="000000" w:themeColor="text1"/>
          <w:kern w:val="2"/>
          <w:sz w:val="28"/>
          <w:szCs w:val="28"/>
          <w:lang w:val="en-US" w:eastAsia="zh-CN"/>
        </w:rPr>
        <w:t>合营企业</w:t>
      </w:r>
      <w:r w:rsidR="002B056B" w:rsidRPr="008368D3">
        <w:rPr>
          <w:rFonts w:eastAsia="FangSong_GB2312" w:hint="eastAsia"/>
          <w:bCs/>
          <w:color w:val="000000" w:themeColor="text1"/>
          <w:kern w:val="2"/>
          <w:sz w:val="28"/>
          <w:szCs w:val="28"/>
          <w:lang w:val="en-US" w:eastAsia="zh-CN"/>
        </w:rPr>
        <w:t>应</w:t>
      </w:r>
      <w:r w:rsidR="00890809" w:rsidRPr="008368D3">
        <w:rPr>
          <w:rFonts w:eastAsia="FangSong_GB2312" w:hint="eastAsia"/>
          <w:bCs/>
          <w:color w:val="000000" w:themeColor="text1"/>
          <w:kern w:val="2"/>
          <w:sz w:val="28"/>
          <w:szCs w:val="28"/>
          <w:lang w:val="en-US" w:eastAsia="zh-CN"/>
        </w:rPr>
        <w:t>对指数、基准</w:t>
      </w:r>
      <w:r w:rsidR="001B01B5">
        <w:rPr>
          <w:rFonts w:eastAsia="FangSong_GB2312" w:hint="eastAsia"/>
          <w:bCs/>
          <w:color w:val="000000" w:themeColor="text1"/>
          <w:kern w:val="2"/>
          <w:sz w:val="28"/>
          <w:szCs w:val="28"/>
          <w:lang w:val="en-US" w:eastAsia="zh-CN"/>
        </w:rPr>
        <w:t>、</w:t>
      </w:r>
      <w:r w:rsidR="00890809" w:rsidRPr="008368D3">
        <w:rPr>
          <w:rFonts w:eastAsia="FangSong_GB2312" w:hint="eastAsia"/>
          <w:bCs/>
          <w:color w:val="000000" w:themeColor="text1"/>
          <w:kern w:val="2"/>
          <w:sz w:val="28"/>
          <w:szCs w:val="28"/>
          <w:lang w:val="en-US" w:eastAsia="zh-CN"/>
        </w:rPr>
        <w:t>机制</w:t>
      </w:r>
      <w:r w:rsidR="001B01B5">
        <w:rPr>
          <w:rFonts w:eastAsia="FangSong_GB2312" w:hint="eastAsia"/>
          <w:bCs/>
          <w:color w:val="000000" w:themeColor="text1"/>
          <w:kern w:val="2"/>
          <w:sz w:val="28"/>
          <w:szCs w:val="28"/>
          <w:lang w:val="en-US" w:eastAsia="zh-CN"/>
        </w:rPr>
        <w:t>或</w:t>
      </w:r>
      <w:r w:rsidR="00852310">
        <w:rPr>
          <w:rFonts w:eastAsia="FangSong_GB2312" w:hint="eastAsia"/>
          <w:bCs/>
          <w:color w:val="000000" w:themeColor="text1"/>
          <w:sz w:val="28"/>
          <w:szCs w:val="28"/>
          <w:lang w:val="en-US" w:eastAsia="zh-CN"/>
        </w:rPr>
        <w:t>[</w:t>
      </w:r>
      <w:r w:rsidR="00852310">
        <w:rPr>
          <w:rFonts w:eastAsia="FangSong_GB2312" w:hint="eastAsia"/>
          <w:bCs/>
          <w:color w:val="000000" w:themeColor="text1"/>
          <w:sz w:val="28"/>
          <w:szCs w:val="28"/>
          <w:lang w:val="en-US" w:eastAsia="zh-CN"/>
        </w:rPr>
        <w:t>保密信息</w:t>
      </w:r>
      <w:r w:rsidR="00852310">
        <w:rPr>
          <w:rFonts w:eastAsia="FangSong_GB2312" w:hint="eastAsia"/>
          <w:bCs/>
          <w:color w:val="000000" w:themeColor="text1"/>
          <w:sz w:val="28"/>
          <w:szCs w:val="28"/>
          <w:lang w:val="en-US" w:eastAsia="zh-CN"/>
        </w:rPr>
        <w:t>]</w:t>
      </w:r>
      <w:r w:rsidR="00983FA5">
        <w:rPr>
          <w:rFonts w:eastAsia="FangSong_GB2312" w:hint="eastAsia"/>
          <w:bCs/>
          <w:color w:val="000000" w:themeColor="text1"/>
          <w:kern w:val="2"/>
          <w:sz w:val="28"/>
          <w:szCs w:val="28"/>
          <w:lang w:val="en-US" w:eastAsia="zh-CN"/>
        </w:rPr>
        <w:t>的</w:t>
      </w:r>
      <w:r w:rsidR="00890809" w:rsidRPr="008368D3">
        <w:rPr>
          <w:rFonts w:eastAsia="FangSong_GB2312" w:hint="eastAsia"/>
          <w:bCs/>
          <w:color w:val="000000" w:themeColor="text1"/>
          <w:kern w:val="2"/>
          <w:sz w:val="28"/>
          <w:szCs w:val="28"/>
          <w:lang w:val="en-US" w:eastAsia="zh-CN"/>
        </w:rPr>
        <w:t>调整提出申请，并提交市场监管总局审批</w:t>
      </w:r>
      <w:r w:rsidRPr="008368D3">
        <w:rPr>
          <w:rFonts w:eastAsia="FangSong_GB2312" w:hint="eastAsia"/>
          <w:bCs/>
          <w:color w:val="000000" w:themeColor="text1"/>
          <w:kern w:val="2"/>
          <w:sz w:val="28"/>
          <w:szCs w:val="28"/>
          <w:lang w:val="en-US" w:eastAsia="zh-CN"/>
        </w:rPr>
        <w:t>。</w:t>
      </w:r>
    </w:p>
    <w:p w14:paraId="18F93C34" w14:textId="1FF57A0A" w:rsidR="00723E33" w:rsidRPr="00D9403F" w:rsidRDefault="00DC580B" w:rsidP="008368D3">
      <w:pPr>
        <w:pStyle w:val="ListParagraph"/>
        <w:numPr>
          <w:ilvl w:val="0"/>
          <w:numId w:val="2"/>
        </w:numPr>
        <w:tabs>
          <w:tab w:val="left" w:pos="990"/>
        </w:tabs>
        <w:spacing w:before="240" w:after="240" w:line="560" w:lineRule="exact"/>
        <w:ind w:left="0" w:firstLine="560"/>
        <w:jc w:val="both"/>
        <w:rPr>
          <w:bCs/>
          <w:kern w:val="2"/>
          <w:lang w:val="en-US" w:eastAsia="zh-CN"/>
        </w:rPr>
      </w:pPr>
      <w:r w:rsidRPr="00EF7941">
        <w:rPr>
          <w:rFonts w:eastAsia="FangSong_GB2312"/>
          <w:bCs/>
          <w:color w:val="000000" w:themeColor="text1"/>
          <w:kern w:val="2"/>
          <w:sz w:val="28"/>
          <w:szCs w:val="28"/>
          <w:lang w:eastAsia="zh-CN"/>
        </w:rPr>
        <w:t>本承诺</w:t>
      </w:r>
      <w:r w:rsidR="00E962B8">
        <w:rPr>
          <w:rFonts w:eastAsia="FangSong_GB2312" w:hint="eastAsia"/>
          <w:bCs/>
          <w:color w:val="000000" w:themeColor="text1"/>
          <w:kern w:val="2"/>
          <w:sz w:val="28"/>
          <w:szCs w:val="28"/>
          <w:lang w:eastAsia="zh-CN"/>
        </w:rPr>
        <w:t>方案</w:t>
      </w:r>
      <w:r w:rsidR="003B462D">
        <w:rPr>
          <w:rFonts w:eastAsia="FangSong_GB2312" w:hint="eastAsia"/>
          <w:bCs/>
          <w:color w:val="000000" w:themeColor="text1"/>
          <w:kern w:val="2"/>
          <w:sz w:val="28"/>
          <w:szCs w:val="28"/>
          <w:lang w:eastAsia="zh-CN"/>
        </w:rPr>
        <w:t>中提及的</w:t>
      </w:r>
      <w:r w:rsidRPr="00EF7941">
        <w:rPr>
          <w:rFonts w:eastAsia="FangSong_GB2312"/>
          <w:bCs/>
          <w:color w:val="000000" w:themeColor="text1"/>
          <w:kern w:val="2"/>
          <w:sz w:val="28"/>
          <w:szCs w:val="28"/>
          <w:lang w:eastAsia="zh-CN"/>
        </w:rPr>
        <w:t>智利法律</w:t>
      </w:r>
      <w:r w:rsidR="002D2A88">
        <w:rPr>
          <w:rFonts w:eastAsia="FangSong_GB2312" w:hint="eastAsia"/>
          <w:bCs/>
          <w:color w:val="000000" w:themeColor="text1"/>
          <w:kern w:val="2"/>
          <w:sz w:val="28"/>
          <w:szCs w:val="28"/>
          <w:lang w:eastAsia="zh-CN"/>
        </w:rPr>
        <w:t>、</w:t>
      </w:r>
      <w:r w:rsidRPr="00EF7941">
        <w:rPr>
          <w:rFonts w:eastAsia="FangSong_GB2312"/>
          <w:bCs/>
          <w:color w:val="000000" w:themeColor="text1"/>
          <w:kern w:val="2"/>
          <w:sz w:val="28"/>
          <w:szCs w:val="28"/>
          <w:lang w:eastAsia="zh-CN"/>
        </w:rPr>
        <w:t>法规应根据智利</w:t>
      </w:r>
      <w:r w:rsidR="002D2A88">
        <w:rPr>
          <w:rFonts w:eastAsia="FangSong_GB2312" w:hint="eastAsia"/>
          <w:bCs/>
          <w:color w:val="000000" w:themeColor="text1"/>
          <w:kern w:val="2"/>
          <w:sz w:val="28"/>
          <w:szCs w:val="28"/>
          <w:lang w:eastAsia="zh-CN"/>
        </w:rPr>
        <w:t>有管辖权的</w:t>
      </w:r>
      <w:r w:rsidRPr="00EF7941">
        <w:rPr>
          <w:rFonts w:eastAsia="FangSong_GB2312"/>
          <w:bCs/>
          <w:color w:val="000000" w:themeColor="text1"/>
          <w:kern w:val="2"/>
          <w:sz w:val="28"/>
          <w:szCs w:val="28"/>
          <w:lang w:eastAsia="zh-CN"/>
        </w:rPr>
        <w:t>法院和监管机构的决定进行解释</w:t>
      </w:r>
      <w:r w:rsidR="003B462D">
        <w:rPr>
          <w:rFonts w:eastAsia="FangSong_GB2312" w:hint="eastAsia"/>
          <w:bCs/>
          <w:color w:val="000000" w:themeColor="text1"/>
          <w:kern w:val="2"/>
          <w:sz w:val="28"/>
          <w:szCs w:val="28"/>
          <w:lang w:eastAsia="zh-CN"/>
        </w:rPr>
        <w:t>，</w:t>
      </w:r>
      <w:r w:rsidR="00C70391">
        <w:rPr>
          <w:rFonts w:eastAsia="FangSong_GB2312" w:hint="eastAsia"/>
          <w:bCs/>
          <w:color w:val="000000" w:themeColor="text1"/>
          <w:kern w:val="2"/>
          <w:sz w:val="28"/>
          <w:szCs w:val="28"/>
          <w:lang w:eastAsia="zh-CN"/>
        </w:rPr>
        <w:t>相关</w:t>
      </w:r>
      <w:r w:rsidR="00103ADE">
        <w:rPr>
          <w:rFonts w:eastAsia="FangSong_GB2312" w:hint="eastAsia"/>
          <w:bCs/>
          <w:color w:val="000000" w:themeColor="text1"/>
          <w:kern w:val="2"/>
          <w:sz w:val="28"/>
          <w:szCs w:val="28"/>
          <w:lang w:eastAsia="zh-CN"/>
        </w:rPr>
        <w:t>企业</w:t>
      </w:r>
      <w:r w:rsidR="00536055">
        <w:rPr>
          <w:rFonts w:eastAsia="FangSong_GB2312" w:hint="eastAsia"/>
          <w:bCs/>
          <w:color w:val="000000" w:themeColor="text1"/>
          <w:kern w:val="2"/>
          <w:sz w:val="28"/>
          <w:szCs w:val="28"/>
          <w:lang w:val="en-US" w:eastAsia="zh-CN"/>
        </w:rPr>
        <w:t>组织文件</w:t>
      </w:r>
      <w:r w:rsidR="002D2A88">
        <w:rPr>
          <w:rFonts w:eastAsia="FangSong_GB2312" w:hint="eastAsia"/>
          <w:bCs/>
          <w:color w:val="000000" w:themeColor="text1"/>
          <w:kern w:val="2"/>
          <w:sz w:val="28"/>
          <w:szCs w:val="28"/>
          <w:lang w:eastAsia="zh-CN"/>
        </w:rPr>
        <w:t>、</w:t>
      </w:r>
      <w:r w:rsidR="00C70391">
        <w:rPr>
          <w:rFonts w:eastAsia="FangSong_GB2312" w:hint="eastAsia"/>
          <w:bCs/>
          <w:color w:val="000000" w:themeColor="text1"/>
          <w:kern w:val="2"/>
          <w:sz w:val="28"/>
          <w:szCs w:val="28"/>
          <w:lang w:eastAsia="zh-CN"/>
        </w:rPr>
        <w:t>合同</w:t>
      </w:r>
      <w:r w:rsidR="0084575F">
        <w:rPr>
          <w:rFonts w:eastAsia="FangSong_GB2312" w:hint="eastAsia"/>
          <w:bCs/>
          <w:color w:val="000000" w:themeColor="text1"/>
          <w:kern w:val="2"/>
          <w:sz w:val="28"/>
          <w:szCs w:val="28"/>
          <w:lang w:eastAsia="zh-CN"/>
        </w:rPr>
        <w:t>应</w:t>
      </w:r>
      <w:r w:rsidR="002D2A88">
        <w:rPr>
          <w:rFonts w:eastAsia="FangSong_GB2312" w:hint="eastAsia"/>
          <w:bCs/>
          <w:color w:val="000000" w:themeColor="text1"/>
          <w:kern w:val="2"/>
          <w:sz w:val="28"/>
          <w:szCs w:val="28"/>
          <w:lang w:eastAsia="zh-CN"/>
        </w:rPr>
        <w:t>根</w:t>
      </w:r>
      <w:r w:rsidR="0084575F">
        <w:rPr>
          <w:rFonts w:eastAsia="FangSong_GB2312" w:hint="eastAsia"/>
          <w:bCs/>
          <w:color w:val="000000" w:themeColor="text1"/>
          <w:kern w:val="2"/>
          <w:sz w:val="28"/>
          <w:szCs w:val="28"/>
          <w:lang w:eastAsia="zh-CN"/>
        </w:rPr>
        <w:t>据</w:t>
      </w:r>
      <w:r w:rsidR="00103ADE">
        <w:rPr>
          <w:rFonts w:eastAsia="FangSong_GB2312" w:hint="eastAsia"/>
          <w:bCs/>
          <w:color w:val="000000" w:themeColor="text1"/>
          <w:kern w:val="2"/>
          <w:sz w:val="28"/>
          <w:szCs w:val="28"/>
          <w:lang w:eastAsia="zh-CN"/>
        </w:rPr>
        <w:t>该等文件</w:t>
      </w:r>
      <w:r w:rsidR="0084575F" w:rsidRPr="00EF7941">
        <w:rPr>
          <w:rFonts w:eastAsia="FangSong_GB2312"/>
          <w:bCs/>
          <w:color w:val="000000" w:themeColor="text1"/>
          <w:kern w:val="2"/>
          <w:sz w:val="28"/>
          <w:szCs w:val="28"/>
          <w:lang w:eastAsia="zh-CN"/>
        </w:rPr>
        <w:t>中的相关条款</w:t>
      </w:r>
      <w:r w:rsidR="00FD3D06">
        <w:rPr>
          <w:rFonts w:eastAsia="FangSong_GB2312" w:hint="eastAsia"/>
          <w:bCs/>
          <w:color w:val="000000" w:themeColor="text1"/>
          <w:kern w:val="2"/>
          <w:sz w:val="28"/>
          <w:szCs w:val="28"/>
          <w:lang w:eastAsia="zh-CN"/>
        </w:rPr>
        <w:t>进行</w:t>
      </w:r>
      <w:r w:rsidR="00103ADE">
        <w:rPr>
          <w:rFonts w:eastAsia="FangSong_GB2312" w:hint="eastAsia"/>
          <w:bCs/>
          <w:color w:val="000000" w:themeColor="text1"/>
          <w:kern w:val="2"/>
          <w:sz w:val="28"/>
          <w:szCs w:val="28"/>
          <w:lang w:eastAsia="zh-CN"/>
        </w:rPr>
        <w:t>解释并</w:t>
      </w:r>
      <w:r w:rsidR="00BE47F4">
        <w:rPr>
          <w:rFonts w:eastAsia="FangSong_GB2312" w:hint="eastAsia"/>
          <w:bCs/>
          <w:color w:val="000000" w:themeColor="text1"/>
          <w:kern w:val="2"/>
          <w:sz w:val="28"/>
          <w:szCs w:val="28"/>
          <w:lang w:eastAsia="zh-CN"/>
        </w:rPr>
        <w:t>解决</w:t>
      </w:r>
      <w:r w:rsidR="00103ADE">
        <w:rPr>
          <w:rFonts w:eastAsia="FangSong_GB2312" w:hint="eastAsia"/>
          <w:bCs/>
          <w:color w:val="000000" w:themeColor="text1"/>
          <w:kern w:val="2"/>
          <w:sz w:val="28"/>
          <w:szCs w:val="28"/>
          <w:lang w:eastAsia="zh-CN"/>
        </w:rPr>
        <w:t>争议</w:t>
      </w:r>
      <w:r>
        <w:rPr>
          <w:rFonts w:eastAsia="FangSong_GB2312" w:hint="eastAsia"/>
          <w:bCs/>
          <w:color w:val="000000" w:themeColor="text1"/>
          <w:kern w:val="2"/>
          <w:sz w:val="28"/>
          <w:szCs w:val="28"/>
          <w:lang w:eastAsia="zh-CN"/>
        </w:rPr>
        <w:t>。</w:t>
      </w:r>
    </w:p>
    <w:p w14:paraId="3D6E544B" w14:textId="77777777" w:rsidR="009B7565" w:rsidRDefault="009B7565" w:rsidP="008F723E">
      <w:pPr>
        <w:spacing w:before="240" w:after="240" w:line="560" w:lineRule="exact"/>
        <w:jc w:val="center"/>
        <w:rPr>
          <w:rFonts w:eastAsia="SimHei" w:cs="Times New Roman"/>
          <w:bCs/>
          <w:color w:val="000000" w:themeColor="text1"/>
          <w:kern w:val="2"/>
          <w:sz w:val="28"/>
          <w:szCs w:val="28"/>
          <w:lang w:val="en-US"/>
        </w:rPr>
      </w:pPr>
    </w:p>
    <w:p w14:paraId="5E595D04" w14:textId="60307110" w:rsidR="00723E33" w:rsidRPr="00D9403F" w:rsidRDefault="00723E33" w:rsidP="008F723E">
      <w:pPr>
        <w:spacing w:before="240" w:after="240" w:line="560" w:lineRule="exact"/>
        <w:jc w:val="center"/>
        <w:rPr>
          <w:rFonts w:eastAsia="SimHei" w:cs="Times New Roman"/>
          <w:bCs/>
          <w:color w:val="000000" w:themeColor="text1"/>
          <w:kern w:val="2"/>
          <w:sz w:val="28"/>
          <w:szCs w:val="28"/>
          <w:lang w:val="en-US"/>
        </w:rPr>
      </w:pPr>
      <w:r w:rsidRPr="00D9403F">
        <w:rPr>
          <w:rFonts w:eastAsia="SimHei" w:cs="Times New Roman"/>
          <w:bCs/>
          <w:color w:val="000000" w:themeColor="text1"/>
          <w:kern w:val="2"/>
          <w:sz w:val="28"/>
          <w:szCs w:val="28"/>
          <w:lang w:val="en-US"/>
        </w:rPr>
        <w:t>第五部分</w:t>
      </w:r>
      <w:r w:rsidRPr="00D9403F">
        <w:rPr>
          <w:rFonts w:eastAsia="SimHei" w:cs="Times New Roman"/>
          <w:bCs/>
          <w:color w:val="000000" w:themeColor="text1"/>
          <w:kern w:val="2"/>
          <w:sz w:val="28"/>
          <w:szCs w:val="28"/>
          <w:lang w:val="en-US"/>
        </w:rPr>
        <w:t xml:space="preserve"> </w:t>
      </w:r>
      <w:r w:rsidRPr="00D9403F">
        <w:rPr>
          <w:rFonts w:eastAsia="SimHei" w:cs="Times New Roman"/>
          <w:bCs/>
          <w:color w:val="000000" w:themeColor="text1"/>
          <w:kern w:val="2"/>
          <w:sz w:val="28"/>
          <w:szCs w:val="28"/>
          <w:lang w:val="en-US"/>
        </w:rPr>
        <w:t>效力</w:t>
      </w:r>
    </w:p>
    <w:p w14:paraId="088BA9B6" w14:textId="3A5F6F64" w:rsidR="00CA5563" w:rsidRPr="00FB1F1D" w:rsidRDefault="00723E33" w:rsidP="008368D3">
      <w:pPr>
        <w:pStyle w:val="ListParagraph"/>
        <w:numPr>
          <w:ilvl w:val="0"/>
          <w:numId w:val="2"/>
        </w:numPr>
        <w:tabs>
          <w:tab w:val="left" w:pos="990"/>
        </w:tabs>
        <w:spacing w:before="240" w:after="240" w:line="560" w:lineRule="exact"/>
        <w:ind w:left="0" w:firstLine="560"/>
        <w:jc w:val="both"/>
        <w:rPr>
          <w:rFonts w:eastAsia="FangSong_GB2312"/>
          <w:color w:val="000000" w:themeColor="text1"/>
          <w:sz w:val="28"/>
          <w:szCs w:val="28"/>
          <w:lang w:val="en-US" w:eastAsia="zh-CN"/>
        </w:rPr>
      </w:pPr>
      <w:r w:rsidRPr="00D9403F">
        <w:rPr>
          <w:rFonts w:eastAsia="FangSong_GB2312"/>
          <w:color w:val="000000" w:themeColor="text1"/>
          <w:sz w:val="28"/>
          <w:szCs w:val="28"/>
          <w:lang w:val="en-US" w:eastAsia="zh-CN"/>
        </w:rPr>
        <w:t>本限制性</w:t>
      </w:r>
      <w:r w:rsidRPr="008368D3">
        <w:rPr>
          <w:rFonts w:eastAsia="FangSong_GB2312"/>
          <w:bCs/>
          <w:color w:val="000000" w:themeColor="text1"/>
          <w:kern w:val="2"/>
          <w:sz w:val="28"/>
          <w:szCs w:val="28"/>
          <w:lang w:val="en-US" w:eastAsia="zh-CN"/>
        </w:rPr>
        <w:t>条件</w:t>
      </w:r>
      <w:r w:rsidRPr="00D9403F">
        <w:rPr>
          <w:rFonts w:eastAsia="FangSong_GB2312"/>
          <w:color w:val="000000" w:themeColor="text1"/>
          <w:sz w:val="28"/>
          <w:szCs w:val="28"/>
          <w:lang w:val="en-US" w:eastAsia="zh-CN"/>
        </w:rPr>
        <w:t>自</w:t>
      </w:r>
      <w:r w:rsidRPr="00D9403F">
        <w:rPr>
          <w:rFonts w:eastAsia="FangSong_GB2312" w:hint="eastAsia"/>
          <w:color w:val="000000" w:themeColor="text1"/>
          <w:sz w:val="28"/>
          <w:szCs w:val="28"/>
          <w:lang w:val="en-US" w:eastAsia="zh-CN"/>
        </w:rPr>
        <w:t>交割</w:t>
      </w:r>
      <w:r w:rsidRPr="00D9403F">
        <w:rPr>
          <w:rFonts w:eastAsia="FangSong_GB2312"/>
          <w:color w:val="000000" w:themeColor="text1"/>
          <w:sz w:val="28"/>
          <w:szCs w:val="28"/>
          <w:lang w:val="en-US" w:eastAsia="zh-CN"/>
        </w:rPr>
        <w:t>日起生效。</w:t>
      </w:r>
      <w:bookmarkEnd w:id="0"/>
    </w:p>
    <w:sectPr w:rsidR="00CA5563" w:rsidRPr="00FB1F1D" w:rsidSect="00A655DF">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C3B820" w14:textId="77777777" w:rsidR="00BD411D" w:rsidRDefault="00BD411D">
      <w:r>
        <w:separator/>
      </w:r>
    </w:p>
  </w:endnote>
  <w:endnote w:type="continuationSeparator" w:id="0">
    <w:p w14:paraId="086BA33C" w14:textId="77777777" w:rsidR="00BD411D" w:rsidRDefault="00BD411D">
      <w:r>
        <w:continuationSeparator/>
      </w:r>
    </w:p>
  </w:endnote>
  <w:endnote w:type="continuationNotice" w:id="1">
    <w:p w14:paraId="5B1B76F9" w14:textId="77777777" w:rsidR="00BD411D" w:rsidRDefault="00BD41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angSong_GB2312">
    <w:altName w:val="仿宋_GB2312"/>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方正小标宋简体">
    <w:altName w:val="Microsoft YaHei"/>
    <w:charset w:val="86"/>
    <w:family w:val="auto"/>
    <w:pitch w:val="variable"/>
    <w:sig w:usb0="00000001" w:usb1="080E0000" w:usb2="00000010" w:usb3="00000000" w:csb0="00040000" w:csb1="00000000"/>
  </w:font>
  <w:font w:name="SimHei">
    <w:altName w:val="黑体"/>
    <w:panose1 w:val="02010609060101010101"/>
    <w:charset w:val="86"/>
    <w:family w:val="modern"/>
    <w:pitch w:val="fixed"/>
    <w:sig w:usb0="800002BF" w:usb1="38CF7CFA" w:usb2="00000016" w:usb3="00000000" w:csb0="00040001" w:csb1="00000000"/>
  </w:font>
  <w:font w:name="FangSong">
    <w:altName w:val="仿宋"/>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01BBC" w14:textId="77777777" w:rsidR="00C44518" w:rsidRDefault="00C445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5585672"/>
      <w:docPartObj>
        <w:docPartGallery w:val="AutoText"/>
      </w:docPartObj>
    </w:sdtPr>
    <w:sdtEndPr/>
    <w:sdtContent>
      <w:sdt>
        <w:sdtPr>
          <w:id w:val="-1705238520"/>
          <w:docPartObj>
            <w:docPartGallery w:val="AutoText"/>
          </w:docPartObj>
        </w:sdtPr>
        <w:sdtEndPr/>
        <w:sdtContent>
          <w:p w14:paraId="21A2462E" w14:textId="1342F953" w:rsidR="00AB3B37" w:rsidRDefault="003E02B1" w:rsidP="00E85B58">
            <w:pPr>
              <w:pStyle w:val="Footer"/>
              <w:jc w:val="center"/>
            </w:pPr>
            <w:r w:rsidRPr="00DC6DB8">
              <w:rPr>
                <w:b/>
                <w:bCs/>
                <w:sz w:val="20"/>
                <w:szCs w:val="20"/>
              </w:rPr>
              <w:fldChar w:fldCharType="begin"/>
            </w:r>
            <w:r w:rsidRPr="00DC6DB8">
              <w:rPr>
                <w:b/>
                <w:bCs/>
                <w:sz w:val="20"/>
                <w:szCs w:val="20"/>
              </w:rPr>
              <w:instrText>PAGE</w:instrText>
            </w:r>
            <w:r w:rsidRPr="00DC6DB8">
              <w:rPr>
                <w:b/>
                <w:bCs/>
                <w:sz w:val="20"/>
                <w:szCs w:val="20"/>
              </w:rPr>
              <w:fldChar w:fldCharType="separate"/>
            </w:r>
            <w:r w:rsidRPr="00DC6DB8">
              <w:rPr>
                <w:b/>
                <w:bCs/>
                <w:sz w:val="20"/>
                <w:szCs w:val="20"/>
              </w:rPr>
              <w:t>5</w:t>
            </w:r>
            <w:r w:rsidRPr="00DC6DB8">
              <w:rPr>
                <w:b/>
                <w:bCs/>
                <w:sz w:val="20"/>
                <w:szCs w:val="20"/>
              </w:rPr>
              <w:fldChar w:fldCharType="end"/>
            </w:r>
            <w:r w:rsidRPr="00DC6DB8">
              <w:rPr>
                <w:sz w:val="20"/>
                <w:szCs w:val="20"/>
                <w:lang w:val="zh-CN"/>
              </w:rPr>
              <w:t xml:space="preserve"> / </w:t>
            </w:r>
            <w:r w:rsidRPr="00DC6DB8">
              <w:rPr>
                <w:b/>
                <w:bCs/>
                <w:sz w:val="20"/>
                <w:szCs w:val="20"/>
              </w:rPr>
              <w:fldChar w:fldCharType="begin"/>
            </w:r>
            <w:r w:rsidRPr="00DC6DB8">
              <w:rPr>
                <w:b/>
                <w:bCs/>
                <w:sz w:val="20"/>
                <w:szCs w:val="20"/>
              </w:rPr>
              <w:instrText>NUMPAGES</w:instrText>
            </w:r>
            <w:r w:rsidRPr="00DC6DB8">
              <w:rPr>
                <w:b/>
                <w:bCs/>
                <w:sz w:val="20"/>
                <w:szCs w:val="20"/>
              </w:rPr>
              <w:fldChar w:fldCharType="separate"/>
            </w:r>
            <w:r w:rsidRPr="00DC6DB8">
              <w:rPr>
                <w:b/>
                <w:bCs/>
                <w:sz w:val="20"/>
                <w:szCs w:val="20"/>
              </w:rPr>
              <w:t>5</w:t>
            </w:r>
            <w:r w:rsidRPr="00DC6DB8">
              <w:rPr>
                <w:b/>
                <w:bCs/>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56672" w14:textId="77777777" w:rsidR="00C44518" w:rsidRDefault="00C445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3D7C3" w14:textId="77777777" w:rsidR="00BD411D" w:rsidRDefault="00BD411D">
      <w:r>
        <w:separator/>
      </w:r>
    </w:p>
  </w:footnote>
  <w:footnote w:type="continuationSeparator" w:id="0">
    <w:p w14:paraId="6BCB2C3C" w14:textId="77777777" w:rsidR="00BD411D" w:rsidRDefault="00BD411D">
      <w:r>
        <w:continuationSeparator/>
      </w:r>
    </w:p>
  </w:footnote>
  <w:footnote w:type="continuationNotice" w:id="1">
    <w:p w14:paraId="2B3E49A5" w14:textId="77777777" w:rsidR="00BD411D" w:rsidRDefault="00BD41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D8470" w14:textId="77777777" w:rsidR="00C44518" w:rsidRDefault="00C445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1DD85" w14:textId="3B76AF1D" w:rsidR="00026709" w:rsidRPr="00026709" w:rsidRDefault="007F19ED" w:rsidP="00B3277F">
    <w:pPr>
      <w:pStyle w:val="Header"/>
      <w:pBdr>
        <w:bottom w:val="none" w:sz="0" w:space="0" w:color="auto"/>
      </w:pBdr>
      <w:jc w:val="right"/>
      <w:rPr>
        <w:rFonts w:eastAsia="FangSong" w:cs="Times New Roman"/>
        <w:bCs/>
        <w:sz w:val="24"/>
        <w:szCs w:val="24"/>
        <w:lang w:val="en-US"/>
      </w:rPr>
    </w:pPr>
    <w:r>
      <w:rPr>
        <w:rFonts w:eastAsia="FangSong" w:cs="Times New Roman" w:hint="eastAsia"/>
        <w:b/>
        <w:sz w:val="24"/>
        <w:szCs w:val="24"/>
        <w:lang w:val="en-US"/>
      </w:rPr>
      <w:t>公开版</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9E763" w14:textId="77777777" w:rsidR="00C44518" w:rsidRDefault="00C445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7FC792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9B909D0"/>
    <w:multiLevelType w:val="multilevel"/>
    <w:tmpl w:val="0986D82C"/>
    <w:lvl w:ilvl="0">
      <w:start w:val="1"/>
      <w:numFmt w:val="decimal"/>
      <w:lvlText w:val="%1."/>
      <w:lvlJc w:val="left"/>
      <w:pPr>
        <w:ind w:left="720" w:hanging="720"/>
      </w:pPr>
      <w:rPr>
        <w:rFonts w:hint="default"/>
        <w:b w:val="0"/>
        <w:bCs w:val="0"/>
        <w:sz w:val="28"/>
        <w:szCs w:val="28"/>
      </w:rPr>
    </w:lvl>
    <w:lvl w:ilvl="1">
      <w:start w:val="1"/>
      <w:numFmt w:val="decimal"/>
      <w:lvlText w:val="7.%2"/>
      <w:lvlJc w:val="left"/>
      <w:pPr>
        <w:ind w:left="860" w:hanging="440"/>
      </w:pPr>
      <w:rPr>
        <w:rFonts w:hint="eastAsia"/>
      </w:rPr>
    </w:lvl>
    <w:lvl w:ilvl="2">
      <w:start w:val="1"/>
      <w:numFmt w:val="lowerRoman"/>
      <w:lvlText w:val="（%3）"/>
      <w:lvlJc w:val="left"/>
      <w:pPr>
        <w:ind w:left="1200" w:hanging="360"/>
      </w:pPr>
      <w:rPr>
        <w:rFonts w:hint="eastAsia"/>
      </w:rPr>
    </w:lvl>
    <w:lvl w:ilvl="3">
      <w:start w:val="1"/>
      <w:numFmt w:val="lowerRoman"/>
      <w:lvlText w:val="(%4)"/>
      <w:lvlJc w:val="left"/>
      <w:pPr>
        <w:ind w:left="1700" w:hanging="440"/>
      </w:pPr>
      <w:rPr>
        <w:rFonts w:ascii="Times New Roman" w:eastAsia="FangSong_GB2312" w:hAnsi="Times New Roman" w:cs="Times New Roman" w:hint="default"/>
        <w:sz w:val="32"/>
        <w:szCs w:val="32"/>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 w15:restartNumberingAfterBreak="0">
    <w:nsid w:val="1A2B19C3"/>
    <w:multiLevelType w:val="hybridMultilevel"/>
    <w:tmpl w:val="FA8ED93C"/>
    <w:lvl w:ilvl="0" w:tplc="74B85164">
      <w:start w:val="1"/>
      <w:numFmt w:val="decimal"/>
      <w:lvlText w:val="2.%1"/>
      <w:lvlJc w:val="left"/>
      <w:pPr>
        <w:ind w:left="100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77931A0"/>
    <w:multiLevelType w:val="multilevel"/>
    <w:tmpl w:val="A04E4A50"/>
    <w:lvl w:ilvl="0">
      <w:start w:val="1"/>
      <w:numFmt w:val="decimal"/>
      <w:lvlText w:val="%1."/>
      <w:lvlJc w:val="left"/>
      <w:pPr>
        <w:ind w:left="720" w:hanging="720"/>
      </w:pPr>
      <w:rPr>
        <w:rFonts w:hint="default"/>
        <w:b w:val="0"/>
        <w:bCs w:val="0"/>
        <w:sz w:val="28"/>
        <w:szCs w:val="28"/>
      </w:rPr>
    </w:lvl>
    <w:lvl w:ilvl="1">
      <w:start w:val="1"/>
      <w:numFmt w:val="decimal"/>
      <w:lvlText w:val="3.%2"/>
      <w:lvlJc w:val="left"/>
      <w:pPr>
        <w:ind w:left="860" w:hanging="440"/>
      </w:pPr>
      <w:rPr>
        <w:rFonts w:hint="eastAsia"/>
        <w:b w:val="0"/>
        <w:bCs w:val="0"/>
      </w:rPr>
    </w:lvl>
    <w:lvl w:ilvl="2">
      <w:start w:val="1"/>
      <w:numFmt w:val="lowerRoman"/>
      <w:lvlText w:val="（%3）"/>
      <w:lvlJc w:val="left"/>
      <w:pPr>
        <w:ind w:left="1200" w:hanging="360"/>
      </w:pPr>
      <w:rPr>
        <w:rFonts w:hint="eastAsia"/>
      </w:rPr>
    </w:lvl>
    <w:lvl w:ilvl="3">
      <w:start w:val="1"/>
      <w:numFmt w:val="lowerRoman"/>
      <w:lvlText w:val="(%4)"/>
      <w:lvlJc w:val="left"/>
      <w:pPr>
        <w:ind w:left="1700" w:hanging="440"/>
      </w:pPr>
      <w:rPr>
        <w:rFonts w:ascii="Times New Roman" w:eastAsia="FangSong_GB2312" w:hAnsi="Times New Roman" w:cs="Times New Roman" w:hint="default"/>
        <w:sz w:val="32"/>
        <w:szCs w:val="32"/>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 w15:restartNumberingAfterBreak="0">
    <w:nsid w:val="48F51E5C"/>
    <w:multiLevelType w:val="multilevel"/>
    <w:tmpl w:val="E30E1D34"/>
    <w:lvl w:ilvl="0">
      <w:start w:val="1"/>
      <w:numFmt w:val="decimal"/>
      <w:lvlText w:val="%1."/>
      <w:lvlJc w:val="left"/>
      <w:pPr>
        <w:ind w:left="720" w:hanging="720"/>
      </w:pPr>
      <w:rPr>
        <w:rFonts w:hint="default"/>
        <w:b w:val="0"/>
        <w:bCs w:val="0"/>
        <w:sz w:val="28"/>
        <w:szCs w:val="28"/>
      </w:rPr>
    </w:lvl>
    <w:lvl w:ilvl="1">
      <w:start w:val="1"/>
      <w:numFmt w:val="decimal"/>
      <w:lvlText w:val="5.%2"/>
      <w:lvlJc w:val="left"/>
      <w:pPr>
        <w:ind w:left="860" w:hanging="440"/>
      </w:pPr>
      <w:rPr>
        <w:rFonts w:hint="eastAsia"/>
      </w:rPr>
    </w:lvl>
    <w:lvl w:ilvl="2">
      <w:start w:val="1"/>
      <w:numFmt w:val="lowerRoman"/>
      <w:lvlText w:val="（%3）"/>
      <w:lvlJc w:val="left"/>
      <w:pPr>
        <w:ind w:left="1200" w:hanging="360"/>
      </w:pPr>
      <w:rPr>
        <w:rFonts w:hint="eastAsia"/>
      </w:rPr>
    </w:lvl>
    <w:lvl w:ilvl="3">
      <w:start w:val="1"/>
      <w:numFmt w:val="lowerRoman"/>
      <w:lvlText w:val="(%4)"/>
      <w:lvlJc w:val="left"/>
      <w:pPr>
        <w:ind w:left="1700" w:hanging="440"/>
      </w:pPr>
      <w:rPr>
        <w:rFonts w:ascii="Times New Roman" w:eastAsia="FangSong_GB2312" w:hAnsi="Times New Roman" w:cs="Times New Roman" w:hint="default"/>
        <w:sz w:val="32"/>
        <w:szCs w:val="32"/>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 w15:restartNumberingAfterBreak="0">
    <w:nsid w:val="4D15705B"/>
    <w:multiLevelType w:val="multilevel"/>
    <w:tmpl w:val="A4FCE882"/>
    <w:lvl w:ilvl="0">
      <w:start w:val="1"/>
      <w:numFmt w:val="decimal"/>
      <w:lvlText w:val="%1."/>
      <w:lvlJc w:val="left"/>
      <w:pPr>
        <w:ind w:left="720" w:hanging="720"/>
      </w:pPr>
      <w:rPr>
        <w:rFonts w:hint="default"/>
        <w:b w:val="0"/>
        <w:bCs w:val="0"/>
        <w:sz w:val="28"/>
        <w:szCs w:val="28"/>
      </w:rPr>
    </w:lvl>
    <w:lvl w:ilvl="1">
      <w:start w:val="1"/>
      <w:numFmt w:val="decimal"/>
      <w:lvlText w:val="（%2）"/>
      <w:lvlJc w:val="left"/>
      <w:pPr>
        <w:ind w:left="780" w:hanging="360"/>
      </w:pPr>
      <w:rPr>
        <w:rFonts w:ascii="Times New Roman" w:eastAsia="SimSun" w:hAnsi="Times New Roman" w:cs="Times New Roman" w:hint="default"/>
        <w:b w:val="0"/>
        <w:bCs w:val="0"/>
        <w:sz w:val="28"/>
        <w:szCs w:val="28"/>
      </w:rPr>
    </w:lvl>
    <w:lvl w:ilvl="2">
      <w:start w:val="1"/>
      <w:numFmt w:val="lowerRoman"/>
      <w:lvlText w:val="（%3）"/>
      <w:lvlJc w:val="left"/>
      <w:pPr>
        <w:ind w:left="1200" w:hanging="360"/>
      </w:pPr>
      <w:rPr>
        <w:rFonts w:hint="eastAsia"/>
      </w:rPr>
    </w:lvl>
    <w:lvl w:ilvl="3">
      <w:start w:val="1"/>
      <w:numFmt w:val="lowerRoman"/>
      <w:lvlText w:val="(%4)"/>
      <w:lvlJc w:val="left"/>
      <w:pPr>
        <w:ind w:left="1700" w:hanging="440"/>
      </w:pPr>
      <w:rPr>
        <w:rFonts w:ascii="Times New Roman" w:eastAsia="FangSong_GB2312" w:hAnsi="Times New Roman" w:cs="Times New Roman" w:hint="default"/>
        <w:sz w:val="32"/>
        <w:szCs w:val="32"/>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F03710A"/>
    <w:multiLevelType w:val="multilevel"/>
    <w:tmpl w:val="93BAC102"/>
    <w:lvl w:ilvl="0">
      <w:start w:val="1"/>
      <w:numFmt w:val="decimal"/>
      <w:lvlText w:val="%1."/>
      <w:lvlJc w:val="left"/>
      <w:pPr>
        <w:ind w:left="720" w:hanging="720"/>
      </w:pPr>
      <w:rPr>
        <w:rFonts w:hint="default"/>
        <w:b w:val="0"/>
        <w:bCs w:val="0"/>
        <w:sz w:val="28"/>
        <w:szCs w:val="28"/>
      </w:rPr>
    </w:lvl>
    <w:lvl w:ilvl="1">
      <w:start w:val="1"/>
      <w:numFmt w:val="decimal"/>
      <w:lvlText w:val="5.%2"/>
      <w:lvlJc w:val="left"/>
      <w:pPr>
        <w:ind w:left="860" w:hanging="440"/>
      </w:pPr>
      <w:rPr>
        <w:rFonts w:hint="eastAsia"/>
      </w:rPr>
    </w:lvl>
    <w:lvl w:ilvl="2">
      <w:start w:val="1"/>
      <w:numFmt w:val="lowerRoman"/>
      <w:lvlText w:val="（%3）"/>
      <w:lvlJc w:val="left"/>
      <w:pPr>
        <w:ind w:left="1200" w:hanging="360"/>
      </w:pPr>
      <w:rPr>
        <w:rFonts w:hint="eastAsia"/>
      </w:rPr>
    </w:lvl>
    <w:lvl w:ilvl="3">
      <w:start w:val="1"/>
      <w:numFmt w:val="lowerRoman"/>
      <w:lvlText w:val="(%4)"/>
      <w:lvlJc w:val="left"/>
      <w:pPr>
        <w:ind w:left="1700" w:hanging="440"/>
      </w:pPr>
      <w:rPr>
        <w:rFonts w:ascii="Times New Roman" w:eastAsia="FangSong_GB2312" w:hAnsi="Times New Roman" w:cs="Times New Roman" w:hint="default"/>
        <w:sz w:val="32"/>
        <w:szCs w:val="32"/>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7" w15:restartNumberingAfterBreak="0">
    <w:nsid w:val="5DA6655E"/>
    <w:multiLevelType w:val="multilevel"/>
    <w:tmpl w:val="2D3EFD74"/>
    <w:lvl w:ilvl="0">
      <w:start w:val="1"/>
      <w:numFmt w:val="decimal"/>
      <w:lvlText w:val="%1."/>
      <w:lvlJc w:val="left"/>
      <w:pPr>
        <w:ind w:left="720" w:hanging="720"/>
      </w:pPr>
      <w:rPr>
        <w:rFonts w:hint="default"/>
        <w:b w:val="0"/>
        <w:bCs w:val="0"/>
        <w:sz w:val="28"/>
        <w:szCs w:val="28"/>
      </w:rPr>
    </w:lvl>
    <w:lvl w:ilvl="1">
      <w:start w:val="1"/>
      <w:numFmt w:val="decimal"/>
      <w:lvlText w:val="(%2)"/>
      <w:lvlJc w:val="left"/>
      <w:pPr>
        <w:ind w:left="860" w:hanging="440"/>
      </w:pPr>
      <w:rPr>
        <w:rFonts w:hint="eastAsia"/>
        <w:sz w:val="32"/>
        <w:szCs w:val="32"/>
      </w:rPr>
    </w:lvl>
    <w:lvl w:ilvl="2">
      <w:start w:val="1"/>
      <w:numFmt w:val="lowerRoman"/>
      <w:lvlText w:val="%3."/>
      <w:lvlJc w:val="right"/>
      <w:pPr>
        <w:ind w:left="1260" w:hanging="420"/>
      </w:pPr>
    </w:lvl>
    <w:lvl w:ilvl="3">
      <w:start w:val="1"/>
      <w:numFmt w:val="lowerRoman"/>
      <w:lvlText w:val="(%4)"/>
      <w:lvlJc w:val="left"/>
      <w:pPr>
        <w:ind w:left="1700" w:hanging="440"/>
      </w:pPr>
      <w:rPr>
        <w:rFonts w:ascii="Times New Roman" w:eastAsia="FangSong_GB2312" w:hAnsi="Times New Roman" w:cs="Times New Roman" w:hint="default"/>
        <w:sz w:val="32"/>
        <w:szCs w:val="32"/>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09745B3"/>
    <w:multiLevelType w:val="multilevel"/>
    <w:tmpl w:val="2D3EFD74"/>
    <w:lvl w:ilvl="0">
      <w:start w:val="1"/>
      <w:numFmt w:val="decimal"/>
      <w:lvlText w:val="%1."/>
      <w:lvlJc w:val="left"/>
      <w:pPr>
        <w:ind w:left="720" w:hanging="720"/>
      </w:pPr>
      <w:rPr>
        <w:rFonts w:hint="default"/>
        <w:b w:val="0"/>
        <w:bCs w:val="0"/>
        <w:sz w:val="28"/>
        <w:szCs w:val="28"/>
      </w:rPr>
    </w:lvl>
    <w:lvl w:ilvl="1">
      <w:start w:val="1"/>
      <w:numFmt w:val="decimal"/>
      <w:lvlText w:val="(%2)"/>
      <w:lvlJc w:val="left"/>
      <w:pPr>
        <w:ind w:left="860" w:hanging="440"/>
      </w:pPr>
      <w:rPr>
        <w:rFonts w:hint="eastAsia"/>
        <w:sz w:val="32"/>
        <w:szCs w:val="32"/>
      </w:rPr>
    </w:lvl>
    <w:lvl w:ilvl="2">
      <w:start w:val="1"/>
      <w:numFmt w:val="lowerRoman"/>
      <w:lvlText w:val="%3."/>
      <w:lvlJc w:val="right"/>
      <w:pPr>
        <w:ind w:left="1260" w:hanging="420"/>
      </w:pPr>
    </w:lvl>
    <w:lvl w:ilvl="3">
      <w:start w:val="1"/>
      <w:numFmt w:val="lowerRoman"/>
      <w:lvlText w:val="(%4)"/>
      <w:lvlJc w:val="left"/>
      <w:pPr>
        <w:ind w:left="1700" w:hanging="440"/>
      </w:pPr>
      <w:rPr>
        <w:rFonts w:ascii="Times New Roman" w:eastAsia="FangSong_GB2312" w:hAnsi="Times New Roman" w:cs="Times New Roman" w:hint="default"/>
        <w:sz w:val="32"/>
        <w:szCs w:val="32"/>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64A549CE"/>
    <w:multiLevelType w:val="multilevel"/>
    <w:tmpl w:val="4BAEDB2A"/>
    <w:lvl w:ilvl="0">
      <w:start w:val="1"/>
      <w:numFmt w:val="decimal"/>
      <w:pStyle w:val="ShortOutline1"/>
      <w:lvlText w:val="%1."/>
      <w:lvlJc w:val="left"/>
      <w:pPr>
        <w:ind w:left="420" w:hanging="42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720A2EA5"/>
    <w:multiLevelType w:val="multilevel"/>
    <w:tmpl w:val="EB584E5C"/>
    <w:lvl w:ilvl="0">
      <w:start w:val="1"/>
      <w:numFmt w:val="decimal"/>
      <w:pStyle w:val="CObodynumbering"/>
      <w:lvlText w:val="%1"/>
      <w:lvlJc w:val="left"/>
      <w:pPr>
        <w:tabs>
          <w:tab w:val="num" w:pos="680"/>
        </w:tabs>
        <w:ind w:left="680" w:hanging="680"/>
      </w:pPr>
      <w:rPr>
        <w:rFonts w:ascii="Arial" w:hAnsi="Arial" w:hint="default"/>
        <w:b w:val="0"/>
        <w:bCs w:val="0"/>
        <w:sz w:val="20"/>
      </w:rPr>
    </w:lvl>
    <w:lvl w:ilvl="1">
      <w:start w:val="1"/>
      <w:numFmt w:val="none"/>
      <w:lvlText w:val=""/>
      <w:lvlJc w:val="left"/>
      <w:pPr>
        <w:tabs>
          <w:tab w:val="num" w:pos="680"/>
        </w:tabs>
        <w:ind w:left="680" w:hanging="680"/>
      </w:pPr>
      <w:rPr>
        <w:rFonts w:hint="default"/>
      </w:rPr>
    </w:lvl>
    <w:lvl w:ilvl="2">
      <w:start w:val="1"/>
      <w:numFmt w:val="none"/>
      <w:lvlText w:val=""/>
      <w:lvlJc w:val="left"/>
      <w:pPr>
        <w:tabs>
          <w:tab w:val="num" w:pos="680"/>
        </w:tabs>
        <w:ind w:left="680" w:hanging="680"/>
      </w:pPr>
      <w:rPr>
        <w:rFonts w:hint="default"/>
      </w:rPr>
    </w:lvl>
    <w:lvl w:ilvl="3">
      <w:start w:val="1"/>
      <w:numFmt w:val="none"/>
      <w:lvlText w:val=""/>
      <w:lvlJc w:val="left"/>
      <w:pPr>
        <w:tabs>
          <w:tab w:val="num" w:pos="680"/>
        </w:tabs>
        <w:ind w:left="680" w:hanging="680"/>
      </w:pPr>
      <w:rPr>
        <w:rFonts w:hint="default"/>
      </w:rPr>
    </w:lvl>
    <w:lvl w:ilvl="4">
      <w:start w:val="1"/>
      <w:numFmt w:val="none"/>
      <w:lvlText w:val=""/>
      <w:lvlJc w:val="left"/>
      <w:pPr>
        <w:tabs>
          <w:tab w:val="num" w:pos="680"/>
        </w:tabs>
        <w:ind w:left="680" w:hanging="680"/>
      </w:pPr>
      <w:rPr>
        <w:rFonts w:hint="default"/>
      </w:rPr>
    </w:lvl>
    <w:lvl w:ilvl="5">
      <w:start w:val="1"/>
      <w:numFmt w:val="none"/>
      <w:lvlText w:val=""/>
      <w:lvlJc w:val="left"/>
      <w:pPr>
        <w:tabs>
          <w:tab w:val="num" w:pos="680"/>
        </w:tabs>
        <w:ind w:left="680" w:hanging="680"/>
      </w:pPr>
      <w:rPr>
        <w:rFonts w:hint="default"/>
      </w:rPr>
    </w:lvl>
    <w:lvl w:ilvl="6">
      <w:start w:val="1"/>
      <w:numFmt w:val="none"/>
      <w:lvlText w:val=""/>
      <w:lvlJc w:val="left"/>
      <w:pPr>
        <w:tabs>
          <w:tab w:val="num" w:pos="680"/>
        </w:tabs>
        <w:ind w:left="680" w:hanging="680"/>
      </w:pPr>
      <w:rPr>
        <w:rFonts w:hint="default"/>
      </w:rPr>
    </w:lvl>
    <w:lvl w:ilvl="7">
      <w:start w:val="1"/>
      <w:numFmt w:val="none"/>
      <w:lvlText w:val=""/>
      <w:lvlJc w:val="left"/>
      <w:pPr>
        <w:tabs>
          <w:tab w:val="num" w:pos="680"/>
        </w:tabs>
        <w:ind w:left="680" w:hanging="680"/>
      </w:pPr>
      <w:rPr>
        <w:rFonts w:hint="default"/>
      </w:rPr>
    </w:lvl>
    <w:lvl w:ilvl="8">
      <w:start w:val="1"/>
      <w:numFmt w:val="none"/>
      <w:lvlText w:val=""/>
      <w:lvlJc w:val="left"/>
      <w:pPr>
        <w:tabs>
          <w:tab w:val="num" w:pos="680"/>
        </w:tabs>
        <w:ind w:left="680" w:hanging="680"/>
      </w:pPr>
      <w:rPr>
        <w:rFonts w:hint="default"/>
      </w:rPr>
    </w:lvl>
  </w:abstractNum>
  <w:abstractNum w:abstractNumId="11" w15:restartNumberingAfterBreak="0">
    <w:nsid w:val="73FD0CE8"/>
    <w:multiLevelType w:val="multilevel"/>
    <w:tmpl w:val="A4FCE882"/>
    <w:lvl w:ilvl="0">
      <w:start w:val="1"/>
      <w:numFmt w:val="decimal"/>
      <w:lvlText w:val="%1."/>
      <w:lvlJc w:val="left"/>
      <w:pPr>
        <w:ind w:left="720" w:hanging="720"/>
      </w:pPr>
      <w:rPr>
        <w:rFonts w:hint="default"/>
        <w:b w:val="0"/>
        <w:bCs w:val="0"/>
        <w:sz w:val="28"/>
        <w:szCs w:val="28"/>
      </w:rPr>
    </w:lvl>
    <w:lvl w:ilvl="1">
      <w:start w:val="1"/>
      <w:numFmt w:val="decimal"/>
      <w:lvlText w:val="（%2）"/>
      <w:lvlJc w:val="left"/>
      <w:pPr>
        <w:ind w:left="780" w:hanging="360"/>
      </w:pPr>
      <w:rPr>
        <w:rFonts w:ascii="Times New Roman" w:eastAsia="SimSun" w:hAnsi="Times New Roman" w:cs="Times New Roman" w:hint="default"/>
        <w:b w:val="0"/>
        <w:bCs w:val="0"/>
        <w:sz w:val="28"/>
        <w:szCs w:val="28"/>
      </w:rPr>
    </w:lvl>
    <w:lvl w:ilvl="2">
      <w:start w:val="1"/>
      <w:numFmt w:val="lowerRoman"/>
      <w:lvlText w:val="（%3）"/>
      <w:lvlJc w:val="left"/>
      <w:pPr>
        <w:ind w:left="1200" w:hanging="360"/>
      </w:pPr>
      <w:rPr>
        <w:rFonts w:hint="eastAsia"/>
      </w:rPr>
    </w:lvl>
    <w:lvl w:ilvl="3">
      <w:start w:val="1"/>
      <w:numFmt w:val="lowerRoman"/>
      <w:lvlText w:val="(%4)"/>
      <w:lvlJc w:val="left"/>
      <w:pPr>
        <w:ind w:left="1700" w:hanging="440"/>
      </w:pPr>
      <w:rPr>
        <w:rFonts w:ascii="Times New Roman" w:eastAsia="FangSong_GB2312" w:hAnsi="Times New Roman" w:cs="Times New Roman" w:hint="default"/>
        <w:sz w:val="32"/>
        <w:szCs w:val="32"/>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C6877FE"/>
    <w:multiLevelType w:val="multilevel"/>
    <w:tmpl w:val="A4FCE882"/>
    <w:lvl w:ilvl="0">
      <w:start w:val="1"/>
      <w:numFmt w:val="decimal"/>
      <w:lvlText w:val="%1."/>
      <w:lvlJc w:val="left"/>
      <w:pPr>
        <w:ind w:left="720" w:hanging="720"/>
      </w:pPr>
      <w:rPr>
        <w:rFonts w:hint="default"/>
        <w:b w:val="0"/>
        <w:bCs w:val="0"/>
        <w:sz w:val="28"/>
        <w:szCs w:val="28"/>
      </w:rPr>
    </w:lvl>
    <w:lvl w:ilvl="1">
      <w:start w:val="1"/>
      <w:numFmt w:val="decimal"/>
      <w:lvlText w:val="（%2）"/>
      <w:lvlJc w:val="left"/>
      <w:pPr>
        <w:ind w:left="780" w:hanging="360"/>
      </w:pPr>
      <w:rPr>
        <w:rFonts w:ascii="Times New Roman" w:eastAsia="SimSun" w:hAnsi="Times New Roman" w:cs="Times New Roman" w:hint="default"/>
        <w:b w:val="0"/>
        <w:bCs w:val="0"/>
        <w:sz w:val="28"/>
        <w:szCs w:val="28"/>
      </w:rPr>
    </w:lvl>
    <w:lvl w:ilvl="2">
      <w:start w:val="1"/>
      <w:numFmt w:val="lowerRoman"/>
      <w:lvlText w:val="（%3）"/>
      <w:lvlJc w:val="left"/>
      <w:pPr>
        <w:ind w:left="1200" w:hanging="360"/>
      </w:pPr>
      <w:rPr>
        <w:rFonts w:hint="eastAsia"/>
      </w:rPr>
    </w:lvl>
    <w:lvl w:ilvl="3">
      <w:start w:val="1"/>
      <w:numFmt w:val="lowerRoman"/>
      <w:lvlText w:val="(%4)"/>
      <w:lvlJc w:val="left"/>
      <w:pPr>
        <w:ind w:left="1700" w:hanging="440"/>
      </w:pPr>
      <w:rPr>
        <w:rFonts w:ascii="Times New Roman" w:eastAsia="FangSong_GB2312" w:hAnsi="Times New Roman" w:cs="Times New Roman" w:hint="default"/>
        <w:sz w:val="32"/>
        <w:szCs w:val="32"/>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461802517">
    <w:abstractNumId w:val="9"/>
  </w:num>
  <w:num w:numId="2" w16cid:durableId="437528469">
    <w:abstractNumId w:val="12"/>
  </w:num>
  <w:num w:numId="3" w16cid:durableId="278411451">
    <w:abstractNumId w:val="0"/>
  </w:num>
  <w:num w:numId="4" w16cid:durableId="137189332">
    <w:abstractNumId w:val="10"/>
  </w:num>
  <w:num w:numId="5" w16cid:durableId="275217638">
    <w:abstractNumId w:val="7"/>
  </w:num>
  <w:num w:numId="6" w16cid:durableId="513032916">
    <w:abstractNumId w:val="8"/>
  </w:num>
  <w:num w:numId="7" w16cid:durableId="329720061">
    <w:abstractNumId w:val="3"/>
  </w:num>
  <w:num w:numId="8" w16cid:durableId="519971056">
    <w:abstractNumId w:val="5"/>
  </w:num>
  <w:num w:numId="9" w16cid:durableId="1814325919">
    <w:abstractNumId w:val="2"/>
  </w:num>
  <w:num w:numId="10" w16cid:durableId="604775087">
    <w:abstractNumId w:val="6"/>
  </w:num>
  <w:num w:numId="11" w16cid:durableId="620037090">
    <w:abstractNumId w:val="1"/>
  </w:num>
  <w:num w:numId="12" w16cid:durableId="1612588201">
    <w:abstractNumId w:val="4"/>
  </w:num>
  <w:num w:numId="13" w16cid:durableId="1376155911">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doNotTrackFormatting/>
  <w:defaultTabStop w:val="420"/>
  <w:hyphenationZone w:val="425"/>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tLSwNDI1MLcwMDBW0lEKTi0uzszPAykwqgUAyF2RPywAAAA="/>
  </w:docVars>
  <w:rsids>
    <w:rsidRoot w:val="005B616C"/>
    <w:rsid w:val="000028B8"/>
    <w:rsid w:val="0000326C"/>
    <w:rsid w:val="000039D5"/>
    <w:rsid w:val="00003B5C"/>
    <w:rsid w:val="00004F2D"/>
    <w:rsid w:val="000064C0"/>
    <w:rsid w:val="00006570"/>
    <w:rsid w:val="00006603"/>
    <w:rsid w:val="000071CA"/>
    <w:rsid w:val="00007243"/>
    <w:rsid w:val="00010559"/>
    <w:rsid w:val="0001086C"/>
    <w:rsid w:val="00011373"/>
    <w:rsid w:val="0001147B"/>
    <w:rsid w:val="000122EE"/>
    <w:rsid w:val="0001233D"/>
    <w:rsid w:val="00012582"/>
    <w:rsid w:val="00012C8F"/>
    <w:rsid w:val="000138BE"/>
    <w:rsid w:val="00013A1D"/>
    <w:rsid w:val="00014427"/>
    <w:rsid w:val="00014924"/>
    <w:rsid w:val="00015331"/>
    <w:rsid w:val="0001545E"/>
    <w:rsid w:val="00015883"/>
    <w:rsid w:val="0001679A"/>
    <w:rsid w:val="00016CDC"/>
    <w:rsid w:val="00016DCE"/>
    <w:rsid w:val="000172C9"/>
    <w:rsid w:val="0001762E"/>
    <w:rsid w:val="00017CBD"/>
    <w:rsid w:val="00017D0F"/>
    <w:rsid w:val="00017E11"/>
    <w:rsid w:val="000200A7"/>
    <w:rsid w:val="0002095F"/>
    <w:rsid w:val="00020D0E"/>
    <w:rsid w:val="00020D61"/>
    <w:rsid w:val="00021A92"/>
    <w:rsid w:val="00021D95"/>
    <w:rsid w:val="00021DC4"/>
    <w:rsid w:val="000223B0"/>
    <w:rsid w:val="000226C5"/>
    <w:rsid w:val="00022F4C"/>
    <w:rsid w:val="00023A74"/>
    <w:rsid w:val="00023D5F"/>
    <w:rsid w:val="00023D83"/>
    <w:rsid w:val="00023FA8"/>
    <w:rsid w:val="000243A9"/>
    <w:rsid w:val="000244D9"/>
    <w:rsid w:val="00024CD2"/>
    <w:rsid w:val="0002554A"/>
    <w:rsid w:val="00025990"/>
    <w:rsid w:val="00025DC4"/>
    <w:rsid w:val="000262A3"/>
    <w:rsid w:val="00026709"/>
    <w:rsid w:val="000267AF"/>
    <w:rsid w:val="0002773B"/>
    <w:rsid w:val="00027808"/>
    <w:rsid w:val="00027DA3"/>
    <w:rsid w:val="00030D5C"/>
    <w:rsid w:val="00031541"/>
    <w:rsid w:val="00031615"/>
    <w:rsid w:val="000318D3"/>
    <w:rsid w:val="00031F9B"/>
    <w:rsid w:val="00032BC8"/>
    <w:rsid w:val="00032C5A"/>
    <w:rsid w:val="00033130"/>
    <w:rsid w:val="00033451"/>
    <w:rsid w:val="000337CA"/>
    <w:rsid w:val="00033ACF"/>
    <w:rsid w:val="0003428E"/>
    <w:rsid w:val="00034BBC"/>
    <w:rsid w:val="000353A3"/>
    <w:rsid w:val="00035756"/>
    <w:rsid w:val="00035940"/>
    <w:rsid w:val="0003665B"/>
    <w:rsid w:val="000368BB"/>
    <w:rsid w:val="000374D5"/>
    <w:rsid w:val="00037D18"/>
    <w:rsid w:val="00040A98"/>
    <w:rsid w:val="0004165C"/>
    <w:rsid w:val="000417B2"/>
    <w:rsid w:val="00041F01"/>
    <w:rsid w:val="000423C6"/>
    <w:rsid w:val="00042D3A"/>
    <w:rsid w:val="00044576"/>
    <w:rsid w:val="000446B9"/>
    <w:rsid w:val="00045725"/>
    <w:rsid w:val="00046A39"/>
    <w:rsid w:val="00046A85"/>
    <w:rsid w:val="00046C2B"/>
    <w:rsid w:val="00047094"/>
    <w:rsid w:val="0004729A"/>
    <w:rsid w:val="00047509"/>
    <w:rsid w:val="00047580"/>
    <w:rsid w:val="00047679"/>
    <w:rsid w:val="00052022"/>
    <w:rsid w:val="0005235A"/>
    <w:rsid w:val="00053396"/>
    <w:rsid w:val="00054864"/>
    <w:rsid w:val="00054A39"/>
    <w:rsid w:val="00054A8F"/>
    <w:rsid w:val="0005550A"/>
    <w:rsid w:val="00055854"/>
    <w:rsid w:val="000558BE"/>
    <w:rsid w:val="00055C36"/>
    <w:rsid w:val="000560B4"/>
    <w:rsid w:val="000561CE"/>
    <w:rsid w:val="00056F63"/>
    <w:rsid w:val="00057A14"/>
    <w:rsid w:val="00057C41"/>
    <w:rsid w:val="00057D1E"/>
    <w:rsid w:val="00057DCB"/>
    <w:rsid w:val="00057ECB"/>
    <w:rsid w:val="00060053"/>
    <w:rsid w:val="00060240"/>
    <w:rsid w:val="00060C20"/>
    <w:rsid w:val="00061793"/>
    <w:rsid w:val="00061870"/>
    <w:rsid w:val="00061B85"/>
    <w:rsid w:val="00062DD2"/>
    <w:rsid w:val="000630EC"/>
    <w:rsid w:val="000636B9"/>
    <w:rsid w:val="00063F79"/>
    <w:rsid w:val="000654CA"/>
    <w:rsid w:val="000666E9"/>
    <w:rsid w:val="00067354"/>
    <w:rsid w:val="00067712"/>
    <w:rsid w:val="00067717"/>
    <w:rsid w:val="00067738"/>
    <w:rsid w:val="00067B2F"/>
    <w:rsid w:val="00070CD9"/>
    <w:rsid w:val="00070CDD"/>
    <w:rsid w:val="000711B4"/>
    <w:rsid w:val="0007136D"/>
    <w:rsid w:val="000715D4"/>
    <w:rsid w:val="00071A1F"/>
    <w:rsid w:val="000737D6"/>
    <w:rsid w:val="000738B2"/>
    <w:rsid w:val="00073C6E"/>
    <w:rsid w:val="0007420D"/>
    <w:rsid w:val="000743D7"/>
    <w:rsid w:val="000745F6"/>
    <w:rsid w:val="00074BAB"/>
    <w:rsid w:val="00075061"/>
    <w:rsid w:val="0007520A"/>
    <w:rsid w:val="00075279"/>
    <w:rsid w:val="0007555D"/>
    <w:rsid w:val="000755EE"/>
    <w:rsid w:val="0007644A"/>
    <w:rsid w:val="00076629"/>
    <w:rsid w:val="00076911"/>
    <w:rsid w:val="00076B71"/>
    <w:rsid w:val="000772C8"/>
    <w:rsid w:val="000778D6"/>
    <w:rsid w:val="00080899"/>
    <w:rsid w:val="00080CBB"/>
    <w:rsid w:val="00080CC1"/>
    <w:rsid w:val="00080F71"/>
    <w:rsid w:val="00081775"/>
    <w:rsid w:val="000817C7"/>
    <w:rsid w:val="00082EC1"/>
    <w:rsid w:val="00083FD8"/>
    <w:rsid w:val="00084B38"/>
    <w:rsid w:val="00085347"/>
    <w:rsid w:val="00085456"/>
    <w:rsid w:val="00085911"/>
    <w:rsid w:val="00085FAD"/>
    <w:rsid w:val="000867E4"/>
    <w:rsid w:val="00086ADA"/>
    <w:rsid w:val="000874F2"/>
    <w:rsid w:val="00087843"/>
    <w:rsid w:val="00087FE1"/>
    <w:rsid w:val="000911D7"/>
    <w:rsid w:val="000918B1"/>
    <w:rsid w:val="00091A1C"/>
    <w:rsid w:val="00091ADB"/>
    <w:rsid w:val="000924C4"/>
    <w:rsid w:val="00092C27"/>
    <w:rsid w:val="000933FB"/>
    <w:rsid w:val="00093C06"/>
    <w:rsid w:val="000940E9"/>
    <w:rsid w:val="000941B8"/>
    <w:rsid w:val="00094448"/>
    <w:rsid w:val="000945E3"/>
    <w:rsid w:val="000952D8"/>
    <w:rsid w:val="0009592B"/>
    <w:rsid w:val="00095A21"/>
    <w:rsid w:val="00095CAF"/>
    <w:rsid w:val="000961A1"/>
    <w:rsid w:val="000962C2"/>
    <w:rsid w:val="000968B5"/>
    <w:rsid w:val="00097807"/>
    <w:rsid w:val="000A027B"/>
    <w:rsid w:val="000A0C93"/>
    <w:rsid w:val="000A1704"/>
    <w:rsid w:val="000A18D6"/>
    <w:rsid w:val="000A1B2B"/>
    <w:rsid w:val="000A27E2"/>
    <w:rsid w:val="000A2978"/>
    <w:rsid w:val="000A2D15"/>
    <w:rsid w:val="000A2D9B"/>
    <w:rsid w:val="000A2F0D"/>
    <w:rsid w:val="000A2F6E"/>
    <w:rsid w:val="000A304D"/>
    <w:rsid w:val="000A36C7"/>
    <w:rsid w:val="000A45DE"/>
    <w:rsid w:val="000A4DDC"/>
    <w:rsid w:val="000A54B9"/>
    <w:rsid w:val="000A5BBA"/>
    <w:rsid w:val="000A5ED9"/>
    <w:rsid w:val="000A6188"/>
    <w:rsid w:val="000A6FFE"/>
    <w:rsid w:val="000A7049"/>
    <w:rsid w:val="000A7ACD"/>
    <w:rsid w:val="000A7F20"/>
    <w:rsid w:val="000B0D3A"/>
    <w:rsid w:val="000B11A5"/>
    <w:rsid w:val="000B121F"/>
    <w:rsid w:val="000B202A"/>
    <w:rsid w:val="000B26CD"/>
    <w:rsid w:val="000B2A0B"/>
    <w:rsid w:val="000B2F40"/>
    <w:rsid w:val="000B3BFD"/>
    <w:rsid w:val="000B3FA9"/>
    <w:rsid w:val="000B42E1"/>
    <w:rsid w:val="000B46B3"/>
    <w:rsid w:val="000B5212"/>
    <w:rsid w:val="000B568E"/>
    <w:rsid w:val="000B57FC"/>
    <w:rsid w:val="000B67D1"/>
    <w:rsid w:val="000B685C"/>
    <w:rsid w:val="000B6F55"/>
    <w:rsid w:val="000B71EB"/>
    <w:rsid w:val="000B75D7"/>
    <w:rsid w:val="000B7672"/>
    <w:rsid w:val="000B7F28"/>
    <w:rsid w:val="000C2B5E"/>
    <w:rsid w:val="000C2D73"/>
    <w:rsid w:val="000C327A"/>
    <w:rsid w:val="000C3A55"/>
    <w:rsid w:val="000C4790"/>
    <w:rsid w:val="000C4A76"/>
    <w:rsid w:val="000C52AF"/>
    <w:rsid w:val="000C58DF"/>
    <w:rsid w:val="000C5DF3"/>
    <w:rsid w:val="000C6700"/>
    <w:rsid w:val="000C6B46"/>
    <w:rsid w:val="000C6DBD"/>
    <w:rsid w:val="000C6F41"/>
    <w:rsid w:val="000C7F77"/>
    <w:rsid w:val="000D0196"/>
    <w:rsid w:val="000D0D6C"/>
    <w:rsid w:val="000D0F83"/>
    <w:rsid w:val="000D15A6"/>
    <w:rsid w:val="000D1AF0"/>
    <w:rsid w:val="000D1BA3"/>
    <w:rsid w:val="000D24EC"/>
    <w:rsid w:val="000D3131"/>
    <w:rsid w:val="000D36DF"/>
    <w:rsid w:val="000D3814"/>
    <w:rsid w:val="000D4447"/>
    <w:rsid w:val="000D4479"/>
    <w:rsid w:val="000D4684"/>
    <w:rsid w:val="000D54AD"/>
    <w:rsid w:val="000D645F"/>
    <w:rsid w:val="000D6B59"/>
    <w:rsid w:val="000D6D7F"/>
    <w:rsid w:val="000D7031"/>
    <w:rsid w:val="000D7528"/>
    <w:rsid w:val="000D76B9"/>
    <w:rsid w:val="000E015D"/>
    <w:rsid w:val="000E0EF5"/>
    <w:rsid w:val="000E113F"/>
    <w:rsid w:val="000E1B94"/>
    <w:rsid w:val="000E23D0"/>
    <w:rsid w:val="000E2948"/>
    <w:rsid w:val="000E2DA6"/>
    <w:rsid w:val="000E3490"/>
    <w:rsid w:val="000E34BE"/>
    <w:rsid w:val="000E34EC"/>
    <w:rsid w:val="000E3821"/>
    <w:rsid w:val="000E44EF"/>
    <w:rsid w:val="000E45F9"/>
    <w:rsid w:val="000E4891"/>
    <w:rsid w:val="000E4E37"/>
    <w:rsid w:val="000E4FEC"/>
    <w:rsid w:val="000E60CC"/>
    <w:rsid w:val="000E67FE"/>
    <w:rsid w:val="000E7F99"/>
    <w:rsid w:val="000F0A30"/>
    <w:rsid w:val="000F16D6"/>
    <w:rsid w:val="000F2209"/>
    <w:rsid w:val="000F26A1"/>
    <w:rsid w:val="000F2790"/>
    <w:rsid w:val="000F2F03"/>
    <w:rsid w:val="000F36E1"/>
    <w:rsid w:val="000F3C0C"/>
    <w:rsid w:val="000F4148"/>
    <w:rsid w:val="000F4840"/>
    <w:rsid w:val="000F4F1B"/>
    <w:rsid w:val="000F684D"/>
    <w:rsid w:val="000F73D0"/>
    <w:rsid w:val="00100069"/>
    <w:rsid w:val="0010031E"/>
    <w:rsid w:val="0010100A"/>
    <w:rsid w:val="00101601"/>
    <w:rsid w:val="00101BBE"/>
    <w:rsid w:val="00101D54"/>
    <w:rsid w:val="00103195"/>
    <w:rsid w:val="00103ADE"/>
    <w:rsid w:val="00104139"/>
    <w:rsid w:val="001047C8"/>
    <w:rsid w:val="001049A7"/>
    <w:rsid w:val="001054F3"/>
    <w:rsid w:val="00105BE2"/>
    <w:rsid w:val="0010608F"/>
    <w:rsid w:val="001061EF"/>
    <w:rsid w:val="001074DB"/>
    <w:rsid w:val="00107825"/>
    <w:rsid w:val="00107D73"/>
    <w:rsid w:val="00107E5F"/>
    <w:rsid w:val="00107EF5"/>
    <w:rsid w:val="0011099A"/>
    <w:rsid w:val="0011116C"/>
    <w:rsid w:val="00111971"/>
    <w:rsid w:val="00111A3A"/>
    <w:rsid w:val="00112F8B"/>
    <w:rsid w:val="001132BE"/>
    <w:rsid w:val="00113BCA"/>
    <w:rsid w:val="001140D4"/>
    <w:rsid w:val="00114617"/>
    <w:rsid w:val="001149C9"/>
    <w:rsid w:val="00115ACD"/>
    <w:rsid w:val="00116901"/>
    <w:rsid w:val="001202EB"/>
    <w:rsid w:val="001203B3"/>
    <w:rsid w:val="00120439"/>
    <w:rsid w:val="00120A2F"/>
    <w:rsid w:val="0012140E"/>
    <w:rsid w:val="00121CFA"/>
    <w:rsid w:val="00121E4F"/>
    <w:rsid w:val="00122850"/>
    <w:rsid w:val="00122DBF"/>
    <w:rsid w:val="00122FF7"/>
    <w:rsid w:val="0012305F"/>
    <w:rsid w:val="001232F3"/>
    <w:rsid w:val="0012355C"/>
    <w:rsid w:val="00123592"/>
    <w:rsid w:val="001237DD"/>
    <w:rsid w:val="001248F2"/>
    <w:rsid w:val="001251CA"/>
    <w:rsid w:val="001251F1"/>
    <w:rsid w:val="00125241"/>
    <w:rsid w:val="0012566C"/>
    <w:rsid w:val="0012621C"/>
    <w:rsid w:val="00126918"/>
    <w:rsid w:val="00126EA2"/>
    <w:rsid w:val="00127B20"/>
    <w:rsid w:val="00127FA9"/>
    <w:rsid w:val="00130607"/>
    <w:rsid w:val="001317EC"/>
    <w:rsid w:val="00131C08"/>
    <w:rsid w:val="00131F0F"/>
    <w:rsid w:val="00132570"/>
    <w:rsid w:val="00132A07"/>
    <w:rsid w:val="00132A7C"/>
    <w:rsid w:val="00132C1C"/>
    <w:rsid w:val="00132FC2"/>
    <w:rsid w:val="001331DE"/>
    <w:rsid w:val="001331EA"/>
    <w:rsid w:val="0013339D"/>
    <w:rsid w:val="00133BCD"/>
    <w:rsid w:val="001340A1"/>
    <w:rsid w:val="001343A7"/>
    <w:rsid w:val="0013493F"/>
    <w:rsid w:val="00136711"/>
    <w:rsid w:val="00136B22"/>
    <w:rsid w:val="00137029"/>
    <w:rsid w:val="0013750F"/>
    <w:rsid w:val="00137510"/>
    <w:rsid w:val="00137E73"/>
    <w:rsid w:val="001401B1"/>
    <w:rsid w:val="001404E5"/>
    <w:rsid w:val="00140C19"/>
    <w:rsid w:val="00141366"/>
    <w:rsid w:val="001416AC"/>
    <w:rsid w:val="00141879"/>
    <w:rsid w:val="00141D18"/>
    <w:rsid w:val="001422FC"/>
    <w:rsid w:val="0014289F"/>
    <w:rsid w:val="00142E13"/>
    <w:rsid w:val="001436F7"/>
    <w:rsid w:val="0014396B"/>
    <w:rsid w:val="00143B27"/>
    <w:rsid w:val="00143B7E"/>
    <w:rsid w:val="00143BED"/>
    <w:rsid w:val="001456C3"/>
    <w:rsid w:val="00145888"/>
    <w:rsid w:val="00145AA3"/>
    <w:rsid w:val="00145BFF"/>
    <w:rsid w:val="0014600D"/>
    <w:rsid w:val="001475E4"/>
    <w:rsid w:val="00150683"/>
    <w:rsid w:val="00151445"/>
    <w:rsid w:val="00151880"/>
    <w:rsid w:val="00151979"/>
    <w:rsid w:val="00151B91"/>
    <w:rsid w:val="001527FF"/>
    <w:rsid w:val="00152C98"/>
    <w:rsid w:val="001530C0"/>
    <w:rsid w:val="001530CD"/>
    <w:rsid w:val="00154507"/>
    <w:rsid w:val="0015456C"/>
    <w:rsid w:val="0015598D"/>
    <w:rsid w:val="00156034"/>
    <w:rsid w:val="00156B07"/>
    <w:rsid w:val="00157964"/>
    <w:rsid w:val="00160060"/>
    <w:rsid w:val="001610B4"/>
    <w:rsid w:val="00161AEB"/>
    <w:rsid w:val="00161F6A"/>
    <w:rsid w:val="0016211F"/>
    <w:rsid w:val="00163C96"/>
    <w:rsid w:val="00163D61"/>
    <w:rsid w:val="0016458E"/>
    <w:rsid w:val="00165CB9"/>
    <w:rsid w:val="001662AE"/>
    <w:rsid w:val="001671A1"/>
    <w:rsid w:val="0016728A"/>
    <w:rsid w:val="0016733E"/>
    <w:rsid w:val="00170CA6"/>
    <w:rsid w:val="00171B89"/>
    <w:rsid w:val="0017224D"/>
    <w:rsid w:val="00172AAE"/>
    <w:rsid w:val="00173703"/>
    <w:rsid w:val="00173710"/>
    <w:rsid w:val="00173F57"/>
    <w:rsid w:val="001748B2"/>
    <w:rsid w:val="00174CF7"/>
    <w:rsid w:val="00174E43"/>
    <w:rsid w:val="001751D0"/>
    <w:rsid w:val="001755DA"/>
    <w:rsid w:val="00175D07"/>
    <w:rsid w:val="00175F90"/>
    <w:rsid w:val="001765E6"/>
    <w:rsid w:val="00177E81"/>
    <w:rsid w:val="00180556"/>
    <w:rsid w:val="00180B87"/>
    <w:rsid w:val="001810F9"/>
    <w:rsid w:val="0018128E"/>
    <w:rsid w:val="00181A4C"/>
    <w:rsid w:val="00181B4A"/>
    <w:rsid w:val="0018319F"/>
    <w:rsid w:val="001831E3"/>
    <w:rsid w:val="001844B1"/>
    <w:rsid w:val="00184938"/>
    <w:rsid w:val="00184954"/>
    <w:rsid w:val="001851E7"/>
    <w:rsid w:val="001852FD"/>
    <w:rsid w:val="00185C8D"/>
    <w:rsid w:val="00185D66"/>
    <w:rsid w:val="00186963"/>
    <w:rsid w:val="00186C2B"/>
    <w:rsid w:val="001873FA"/>
    <w:rsid w:val="00187406"/>
    <w:rsid w:val="0018765D"/>
    <w:rsid w:val="00187D07"/>
    <w:rsid w:val="00190C9C"/>
    <w:rsid w:val="00191465"/>
    <w:rsid w:val="001928DB"/>
    <w:rsid w:val="00192966"/>
    <w:rsid w:val="00192A23"/>
    <w:rsid w:val="0019343C"/>
    <w:rsid w:val="001936ED"/>
    <w:rsid w:val="00193B6C"/>
    <w:rsid w:val="001944D3"/>
    <w:rsid w:val="00195363"/>
    <w:rsid w:val="0019639A"/>
    <w:rsid w:val="0019649E"/>
    <w:rsid w:val="00196A10"/>
    <w:rsid w:val="00196A62"/>
    <w:rsid w:val="00196CA0"/>
    <w:rsid w:val="00196D07"/>
    <w:rsid w:val="00197B53"/>
    <w:rsid w:val="00197BF7"/>
    <w:rsid w:val="00197CA4"/>
    <w:rsid w:val="001A1790"/>
    <w:rsid w:val="001A1B74"/>
    <w:rsid w:val="001A3E09"/>
    <w:rsid w:val="001A41B5"/>
    <w:rsid w:val="001A519A"/>
    <w:rsid w:val="001A58A5"/>
    <w:rsid w:val="001A5CF6"/>
    <w:rsid w:val="001A6FFC"/>
    <w:rsid w:val="001A70CE"/>
    <w:rsid w:val="001A762C"/>
    <w:rsid w:val="001A76C8"/>
    <w:rsid w:val="001B01B5"/>
    <w:rsid w:val="001B0449"/>
    <w:rsid w:val="001B0A1E"/>
    <w:rsid w:val="001B114A"/>
    <w:rsid w:val="001B11B7"/>
    <w:rsid w:val="001B1368"/>
    <w:rsid w:val="001B1D4A"/>
    <w:rsid w:val="001B294C"/>
    <w:rsid w:val="001B33DA"/>
    <w:rsid w:val="001B39D1"/>
    <w:rsid w:val="001B3EAD"/>
    <w:rsid w:val="001B49C2"/>
    <w:rsid w:val="001B512A"/>
    <w:rsid w:val="001B54AF"/>
    <w:rsid w:val="001B5780"/>
    <w:rsid w:val="001B5861"/>
    <w:rsid w:val="001B593B"/>
    <w:rsid w:val="001B6277"/>
    <w:rsid w:val="001B6F4E"/>
    <w:rsid w:val="001B7EAE"/>
    <w:rsid w:val="001C010E"/>
    <w:rsid w:val="001C023A"/>
    <w:rsid w:val="001C0542"/>
    <w:rsid w:val="001C0F3F"/>
    <w:rsid w:val="001C1250"/>
    <w:rsid w:val="001C1419"/>
    <w:rsid w:val="001C205E"/>
    <w:rsid w:val="001C20A9"/>
    <w:rsid w:val="001C20E4"/>
    <w:rsid w:val="001C2677"/>
    <w:rsid w:val="001C2B89"/>
    <w:rsid w:val="001C306F"/>
    <w:rsid w:val="001C38FE"/>
    <w:rsid w:val="001C395E"/>
    <w:rsid w:val="001C454B"/>
    <w:rsid w:val="001C4EB6"/>
    <w:rsid w:val="001C53F5"/>
    <w:rsid w:val="001C6425"/>
    <w:rsid w:val="001C6C61"/>
    <w:rsid w:val="001C6D82"/>
    <w:rsid w:val="001C7363"/>
    <w:rsid w:val="001C7620"/>
    <w:rsid w:val="001C778D"/>
    <w:rsid w:val="001C7B34"/>
    <w:rsid w:val="001D0838"/>
    <w:rsid w:val="001D1122"/>
    <w:rsid w:val="001D2015"/>
    <w:rsid w:val="001D367D"/>
    <w:rsid w:val="001D39B6"/>
    <w:rsid w:val="001D4130"/>
    <w:rsid w:val="001D5344"/>
    <w:rsid w:val="001D565F"/>
    <w:rsid w:val="001D56B2"/>
    <w:rsid w:val="001D5A1A"/>
    <w:rsid w:val="001D5A37"/>
    <w:rsid w:val="001D5B66"/>
    <w:rsid w:val="001D6DE4"/>
    <w:rsid w:val="001D7492"/>
    <w:rsid w:val="001D7507"/>
    <w:rsid w:val="001D7603"/>
    <w:rsid w:val="001D76C7"/>
    <w:rsid w:val="001D7871"/>
    <w:rsid w:val="001D7AFE"/>
    <w:rsid w:val="001E006E"/>
    <w:rsid w:val="001E0DCC"/>
    <w:rsid w:val="001E11A7"/>
    <w:rsid w:val="001E1445"/>
    <w:rsid w:val="001E16B4"/>
    <w:rsid w:val="001E1CDC"/>
    <w:rsid w:val="001E25AD"/>
    <w:rsid w:val="001E2863"/>
    <w:rsid w:val="001E2E6D"/>
    <w:rsid w:val="001E34B5"/>
    <w:rsid w:val="001E34E7"/>
    <w:rsid w:val="001E3C3E"/>
    <w:rsid w:val="001E3DFE"/>
    <w:rsid w:val="001E3FA6"/>
    <w:rsid w:val="001E4305"/>
    <w:rsid w:val="001E4816"/>
    <w:rsid w:val="001E531C"/>
    <w:rsid w:val="001E5EA9"/>
    <w:rsid w:val="001E603D"/>
    <w:rsid w:val="001E6793"/>
    <w:rsid w:val="001E778C"/>
    <w:rsid w:val="001E787C"/>
    <w:rsid w:val="001E7B51"/>
    <w:rsid w:val="001E7BA8"/>
    <w:rsid w:val="001F028E"/>
    <w:rsid w:val="001F0581"/>
    <w:rsid w:val="001F05D1"/>
    <w:rsid w:val="001F1589"/>
    <w:rsid w:val="001F1DF0"/>
    <w:rsid w:val="001F22A7"/>
    <w:rsid w:val="001F2ABC"/>
    <w:rsid w:val="001F325F"/>
    <w:rsid w:val="001F39B2"/>
    <w:rsid w:val="001F3A08"/>
    <w:rsid w:val="001F3E03"/>
    <w:rsid w:val="001F400B"/>
    <w:rsid w:val="001F4390"/>
    <w:rsid w:val="001F4C95"/>
    <w:rsid w:val="001F4D8A"/>
    <w:rsid w:val="001F599E"/>
    <w:rsid w:val="001F5A43"/>
    <w:rsid w:val="001F5EC3"/>
    <w:rsid w:val="001F60F1"/>
    <w:rsid w:val="001F6BF0"/>
    <w:rsid w:val="001F6DEB"/>
    <w:rsid w:val="001F6F8A"/>
    <w:rsid w:val="001F6FF9"/>
    <w:rsid w:val="001F736E"/>
    <w:rsid w:val="001F7C74"/>
    <w:rsid w:val="002011EB"/>
    <w:rsid w:val="00201479"/>
    <w:rsid w:val="002018CB"/>
    <w:rsid w:val="00201CBC"/>
    <w:rsid w:val="00201CF6"/>
    <w:rsid w:val="00201DFF"/>
    <w:rsid w:val="00201E20"/>
    <w:rsid w:val="00201FC9"/>
    <w:rsid w:val="00202C1F"/>
    <w:rsid w:val="00202D3D"/>
    <w:rsid w:val="00202D88"/>
    <w:rsid w:val="00203256"/>
    <w:rsid w:val="00203A84"/>
    <w:rsid w:val="00203E37"/>
    <w:rsid w:val="00204587"/>
    <w:rsid w:val="002055F8"/>
    <w:rsid w:val="00205ECE"/>
    <w:rsid w:val="00206156"/>
    <w:rsid w:val="002072ED"/>
    <w:rsid w:val="00210537"/>
    <w:rsid w:val="002117A8"/>
    <w:rsid w:val="00212485"/>
    <w:rsid w:val="00212ED5"/>
    <w:rsid w:val="00213074"/>
    <w:rsid w:val="0021401D"/>
    <w:rsid w:val="00214C80"/>
    <w:rsid w:val="00215234"/>
    <w:rsid w:val="00215594"/>
    <w:rsid w:val="00215D56"/>
    <w:rsid w:val="002162C8"/>
    <w:rsid w:val="002215B0"/>
    <w:rsid w:val="00224452"/>
    <w:rsid w:val="00224A8B"/>
    <w:rsid w:val="00225710"/>
    <w:rsid w:val="00225B59"/>
    <w:rsid w:val="00226F36"/>
    <w:rsid w:val="0022740A"/>
    <w:rsid w:val="0023037A"/>
    <w:rsid w:val="0023048C"/>
    <w:rsid w:val="002304B2"/>
    <w:rsid w:val="002307A5"/>
    <w:rsid w:val="002312D5"/>
    <w:rsid w:val="00231579"/>
    <w:rsid w:val="00231E0E"/>
    <w:rsid w:val="002320F0"/>
    <w:rsid w:val="00232CBF"/>
    <w:rsid w:val="002333B9"/>
    <w:rsid w:val="00233443"/>
    <w:rsid w:val="00234F01"/>
    <w:rsid w:val="002351E5"/>
    <w:rsid w:val="00235671"/>
    <w:rsid w:val="00236581"/>
    <w:rsid w:val="00236C4F"/>
    <w:rsid w:val="00236F9E"/>
    <w:rsid w:val="002422FA"/>
    <w:rsid w:val="00242C59"/>
    <w:rsid w:val="002438C9"/>
    <w:rsid w:val="00244E19"/>
    <w:rsid w:val="00245978"/>
    <w:rsid w:val="00246E26"/>
    <w:rsid w:val="00247693"/>
    <w:rsid w:val="002477B8"/>
    <w:rsid w:val="00250660"/>
    <w:rsid w:val="002506FD"/>
    <w:rsid w:val="00250790"/>
    <w:rsid w:val="00250C69"/>
    <w:rsid w:val="00250CA0"/>
    <w:rsid w:val="00250EA6"/>
    <w:rsid w:val="002512CB"/>
    <w:rsid w:val="0025158E"/>
    <w:rsid w:val="00251764"/>
    <w:rsid w:val="00251BED"/>
    <w:rsid w:val="0025368D"/>
    <w:rsid w:val="00253BD8"/>
    <w:rsid w:val="00255EFF"/>
    <w:rsid w:val="002601AE"/>
    <w:rsid w:val="00260E2B"/>
    <w:rsid w:val="00261009"/>
    <w:rsid w:val="00261AEF"/>
    <w:rsid w:val="00262BBC"/>
    <w:rsid w:val="0026331C"/>
    <w:rsid w:val="00263B8D"/>
    <w:rsid w:val="00263FBB"/>
    <w:rsid w:val="002641A2"/>
    <w:rsid w:val="002641E0"/>
    <w:rsid w:val="002647BF"/>
    <w:rsid w:val="00265B60"/>
    <w:rsid w:val="002720CE"/>
    <w:rsid w:val="002744CE"/>
    <w:rsid w:val="00274EAB"/>
    <w:rsid w:val="002753F3"/>
    <w:rsid w:val="00275574"/>
    <w:rsid w:val="00277788"/>
    <w:rsid w:val="00277EE0"/>
    <w:rsid w:val="00280469"/>
    <w:rsid w:val="002804B3"/>
    <w:rsid w:val="002805C6"/>
    <w:rsid w:val="00280DDF"/>
    <w:rsid w:val="00282165"/>
    <w:rsid w:val="002821B4"/>
    <w:rsid w:val="00283C08"/>
    <w:rsid w:val="00283FD3"/>
    <w:rsid w:val="002848EE"/>
    <w:rsid w:val="0028543D"/>
    <w:rsid w:val="002856F5"/>
    <w:rsid w:val="00286294"/>
    <w:rsid w:val="00286587"/>
    <w:rsid w:val="00286EA0"/>
    <w:rsid w:val="00286F1F"/>
    <w:rsid w:val="0028747D"/>
    <w:rsid w:val="00287DAF"/>
    <w:rsid w:val="00287F48"/>
    <w:rsid w:val="00290189"/>
    <w:rsid w:val="002909BE"/>
    <w:rsid w:val="00290BDE"/>
    <w:rsid w:val="002915D5"/>
    <w:rsid w:val="00291889"/>
    <w:rsid w:val="00292369"/>
    <w:rsid w:val="00292CA1"/>
    <w:rsid w:val="0029369D"/>
    <w:rsid w:val="00294ABD"/>
    <w:rsid w:val="002959EA"/>
    <w:rsid w:val="00295A33"/>
    <w:rsid w:val="0029634E"/>
    <w:rsid w:val="0029687F"/>
    <w:rsid w:val="00296890"/>
    <w:rsid w:val="00297729"/>
    <w:rsid w:val="0029778E"/>
    <w:rsid w:val="00297F75"/>
    <w:rsid w:val="002A064C"/>
    <w:rsid w:val="002A0854"/>
    <w:rsid w:val="002A13CB"/>
    <w:rsid w:val="002A15BA"/>
    <w:rsid w:val="002A2DD7"/>
    <w:rsid w:val="002A317C"/>
    <w:rsid w:val="002A3B48"/>
    <w:rsid w:val="002A4404"/>
    <w:rsid w:val="002A4D4D"/>
    <w:rsid w:val="002A4EF0"/>
    <w:rsid w:val="002A639E"/>
    <w:rsid w:val="002A6A4A"/>
    <w:rsid w:val="002A6D55"/>
    <w:rsid w:val="002A6EB1"/>
    <w:rsid w:val="002A6FAB"/>
    <w:rsid w:val="002A762A"/>
    <w:rsid w:val="002B056B"/>
    <w:rsid w:val="002B06BF"/>
    <w:rsid w:val="002B0AFE"/>
    <w:rsid w:val="002B13F2"/>
    <w:rsid w:val="002B1DE7"/>
    <w:rsid w:val="002B20ED"/>
    <w:rsid w:val="002B21C8"/>
    <w:rsid w:val="002B4009"/>
    <w:rsid w:val="002B4F4D"/>
    <w:rsid w:val="002B54F2"/>
    <w:rsid w:val="002B5AD9"/>
    <w:rsid w:val="002B5E16"/>
    <w:rsid w:val="002B5F09"/>
    <w:rsid w:val="002B67C8"/>
    <w:rsid w:val="002B6831"/>
    <w:rsid w:val="002B6C37"/>
    <w:rsid w:val="002B72BA"/>
    <w:rsid w:val="002B77E3"/>
    <w:rsid w:val="002B7A6F"/>
    <w:rsid w:val="002B7E8E"/>
    <w:rsid w:val="002C15A6"/>
    <w:rsid w:val="002C1B4C"/>
    <w:rsid w:val="002C1BF1"/>
    <w:rsid w:val="002C32C8"/>
    <w:rsid w:val="002C369B"/>
    <w:rsid w:val="002C37C6"/>
    <w:rsid w:val="002C449F"/>
    <w:rsid w:val="002C55ED"/>
    <w:rsid w:val="002C63C7"/>
    <w:rsid w:val="002C6423"/>
    <w:rsid w:val="002C713C"/>
    <w:rsid w:val="002D00F4"/>
    <w:rsid w:val="002D047B"/>
    <w:rsid w:val="002D0AC4"/>
    <w:rsid w:val="002D1590"/>
    <w:rsid w:val="002D24B1"/>
    <w:rsid w:val="002D267F"/>
    <w:rsid w:val="002D2A88"/>
    <w:rsid w:val="002D2E91"/>
    <w:rsid w:val="002D4263"/>
    <w:rsid w:val="002D4651"/>
    <w:rsid w:val="002D49AE"/>
    <w:rsid w:val="002D5B47"/>
    <w:rsid w:val="002D61AA"/>
    <w:rsid w:val="002D6EAF"/>
    <w:rsid w:val="002D7975"/>
    <w:rsid w:val="002D7A2C"/>
    <w:rsid w:val="002E0377"/>
    <w:rsid w:val="002E092D"/>
    <w:rsid w:val="002E138E"/>
    <w:rsid w:val="002E24E1"/>
    <w:rsid w:val="002E3358"/>
    <w:rsid w:val="002E346A"/>
    <w:rsid w:val="002E35C3"/>
    <w:rsid w:val="002E380D"/>
    <w:rsid w:val="002E4B82"/>
    <w:rsid w:val="002E5448"/>
    <w:rsid w:val="002E5D04"/>
    <w:rsid w:val="002E60BB"/>
    <w:rsid w:val="002E6463"/>
    <w:rsid w:val="002E6A9C"/>
    <w:rsid w:val="002E70AA"/>
    <w:rsid w:val="002F0793"/>
    <w:rsid w:val="002F0DFA"/>
    <w:rsid w:val="002F1ED4"/>
    <w:rsid w:val="002F235F"/>
    <w:rsid w:val="002F2815"/>
    <w:rsid w:val="002F28C1"/>
    <w:rsid w:val="002F29A4"/>
    <w:rsid w:val="002F29DA"/>
    <w:rsid w:val="002F3037"/>
    <w:rsid w:val="002F3295"/>
    <w:rsid w:val="002F3A13"/>
    <w:rsid w:val="002F4E89"/>
    <w:rsid w:val="002F5204"/>
    <w:rsid w:val="002F600D"/>
    <w:rsid w:val="002F7471"/>
    <w:rsid w:val="003010E5"/>
    <w:rsid w:val="00301465"/>
    <w:rsid w:val="003021CA"/>
    <w:rsid w:val="003026CA"/>
    <w:rsid w:val="00302980"/>
    <w:rsid w:val="00303970"/>
    <w:rsid w:val="00303DB9"/>
    <w:rsid w:val="00303DDD"/>
    <w:rsid w:val="00305BF9"/>
    <w:rsid w:val="00306001"/>
    <w:rsid w:val="0030616C"/>
    <w:rsid w:val="003068D7"/>
    <w:rsid w:val="00311E2E"/>
    <w:rsid w:val="00312236"/>
    <w:rsid w:val="00312A9A"/>
    <w:rsid w:val="003140AA"/>
    <w:rsid w:val="00315C31"/>
    <w:rsid w:val="003163D1"/>
    <w:rsid w:val="003165D3"/>
    <w:rsid w:val="00316B94"/>
    <w:rsid w:val="00316CF0"/>
    <w:rsid w:val="00316F31"/>
    <w:rsid w:val="00317EAB"/>
    <w:rsid w:val="003215DB"/>
    <w:rsid w:val="0032176A"/>
    <w:rsid w:val="00321A44"/>
    <w:rsid w:val="00321BCA"/>
    <w:rsid w:val="00321C8F"/>
    <w:rsid w:val="003221DA"/>
    <w:rsid w:val="00322228"/>
    <w:rsid w:val="00322FC3"/>
    <w:rsid w:val="0032379A"/>
    <w:rsid w:val="0032395F"/>
    <w:rsid w:val="00323EB0"/>
    <w:rsid w:val="00323F5E"/>
    <w:rsid w:val="00323FA1"/>
    <w:rsid w:val="00324354"/>
    <w:rsid w:val="00324EC5"/>
    <w:rsid w:val="00325D65"/>
    <w:rsid w:val="00326C2C"/>
    <w:rsid w:val="00327380"/>
    <w:rsid w:val="003278F8"/>
    <w:rsid w:val="00327C9F"/>
    <w:rsid w:val="0033077D"/>
    <w:rsid w:val="0033178E"/>
    <w:rsid w:val="00331ABE"/>
    <w:rsid w:val="003329A9"/>
    <w:rsid w:val="00332FCB"/>
    <w:rsid w:val="003334BE"/>
    <w:rsid w:val="003339A5"/>
    <w:rsid w:val="00333B22"/>
    <w:rsid w:val="00333DB2"/>
    <w:rsid w:val="0033405D"/>
    <w:rsid w:val="00335574"/>
    <w:rsid w:val="00335766"/>
    <w:rsid w:val="00337272"/>
    <w:rsid w:val="003407DD"/>
    <w:rsid w:val="00340B5B"/>
    <w:rsid w:val="003415F4"/>
    <w:rsid w:val="00341D5F"/>
    <w:rsid w:val="0034257F"/>
    <w:rsid w:val="003430F0"/>
    <w:rsid w:val="0034316C"/>
    <w:rsid w:val="00343313"/>
    <w:rsid w:val="00343A96"/>
    <w:rsid w:val="00343F3A"/>
    <w:rsid w:val="0034492A"/>
    <w:rsid w:val="00345DD8"/>
    <w:rsid w:val="00345E1E"/>
    <w:rsid w:val="00346B3D"/>
    <w:rsid w:val="00347036"/>
    <w:rsid w:val="003471D6"/>
    <w:rsid w:val="003477E7"/>
    <w:rsid w:val="003502A3"/>
    <w:rsid w:val="003506DB"/>
    <w:rsid w:val="0035095F"/>
    <w:rsid w:val="00350EC9"/>
    <w:rsid w:val="00351E87"/>
    <w:rsid w:val="003526C7"/>
    <w:rsid w:val="00352B4F"/>
    <w:rsid w:val="00353610"/>
    <w:rsid w:val="003538D2"/>
    <w:rsid w:val="003538E7"/>
    <w:rsid w:val="003540D6"/>
    <w:rsid w:val="0035440B"/>
    <w:rsid w:val="00354DC3"/>
    <w:rsid w:val="003556ED"/>
    <w:rsid w:val="00356100"/>
    <w:rsid w:val="0035651C"/>
    <w:rsid w:val="0035661D"/>
    <w:rsid w:val="00357C78"/>
    <w:rsid w:val="003613D9"/>
    <w:rsid w:val="00361A86"/>
    <w:rsid w:val="00362CD3"/>
    <w:rsid w:val="00363037"/>
    <w:rsid w:val="003630DC"/>
    <w:rsid w:val="00363C5C"/>
    <w:rsid w:val="003643E3"/>
    <w:rsid w:val="003644FF"/>
    <w:rsid w:val="003647F9"/>
    <w:rsid w:val="0036484A"/>
    <w:rsid w:val="00364EB8"/>
    <w:rsid w:val="00365001"/>
    <w:rsid w:val="00365291"/>
    <w:rsid w:val="00365EAB"/>
    <w:rsid w:val="003660F0"/>
    <w:rsid w:val="00366313"/>
    <w:rsid w:val="003669CB"/>
    <w:rsid w:val="00367BC7"/>
    <w:rsid w:val="00367C9F"/>
    <w:rsid w:val="0037071D"/>
    <w:rsid w:val="00370CB7"/>
    <w:rsid w:val="003712B7"/>
    <w:rsid w:val="00371738"/>
    <w:rsid w:val="00371ECB"/>
    <w:rsid w:val="003726E0"/>
    <w:rsid w:val="0037291A"/>
    <w:rsid w:val="00372E52"/>
    <w:rsid w:val="00373051"/>
    <w:rsid w:val="003731CF"/>
    <w:rsid w:val="003731D1"/>
    <w:rsid w:val="00373E3C"/>
    <w:rsid w:val="003740DA"/>
    <w:rsid w:val="0037528A"/>
    <w:rsid w:val="00375354"/>
    <w:rsid w:val="00375584"/>
    <w:rsid w:val="0037562F"/>
    <w:rsid w:val="00375C0B"/>
    <w:rsid w:val="00376596"/>
    <w:rsid w:val="00376921"/>
    <w:rsid w:val="00376AF7"/>
    <w:rsid w:val="003772AE"/>
    <w:rsid w:val="003801E2"/>
    <w:rsid w:val="003805F8"/>
    <w:rsid w:val="003807F9"/>
    <w:rsid w:val="0038090E"/>
    <w:rsid w:val="00380C5C"/>
    <w:rsid w:val="00381010"/>
    <w:rsid w:val="00381098"/>
    <w:rsid w:val="00381301"/>
    <w:rsid w:val="00381B11"/>
    <w:rsid w:val="0038238E"/>
    <w:rsid w:val="0038313D"/>
    <w:rsid w:val="00383217"/>
    <w:rsid w:val="003833B4"/>
    <w:rsid w:val="003836FB"/>
    <w:rsid w:val="00383793"/>
    <w:rsid w:val="00384457"/>
    <w:rsid w:val="00384AF8"/>
    <w:rsid w:val="00385C73"/>
    <w:rsid w:val="00385D65"/>
    <w:rsid w:val="003860A1"/>
    <w:rsid w:val="00386109"/>
    <w:rsid w:val="0038692A"/>
    <w:rsid w:val="00386B2F"/>
    <w:rsid w:val="00386C35"/>
    <w:rsid w:val="00386FCF"/>
    <w:rsid w:val="0038760B"/>
    <w:rsid w:val="00387DC4"/>
    <w:rsid w:val="00390D14"/>
    <w:rsid w:val="00391C6E"/>
    <w:rsid w:val="00391D04"/>
    <w:rsid w:val="00391E0A"/>
    <w:rsid w:val="00392406"/>
    <w:rsid w:val="00392788"/>
    <w:rsid w:val="0039340E"/>
    <w:rsid w:val="00393B5E"/>
    <w:rsid w:val="003940A1"/>
    <w:rsid w:val="003944BE"/>
    <w:rsid w:val="003955EB"/>
    <w:rsid w:val="0039623B"/>
    <w:rsid w:val="00396426"/>
    <w:rsid w:val="00396CF4"/>
    <w:rsid w:val="00396ED0"/>
    <w:rsid w:val="00396F83"/>
    <w:rsid w:val="003978F0"/>
    <w:rsid w:val="00397D4B"/>
    <w:rsid w:val="003A0EFE"/>
    <w:rsid w:val="003A1A4E"/>
    <w:rsid w:val="003A3241"/>
    <w:rsid w:val="003A40B2"/>
    <w:rsid w:val="003A48B7"/>
    <w:rsid w:val="003A4A4D"/>
    <w:rsid w:val="003A4AC1"/>
    <w:rsid w:val="003A52DD"/>
    <w:rsid w:val="003A5B05"/>
    <w:rsid w:val="003A5E3B"/>
    <w:rsid w:val="003A67AF"/>
    <w:rsid w:val="003A6A02"/>
    <w:rsid w:val="003A6E8E"/>
    <w:rsid w:val="003A7810"/>
    <w:rsid w:val="003B04A0"/>
    <w:rsid w:val="003B04C4"/>
    <w:rsid w:val="003B1227"/>
    <w:rsid w:val="003B1D85"/>
    <w:rsid w:val="003B1FCC"/>
    <w:rsid w:val="003B2C36"/>
    <w:rsid w:val="003B3E1B"/>
    <w:rsid w:val="003B462D"/>
    <w:rsid w:val="003B50E6"/>
    <w:rsid w:val="003B5C7F"/>
    <w:rsid w:val="003B645B"/>
    <w:rsid w:val="003B672A"/>
    <w:rsid w:val="003B6EA3"/>
    <w:rsid w:val="003B744F"/>
    <w:rsid w:val="003B7E73"/>
    <w:rsid w:val="003C014B"/>
    <w:rsid w:val="003C09B8"/>
    <w:rsid w:val="003C1699"/>
    <w:rsid w:val="003C18C8"/>
    <w:rsid w:val="003C1FF1"/>
    <w:rsid w:val="003C261F"/>
    <w:rsid w:val="003C270B"/>
    <w:rsid w:val="003C2F5A"/>
    <w:rsid w:val="003C3F7E"/>
    <w:rsid w:val="003C591C"/>
    <w:rsid w:val="003C5973"/>
    <w:rsid w:val="003C5E62"/>
    <w:rsid w:val="003C6F3E"/>
    <w:rsid w:val="003C7265"/>
    <w:rsid w:val="003C740D"/>
    <w:rsid w:val="003C773E"/>
    <w:rsid w:val="003C7885"/>
    <w:rsid w:val="003D0743"/>
    <w:rsid w:val="003D0CA1"/>
    <w:rsid w:val="003D0DCC"/>
    <w:rsid w:val="003D1FBC"/>
    <w:rsid w:val="003D2094"/>
    <w:rsid w:val="003D2574"/>
    <w:rsid w:val="003D277A"/>
    <w:rsid w:val="003D2BBF"/>
    <w:rsid w:val="003D354B"/>
    <w:rsid w:val="003D4231"/>
    <w:rsid w:val="003D4951"/>
    <w:rsid w:val="003D5180"/>
    <w:rsid w:val="003D52E1"/>
    <w:rsid w:val="003D561F"/>
    <w:rsid w:val="003D64A2"/>
    <w:rsid w:val="003D6A3F"/>
    <w:rsid w:val="003D7C1E"/>
    <w:rsid w:val="003D7FEE"/>
    <w:rsid w:val="003E02B1"/>
    <w:rsid w:val="003E0B42"/>
    <w:rsid w:val="003E0F36"/>
    <w:rsid w:val="003E1CCD"/>
    <w:rsid w:val="003E288D"/>
    <w:rsid w:val="003E37BC"/>
    <w:rsid w:val="003E3A85"/>
    <w:rsid w:val="003E4826"/>
    <w:rsid w:val="003E4C24"/>
    <w:rsid w:val="003E4E6B"/>
    <w:rsid w:val="003E56EA"/>
    <w:rsid w:val="003E589A"/>
    <w:rsid w:val="003E58BA"/>
    <w:rsid w:val="003E5D5A"/>
    <w:rsid w:val="003E5E5D"/>
    <w:rsid w:val="003E6A94"/>
    <w:rsid w:val="003E75FA"/>
    <w:rsid w:val="003E7AE9"/>
    <w:rsid w:val="003F0469"/>
    <w:rsid w:val="003F0C38"/>
    <w:rsid w:val="003F0D8E"/>
    <w:rsid w:val="003F1069"/>
    <w:rsid w:val="003F161F"/>
    <w:rsid w:val="003F1852"/>
    <w:rsid w:val="003F1910"/>
    <w:rsid w:val="003F1AE0"/>
    <w:rsid w:val="003F1EB6"/>
    <w:rsid w:val="003F1F3A"/>
    <w:rsid w:val="003F26C5"/>
    <w:rsid w:val="003F3131"/>
    <w:rsid w:val="003F3B02"/>
    <w:rsid w:val="003F3B92"/>
    <w:rsid w:val="003F427A"/>
    <w:rsid w:val="003F4393"/>
    <w:rsid w:val="003F5936"/>
    <w:rsid w:val="003F60E8"/>
    <w:rsid w:val="003F7046"/>
    <w:rsid w:val="003F7419"/>
    <w:rsid w:val="003F761A"/>
    <w:rsid w:val="003F7A65"/>
    <w:rsid w:val="004006AE"/>
    <w:rsid w:val="004006B0"/>
    <w:rsid w:val="0040113E"/>
    <w:rsid w:val="004013CE"/>
    <w:rsid w:val="004025AC"/>
    <w:rsid w:val="00402E45"/>
    <w:rsid w:val="00403018"/>
    <w:rsid w:val="00403893"/>
    <w:rsid w:val="00403D6B"/>
    <w:rsid w:val="00403DAD"/>
    <w:rsid w:val="00403EC2"/>
    <w:rsid w:val="00404837"/>
    <w:rsid w:val="004048B4"/>
    <w:rsid w:val="004049D7"/>
    <w:rsid w:val="00405354"/>
    <w:rsid w:val="00406260"/>
    <w:rsid w:val="00406F00"/>
    <w:rsid w:val="00407FB5"/>
    <w:rsid w:val="0041096C"/>
    <w:rsid w:val="00411769"/>
    <w:rsid w:val="0041195C"/>
    <w:rsid w:val="004119D1"/>
    <w:rsid w:val="00411ED3"/>
    <w:rsid w:val="00412AAE"/>
    <w:rsid w:val="00412ABB"/>
    <w:rsid w:val="00413A49"/>
    <w:rsid w:val="00413E29"/>
    <w:rsid w:val="00414623"/>
    <w:rsid w:val="004149E3"/>
    <w:rsid w:val="0041524C"/>
    <w:rsid w:val="004153C4"/>
    <w:rsid w:val="004154E2"/>
    <w:rsid w:val="00415973"/>
    <w:rsid w:val="00415DD4"/>
    <w:rsid w:val="00416740"/>
    <w:rsid w:val="004167C2"/>
    <w:rsid w:val="004168A3"/>
    <w:rsid w:val="004179FE"/>
    <w:rsid w:val="004200EF"/>
    <w:rsid w:val="00420723"/>
    <w:rsid w:val="00420A1A"/>
    <w:rsid w:val="004220F5"/>
    <w:rsid w:val="00422227"/>
    <w:rsid w:val="00422636"/>
    <w:rsid w:val="00422FB3"/>
    <w:rsid w:val="00423984"/>
    <w:rsid w:val="0042436C"/>
    <w:rsid w:val="00424660"/>
    <w:rsid w:val="00424E20"/>
    <w:rsid w:val="00425270"/>
    <w:rsid w:val="004253C3"/>
    <w:rsid w:val="00425B74"/>
    <w:rsid w:val="0042687D"/>
    <w:rsid w:val="00426ED0"/>
    <w:rsid w:val="00427520"/>
    <w:rsid w:val="00427C32"/>
    <w:rsid w:val="00431052"/>
    <w:rsid w:val="00431BDC"/>
    <w:rsid w:val="0043283F"/>
    <w:rsid w:val="00432842"/>
    <w:rsid w:val="004336BE"/>
    <w:rsid w:val="00433F1A"/>
    <w:rsid w:val="00434E06"/>
    <w:rsid w:val="0043542C"/>
    <w:rsid w:val="00435EC4"/>
    <w:rsid w:val="004361A1"/>
    <w:rsid w:val="004365E6"/>
    <w:rsid w:val="004372E0"/>
    <w:rsid w:val="004374A9"/>
    <w:rsid w:val="00437BA1"/>
    <w:rsid w:val="00437C4D"/>
    <w:rsid w:val="0044030C"/>
    <w:rsid w:val="00440D30"/>
    <w:rsid w:val="00440FCB"/>
    <w:rsid w:val="004419D1"/>
    <w:rsid w:val="00442BB6"/>
    <w:rsid w:val="00443158"/>
    <w:rsid w:val="0044486E"/>
    <w:rsid w:val="00445767"/>
    <w:rsid w:val="00446114"/>
    <w:rsid w:val="004464ED"/>
    <w:rsid w:val="00446F1D"/>
    <w:rsid w:val="004477CE"/>
    <w:rsid w:val="00447F59"/>
    <w:rsid w:val="00450CD5"/>
    <w:rsid w:val="00450E1C"/>
    <w:rsid w:val="00451E0F"/>
    <w:rsid w:val="0045216E"/>
    <w:rsid w:val="00452259"/>
    <w:rsid w:val="004522B2"/>
    <w:rsid w:val="004532F2"/>
    <w:rsid w:val="00453916"/>
    <w:rsid w:val="00454664"/>
    <w:rsid w:val="004549EF"/>
    <w:rsid w:val="004564BB"/>
    <w:rsid w:val="00456B49"/>
    <w:rsid w:val="00456B6B"/>
    <w:rsid w:val="0045737D"/>
    <w:rsid w:val="0045745F"/>
    <w:rsid w:val="00457591"/>
    <w:rsid w:val="00457B6B"/>
    <w:rsid w:val="00457E7F"/>
    <w:rsid w:val="00460023"/>
    <w:rsid w:val="00460B23"/>
    <w:rsid w:val="00461A4C"/>
    <w:rsid w:val="00461EEE"/>
    <w:rsid w:val="00462435"/>
    <w:rsid w:val="00463153"/>
    <w:rsid w:val="004631AE"/>
    <w:rsid w:val="00463269"/>
    <w:rsid w:val="00463342"/>
    <w:rsid w:val="00463606"/>
    <w:rsid w:val="00464585"/>
    <w:rsid w:val="00464899"/>
    <w:rsid w:val="004652D4"/>
    <w:rsid w:val="0046579A"/>
    <w:rsid w:val="00465C84"/>
    <w:rsid w:val="00466F98"/>
    <w:rsid w:val="00467AB9"/>
    <w:rsid w:val="00467DB3"/>
    <w:rsid w:val="00467DD6"/>
    <w:rsid w:val="00470A29"/>
    <w:rsid w:val="00470A46"/>
    <w:rsid w:val="00470F54"/>
    <w:rsid w:val="00471731"/>
    <w:rsid w:val="00471869"/>
    <w:rsid w:val="00471B6A"/>
    <w:rsid w:val="00471FF2"/>
    <w:rsid w:val="00471FFA"/>
    <w:rsid w:val="004729B8"/>
    <w:rsid w:val="00472B02"/>
    <w:rsid w:val="00472EA6"/>
    <w:rsid w:val="00473C0F"/>
    <w:rsid w:val="004749C1"/>
    <w:rsid w:val="00474AC8"/>
    <w:rsid w:val="004751A0"/>
    <w:rsid w:val="00475470"/>
    <w:rsid w:val="004754DB"/>
    <w:rsid w:val="00475B4A"/>
    <w:rsid w:val="0047643C"/>
    <w:rsid w:val="004766F7"/>
    <w:rsid w:val="0047687C"/>
    <w:rsid w:val="00476932"/>
    <w:rsid w:val="00476F9C"/>
    <w:rsid w:val="00477150"/>
    <w:rsid w:val="004771DC"/>
    <w:rsid w:val="0048173E"/>
    <w:rsid w:val="0048214E"/>
    <w:rsid w:val="00483DC7"/>
    <w:rsid w:val="00484440"/>
    <w:rsid w:val="0048457F"/>
    <w:rsid w:val="00484CE3"/>
    <w:rsid w:val="00484DB3"/>
    <w:rsid w:val="00484F95"/>
    <w:rsid w:val="00485484"/>
    <w:rsid w:val="00485705"/>
    <w:rsid w:val="004872D7"/>
    <w:rsid w:val="00487B0D"/>
    <w:rsid w:val="00490AD2"/>
    <w:rsid w:val="004912CE"/>
    <w:rsid w:val="00491959"/>
    <w:rsid w:val="00494071"/>
    <w:rsid w:val="0049451E"/>
    <w:rsid w:val="00494ADE"/>
    <w:rsid w:val="00495865"/>
    <w:rsid w:val="004959E1"/>
    <w:rsid w:val="00495F91"/>
    <w:rsid w:val="004962CE"/>
    <w:rsid w:val="0049632E"/>
    <w:rsid w:val="004970BC"/>
    <w:rsid w:val="004A00EE"/>
    <w:rsid w:val="004A011E"/>
    <w:rsid w:val="004A0367"/>
    <w:rsid w:val="004A0B57"/>
    <w:rsid w:val="004A1238"/>
    <w:rsid w:val="004A12F3"/>
    <w:rsid w:val="004A14D6"/>
    <w:rsid w:val="004A23E2"/>
    <w:rsid w:val="004A2CC3"/>
    <w:rsid w:val="004A3404"/>
    <w:rsid w:val="004A3BAD"/>
    <w:rsid w:val="004A4386"/>
    <w:rsid w:val="004A49FE"/>
    <w:rsid w:val="004A543B"/>
    <w:rsid w:val="004A5AE0"/>
    <w:rsid w:val="004A6542"/>
    <w:rsid w:val="004A7DC5"/>
    <w:rsid w:val="004A7DC8"/>
    <w:rsid w:val="004B0031"/>
    <w:rsid w:val="004B0600"/>
    <w:rsid w:val="004B1410"/>
    <w:rsid w:val="004B15DA"/>
    <w:rsid w:val="004B1BD2"/>
    <w:rsid w:val="004B28EF"/>
    <w:rsid w:val="004B2BD3"/>
    <w:rsid w:val="004B3B70"/>
    <w:rsid w:val="004B4896"/>
    <w:rsid w:val="004B4E34"/>
    <w:rsid w:val="004B664E"/>
    <w:rsid w:val="004B6801"/>
    <w:rsid w:val="004B689E"/>
    <w:rsid w:val="004B6F9A"/>
    <w:rsid w:val="004B7353"/>
    <w:rsid w:val="004B7A74"/>
    <w:rsid w:val="004B7D7D"/>
    <w:rsid w:val="004C06DE"/>
    <w:rsid w:val="004C088D"/>
    <w:rsid w:val="004C1836"/>
    <w:rsid w:val="004C3604"/>
    <w:rsid w:val="004C3728"/>
    <w:rsid w:val="004C3B01"/>
    <w:rsid w:val="004C3C87"/>
    <w:rsid w:val="004C3D0A"/>
    <w:rsid w:val="004C4DAC"/>
    <w:rsid w:val="004C525B"/>
    <w:rsid w:val="004C5527"/>
    <w:rsid w:val="004C559E"/>
    <w:rsid w:val="004C6343"/>
    <w:rsid w:val="004C6671"/>
    <w:rsid w:val="004C6752"/>
    <w:rsid w:val="004C67DB"/>
    <w:rsid w:val="004C6CDB"/>
    <w:rsid w:val="004C6DB3"/>
    <w:rsid w:val="004C6FFC"/>
    <w:rsid w:val="004C7170"/>
    <w:rsid w:val="004D05A1"/>
    <w:rsid w:val="004D06A3"/>
    <w:rsid w:val="004D09AA"/>
    <w:rsid w:val="004D0CD7"/>
    <w:rsid w:val="004D12C5"/>
    <w:rsid w:val="004D1733"/>
    <w:rsid w:val="004D2274"/>
    <w:rsid w:val="004D26BC"/>
    <w:rsid w:val="004D2952"/>
    <w:rsid w:val="004D2F89"/>
    <w:rsid w:val="004D3A8D"/>
    <w:rsid w:val="004D3E67"/>
    <w:rsid w:val="004D4A49"/>
    <w:rsid w:val="004D4AF0"/>
    <w:rsid w:val="004D50A9"/>
    <w:rsid w:val="004D56B9"/>
    <w:rsid w:val="004D5AA1"/>
    <w:rsid w:val="004D5BE0"/>
    <w:rsid w:val="004D5E1A"/>
    <w:rsid w:val="004D6E0D"/>
    <w:rsid w:val="004D714E"/>
    <w:rsid w:val="004D7701"/>
    <w:rsid w:val="004E3484"/>
    <w:rsid w:val="004E34E1"/>
    <w:rsid w:val="004E3990"/>
    <w:rsid w:val="004E3A35"/>
    <w:rsid w:val="004E3D77"/>
    <w:rsid w:val="004E3EC2"/>
    <w:rsid w:val="004E41A1"/>
    <w:rsid w:val="004E45E6"/>
    <w:rsid w:val="004E4774"/>
    <w:rsid w:val="004E5303"/>
    <w:rsid w:val="004E54F6"/>
    <w:rsid w:val="004E5825"/>
    <w:rsid w:val="004E5BE9"/>
    <w:rsid w:val="004E5EDE"/>
    <w:rsid w:val="004E627E"/>
    <w:rsid w:val="004E63CA"/>
    <w:rsid w:val="004E6447"/>
    <w:rsid w:val="004E6618"/>
    <w:rsid w:val="004E6BE4"/>
    <w:rsid w:val="004E6E69"/>
    <w:rsid w:val="004E714F"/>
    <w:rsid w:val="004E7E2A"/>
    <w:rsid w:val="004F0663"/>
    <w:rsid w:val="004F0820"/>
    <w:rsid w:val="004F0F82"/>
    <w:rsid w:val="004F1871"/>
    <w:rsid w:val="004F193F"/>
    <w:rsid w:val="004F1F4D"/>
    <w:rsid w:val="004F2060"/>
    <w:rsid w:val="004F256C"/>
    <w:rsid w:val="004F257E"/>
    <w:rsid w:val="004F2D37"/>
    <w:rsid w:val="004F30AA"/>
    <w:rsid w:val="004F420D"/>
    <w:rsid w:val="004F4C23"/>
    <w:rsid w:val="004F5233"/>
    <w:rsid w:val="004F527B"/>
    <w:rsid w:val="004F6F7B"/>
    <w:rsid w:val="004F7724"/>
    <w:rsid w:val="005012FD"/>
    <w:rsid w:val="00501C0B"/>
    <w:rsid w:val="005022F2"/>
    <w:rsid w:val="00502951"/>
    <w:rsid w:val="00502952"/>
    <w:rsid w:val="00502CF1"/>
    <w:rsid w:val="00502D4B"/>
    <w:rsid w:val="00503DA2"/>
    <w:rsid w:val="00503F5D"/>
    <w:rsid w:val="00505309"/>
    <w:rsid w:val="005053E9"/>
    <w:rsid w:val="00505AF7"/>
    <w:rsid w:val="00505C5D"/>
    <w:rsid w:val="00505C7B"/>
    <w:rsid w:val="00506546"/>
    <w:rsid w:val="00506663"/>
    <w:rsid w:val="00506718"/>
    <w:rsid w:val="00506F42"/>
    <w:rsid w:val="00507F71"/>
    <w:rsid w:val="00510426"/>
    <w:rsid w:val="00510D83"/>
    <w:rsid w:val="00511B56"/>
    <w:rsid w:val="005128E1"/>
    <w:rsid w:val="00513894"/>
    <w:rsid w:val="0051390F"/>
    <w:rsid w:val="00515349"/>
    <w:rsid w:val="00515558"/>
    <w:rsid w:val="005156E3"/>
    <w:rsid w:val="00516F77"/>
    <w:rsid w:val="0051735D"/>
    <w:rsid w:val="00517B44"/>
    <w:rsid w:val="00517EBE"/>
    <w:rsid w:val="00520E99"/>
    <w:rsid w:val="00521770"/>
    <w:rsid w:val="00521F25"/>
    <w:rsid w:val="0052200D"/>
    <w:rsid w:val="00522F38"/>
    <w:rsid w:val="00523DA8"/>
    <w:rsid w:val="005244BA"/>
    <w:rsid w:val="00524683"/>
    <w:rsid w:val="005247CD"/>
    <w:rsid w:val="005258D0"/>
    <w:rsid w:val="00525C50"/>
    <w:rsid w:val="00525FA3"/>
    <w:rsid w:val="0052659C"/>
    <w:rsid w:val="005266FF"/>
    <w:rsid w:val="00526843"/>
    <w:rsid w:val="00527109"/>
    <w:rsid w:val="0052712D"/>
    <w:rsid w:val="005273C8"/>
    <w:rsid w:val="00527AF1"/>
    <w:rsid w:val="00527B17"/>
    <w:rsid w:val="00527B52"/>
    <w:rsid w:val="00530037"/>
    <w:rsid w:val="0053064B"/>
    <w:rsid w:val="005325C3"/>
    <w:rsid w:val="00532B12"/>
    <w:rsid w:val="00532C07"/>
    <w:rsid w:val="00532D60"/>
    <w:rsid w:val="00532FEB"/>
    <w:rsid w:val="00533990"/>
    <w:rsid w:val="00533D4D"/>
    <w:rsid w:val="0053417F"/>
    <w:rsid w:val="0053438D"/>
    <w:rsid w:val="0053490E"/>
    <w:rsid w:val="00534DBF"/>
    <w:rsid w:val="00534EC1"/>
    <w:rsid w:val="00534F65"/>
    <w:rsid w:val="005352B4"/>
    <w:rsid w:val="00535BE2"/>
    <w:rsid w:val="00535F05"/>
    <w:rsid w:val="00536055"/>
    <w:rsid w:val="00537275"/>
    <w:rsid w:val="00537287"/>
    <w:rsid w:val="00540136"/>
    <w:rsid w:val="005411B7"/>
    <w:rsid w:val="005412C8"/>
    <w:rsid w:val="0054153D"/>
    <w:rsid w:val="005422FC"/>
    <w:rsid w:val="00544179"/>
    <w:rsid w:val="00545261"/>
    <w:rsid w:val="00547074"/>
    <w:rsid w:val="00547108"/>
    <w:rsid w:val="00547A3F"/>
    <w:rsid w:val="0055088F"/>
    <w:rsid w:val="00550C0B"/>
    <w:rsid w:val="005514AB"/>
    <w:rsid w:val="005521E8"/>
    <w:rsid w:val="00552414"/>
    <w:rsid w:val="0055281D"/>
    <w:rsid w:val="00552D79"/>
    <w:rsid w:val="00552FE6"/>
    <w:rsid w:val="00553358"/>
    <w:rsid w:val="00553689"/>
    <w:rsid w:val="00553D89"/>
    <w:rsid w:val="00553EEB"/>
    <w:rsid w:val="005552B7"/>
    <w:rsid w:val="00555649"/>
    <w:rsid w:val="00555850"/>
    <w:rsid w:val="0055612F"/>
    <w:rsid w:val="00556268"/>
    <w:rsid w:val="005565F2"/>
    <w:rsid w:val="005571BB"/>
    <w:rsid w:val="00557A7A"/>
    <w:rsid w:val="00557D8E"/>
    <w:rsid w:val="005603EF"/>
    <w:rsid w:val="00560646"/>
    <w:rsid w:val="005606EF"/>
    <w:rsid w:val="00560D35"/>
    <w:rsid w:val="005619AB"/>
    <w:rsid w:val="00562EBD"/>
    <w:rsid w:val="00563692"/>
    <w:rsid w:val="00563C43"/>
    <w:rsid w:val="00565D81"/>
    <w:rsid w:val="0056620E"/>
    <w:rsid w:val="005663A5"/>
    <w:rsid w:val="00567D66"/>
    <w:rsid w:val="00571CA8"/>
    <w:rsid w:val="00571F16"/>
    <w:rsid w:val="0057281F"/>
    <w:rsid w:val="00573CD3"/>
    <w:rsid w:val="00573E4B"/>
    <w:rsid w:val="0057438E"/>
    <w:rsid w:val="005758A4"/>
    <w:rsid w:val="00576614"/>
    <w:rsid w:val="00576D09"/>
    <w:rsid w:val="00576F5F"/>
    <w:rsid w:val="0057772E"/>
    <w:rsid w:val="00577CC0"/>
    <w:rsid w:val="00577E23"/>
    <w:rsid w:val="00577EB3"/>
    <w:rsid w:val="00577EDA"/>
    <w:rsid w:val="00580310"/>
    <w:rsid w:val="0058087E"/>
    <w:rsid w:val="00580BC1"/>
    <w:rsid w:val="005816C1"/>
    <w:rsid w:val="00581E07"/>
    <w:rsid w:val="0058228D"/>
    <w:rsid w:val="0058242B"/>
    <w:rsid w:val="005835E4"/>
    <w:rsid w:val="00583847"/>
    <w:rsid w:val="00584298"/>
    <w:rsid w:val="005845BB"/>
    <w:rsid w:val="00584798"/>
    <w:rsid w:val="00584D28"/>
    <w:rsid w:val="005854DC"/>
    <w:rsid w:val="005856BF"/>
    <w:rsid w:val="00585951"/>
    <w:rsid w:val="00585C7F"/>
    <w:rsid w:val="00586FFF"/>
    <w:rsid w:val="00591DA5"/>
    <w:rsid w:val="00591F0E"/>
    <w:rsid w:val="0059214F"/>
    <w:rsid w:val="0059264E"/>
    <w:rsid w:val="00592A0E"/>
    <w:rsid w:val="00592A90"/>
    <w:rsid w:val="005931B9"/>
    <w:rsid w:val="00593545"/>
    <w:rsid w:val="0059380B"/>
    <w:rsid w:val="00594143"/>
    <w:rsid w:val="00594505"/>
    <w:rsid w:val="00594DE0"/>
    <w:rsid w:val="00595462"/>
    <w:rsid w:val="00595823"/>
    <w:rsid w:val="005959AD"/>
    <w:rsid w:val="00595ED4"/>
    <w:rsid w:val="005961D5"/>
    <w:rsid w:val="005A0987"/>
    <w:rsid w:val="005A1A97"/>
    <w:rsid w:val="005A1C25"/>
    <w:rsid w:val="005A1E6B"/>
    <w:rsid w:val="005A2430"/>
    <w:rsid w:val="005A39E9"/>
    <w:rsid w:val="005A435D"/>
    <w:rsid w:val="005A49CF"/>
    <w:rsid w:val="005A5B86"/>
    <w:rsid w:val="005A7771"/>
    <w:rsid w:val="005A7A31"/>
    <w:rsid w:val="005B053D"/>
    <w:rsid w:val="005B0698"/>
    <w:rsid w:val="005B09A8"/>
    <w:rsid w:val="005B0CBE"/>
    <w:rsid w:val="005B19F4"/>
    <w:rsid w:val="005B1AA7"/>
    <w:rsid w:val="005B1B4D"/>
    <w:rsid w:val="005B1B60"/>
    <w:rsid w:val="005B1D48"/>
    <w:rsid w:val="005B239A"/>
    <w:rsid w:val="005B3811"/>
    <w:rsid w:val="005B498F"/>
    <w:rsid w:val="005B55E4"/>
    <w:rsid w:val="005B5A64"/>
    <w:rsid w:val="005B616C"/>
    <w:rsid w:val="005B69A0"/>
    <w:rsid w:val="005B69F9"/>
    <w:rsid w:val="005B7441"/>
    <w:rsid w:val="005B7E4A"/>
    <w:rsid w:val="005B7E92"/>
    <w:rsid w:val="005C09A1"/>
    <w:rsid w:val="005C0DF7"/>
    <w:rsid w:val="005C1793"/>
    <w:rsid w:val="005C2B5D"/>
    <w:rsid w:val="005C336E"/>
    <w:rsid w:val="005C33B7"/>
    <w:rsid w:val="005C377C"/>
    <w:rsid w:val="005C38B2"/>
    <w:rsid w:val="005C3AAA"/>
    <w:rsid w:val="005C43B1"/>
    <w:rsid w:val="005C5309"/>
    <w:rsid w:val="005C5679"/>
    <w:rsid w:val="005C58C1"/>
    <w:rsid w:val="005C6750"/>
    <w:rsid w:val="005C680E"/>
    <w:rsid w:val="005C69A7"/>
    <w:rsid w:val="005C78CA"/>
    <w:rsid w:val="005C7F27"/>
    <w:rsid w:val="005D0AC7"/>
    <w:rsid w:val="005D15B8"/>
    <w:rsid w:val="005D16AF"/>
    <w:rsid w:val="005D19C9"/>
    <w:rsid w:val="005D2127"/>
    <w:rsid w:val="005D215F"/>
    <w:rsid w:val="005D33D8"/>
    <w:rsid w:val="005D3BC2"/>
    <w:rsid w:val="005D4420"/>
    <w:rsid w:val="005D4D7B"/>
    <w:rsid w:val="005D671E"/>
    <w:rsid w:val="005D68FB"/>
    <w:rsid w:val="005D72AC"/>
    <w:rsid w:val="005D7BF9"/>
    <w:rsid w:val="005E0710"/>
    <w:rsid w:val="005E091F"/>
    <w:rsid w:val="005E1631"/>
    <w:rsid w:val="005E1C76"/>
    <w:rsid w:val="005E2229"/>
    <w:rsid w:val="005E2749"/>
    <w:rsid w:val="005E29D2"/>
    <w:rsid w:val="005E357B"/>
    <w:rsid w:val="005E3EFB"/>
    <w:rsid w:val="005E4846"/>
    <w:rsid w:val="005E49B2"/>
    <w:rsid w:val="005E4B39"/>
    <w:rsid w:val="005E4BAD"/>
    <w:rsid w:val="005E4BAE"/>
    <w:rsid w:val="005E4D83"/>
    <w:rsid w:val="005E55DD"/>
    <w:rsid w:val="005E5F4F"/>
    <w:rsid w:val="005E615E"/>
    <w:rsid w:val="005E63C0"/>
    <w:rsid w:val="005E6882"/>
    <w:rsid w:val="005E7FCF"/>
    <w:rsid w:val="005F2C66"/>
    <w:rsid w:val="005F3298"/>
    <w:rsid w:val="005F337E"/>
    <w:rsid w:val="005F3AE9"/>
    <w:rsid w:val="005F3B93"/>
    <w:rsid w:val="005F3BBB"/>
    <w:rsid w:val="005F3D84"/>
    <w:rsid w:val="005F3DC3"/>
    <w:rsid w:val="005F477D"/>
    <w:rsid w:val="005F4AE8"/>
    <w:rsid w:val="005F5022"/>
    <w:rsid w:val="005F5C6F"/>
    <w:rsid w:val="005F661A"/>
    <w:rsid w:val="006003B7"/>
    <w:rsid w:val="006012DD"/>
    <w:rsid w:val="00601A09"/>
    <w:rsid w:val="00601CC4"/>
    <w:rsid w:val="00601CDB"/>
    <w:rsid w:val="00602181"/>
    <w:rsid w:val="006021E7"/>
    <w:rsid w:val="0060237A"/>
    <w:rsid w:val="00602698"/>
    <w:rsid w:val="00602AD9"/>
    <w:rsid w:val="006040C1"/>
    <w:rsid w:val="006041C9"/>
    <w:rsid w:val="006042DD"/>
    <w:rsid w:val="006044BD"/>
    <w:rsid w:val="00604AF9"/>
    <w:rsid w:val="00604E14"/>
    <w:rsid w:val="0060568A"/>
    <w:rsid w:val="00607067"/>
    <w:rsid w:val="00607F20"/>
    <w:rsid w:val="006103B4"/>
    <w:rsid w:val="0061062D"/>
    <w:rsid w:val="00610BEB"/>
    <w:rsid w:val="0061105F"/>
    <w:rsid w:val="0061138F"/>
    <w:rsid w:val="00613311"/>
    <w:rsid w:val="006144B2"/>
    <w:rsid w:val="00614663"/>
    <w:rsid w:val="006146CE"/>
    <w:rsid w:val="006151D6"/>
    <w:rsid w:val="006152CE"/>
    <w:rsid w:val="006154CD"/>
    <w:rsid w:val="00615E27"/>
    <w:rsid w:val="00616A1A"/>
    <w:rsid w:val="00616B76"/>
    <w:rsid w:val="00617349"/>
    <w:rsid w:val="0061739A"/>
    <w:rsid w:val="00617D08"/>
    <w:rsid w:val="00617F4A"/>
    <w:rsid w:val="00617FCD"/>
    <w:rsid w:val="00620438"/>
    <w:rsid w:val="00621B8B"/>
    <w:rsid w:val="006224F2"/>
    <w:rsid w:val="00622D69"/>
    <w:rsid w:val="00622DE8"/>
    <w:rsid w:val="00622DFE"/>
    <w:rsid w:val="00622E38"/>
    <w:rsid w:val="00622F1A"/>
    <w:rsid w:val="0062347B"/>
    <w:rsid w:val="006237F6"/>
    <w:rsid w:val="00624403"/>
    <w:rsid w:val="00624413"/>
    <w:rsid w:val="00624465"/>
    <w:rsid w:val="00624E7F"/>
    <w:rsid w:val="00625C47"/>
    <w:rsid w:val="00626BF4"/>
    <w:rsid w:val="00626EC8"/>
    <w:rsid w:val="00627392"/>
    <w:rsid w:val="00627A11"/>
    <w:rsid w:val="00627DB2"/>
    <w:rsid w:val="00627EA0"/>
    <w:rsid w:val="0063017D"/>
    <w:rsid w:val="006305C9"/>
    <w:rsid w:val="00630C00"/>
    <w:rsid w:val="006317E2"/>
    <w:rsid w:val="00631F04"/>
    <w:rsid w:val="00632D0B"/>
    <w:rsid w:val="00632DEF"/>
    <w:rsid w:val="00633357"/>
    <w:rsid w:val="00633E1C"/>
    <w:rsid w:val="00634930"/>
    <w:rsid w:val="00634A57"/>
    <w:rsid w:val="00634D55"/>
    <w:rsid w:val="00635224"/>
    <w:rsid w:val="006352F2"/>
    <w:rsid w:val="00635377"/>
    <w:rsid w:val="00635479"/>
    <w:rsid w:val="00635571"/>
    <w:rsid w:val="00635FDA"/>
    <w:rsid w:val="00635FFE"/>
    <w:rsid w:val="00637BAD"/>
    <w:rsid w:val="00640993"/>
    <w:rsid w:val="006410F5"/>
    <w:rsid w:val="00641532"/>
    <w:rsid w:val="0064199E"/>
    <w:rsid w:val="00642C45"/>
    <w:rsid w:val="00642CB1"/>
    <w:rsid w:val="00642CB4"/>
    <w:rsid w:val="006430C3"/>
    <w:rsid w:val="0064322B"/>
    <w:rsid w:val="00643A22"/>
    <w:rsid w:val="006452FA"/>
    <w:rsid w:val="006453F5"/>
    <w:rsid w:val="00646205"/>
    <w:rsid w:val="006474CB"/>
    <w:rsid w:val="00647554"/>
    <w:rsid w:val="00647A29"/>
    <w:rsid w:val="00650255"/>
    <w:rsid w:val="006507C3"/>
    <w:rsid w:val="00650C7E"/>
    <w:rsid w:val="00651048"/>
    <w:rsid w:val="0065198C"/>
    <w:rsid w:val="00651A7E"/>
    <w:rsid w:val="00651CF9"/>
    <w:rsid w:val="00651D79"/>
    <w:rsid w:val="0065241F"/>
    <w:rsid w:val="00652C9F"/>
    <w:rsid w:val="00652D12"/>
    <w:rsid w:val="00652FB9"/>
    <w:rsid w:val="00653162"/>
    <w:rsid w:val="00653B61"/>
    <w:rsid w:val="006541C5"/>
    <w:rsid w:val="00654873"/>
    <w:rsid w:val="00654A35"/>
    <w:rsid w:val="00654D25"/>
    <w:rsid w:val="00655AB3"/>
    <w:rsid w:val="00655AEC"/>
    <w:rsid w:val="00655D5D"/>
    <w:rsid w:val="006561D7"/>
    <w:rsid w:val="0065726A"/>
    <w:rsid w:val="0065727C"/>
    <w:rsid w:val="00657AC7"/>
    <w:rsid w:val="006600BD"/>
    <w:rsid w:val="006601C4"/>
    <w:rsid w:val="00660709"/>
    <w:rsid w:val="00660DEE"/>
    <w:rsid w:val="00661611"/>
    <w:rsid w:val="0066236D"/>
    <w:rsid w:val="006637F1"/>
    <w:rsid w:val="006638C2"/>
    <w:rsid w:val="0066411A"/>
    <w:rsid w:val="006643DC"/>
    <w:rsid w:val="00664805"/>
    <w:rsid w:val="00664D5B"/>
    <w:rsid w:val="00664E6A"/>
    <w:rsid w:val="006653E8"/>
    <w:rsid w:val="00665825"/>
    <w:rsid w:val="00666725"/>
    <w:rsid w:val="0066681E"/>
    <w:rsid w:val="006679C7"/>
    <w:rsid w:val="0067160D"/>
    <w:rsid w:val="0067292E"/>
    <w:rsid w:val="00672EF7"/>
    <w:rsid w:val="00673007"/>
    <w:rsid w:val="00673132"/>
    <w:rsid w:val="0067371D"/>
    <w:rsid w:val="00673C4D"/>
    <w:rsid w:val="0067477A"/>
    <w:rsid w:val="00674935"/>
    <w:rsid w:val="00675923"/>
    <w:rsid w:val="00675CAD"/>
    <w:rsid w:val="006761BB"/>
    <w:rsid w:val="006761D1"/>
    <w:rsid w:val="006762CE"/>
    <w:rsid w:val="00676436"/>
    <w:rsid w:val="0067792B"/>
    <w:rsid w:val="0067795A"/>
    <w:rsid w:val="00677A04"/>
    <w:rsid w:val="00681633"/>
    <w:rsid w:val="006829B2"/>
    <w:rsid w:val="00682DBF"/>
    <w:rsid w:val="00683250"/>
    <w:rsid w:val="00683CA6"/>
    <w:rsid w:val="006841D1"/>
    <w:rsid w:val="00684747"/>
    <w:rsid w:val="0068561C"/>
    <w:rsid w:val="00685ECB"/>
    <w:rsid w:val="00686104"/>
    <w:rsid w:val="00686F04"/>
    <w:rsid w:val="006873B1"/>
    <w:rsid w:val="0068756A"/>
    <w:rsid w:val="00687B10"/>
    <w:rsid w:val="006906BF"/>
    <w:rsid w:val="00690B20"/>
    <w:rsid w:val="00690D32"/>
    <w:rsid w:val="00691283"/>
    <w:rsid w:val="00692289"/>
    <w:rsid w:val="006927FC"/>
    <w:rsid w:val="00692909"/>
    <w:rsid w:val="00692D76"/>
    <w:rsid w:val="00693010"/>
    <w:rsid w:val="00693E58"/>
    <w:rsid w:val="00695071"/>
    <w:rsid w:val="0069573A"/>
    <w:rsid w:val="006958D6"/>
    <w:rsid w:val="00695EC0"/>
    <w:rsid w:val="00695F30"/>
    <w:rsid w:val="006966EB"/>
    <w:rsid w:val="00697091"/>
    <w:rsid w:val="006973E7"/>
    <w:rsid w:val="00697DBA"/>
    <w:rsid w:val="00697F86"/>
    <w:rsid w:val="006A0A36"/>
    <w:rsid w:val="006A17BA"/>
    <w:rsid w:val="006A1D7D"/>
    <w:rsid w:val="006A2277"/>
    <w:rsid w:val="006A2299"/>
    <w:rsid w:val="006A2BC9"/>
    <w:rsid w:val="006A2EC4"/>
    <w:rsid w:val="006A3BA8"/>
    <w:rsid w:val="006A413B"/>
    <w:rsid w:val="006A479E"/>
    <w:rsid w:val="006A4AA4"/>
    <w:rsid w:val="006A4EBE"/>
    <w:rsid w:val="006A4EBF"/>
    <w:rsid w:val="006A5083"/>
    <w:rsid w:val="006A5654"/>
    <w:rsid w:val="006A5BE7"/>
    <w:rsid w:val="006A5C45"/>
    <w:rsid w:val="006A5D89"/>
    <w:rsid w:val="006A65DD"/>
    <w:rsid w:val="006A6DCE"/>
    <w:rsid w:val="006A6F35"/>
    <w:rsid w:val="006A7449"/>
    <w:rsid w:val="006A775F"/>
    <w:rsid w:val="006A7B08"/>
    <w:rsid w:val="006A7D78"/>
    <w:rsid w:val="006B0358"/>
    <w:rsid w:val="006B0F75"/>
    <w:rsid w:val="006B12A1"/>
    <w:rsid w:val="006B1720"/>
    <w:rsid w:val="006B1B18"/>
    <w:rsid w:val="006B1B95"/>
    <w:rsid w:val="006B246F"/>
    <w:rsid w:val="006B24B2"/>
    <w:rsid w:val="006B2624"/>
    <w:rsid w:val="006B27E5"/>
    <w:rsid w:val="006B28EB"/>
    <w:rsid w:val="006B2974"/>
    <w:rsid w:val="006B3246"/>
    <w:rsid w:val="006B3735"/>
    <w:rsid w:val="006B3A39"/>
    <w:rsid w:val="006B3C01"/>
    <w:rsid w:val="006B4C70"/>
    <w:rsid w:val="006B5509"/>
    <w:rsid w:val="006B650B"/>
    <w:rsid w:val="006B71B7"/>
    <w:rsid w:val="006B75FB"/>
    <w:rsid w:val="006B773A"/>
    <w:rsid w:val="006C029E"/>
    <w:rsid w:val="006C0324"/>
    <w:rsid w:val="006C061B"/>
    <w:rsid w:val="006C0710"/>
    <w:rsid w:val="006C1040"/>
    <w:rsid w:val="006C1F6C"/>
    <w:rsid w:val="006C24C7"/>
    <w:rsid w:val="006C399B"/>
    <w:rsid w:val="006C4318"/>
    <w:rsid w:val="006C468D"/>
    <w:rsid w:val="006C5517"/>
    <w:rsid w:val="006C5A46"/>
    <w:rsid w:val="006D0147"/>
    <w:rsid w:val="006D171D"/>
    <w:rsid w:val="006D1FC2"/>
    <w:rsid w:val="006D20BE"/>
    <w:rsid w:val="006D2FE8"/>
    <w:rsid w:val="006D351C"/>
    <w:rsid w:val="006D3A1E"/>
    <w:rsid w:val="006D4720"/>
    <w:rsid w:val="006D48DB"/>
    <w:rsid w:val="006D60B8"/>
    <w:rsid w:val="006D6121"/>
    <w:rsid w:val="006D6142"/>
    <w:rsid w:val="006D66D5"/>
    <w:rsid w:val="006D671B"/>
    <w:rsid w:val="006D7588"/>
    <w:rsid w:val="006D77B5"/>
    <w:rsid w:val="006D7DB4"/>
    <w:rsid w:val="006D7E46"/>
    <w:rsid w:val="006D7FF9"/>
    <w:rsid w:val="006E0504"/>
    <w:rsid w:val="006E0C19"/>
    <w:rsid w:val="006E1991"/>
    <w:rsid w:val="006E1B8E"/>
    <w:rsid w:val="006E35A2"/>
    <w:rsid w:val="006E3A19"/>
    <w:rsid w:val="006E40E2"/>
    <w:rsid w:val="006E4AAF"/>
    <w:rsid w:val="006E51F3"/>
    <w:rsid w:val="006E53EC"/>
    <w:rsid w:val="006E57F0"/>
    <w:rsid w:val="006E5880"/>
    <w:rsid w:val="006E63B0"/>
    <w:rsid w:val="006E671A"/>
    <w:rsid w:val="006E6DC9"/>
    <w:rsid w:val="006E7A31"/>
    <w:rsid w:val="006E7B2A"/>
    <w:rsid w:val="006F0D5B"/>
    <w:rsid w:val="006F33A0"/>
    <w:rsid w:val="006F3737"/>
    <w:rsid w:val="006F375C"/>
    <w:rsid w:val="006F3CD3"/>
    <w:rsid w:val="006F4DCD"/>
    <w:rsid w:val="006F5119"/>
    <w:rsid w:val="006F5BF9"/>
    <w:rsid w:val="006F5CDF"/>
    <w:rsid w:val="006F6439"/>
    <w:rsid w:val="006F6463"/>
    <w:rsid w:val="006F6F71"/>
    <w:rsid w:val="006F736F"/>
    <w:rsid w:val="006F73A4"/>
    <w:rsid w:val="006F7721"/>
    <w:rsid w:val="00701389"/>
    <w:rsid w:val="00701614"/>
    <w:rsid w:val="00701A96"/>
    <w:rsid w:val="00702004"/>
    <w:rsid w:val="00702265"/>
    <w:rsid w:val="00703B0D"/>
    <w:rsid w:val="00703C04"/>
    <w:rsid w:val="00703D3A"/>
    <w:rsid w:val="00704AB6"/>
    <w:rsid w:val="00704B90"/>
    <w:rsid w:val="00705EBF"/>
    <w:rsid w:val="0070658B"/>
    <w:rsid w:val="007068B4"/>
    <w:rsid w:val="00706CAB"/>
    <w:rsid w:val="007109C0"/>
    <w:rsid w:val="007109EC"/>
    <w:rsid w:val="00710FD4"/>
    <w:rsid w:val="0071118F"/>
    <w:rsid w:val="007111EC"/>
    <w:rsid w:val="007117DE"/>
    <w:rsid w:val="00711D17"/>
    <w:rsid w:val="00712AC8"/>
    <w:rsid w:val="00712D74"/>
    <w:rsid w:val="00712FC2"/>
    <w:rsid w:val="007132DA"/>
    <w:rsid w:val="00714EED"/>
    <w:rsid w:val="00715021"/>
    <w:rsid w:val="00716BC1"/>
    <w:rsid w:val="00716D3F"/>
    <w:rsid w:val="00717C95"/>
    <w:rsid w:val="007207BC"/>
    <w:rsid w:val="007208D9"/>
    <w:rsid w:val="0072127E"/>
    <w:rsid w:val="00721DE6"/>
    <w:rsid w:val="007220C7"/>
    <w:rsid w:val="00722BED"/>
    <w:rsid w:val="00722C64"/>
    <w:rsid w:val="00723112"/>
    <w:rsid w:val="0072380C"/>
    <w:rsid w:val="00723B7B"/>
    <w:rsid w:val="00723E33"/>
    <w:rsid w:val="00723F4C"/>
    <w:rsid w:val="00725011"/>
    <w:rsid w:val="00725015"/>
    <w:rsid w:val="007251B3"/>
    <w:rsid w:val="007257F1"/>
    <w:rsid w:val="00725A66"/>
    <w:rsid w:val="00725B2C"/>
    <w:rsid w:val="00726099"/>
    <w:rsid w:val="00726D84"/>
    <w:rsid w:val="00726FBF"/>
    <w:rsid w:val="00727638"/>
    <w:rsid w:val="007311B9"/>
    <w:rsid w:val="00731347"/>
    <w:rsid w:val="00731B6C"/>
    <w:rsid w:val="00731C53"/>
    <w:rsid w:val="007320D0"/>
    <w:rsid w:val="007324A5"/>
    <w:rsid w:val="0073298C"/>
    <w:rsid w:val="00733156"/>
    <w:rsid w:val="007332AA"/>
    <w:rsid w:val="00733907"/>
    <w:rsid w:val="00734246"/>
    <w:rsid w:val="007354A0"/>
    <w:rsid w:val="007357D8"/>
    <w:rsid w:val="007359F8"/>
    <w:rsid w:val="00736D6A"/>
    <w:rsid w:val="00737DB8"/>
    <w:rsid w:val="00737EFC"/>
    <w:rsid w:val="00740C66"/>
    <w:rsid w:val="00741739"/>
    <w:rsid w:val="00741996"/>
    <w:rsid w:val="00742B47"/>
    <w:rsid w:val="00743DFD"/>
    <w:rsid w:val="00743FD2"/>
    <w:rsid w:val="0074424B"/>
    <w:rsid w:val="0074467D"/>
    <w:rsid w:val="0074521E"/>
    <w:rsid w:val="00745A65"/>
    <w:rsid w:val="007462C4"/>
    <w:rsid w:val="00746B75"/>
    <w:rsid w:val="00747AAD"/>
    <w:rsid w:val="007504AF"/>
    <w:rsid w:val="00750DAC"/>
    <w:rsid w:val="0075288F"/>
    <w:rsid w:val="00753765"/>
    <w:rsid w:val="00754937"/>
    <w:rsid w:val="00754D23"/>
    <w:rsid w:val="007550FF"/>
    <w:rsid w:val="00755304"/>
    <w:rsid w:val="007556C8"/>
    <w:rsid w:val="007559A3"/>
    <w:rsid w:val="00755A65"/>
    <w:rsid w:val="00755A82"/>
    <w:rsid w:val="00755F63"/>
    <w:rsid w:val="007560CD"/>
    <w:rsid w:val="007568B1"/>
    <w:rsid w:val="00756997"/>
    <w:rsid w:val="00761846"/>
    <w:rsid w:val="00761DF7"/>
    <w:rsid w:val="00762519"/>
    <w:rsid w:val="0076269A"/>
    <w:rsid w:val="00762B50"/>
    <w:rsid w:val="00762B69"/>
    <w:rsid w:val="0076309F"/>
    <w:rsid w:val="0076316F"/>
    <w:rsid w:val="00763591"/>
    <w:rsid w:val="00763B7F"/>
    <w:rsid w:val="00763F35"/>
    <w:rsid w:val="0076439C"/>
    <w:rsid w:val="00764476"/>
    <w:rsid w:val="007644EA"/>
    <w:rsid w:val="0076452E"/>
    <w:rsid w:val="007648D3"/>
    <w:rsid w:val="00765334"/>
    <w:rsid w:val="0076573E"/>
    <w:rsid w:val="00766071"/>
    <w:rsid w:val="00766191"/>
    <w:rsid w:val="00766CB0"/>
    <w:rsid w:val="0076732C"/>
    <w:rsid w:val="0076752C"/>
    <w:rsid w:val="0076793A"/>
    <w:rsid w:val="007717BC"/>
    <w:rsid w:val="00771BC7"/>
    <w:rsid w:val="00771CA0"/>
    <w:rsid w:val="007726C5"/>
    <w:rsid w:val="00772BDE"/>
    <w:rsid w:val="00773027"/>
    <w:rsid w:val="007738D9"/>
    <w:rsid w:val="00773C38"/>
    <w:rsid w:val="00773E3F"/>
    <w:rsid w:val="00774A7A"/>
    <w:rsid w:val="0077522A"/>
    <w:rsid w:val="0077565B"/>
    <w:rsid w:val="007761A3"/>
    <w:rsid w:val="007773DF"/>
    <w:rsid w:val="007809DE"/>
    <w:rsid w:val="00780A1D"/>
    <w:rsid w:val="00780AF4"/>
    <w:rsid w:val="00781231"/>
    <w:rsid w:val="007816D7"/>
    <w:rsid w:val="00782C66"/>
    <w:rsid w:val="00782EF0"/>
    <w:rsid w:val="00783010"/>
    <w:rsid w:val="00783045"/>
    <w:rsid w:val="00783F96"/>
    <w:rsid w:val="007842CC"/>
    <w:rsid w:val="007847AA"/>
    <w:rsid w:val="0078542E"/>
    <w:rsid w:val="00785DF3"/>
    <w:rsid w:val="00785F35"/>
    <w:rsid w:val="00786CF2"/>
    <w:rsid w:val="00786D9B"/>
    <w:rsid w:val="0078701A"/>
    <w:rsid w:val="0078768A"/>
    <w:rsid w:val="00787B49"/>
    <w:rsid w:val="00790192"/>
    <w:rsid w:val="007904CB"/>
    <w:rsid w:val="00790BD8"/>
    <w:rsid w:val="00790D67"/>
    <w:rsid w:val="007913E1"/>
    <w:rsid w:val="00791B2E"/>
    <w:rsid w:val="00792388"/>
    <w:rsid w:val="00792DF5"/>
    <w:rsid w:val="00793405"/>
    <w:rsid w:val="007935D9"/>
    <w:rsid w:val="007940D8"/>
    <w:rsid w:val="007951FE"/>
    <w:rsid w:val="00795560"/>
    <w:rsid w:val="00795D1F"/>
    <w:rsid w:val="00795F31"/>
    <w:rsid w:val="00796107"/>
    <w:rsid w:val="00796B0F"/>
    <w:rsid w:val="007973A8"/>
    <w:rsid w:val="007974DB"/>
    <w:rsid w:val="00797EBC"/>
    <w:rsid w:val="007A02B8"/>
    <w:rsid w:val="007A0F71"/>
    <w:rsid w:val="007A0F77"/>
    <w:rsid w:val="007A10B5"/>
    <w:rsid w:val="007A1851"/>
    <w:rsid w:val="007A1D8F"/>
    <w:rsid w:val="007A2978"/>
    <w:rsid w:val="007A3582"/>
    <w:rsid w:val="007A3A6A"/>
    <w:rsid w:val="007A3CCE"/>
    <w:rsid w:val="007A491D"/>
    <w:rsid w:val="007A5BA1"/>
    <w:rsid w:val="007A5CF6"/>
    <w:rsid w:val="007A6AD4"/>
    <w:rsid w:val="007A7B0D"/>
    <w:rsid w:val="007A7F1B"/>
    <w:rsid w:val="007B0015"/>
    <w:rsid w:val="007B053B"/>
    <w:rsid w:val="007B0FED"/>
    <w:rsid w:val="007B109F"/>
    <w:rsid w:val="007B1D7D"/>
    <w:rsid w:val="007B1DE9"/>
    <w:rsid w:val="007B3B4F"/>
    <w:rsid w:val="007B3E03"/>
    <w:rsid w:val="007B4CC4"/>
    <w:rsid w:val="007B5842"/>
    <w:rsid w:val="007B63AE"/>
    <w:rsid w:val="007B670D"/>
    <w:rsid w:val="007B6FD0"/>
    <w:rsid w:val="007C008A"/>
    <w:rsid w:val="007C0743"/>
    <w:rsid w:val="007C1263"/>
    <w:rsid w:val="007C1910"/>
    <w:rsid w:val="007C1CF1"/>
    <w:rsid w:val="007C2253"/>
    <w:rsid w:val="007C2EF2"/>
    <w:rsid w:val="007C3848"/>
    <w:rsid w:val="007C3E30"/>
    <w:rsid w:val="007C3F63"/>
    <w:rsid w:val="007C45CD"/>
    <w:rsid w:val="007C4D36"/>
    <w:rsid w:val="007C4DF3"/>
    <w:rsid w:val="007C5DA1"/>
    <w:rsid w:val="007C6158"/>
    <w:rsid w:val="007C61CF"/>
    <w:rsid w:val="007C6557"/>
    <w:rsid w:val="007C6EC0"/>
    <w:rsid w:val="007D04DB"/>
    <w:rsid w:val="007D04FC"/>
    <w:rsid w:val="007D09B9"/>
    <w:rsid w:val="007D0A74"/>
    <w:rsid w:val="007D0C1A"/>
    <w:rsid w:val="007D0C99"/>
    <w:rsid w:val="007D1B6E"/>
    <w:rsid w:val="007D1C39"/>
    <w:rsid w:val="007D1FEB"/>
    <w:rsid w:val="007D2453"/>
    <w:rsid w:val="007D31EC"/>
    <w:rsid w:val="007D36E4"/>
    <w:rsid w:val="007D4EFF"/>
    <w:rsid w:val="007D5769"/>
    <w:rsid w:val="007D57ED"/>
    <w:rsid w:val="007D5CEF"/>
    <w:rsid w:val="007D709D"/>
    <w:rsid w:val="007D732E"/>
    <w:rsid w:val="007D7609"/>
    <w:rsid w:val="007D78F1"/>
    <w:rsid w:val="007D7CA2"/>
    <w:rsid w:val="007D7FAB"/>
    <w:rsid w:val="007E1224"/>
    <w:rsid w:val="007E15B1"/>
    <w:rsid w:val="007E1897"/>
    <w:rsid w:val="007E192E"/>
    <w:rsid w:val="007E21DF"/>
    <w:rsid w:val="007E251F"/>
    <w:rsid w:val="007E35A1"/>
    <w:rsid w:val="007E3A0B"/>
    <w:rsid w:val="007E4626"/>
    <w:rsid w:val="007E4F00"/>
    <w:rsid w:val="007E5122"/>
    <w:rsid w:val="007E51FA"/>
    <w:rsid w:val="007E52B7"/>
    <w:rsid w:val="007E5974"/>
    <w:rsid w:val="007E605B"/>
    <w:rsid w:val="007E6941"/>
    <w:rsid w:val="007E6A80"/>
    <w:rsid w:val="007E6B87"/>
    <w:rsid w:val="007E6BDD"/>
    <w:rsid w:val="007E6E1A"/>
    <w:rsid w:val="007E7101"/>
    <w:rsid w:val="007E7ACD"/>
    <w:rsid w:val="007E7C97"/>
    <w:rsid w:val="007E7EB7"/>
    <w:rsid w:val="007F0821"/>
    <w:rsid w:val="007F0C07"/>
    <w:rsid w:val="007F11E3"/>
    <w:rsid w:val="007F19ED"/>
    <w:rsid w:val="007F1C42"/>
    <w:rsid w:val="007F1CB0"/>
    <w:rsid w:val="007F20DB"/>
    <w:rsid w:val="007F212B"/>
    <w:rsid w:val="007F293D"/>
    <w:rsid w:val="007F31EC"/>
    <w:rsid w:val="007F3F2A"/>
    <w:rsid w:val="007F48B1"/>
    <w:rsid w:val="007F6085"/>
    <w:rsid w:val="008002BC"/>
    <w:rsid w:val="00800C69"/>
    <w:rsid w:val="00801718"/>
    <w:rsid w:val="008021FA"/>
    <w:rsid w:val="008023F9"/>
    <w:rsid w:val="00802FBF"/>
    <w:rsid w:val="00805370"/>
    <w:rsid w:val="00805EBC"/>
    <w:rsid w:val="0080613B"/>
    <w:rsid w:val="00806A2B"/>
    <w:rsid w:val="00806D7B"/>
    <w:rsid w:val="00806E94"/>
    <w:rsid w:val="008070D1"/>
    <w:rsid w:val="008075CB"/>
    <w:rsid w:val="00810AC1"/>
    <w:rsid w:val="00810FBF"/>
    <w:rsid w:val="008115FB"/>
    <w:rsid w:val="0081215D"/>
    <w:rsid w:val="00813790"/>
    <w:rsid w:val="00814258"/>
    <w:rsid w:val="00814A3C"/>
    <w:rsid w:val="00815334"/>
    <w:rsid w:val="00815AD0"/>
    <w:rsid w:val="00815CF9"/>
    <w:rsid w:val="0081795B"/>
    <w:rsid w:val="00820230"/>
    <w:rsid w:val="00820A25"/>
    <w:rsid w:val="00820DEE"/>
    <w:rsid w:val="00821124"/>
    <w:rsid w:val="00821415"/>
    <w:rsid w:val="008219CD"/>
    <w:rsid w:val="00821F77"/>
    <w:rsid w:val="00821FF7"/>
    <w:rsid w:val="008225B1"/>
    <w:rsid w:val="008227CA"/>
    <w:rsid w:val="008227F6"/>
    <w:rsid w:val="00822F27"/>
    <w:rsid w:val="008233E6"/>
    <w:rsid w:val="00824638"/>
    <w:rsid w:val="00827AAA"/>
    <w:rsid w:val="00827AB1"/>
    <w:rsid w:val="008311B9"/>
    <w:rsid w:val="00831911"/>
    <w:rsid w:val="00831997"/>
    <w:rsid w:val="00831C53"/>
    <w:rsid w:val="00832574"/>
    <w:rsid w:val="00832BC7"/>
    <w:rsid w:val="00832BE4"/>
    <w:rsid w:val="008332AD"/>
    <w:rsid w:val="00833509"/>
    <w:rsid w:val="00833D51"/>
    <w:rsid w:val="00834149"/>
    <w:rsid w:val="00834762"/>
    <w:rsid w:val="00835C3A"/>
    <w:rsid w:val="00836861"/>
    <w:rsid w:val="008368D3"/>
    <w:rsid w:val="0083701B"/>
    <w:rsid w:val="0083799A"/>
    <w:rsid w:val="00840BD4"/>
    <w:rsid w:val="00840D3D"/>
    <w:rsid w:val="008412F5"/>
    <w:rsid w:val="00841F2F"/>
    <w:rsid w:val="0084213B"/>
    <w:rsid w:val="00842D15"/>
    <w:rsid w:val="008431C5"/>
    <w:rsid w:val="0084421A"/>
    <w:rsid w:val="00844819"/>
    <w:rsid w:val="008454FD"/>
    <w:rsid w:val="0084575F"/>
    <w:rsid w:val="00846129"/>
    <w:rsid w:val="0084664A"/>
    <w:rsid w:val="008468F1"/>
    <w:rsid w:val="008470DF"/>
    <w:rsid w:val="00847389"/>
    <w:rsid w:val="00847494"/>
    <w:rsid w:val="008500B8"/>
    <w:rsid w:val="00850152"/>
    <w:rsid w:val="00850430"/>
    <w:rsid w:val="00850C6F"/>
    <w:rsid w:val="00850D52"/>
    <w:rsid w:val="00850D7A"/>
    <w:rsid w:val="008520BA"/>
    <w:rsid w:val="00852310"/>
    <w:rsid w:val="00852B8C"/>
    <w:rsid w:val="00852EB3"/>
    <w:rsid w:val="008535A5"/>
    <w:rsid w:val="00854533"/>
    <w:rsid w:val="00854B1D"/>
    <w:rsid w:val="00854B27"/>
    <w:rsid w:val="00854D5F"/>
    <w:rsid w:val="00854ED8"/>
    <w:rsid w:val="00855258"/>
    <w:rsid w:val="0085526A"/>
    <w:rsid w:val="0085595B"/>
    <w:rsid w:val="00856DE3"/>
    <w:rsid w:val="00857353"/>
    <w:rsid w:val="00857521"/>
    <w:rsid w:val="00857ADD"/>
    <w:rsid w:val="0086069A"/>
    <w:rsid w:val="00860950"/>
    <w:rsid w:val="00861049"/>
    <w:rsid w:val="008624EE"/>
    <w:rsid w:val="00863419"/>
    <w:rsid w:val="008644CD"/>
    <w:rsid w:val="00864586"/>
    <w:rsid w:val="00864BB5"/>
    <w:rsid w:val="00864BCD"/>
    <w:rsid w:val="00864D91"/>
    <w:rsid w:val="00865080"/>
    <w:rsid w:val="008654D2"/>
    <w:rsid w:val="008659EE"/>
    <w:rsid w:val="00865F9C"/>
    <w:rsid w:val="00866367"/>
    <w:rsid w:val="0086677E"/>
    <w:rsid w:val="00866B36"/>
    <w:rsid w:val="00866CBD"/>
    <w:rsid w:val="00867139"/>
    <w:rsid w:val="0086784C"/>
    <w:rsid w:val="0087007C"/>
    <w:rsid w:val="00870D8A"/>
    <w:rsid w:val="00871A47"/>
    <w:rsid w:val="00871D69"/>
    <w:rsid w:val="008727BD"/>
    <w:rsid w:val="00872A0E"/>
    <w:rsid w:val="00873F21"/>
    <w:rsid w:val="00874277"/>
    <w:rsid w:val="00874456"/>
    <w:rsid w:val="00874AB9"/>
    <w:rsid w:val="00874EFF"/>
    <w:rsid w:val="00875A5F"/>
    <w:rsid w:val="00875B98"/>
    <w:rsid w:val="00876482"/>
    <w:rsid w:val="00876B31"/>
    <w:rsid w:val="00876EBE"/>
    <w:rsid w:val="0087790A"/>
    <w:rsid w:val="008805A5"/>
    <w:rsid w:val="00880B7D"/>
    <w:rsid w:val="00882919"/>
    <w:rsid w:val="00882CB2"/>
    <w:rsid w:val="00884448"/>
    <w:rsid w:val="008845C8"/>
    <w:rsid w:val="00884FBA"/>
    <w:rsid w:val="008851AD"/>
    <w:rsid w:val="008854F9"/>
    <w:rsid w:val="00885EC4"/>
    <w:rsid w:val="0088607B"/>
    <w:rsid w:val="00886733"/>
    <w:rsid w:val="008869B7"/>
    <w:rsid w:val="00887515"/>
    <w:rsid w:val="0088791D"/>
    <w:rsid w:val="00887BD0"/>
    <w:rsid w:val="00887FD5"/>
    <w:rsid w:val="00890249"/>
    <w:rsid w:val="008906C5"/>
    <w:rsid w:val="00890724"/>
    <w:rsid w:val="008907BF"/>
    <w:rsid w:val="00890809"/>
    <w:rsid w:val="00890EA0"/>
    <w:rsid w:val="0089113F"/>
    <w:rsid w:val="008926B2"/>
    <w:rsid w:val="00892B83"/>
    <w:rsid w:val="00892BCE"/>
    <w:rsid w:val="00893771"/>
    <w:rsid w:val="00893A95"/>
    <w:rsid w:val="008942F2"/>
    <w:rsid w:val="00894677"/>
    <w:rsid w:val="0089484B"/>
    <w:rsid w:val="00894BA5"/>
    <w:rsid w:val="008956D4"/>
    <w:rsid w:val="008958FD"/>
    <w:rsid w:val="00895B48"/>
    <w:rsid w:val="00895C06"/>
    <w:rsid w:val="00895DF6"/>
    <w:rsid w:val="008966D1"/>
    <w:rsid w:val="00896703"/>
    <w:rsid w:val="0089752C"/>
    <w:rsid w:val="008A082B"/>
    <w:rsid w:val="008A08C1"/>
    <w:rsid w:val="008A110A"/>
    <w:rsid w:val="008A182B"/>
    <w:rsid w:val="008A21D3"/>
    <w:rsid w:val="008A275B"/>
    <w:rsid w:val="008A47F4"/>
    <w:rsid w:val="008A4D1D"/>
    <w:rsid w:val="008A4F66"/>
    <w:rsid w:val="008A5576"/>
    <w:rsid w:val="008A5761"/>
    <w:rsid w:val="008A5789"/>
    <w:rsid w:val="008A5C84"/>
    <w:rsid w:val="008A6015"/>
    <w:rsid w:val="008A732F"/>
    <w:rsid w:val="008A739C"/>
    <w:rsid w:val="008A7688"/>
    <w:rsid w:val="008A7A9B"/>
    <w:rsid w:val="008B0741"/>
    <w:rsid w:val="008B0964"/>
    <w:rsid w:val="008B096E"/>
    <w:rsid w:val="008B0D2B"/>
    <w:rsid w:val="008B103F"/>
    <w:rsid w:val="008B146D"/>
    <w:rsid w:val="008B2360"/>
    <w:rsid w:val="008B252F"/>
    <w:rsid w:val="008B2575"/>
    <w:rsid w:val="008B3550"/>
    <w:rsid w:val="008B386B"/>
    <w:rsid w:val="008B3DEE"/>
    <w:rsid w:val="008B41B2"/>
    <w:rsid w:val="008B45A2"/>
    <w:rsid w:val="008B48FB"/>
    <w:rsid w:val="008B4A8F"/>
    <w:rsid w:val="008B4E1A"/>
    <w:rsid w:val="008B50B6"/>
    <w:rsid w:val="008B5414"/>
    <w:rsid w:val="008B5770"/>
    <w:rsid w:val="008B6F3A"/>
    <w:rsid w:val="008B7A65"/>
    <w:rsid w:val="008B7F94"/>
    <w:rsid w:val="008C0618"/>
    <w:rsid w:val="008C0CB2"/>
    <w:rsid w:val="008C0DF2"/>
    <w:rsid w:val="008C0E45"/>
    <w:rsid w:val="008C0EAC"/>
    <w:rsid w:val="008C0FD3"/>
    <w:rsid w:val="008C15B9"/>
    <w:rsid w:val="008C1767"/>
    <w:rsid w:val="008C1C28"/>
    <w:rsid w:val="008C3889"/>
    <w:rsid w:val="008C3D5C"/>
    <w:rsid w:val="008C40F4"/>
    <w:rsid w:val="008C482D"/>
    <w:rsid w:val="008C4984"/>
    <w:rsid w:val="008C4CB1"/>
    <w:rsid w:val="008C4D87"/>
    <w:rsid w:val="008C57A6"/>
    <w:rsid w:val="008C5FB3"/>
    <w:rsid w:val="008C6447"/>
    <w:rsid w:val="008C79AF"/>
    <w:rsid w:val="008D003C"/>
    <w:rsid w:val="008D10AC"/>
    <w:rsid w:val="008D178A"/>
    <w:rsid w:val="008D1DD6"/>
    <w:rsid w:val="008D231B"/>
    <w:rsid w:val="008D290D"/>
    <w:rsid w:val="008D34EC"/>
    <w:rsid w:val="008D39B6"/>
    <w:rsid w:val="008D3B29"/>
    <w:rsid w:val="008D3C23"/>
    <w:rsid w:val="008D4F26"/>
    <w:rsid w:val="008D4F91"/>
    <w:rsid w:val="008D5D05"/>
    <w:rsid w:val="008D632E"/>
    <w:rsid w:val="008D6455"/>
    <w:rsid w:val="008D668F"/>
    <w:rsid w:val="008D6B6B"/>
    <w:rsid w:val="008D7A3C"/>
    <w:rsid w:val="008E1049"/>
    <w:rsid w:val="008E11D5"/>
    <w:rsid w:val="008E150F"/>
    <w:rsid w:val="008E1860"/>
    <w:rsid w:val="008E1CFC"/>
    <w:rsid w:val="008E1E80"/>
    <w:rsid w:val="008E2175"/>
    <w:rsid w:val="008E3814"/>
    <w:rsid w:val="008E4D07"/>
    <w:rsid w:val="008E4F1B"/>
    <w:rsid w:val="008E5097"/>
    <w:rsid w:val="008E5254"/>
    <w:rsid w:val="008E5A5B"/>
    <w:rsid w:val="008E5CEC"/>
    <w:rsid w:val="008E5F9E"/>
    <w:rsid w:val="008E62BF"/>
    <w:rsid w:val="008E7947"/>
    <w:rsid w:val="008E7CB8"/>
    <w:rsid w:val="008E7E99"/>
    <w:rsid w:val="008E7EBE"/>
    <w:rsid w:val="008F00DE"/>
    <w:rsid w:val="008F123E"/>
    <w:rsid w:val="008F17EC"/>
    <w:rsid w:val="008F1A88"/>
    <w:rsid w:val="008F1D7F"/>
    <w:rsid w:val="008F1F0F"/>
    <w:rsid w:val="008F200F"/>
    <w:rsid w:val="008F21CC"/>
    <w:rsid w:val="008F2297"/>
    <w:rsid w:val="008F2947"/>
    <w:rsid w:val="008F2C96"/>
    <w:rsid w:val="008F30A6"/>
    <w:rsid w:val="008F3504"/>
    <w:rsid w:val="008F4B16"/>
    <w:rsid w:val="008F4E8E"/>
    <w:rsid w:val="008F528D"/>
    <w:rsid w:val="008F5D48"/>
    <w:rsid w:val="008F5D95"/>
    <w:rsid w:val="008F62DC"/>
    <w:rsid w:val="008F6846"/>
    <w:rsid w:val="008F6AC7"/>
    <w:rsid w:val="008F723E"/>
    <w:rsid w:val="008F746F"/>
    <w:rsid w:val="008F7614"/>
    <w:rsid w:val="008F7C8E"/>
    <w:rsid w:val="00900128"/>
    <w:rsid w:val="009002DB"/>
    <w:rsid w:val="009003E6"/>
    <w:rsid w:val="009005DF"/>
    <w:rsid w:val="00900771"/>
    <w:rsid w:val="0090077F"/>
    <w:rsid w:val="0090096E"/>
    <w:rsid w:val="00903451"/>
    <w:rsid w:val="00903A1F"/>
    <w:rsid w:val="00904942"/>
    <w:rsid w:val="00904B38"/>
    <w:rsid w:val="00904CA2"/>
    <w:rsid w:val="009051C6"/>
    <w:rsid w:val="00905C92"/>
    <w:rsid w:val="00905E86"/>
    <w:rsid w:val="009105E8"/>
    <w:rsid w:val="00910F6E"/>
    <w:rsid w:val="00911600"/>
    <w:rsid w:val="0091172A"/>
    <w:rsid w:val="00911BE4"/>
    <w:rsid w:val="00911C6A"/>
    <w:rsid w:val="0091218F"/>
    <w:rsid w:val="0091250B"/>
    <w:rsid w:val="0091253E"/>
    <w:rsid w:val="00912984"/>
    <w:rsid w:val="00912A33"/>
    <w:rsid w:val="00913835"/>
    <w:rsid w:val="00913C4B"/>
    <w:rsid w:val="00913E82"/>
    <w:rsid w:val="00914829"/>
    <w:rsid w:val="009153A9"/>
    <w:rsid w:val="0091546F"/>
    <w:rsid w:val="0091568B"/>
    <w:rsid w:val="009156AA"/>
    <w:rsid w:val="00915A72"/>
    <w:rsid w:val="00916234"/>
    <w:rsid w:val="009163EB"/>
    <w:rsid w:val="0091642A"/>
    <w:rsid w:val="00916AB4"/>
    <w:rsid w:val="0091782F"/>
    <w:rsid w:val="009178A0"/>
    <w:rsid w:val="00920A07"/>
    <w:rsid w:val="00920BD2"/>
    <w:rsid w:val="009211C4"/>
    <w:rsid w:val="009217F1"/>
    <w:rsid w:val="00921DD5"/>
    <w:rsid w:val="009220C9"/>
    <w:rsid w:val="00922437"/>
    <w:rsid w:val="0092265C"/>
    <w:rsid w:val="009226CE"/>
    <w:rsid w:val="00924021"/>
    <w:rsid w:val="00924066"/>
    <w:rsid w:val="009240D0"/>
    <w:rsid w:val="00924C43"/>
    <w:rsid w:val="0092525D"/>
    <w:rsid w:val="00925491"/>
    <w:rsid w:val="009260E6"/>
    <w:rsid w:val="00926DA5"/>
    <w:rsid w:val="00927BB9"/>
    <w:rsid w:val="00927E3C"/>
    <w:rsid w:val="00927F49"/>
    <w:rsid w:val="009300AE"/>
    <w:rsid w:val="00930105"/>
    <w:rsid w:val="00930138"/>
    <w:rsid w:val="009302BF"/>
    <w:rsid w:val="009307F8"/>
    <w:rsid w:val="00930EBB"/>
    <w:rsid w:val="009314DD"/>
    <w:rsid w:val="00932080"/>
    <w:rsid w:val="009333FA"/>
    <w:rsid w:val="00933C6A"/>
    <w:rsid w:val="00934A1D"/>
    <w:rsid w:val="00934BDE"/>
    <w:rsid w:val="00935E8A"/>
    <w:rsid w:val="009368B3"/>
    <w:rsid w:val="009369A4"/>
    <w:rsid w:val="009369F8"/>
    <w:rsid w:val="00936BDB"/>
    <w:rsid w:val="00936EF9"/>
    <w:rsid w:val="0093700D"/>
    <w:rsid w:val="009402C0"/>
    <w:rsid w:val="009405FF"/>
    <w:rsid w:val="0094086C"/>
    <w:rsid w:val="0094087F"/>
    <w:rsid w:val="00940B3F"/>
    <w:rsid w:val="00940B69"/>
    <w:rsid w:val="00940E5D"/>
    <w:rsid w:val="0094318E"/>
    <w:rsid w:val="00943D56"/>
    <w:rsid w:val="00944514"/>
    <w:rsid w:val="0094471F"/>
    <w:rsid w:val="00945076"/>
    <w:rsid w:val="0094518B"/>
    <w:rsid w:val="009455E9"/>
    <w:rsid w:val="00945632"/>
    <w:rsid w:val="009459C6"/>
    <w:rsid w:val="00945AA6"/>
    <w:rsid w:val="0094684F"/>
    <w:rsid w:val="0094695F"/>
    <w:rsid w:val="00947BA9"/>
    <w:rsid w:val="00947ECC"/>
    <w:rsid w:val="00950048"/>
    <w:rsid w:val="009501B6"/>
    <w:rsid w:val="00950E29"/>
    <w:rsid w:val="00950F59"/>
    <w:rsid w:val="009512F5"/>
    <w:rsid w:val="00952460"/>
    <w:rsid w:val="009526B9"/>
    <w:rsid w:val="00952C8A"/>
    <w:rsid w:val="009535A6"/>
    <w:rsid w:val="0095377E"/>
    <w:rsid w:val="00953E27"/>
    <w:rsid w:val="00954483"/>
    <w:rsid w:val="00954627"/>
    <w:rsid w:val="00954F45"/>
    <w:rsid w:val="00955C13"/>
    <w:rsid w:val="0095779C"/>
    <w:rsid w:val="0095785A"/>
    <w:rsid w:val="00960538"/>
    <w:rsid w:val="009609A2"/>
    <w:rsid w:val="00960A84"/>
    <w:rsid w:val="00962095"/>
    <w:rsid w:val="00963065"/>
    <w:rsid w:val="00963361"/>
    <w:rsid w:val="00963B07"/>
    <w:rsid w:val="00963B2D"/>
    <w:rsid w:val="00963E62"/>
    <w:rsid w:val="00964D1A"/>
    <w:rsid w:val="00964FDA"/>
    <w:rsid w:val="00965DB1"/>
    <w:rsid w:val="00965F1A"/>
    <w:rsid w:val="009671E4"/>
    <w:rsid w:val="00967467"/>
    <w:rsid w:val="009679E7"/>
    <w:rsid w:val="00967F46"/>
    <w:rsid w:val="00970B16"/>
    <w:rsid w:val="00970EA3"/>
    <w:rsid w:val="00971E86"/>
    <w:rsid w:val="00971F41"/>
    <w:rsid w:val="00972157"/>
    <w:rsid w:val="009725F0"/>
    <w:rsid w:val="00973B4E"/>
    <w:rsid w:val="00974799"/>
    <w:rsid w:val="00974820"/>
    <w:rsid w:val="009749FD"/>
    <w:rsid w:val="00975D6A"/>
    <w:rsid w:val="009761A9"/>
    <w:rsid w:val="00976240"/>
    <w:rsid w:val="009766F6"/>
    <w:rsid w:val="00977049"/>
    <w:rsid w:val="00980207"/>
    <w:rsid w:val="009803A8"/>
    <w:rsid w:val="00980A71"/>
    <w:rsid w:val="00980A77"/>
    <w:rsid w:val="009816C7"/>
    <w:rsid w:val="00982201"/>
    <w:rsid w:val="009824A4"/>
    <w:rsid w:val="00983FA5"/>
    <w:rsid w:val="0098523F"/>
    <w:rsid w:val="00986479"/>
    <w:rsid w:val="00987731"/>
    <w:rsid w:val="0098797A"/>
    <w:rsid w:val="00987B2A"/>
    <w:rsid w:val="0099026C"/>
    <w:rsid w:val="00990395"/>
    <w:rsid w:val="009916FF"/>
    <w:rsid w:val="009922BA"/>
    <w:rsid w:val="0099243B"/>
    <w:rsid w:val="009926BE"/>
    <w:rsid w:val="00992CBD"/>
    <w:rsid w:val="00993023"/>
    <w:rsid w:val="0099332A"/>
    <w:rsid w:val="009939AB"/>
    <w:rsid w:val="009939E1"/>
    <w:rsid w:val="00994614"/>
    <w:rsid w:val="009946E8"/>
    <w:rsid w:val="00994BE5"/>
    <w:rsid w:val="009959D3"/>
    <w:rsid w:val="00996189"/>
    <w:rsid w:val="00996204"/>
    <w:rsid w:val="00997772"/>
    <w:rsid w:val="009A0383"/>
    <w:rsid w:val="009A0415"/>
    <w:rsid w:val="009A06F2"/>
    <w:rsid w:val="009A0DEA"/>
    <w:rsid w:val="009A1DC3"/>
    <w:rsid w:val="009A20FF"/>
    <w:rsid w:val="009A27B9"/>
    <w:rsid w:val="009A2911"/>
    <w:rsid w:val="009A3BA4"/>
    <w:rsid w:val="009A3F69"/>
    <w:rsid w:val="009A4E2A"/>
    <w:rsid w:val="009A52F5"/>
    <w:rsid w:val="009A52FB"/>
    <w:rsid w:val="009A56A0"/>
    <w:rsid w:val="009A59B1"/>
    <w:rsid w:val="009A5EA8"/>
    <w:rsid w:val="009A6D57"/>
    <w:rsid w:val="009A7437"/>
    <w:rsid w:val="009A780D"/>
    <w:rsid w:val="009B0249"/>
    <w:rsid w:val="009B08DA"/>
    <w:rsid w:val="009B0A2D"/>
    <w:rsid w:val="009B0D07"/>
    <w:rsid w:val="009B1127"/>
    <w:rsid w:val="009B23A1"/>
    <w:rsid w:val="009B264E"/>
    <w:rsid w:val="009B278F"/>
    <w:rsid w:val="009B3197"/>
    <w:rsid w:val="009B378B"/>
    <w:rsid w:val="009B42D1"/>
    <w:rsid w:val="009B4F52"/>
    <w:rsid w:val="009B54FB"/>
    <w:rsid w:val="009B57C3"/>
    <w:rsid w:val="009B6DFF"/>
    <w:rsid w:val="009B6ED9"/>
    <w:rsid w:val="009B6FF0"/>
    <w:rsid w:val="009B7485"/>
    <w:rsid w:val="009B7565"/>
    <w:rsid w:val="009B7C2F"/>
    <w:rsid w:val="009C0452"/>
    <w:rsid w:val="009C0DBC"/>
    <w:rsid w:val="009C17BA"/>
    <w:rsid w:val="009C18C7"/>
    <w:rsid w:val="009C19C5"/>
    <w:rsid w:val="009C1B99"/>
    <w:rsid w:val="009C1D93"/>
    <w:rsid w:val="009C1F7D"/>
    <w:rsid w:val="009C20DE"/>
    <w:rsid w:val="009C26C4"/>
    <w:rsid w:val="009C29CE"/>
    <w:rsid w:val="009C3023"/>
    <w:rsid w:val="009C379B"/>
    <w:rsid w:val="009C397A"/>
    <w:rsid w:val="009C3B98"/>
    <w:rsid w:val="009C4B80"/>
    <w:rsid w:val="009C5264"/>
    <w:rsid w:val="009C5268"/>
    <w:rsid w:val="009C5287"/>
    <w:rsid w:val="009C578D"/>
    <w:rsid w:val="009C5A3A"/>
    <w:rsid w:val="009C603D"/>
    <w:rsid w:val="009C7132"/>
    <w:rsid w:val="009C7183"/>
    <w:rsid w:val="009C7EE5"/>
    <w:rsid w:val="009D0685"/>
    <w:rsid w:val="009D20EA"/>
    <w:rsid w:val="009D2376"/>
    <w:rsid w:val="009D3CFE"/>
    <w:rsid w:val="009D43D8"/>
    <w:rsid w:val="009D48DF"/>
    <w:rsid w:val="009D4BC3"/>
    <w:rsid w:val="009D4F76"/>
    <w:rsid w:val="009D5172"/>
    <w:rsid w:val="009D558B"/>
    <w:rsid w:val="009D5CF6"/>
    <w:rsid w:val="009D5D44"/>
    <w:rsid w:val="009D64DE"/>
    <w:rsid w:val="009D6955"/>
    <w:rsid w:val="009D6E3F"/>
    <w:rsid w:val="009D76CC"/>
    <w:rsid w:val="009D780C"/>
    <w:rsid w:val="009E0CE3"/>
    <w:rsid w:val="009E0E00"/>
    <w:rsid w:val="009E1177"/>
    <w:rsid w:val="009E12F2"/>
    <w:rsid w:val="009E1818"/>
    <w:rsid w:val="009E1D49"/>
    <w:rsid w:val="009E2A5F"/>
    <w:rsid w:val="009E2DF2"/>
    <w:rsid w:val="009E40A5"/>
    <w:rsid w:val="009E4A13"/>
    <w:rsid w:val="009E63B5"/>
    <w:rsid w:val="009E6684"/>
    <w:rsid w:val="009E6759"/>
    <w:rsid w:val="009E67EB"/>
    <w:rsid w:val="009E6884"/>
    <w:rsid w:val="009E6A18"/>
    <w:rsid w:val="009E7335"/>
    <w:rsid w:val="009E7D2A"/>
    <w:rsid w:val="009F015E"/>
    <w:rsid w:val="009F1022"/>
    <w:rsid w:val="009F1541"/>
    <w:rsid w:val="009F202C"/>
    <w:rsid w:val="009F307A"/>
    <w:rsid w:val="009F3562"/>
    <w:rsid w:val="009F390B"/>
    <w:rsid w:val="009F3F00"/>
    <w:rsid w:val="009F47D2"/>
    <w:rsid w:val="009F4F78"/>
    <w:rsid w:val="009F512F"/>
    <w:rsid w:val="009F5214"/>
    <w:rsid w:val="009F5717"/>
    <w:rsid w:val="009F758E"/>
    <w:rsid w:val="009F76DD"/>
    <w:rsid w:val="009F7D68"/>
    <w:rsid w:val="00A00208"/>
    <w:rsid w:val="00A01BA3"/>
    <w:rsid w:val="00A02253"/>
    <w:rsid w:val="00A02344"/>
    <w:rsid w:val="00A023C3"/>
    <w:rsid w:val="00A02611"/>
    <w:rsid w:val="00A027AE"/>
    <w:rsid w:val="00A02951"/>
    <w:rsid w:val="00A04065"/>
    <w:rsid w:val="00A04FE8"/>
    <w:rsid w:val="00A05030"/>
    <w:rsid w:val="00A05070"/>
    <w:rsid w:val="00A0507C"/>
    <w:rsid w:val="00A05214"/>
    <w:rsid w:val="00A0535E"/>
    <w:rsid w:val="00A0552C"/>
    <w:rsid w:val="00A058F7"/>
    <w:rsid w:val="00A062E2"/>
    <w:rsid w:val="00A06B79"/>
    <w:rsid w:val="00A07B81"/>
    <w:rsid w:val="00A10082"/>
    <w:rsid w:val="00A100AF"/>
    <w:rsid w:val="00A100F3"/>
    <w:rsid w:val="00A10A98"/>
    <w:rsid w:val="00A1155A"/>
    <w:rsid w:val="00A11E4B"/>
    <w:rsid w:val="00A128DF"/>
    <w:rsid w:val="00A136C4"/>
    <w:rsid w:val="00A1383D"/>
    <w:rsid w:val="00A13B17"/>
    <w:rsid w:val="00A13BA9"/>
    <w:rsid w:val="00A13D98"/>
    <w:rsid w:val="00A15193"/>
    <w:rsid w:val="00A153EF"/>
    <w:rsid w:val="00A15FEB"/>
    <w:rsid w:val="00A16706"/>
    <w:rsid w:val="00A16960"/>
    <w:rsid w:val="00A16C24"/>
    <w:rsid w:val="00A17105"/>
    <w:rsid w:val="00A17F0C"/>
    <w:rsid w:val="00A20B80"/>
    <w:rsid w:val="00A20EC8"/>
    <w:rsid w:val="00A20F91"/>
    <w:rsid w:val="00A20F9C"/>
    <w:rsid w:val="00A2125F"/>
    <w:rsid w:val="00A21562"/>
    <w:rsid w:val="00A2178D"/>
    <w:rsid w:val="00A22173"/>
    <w:rsid w:val="00A224CC"/>
    <w:rsid w:val="00A229E0"/>
    <w:rsid w:val="00A22F3C"/>
    <w:rsid w:val="00A231F7"/>
    <w:rsid w:val="00A237AC"/>
    <w:rsid w:val="00A23E6D"/>
    <w:rsid w:val="00A24E94"/>
    <w:rsid w:val="00A24F1A"/>
    <w:rsid w:val="00A2516A"/>
    <w:rsid w:val="00A257C5"/>
    <w:rsid w:val="00A269A8"/>
    <w:rsid w:val="00A26F1A"/>
    <w:rsid w:val="00A27059"/>
    <w:rsid w:val="00A277B7"/>
    <w:rsid w:val="00A30086"/>
    <w:rsid w:val="00A30373"/>
    <w:rsid w:val="00A3071E"/>
    <w:rsid w:val="00A30FB2"/>
    <w:rsid w:val="00A3105B"/>
    <w:rsid w:val="00A315F2"/>
    <w:rsid w:val="00A31ACA"/>
    <w:rsid w:val="00A32506"/>
    <w:rsid w:val="00A32BE3"/>
    <w:rsid w:val="00A32EB9"/>
    <w:rsid w:val="00A33109"/>
    <w:rsid w:val="00A3318D"/>
    <w:rsid w:val="00A332A9"/>
    <w:rsid w:val="00A33978"/>
    <w:rsid w:val="00A339BA"/>
    <w:rsid w:val="00A33A30"/>
    <w:rsid w:val="00A34081"/>
    <w:rsid w:val="00A345D1"/>
    <w:rsid w:val="00A347A3"/>
    <w:rsid w:val="00A3495D"/>
    <w:rsid w:val="00A34B8F"/>
    <w:rsid w:val="00A34F48"/>
    <w:rsid w:val="00A35073"/>
    <w:rsid w:val="00A350CF"/>
    <w:rsid w:val="00A35657"/>
    <w:rsid w:val="00A35CDD"/>
    <w:rsid w:val="00A35D58"/>
    <w:rsid w:val="00A36191"/>
    <w:rsid w:val="00A37B85"/>
    <w:rsid w:val="00A4067C"/>
    <w:rsid w:val="00A407ED"/>
    <w:rsid w:val="00A40C79"/>
    <w:rsid w:val="00A41205"/>
    <w:rsid w:val="00A42CCE"/>
    <w:rsid w:val="00A43A79"/>
    <w:rsid w:val="00A43CF8"/>
    <w:rsid w:val="00A449F6"/>
    <w:rsid w:val="00A44B94"/>
    <w:rsid w:val="00A45A31"/>
    <w:rsid w:val="00A45C16"/>
    <w:rsid w:val="00A47082"/>
    <w:rsid w:val="00A4755F"/>
    <w:rsid w:val="00A500A2"/>
    <w:rsid w:val="00A50254"/>
    <w:rsid w:val="00A50547"/>
    <w:rsid w:val="00A5087D"/>
    <w:rsid w:val="00A50B54"/>
    <w:rsid w:val="00A51BE1"/>
    <w:rsid w:val="00A51C04"/>
    <w:rsid w:val="00A526CD"/>
    <w:rsid w:val="00A5383C"/>
    <w:rsid w:val="00A539DD"/>
    <w:rsid w:val="00A54164"/>
    <w:rsid w:val="00A54457"/>
    <w:rsid w:val="00A54FD3"/>
    <w:rsid w:val="00A55846"/>
    <w:rsid w:val="00A56CAA"/>
    <w:rsid w:val="00A56F1E"/>
    <w:rsid w:val="00A573E0"/>
    <w:rsid w:val="00A57B34"/>
    <w:rsid w:val="00A57EE7"/>
    <w:rsid w:val="00A60245"/>
    <w:rsid w:val="00A6122D"/>
    <w:rsid w:val="00A618F5"/>
    <w:rsid w:val="00A61B17"/>
    <w:rsid w:val="00A627A1"/>
    <w:rsid w:val="00A62912"/>
    <w:rsid w:val="00A635C5"/>
    <w:rsid w:val="00A63815"/>
    <w:rsid w:val="00A655DF"/>
    <w:rsid w:val="00A65680"/>
    <w:rsid w:val="00A66C4E"/>
    <w:rsid w:val="00A670D1"/>
    <w:rsid w:val="00A67855"/>
    <w:rsid w:val="00A71339"/>
    <w:rsid w:val="00A71560"/>
    <w:rsid w:val="00A71864"/>
    <w:rsid w:val="00A71C31"/>
    <w:rsid w:val="00A728CE"/>
    <w:rsid w:val="00A729B2"/>
    <w:rsid w:val="00A72C55"/>
    <w:rsid w:val="00A73EB1"/>
    <w:rsid w:val="00A7492E"/>
    <w:rsid w:val="00A753A0"/>
    <w:rsid w:val="00A75F4D"/>
    <w:rsid w:val="00A761C1"/>
    <w:rsid w:val="00A77743"/>
    <w:rsid w:val="00A80D1C"/>
    <w:rsid w:val="00A80E95"/>
    <w:rsid w:val="00A81227"/>
    <w:rsid w:val="00A81D52"/>
    <w:rsid w:val="00A82959"/>
    <w:rsid w:val="00A82F95"/>
    <w:rsid w:val="00A83586"/>
    <w:rsid w:val="00A843D6"/>
    <w:rsid w:val="00A84D00"/>
    <w:rsid w:val="00A85304"/>
    <w:rsid w:val="00A85A17"/>
    <w:rsid w:val="00A868D7"/>
    <w:rsid w:val="00A87229"/>
    <w:rsid w:val="00A9006B"/>
    <w:rsid w:val="00A90BE2"/>
    <w:rsid w:val="00A90F4D"/>
    <w:rsid w:val="00A918A1"/>
    <w:rsid w:val="00A91B77"/>
    <w:rsid w:val="00A9214D"/>
    <w:rsid w:val="00A92626"/>
    <w:rsid w:val="00A93121"/>
    <w:rsid w:val="00A93455"/>
    <w:rsid w:val="00A93950"/>
    <w:rsid w:val="00A9509A"/>
    <w:rsid w:val="00A9652B"/>
    <w:rsid w:val="00A97263"/>
    <w:rsid w:val="00A973AD"/>
    <w:rsid w:val="00A97A49"/>
    <w:rsid w:val="00AA0350"/>
    <w:rsid w:val="00AA1A2A"/>
    <w:rsid w:val="00AA1DCD"/>
    <w:rsid w:val="00AA2D28"/>
    <w:rsid w:val="00AA32BF"/>
    <w:rsid w:val="00AA41C7"/>
    <w:rsid w:val="00AA42C6"/>
    <w:rsid w:val="00AA466C"/>
    <w:rsid w:val="00AA488C"/>
    <w:rsid w:val="00AA678A"/>
    <w:rsid w:val="00AA6C88"/>
    <w:rsid w:val="00AA6FAB"/>
    <w:rsid w:val="00AA70DA"/>
    <w:rsid w:val="00AA72A6"/>
    <w:rsid w:val="00AA7809"/>
    <w:rsid w:val="00AA7FC9"/>
    <w:rsid w:val="00AB09BE"/>
    <w:rsid w:val="00AB0F62"/>
    <w:rsid w:val="00AB1727"/>
    <w:rsid w:val="00AB1A6E"/>
    <w:rsid w:val="00AB1AD6"/>
    <w:rsid w:val="00AB30C8"/>
    <w:rsid w:val="00AB33CC"/>
    <w:rsid w:val="00AB354D"/>
    <w:rsid w:val="00AB3B37"/>
    <w:rsid w:val="00AB3F58"/>
    <w:rsid w:val="00AB4785"/>
    <w:rsid w:val="00AB4FAF"/>
    <w:rsid w:val="00AB5269"/>
    <w:rsid w:val="00AB54A1"/>
    <w:rsid w:val="00AB57B9"/>
    <w:rsid w:val="00AB5C9D"/>
    <w:rsid w:val="00AB5F36"/>
    <w:rsid w:val="00AB6058"/>
    <w:rsid w:val="00AB6473"/>
    <w:rsid w:val="00AB6B57"/>
    <w:rsid w:val="00AB6CF1"/>
    <w:rsid w:val="00AB6DB8"/>
    <w:rsid w:val="00AB6E37"/>
    <w:rsid w:val="00AB710C"/>
    <w:rsid w:val="00AC0450"/>
    <w:rsid w:val="00AC0B35"/>
    <w:rsid w:val="00AC0E29"/>
    <w:rsid w:val="00AC0ED1"/>
    <w:rsid w:val="00AC1374"/>
    <w:rsid w:val="00AC145B"/>
    <w:rsid w:val="00AC1709"/>
    <w:rsid w:val="00AC1A9E"/>
    <w:rsid w:val="00AC1FA5"/>
    <w:rsid w:val="00AC25ED"/>
    <w:rsid w:val="00AC27AA"/>
    <w:rsid w:val="00AC2E24"/>
    <w:rsid w:val="00AC396F"/>
    <w:rsid w:val="00AC3D89"/>
    <w:rsid w:val="00AC46D6"/>
    <w:rsid w:val="00AC4743"/>
    <w:rsid w:val="00AC4BE9"/>
    <w:rsid w:val="00AC4BEC"/>
    <w:rsid w:val="00AC4CA7"/>
    <w:rsid w:val="00AC4D3A"/>
    <w:rsid w:val="00AC5318"/>
    <w:rsid w:val="00AC60C0"/>
    <w:rsid w:val="00AC700E"/>
    <w:rsid w:val="00AD014B"/>
    <w:rsid w:val="00AD0888"/>
    <w:rsid w:val="00AD0B92"/>
    <w:rsid w:val="00AD0BFD"/>
    <w:rsid w:val="00AD0F75"/>
    <w:rsid w:val="00AD124A"/>
    <w:rsid w:val="00AD1572"/>
    <w:rsid w:val="00AD21E2"/>
    <w:rsid w:val="00AD27DF"/>
    <w:rsid w:val="00AD2A5C"/>
    <w:rsid w:val="00AD2B1B"/>
    <w:rsid w:val="00AD2CA6"/>
    <w:rsid w:val="00AD3334"/>
    <w:rsid w:val="00AD34C4"/>
    <w:rsid w:val="00AD3CEA"/>
    <w:rsid w:val="00AD40C1"/>
    <w:rsid w:val="00AD4173"/>
    <w:rsid w:val="00AD41D7"/>
    <w:rsid w:val="00AD4B03"/>
    <w:rsid w:val="00AD4EC5"/>
    <w:rsid w:val="00AD53F4"/>
    <w:rsid w:val="00AD5A10"/>
    <w:rsid w:val="00AD66E1"/>
    <w:rsid w:val="00AD6BA3"/>
    <w:rsid w:val="00AD6C36"/>
    <w:rsid w:val="00AD7D8E"/>
    <w:rsid w:val="00AE07ED"/>
    <w:rsid w:val="00AE0CFE"/>
    <w:rsid w:val="00AE12C1"/>
    <w:rsid w:val="00AE15DC"/>
    <w:rsid w:val="00AE218B"/>
    <w:rsid w:val="00AE2C47"/>
    <w:rsid w:val="00AE342C"/>
    <w:rsid w:val="00AE4291"/>
    <w:rsid w:val="00AE5576"/>
    <w:rsid w:val="00AE5BD5"/>
    <w:rsid w:val="00AE72AD"/>
    <w:rsid w:val="00AE7C59"/>
    <w:rsid w:val="00AF207D"/>
    <w:rsid w:val="00AF29F7"/>
    <w:rsid w:val="00AF2D88"/>
    <w:rsid w:val="00AF3110"/>
    <w:rsid w:val="00AF4CC1"/>
    <w:rsid w:val="00AF4D8C"/>
    <w:rsid w:val="00AF5113"/>
    <w:rsid w:val="00AF59A7"/>
    <w:rsid w:val="00AF72D3"/>
    <w:rsid w:val="00AF7BC0"/>
    <w:rsid w:val="00B007D1"/>
    <w:rsid w:val="00B01384"/>
    <w:rsid w:val="00B01B85"/>
    <w:rsid w:val="00B01D79"/>
    <w:rsid w:val="00B01DF0"/>
    <w:rsid w:val="00B02282"/>
    <w:rsid w:val="00B036BB"/>
    <w:rsid w:val="00B037F2"/>
    <w:rsid w:val="00B03BFF"/>
    <w:rsid w:val="00B04215"/>
    <w:rsid w:val="00B04345"/>
    <w:rsid w:val="00B04EC0"/>
    <w:rsid w:val="00B05A8E"/>
    <w:rsid w:val="00B0656D"/>
    <w:rsid w:val="00B06E1A"/>
    <w:rsid w:val="00B0762E"/>
    <w:rsid w:val="00B07814"/>
    <w:rsid w:val="00B07A3F"/>
    <w:rsid w:val="00B07ED2"/>
    <w:rsid w:val="00B10002"/>
    <w:rsid w:val="00B10EFD"/>
    <w:rsid w:val="00B11E41"/>
    <w:rsid w:val="00B12C2D"/>
    <w:rsid w:val="00B12D71"/>
    <w:rsid w:val="00B13497"/>
    <w:rsid w:val="00B13984"/>
    <w:rsid w:val="00B13D0B"/>
    <w:rsid w:val="00B14C8F"/>
    <w:rsid w:val="00B152EA"/>
    <w:rsid w:val="00B15A3E"/>
    <w:rsid w:val="00B16074"/>
    <w:rsid w:val="00B16208"/>
    <w:rsid w:val="00B16F76"/>
    <w:rsid w:val="00B170E0"/>
    <w:rsid w:val="00B17403"/>
    <w:rsid w:val="00B20746"/>
    <w:rsid w:val="00B20B5F"/>
    <w:rsid w:val="00B21095"/>
    <w:rsid w:val="00B21190"/>
    <w:rsid w:val="00B2184E"/>
    <w:rsid w:val="00B21869"/>
    <w:rsid w:val="00B21C2D"/>
    <w:rsid w:val="00B22284"/>
    <w:rsid w:val="00B22662"/>
    <w:rsid w:val="00B2315E"/>
    <w:rsid w:val="00B23B79"/>
    <w:rsid w:val="00B23CE1"/>
    <w:rsid w:val="00B256B3"/>
    <w:rsid w:val="00B257DC"/>
    <w:rsid w:val="00B25D60"/>
    <w:rsid w:val="00B26222"/>
    <w:rsid w:val="00B263B3"/>
    <w:rsid w:val="00B263F9"/>
    <w:rsid w:val="00B26715"/>
    <w:rsid w:val="00B2679A"/>
    <w:rsid w:val="00B270E6"/>
    <w:rsid w:val="00B2725B"/>
    <w:rsid w:val="00B27CC4"/>
    <w:rsid w:val="00B27E5B"/>
    <w:rsid w:val="00B27EB9"/>
    <w:rsid w:val="00B3010A"/>
    <w:rsid w:val="00B301AD"/>
    <w:rsid w:val="00B30BA4"/>
    <w:rsid w:val="00B30F89"/>
    <w:rsid w:val="00B311E2"/>
    <w:rsid w:val="00B317AC"/>
    <w:rsid w:val="00B3277F"/>
    <w:rsid w:val="00B32841"/>
    <w:rsid w:val="00B32CD5"/>
    <w:rsid w:val="00B32EB5"/>
    <w:rsid w:val="00B32EEE"/>
    <w:rsid w:val="00B34A1A"/>
    <w:rsid w:val="00B354F8"/>
    <w:rsid w:val="00B36289"/>
    <w:rsid w:val="00B3633E"/>
    <w:rsid w:val="00B36657"/>
    <w:rsid w:val="00B37356"/>
    <w:rsid w:val="00B373AA"/>
    <w:rsid w:val="00B3765D"/>
    <w:rsid w:val="00B377C2"/>
    <w:rsid w:val="00B37F4E"/>
    <w:rsid w:val="00B40288"/>
    <w:rsid w:val="00B40BD4"/>
    <w:rsid w:val="00B412BD"/>
    <w:rsid w:val="00B4166E"/>
    <w:rsid w:val="00B41A22"/>
    <w:rsid w:val="00B4351A"/>
    <w:rsid w:val="00B435FB"/>
    <w:rsid w:val="00B43B50"/>
    <w:rsid w:val="00B43D39"/>
    <w:rsid w:val="00B44BDA"/>
    <w:rsid w:val="00B45369"/>
    <w:rsid w:val="00B45527"/>
    <w:rsid w:val="00B4588F"/>
    <w:rsid w:val="00B45B13"/>
    <w:rsid w:val="00B4609D"/>
    <w:rsid w:val="00B47339"/>
    <w:rsid w:val="00B478EC"/>
    <w:rsid w:val="00B47C4D"/>
    <w:rsid w:val="00B50329"/>
    <w:rsid w:val="00B50B29"/>
    <w:rsid w:val="00B51469"/>
    <w:rsid w:val="00B51691"/>
    <w:rsid w:val="00B51E20"/>
    <w:rsid w:val="00B5227D"/>
    <w:rsid w:val="00B52B80"/>
    <w:rsid w:val="00B52DDF"/>
    <w:rsid w:val="00B533D9"/>
    <w:rsid w:val="00B53A53"/>
    <w:rsid w:val="00B55078"/>
    <w:rsid w:val="00B55383"/>
    <w:rsid w:val="00B55B7F"/>
    <w:rsid w:val="00B55DBF"/>
    <w:rsid w:val="00B5686B"/>
    <w:rsid w:val="00B5720D"/>
    <w:rsid w:val="00B5735B"/>
    <w:rsid w:val="00B579A4"/>
    <w:rsid w:val="00B57AC8"/>
    <w:rsid w:val="00B60233"/>
    <w:rsid w:val="00B602F4"/>
    <w:rsid w:val="00B60320"/>
    <w:rsid w:val="00B6249F"/>
    <w:rsid w:val="00B629A7"/>
    <w:rsid w:val="00B63599"/>
    <w:rsid w:val="00B6359F"/>
    <w:rsid w:val="00B63DCB"/>
    <w:rsid w:val="00B646D0"/>
    <w:rsid w:val="00B6492A"/>
    <w:rsid w:val="00B64E39"/>
    <w:rsid w:val="00B65F97"/>
    <w:rsid w:val="00B66B37"/>
    <w:rsid w:val="00B66C1A"/>
    <w:rsid w:val="00B67D36"/>
    <w:rsid w:val="00B70097"/>
    <w:rsid w:val="00B70107"/>
    <w:rsid w:val="00B705D7"/>
    <w:rsid w:val="00B708B1"/>
    <w:rsid w:val="00B71524"/>
    <w:rsid w:val="00B719E3"/>
    <w:rsid w:val="00B721D0"/>
    <w:rsid w:val="00B72BB8"/>
    <w:rsid w:val="00B73452"/>
    <w:rsid w:val="00B7349D"/>
    <w:rsid w:val="00B73B84"/>
    <w:rsid w:val="00B73DA4"/>
    <w:rsid w:val="00B73EDB"/>
    <w:rsid w:val="00B7420F"/>
    <w:rsid w:val="00B74C3F"/>
    <w:rsid w:val="00B74CE1"/>
    <w:rsid w:val="00B74D12"/>
    <w:rsid w:val="00B7798E"/>
    <w:rsid w:val="00B80FBE"/>
    <w:rsid w:val="00B82BAF"/>
    <w:rsid w:val="00B830D8"/>
    <w:rsid w:val="00B83590"/>
    <w:rsid w:val="00B83ABD"/>
    <w:rsid w:val="00B83BB1"/>
    <w:rsid w:val="00B84135"/>
    <w:rsid w:val="00B8466D"/>
    <w:rsid w:val="00B84E84"/>
    <w:rsid w:val="00B84F9D"/>
    <w:rsid w:val="00B85C2F"/>
    <w:rsid w:val="00B85EAB"/>
    <w:rsid w:val="00B86D38"/>
    <w:rsid w:val="00B86D89"/>
    <w:rsid w:val="00B873F3"/>
    <w:rsid w:val="00B876EA"/>
    <w:rsid w:val="00B878CB"/>
    <w:rsid w:val="00B90420"/>
    <w:rsid w:val="00B90695"/>
    <w:rsid w:val="00B90E63"/>
    <w:rsid w:val="00B91A97"/>
    <w:rsid w:val="00B92AD8"/>
    <w:rsid w:val="00B92B1D"/>
    <w:rsid w:val="00B92BC1"/>
    <w:rsid w:val="00B92E57"/>
    <w:rsid w:val="00B92FA8"/>
    <w:rsid w:val="00B9418F"/>
    <w:rsid w:val="00B9499C"/>
    <w:rsid w:val="00B94F18"/>
    <w:rsid w:val="00B95276"/>
    <w:rsid w:val="00B9532D"/>
    <w:rsid w:val="00B95F6B"/>
    <w:rsid w:val="00B9626E"/>
    <w:rsid w:val="00B967D6"/>
    <w:rsid w:val="00B9745A"/>
    <w:rsid w:val="00B97A96"/>
    <w:rsid w:val="00BA039A"/>
    <w:rsid w:val="00BA066B"/>
    <w:rsid w:val="00BA0B65"/>
    <w:rsid w:val="00BA0CE9"/>
    <w:rsid w:val="00BA0DD1"/>
    <w:rsid w:val="00BA0E42"/>
    <w:rsid w:val="00BA1515"/>
    <w:rsid w:val="00BA1D9C"/>
    <w:rsid w:val="00BA2CEF"/>
    <w:rsid w:val="00BA3ABF"/>
    <w:rsid w:val="00BA40BB"/>
    <w:rsid w:val="00BA416C"/>
    <w:rsid w:val="00BA446A"/>
    <w:rsid w:val="00BA4CA9"/>
    <w:rsid w:val="00BA4DB0"/>
    <w:rsid w:val="00BA54A8"/>
    <w:rsid w:val="00BA5538"/>
    <w:rsid w:val="00BA5971"/>
    <w:rsid w:val="00BA5B0F"/>
    <w:rsid w:val="00BA5D6C"/>
    <w:rsid w:val="00BA6201"/>
    <w:rsid w:val="00BA6281"/>
    <w:rsid w:val="00BA64BE"/>
    <w:rsid w:val="00BA6A40"/>
    <w:rsid w:val="00BA7755"/>
    <w:rsid w:val="00BA7D1B"/>
    <w:rsid w:val="00BB0434"/>
    <w:rsid w:val="00BB144B"/>
    <w:rsid w:val="00BB2856"/>
    <w:rsid w:val="00BB2AB5"/>
    <w:rsid w:val="00BB316B"/>
    <w:rsid w:val="00BB3170"/>
    <w:rsid w:val="00BB31F6"/>
    <w:rsid w:val="00BB3B41"/>
    <w:rsid w:val="00BB3E31"/>
    <w:rsid w:val="00BB3E56"/>
    <w:rsid w:val="00BB4B99"/>
    <w:rsid w:val="00BB4E67"/>
    <w:rsid w:val="00BB5262"/>
    <w:rsid w:val="00BB54F2"/>
    <w:rsid w:val="00BB56E6"/>
    <w:rsid w:val="00BB5BDA"/>
    <w:rsid w:val="00BB64F8"/>
    <w:rsid w:val="00BB6A86"/>
    <w:rsid w:val="00BB7082"/>
    <w:rsid w:val="00BB732E"/>
    <w:rsid w:val="00BB73B8"/>
    <w:rsid w:val="00BB7622"/>
    <w:rsid w:val="00BC0862"/>
    <w:rsid w:val="00BC0991"/>
    <w:rsid w:val="00BC14CE"/>
    <w:rsid w:val="00BC150B"/>
    <w:rsid w:val="00BC17AC"/>
    <w:rsid w:val="00BC1BF3"/>
    <w:rsid w:val="00BC20DD"/>
    <w:rsid w:val="00BC2230"/>
    <w:rsid w:val="00BC240B"/>
    <w:rsid w:val="00BC2686"/>
    <w:rsid w:val="00BC2E6F"/>
    <w:rsid w:val="00BC34A3"/>
    <w:rsid w:val="00BC3713"/>
    <w:rsid w:val="00BC46EC"/>
    <w:rsid w:val="00BC4C55"/>
    <w:rsid w:val="00BC53B5"/>
    <w:rsid w:val="00BC54D2"/>
    <w:rsid w:val="00BC555F"/>
    <w:rsid w:val="00BC5EC6"/>
    <w:rsid w:val="00BC5F9B"/>
    <w:rsid w:val="00BC6D22"/>
    <w:rsid w:val="00BC6DD8"/>
    <w:rsid w:val="00BC7146"/>
    <w:rsid w:val="00BC71F3"/>
    <w:rsid w:val="00BC75E8"/>
    <w:rsid w:val="00BC7675"/>
    <w:rsid w:val="00BD0C4F"/>
    <w:rsid w:val="00BD14A0"/>
    <w:rsid w:val="00BD179A"/>
    <w:rsid w:val="00BD1DD8"/>
    <w:rsid w:val="00BD1E0B"/>
    <w:rsid w:val="00BD2465"/>
    <w:rsid w:val="00BD28F8"/>
    <w:rsid w:val="00BD411D"/>
    <w:rsid w:val="00BD4A8A"/>
    <w:rsid w:val="00BD5094"/>
    <w:rsid w:val="00BD51D4"/>
    <w:rsid w:val="00BD5352"/>
    <w:rsid w:val="00BD5C64"/>
    <w:rsid w:val="00BD60DD"/>
    <w:rsid w:val="00BD69AB"/>
    <w:rsid w:val="00BD6E68"/>
    <w:rsid w:val="00BD73F7"/>
    <w:rsid w:val="00BD7C02"/>
    <w:rsid w:val="00BD7D8F"/>
    <w:rsid w:val="00BD7D9F"/>
    <w:rsid w:val="00BE0992"/>
    <w:rsid w:val="00BE10D7"/>
    <w:rsid w:val="00BE1918"/>
    <w:rsid w:val="00BE1B07"/>
    <w:rsid w:val="00BE1D21"/>
    <w:rsid w:val="00BE1F18"/>
    <w:rsid w:val="00BE36E2"/>
    <w:rsid w:val="00BE4302"/>
    <w:rsid w:val="00BE47D6"/>
    <w:rsid w:val="00BE47F4"/>
    <w:rsid w:val="00BE4963"/>
    <w:rsid w:val="00BE4CE1"/>
    <w:rsid w:val="00BE6B5D"/>
    <w:rsid w:val="00BE6E8A"/>
    <w:rsid w:val="00BE6FD9"/>
    <w:rsid w:val="00BF03D7"/>
    <w:rsid w:val="00BF0752"/>
    <w:rsid w:val="00BF09A7"/>
    <w:rsid w:val="00BF0A2B"/>
    <w:rsid w:val="00BF116F"/>
    <w:rsid w:val="00BF1DC0"/>
    <w:rsid w:val="00BF213C"/>
    <w:rsid w:val="00BF24AF"/>
    <w:rsid w:val="00BF33FE"/>
    <w:rsid w:val="00BF369C"/>
    <w:rsid w:val="00BF3853"/>
    <w:rsid w:val="00BF408E"/>
    <w:rsid w:val="00BF4634"/>
    <w:rsid w:val="00BF52F3"/>
    <w:rsid w:val="00BF57EB"/>
    <w:rsid w:val="00BF6250"/>
    <w:rsid w:val="00BF6374"/>
    <w:rsid w:val="00BF71C6"/>
    <w:rsid w:val="00BF7715"/>
    <w:rsid w:val="00C00369"/>
    <w:rsid w:val="00C00A26"/>
    <w:rsid w:val="00C0124F"/>
    <w:rsid w:val="00C01591"/>
    <w:rsid w:val="00C0168F"/>
    <w:rsid w:val="00C01AF5"/>
    <w:rsid w:val="00C027E1"/>
    <w:rsid w:val="00C02EA6"/>
    <w:rsid w:val="00C04959"/>
    <w:rsid w:val="00C05630"/>
    <w:rsid w:val="00C0566B"/>
    <w:rsid w:val="00C05CD0"/>
    <w:rsid w:val="00C05E7B"/>
    <w:rsid w:val="00C0686F"/>
    <w:rsid w:val="00C07ABD"/>
    <w:rsid w:val="00C07DA8"/>
    <w:rsid w:val="00C101F4"/>
    <w:rsid w:val="00C10E21"/>
    <w:rsid w:val="00C121DB"/>
    <w:rsid w:val="00C12861"/>
    <w:rsid w:val="00C13635"/>
    <w:rsid w:val="00C13A8A"/>
    <w:rsid w:val="00C1472A"/>
    <w:rsid w:val="00C156F6"/>
    <w:rsid w:val="00C15A9F"/>
    <w:rsid w:val="00C15E0C"/>
    <w:rsid w:val="00C1611C"/>
    <w:rsid w:val="00C166EC"/>
    <w:rsid w:val="00C16870"/>
    <w:rsid w:val="00C16961"/>
    <w:rsid w:val="00C17092"/>
    <w:rsid w:val="00C175E9"/>
    <w:rsid w:val="00C17B70"/>
    <w:rsid w:val="00C204EE"/>
    <w:rsid w:val="00C21331"/>
    <w:rsid w:val="00C21A09"/>
    <w:rsid w:val="00C220A2"/>
    <w:rsid w:val="00C220BB"/>
    <w:rsid w:val="00C2217C"/>
    <w:rsid w:val="00C2224D"/>
    <w:rsid w:val="00C23072"/>
    <w:rsid w:val="00C231F6"/>
    <w:rsid w:val="00C23C58"/>
    <w:rsid w:val="00C23E00"/>
    <w:rsid w:val="00C2406F"/>
    <w:rsid w:val="00C243F6"/>
    <w:rsid w:val="00C24932"/>
    <w:rsid w:val="00C24C00"/>
    <w:rsid w:val="00C259C5"/>
    <w:rsid w:val="00C276E3"/>
    <w:rsid w:val="00C27A62"/>
    <w:rsid w:val="00C27DD9"/>
    <w:rsid w:val="00C27FB3"/>
    <w:rsid w:val="00C30022"/>
    <w:rsid w:val="00C31448"/>
    <w:rsid w:val="00C314D9"/>
    <w:rsid w:val="00C31ED8"/>
    <w:rsid w:val="00C327B5"/>
    <w:rsid w:val="00C331C7"/>
    <w:rsid w:val="00C339E8"/>
    <w:rsid w:val="00C33E62"/>
    <w:rsid w:val="00C342EA"/>
    <w:rsid w:val="00C351B7"/>
    <w:rsid w:val="00C357BD"/>
    <w:rsid w:val="00C3599A"/>
    <w:rsid w:val="00C35CA0"/>
    <w:rsid w:val="00C374B5"/>
    <w:rsid w:val="00C375B8"/>
    <w:rsid w:val="00C4091A"/>
    <w:rsid w:val="00C4123C"/>
    <w:rsid w:val="00C41403"/>
    <w:rsid w:val="00C419EE"/>
    <w:rsid w:val="00C41ACB"/>
    <w:rsid w:val="00C42271"/>
    <w:rsid w:val="00C42535"/>
    <w:rsid w:val="00C42E67"/>
    <w:rsid w:val="00C42F10"/>
    <w:rsid w:val="00C4314C"/>
    <w:rsid w:val="00C4319C"/>
    <w:rsid w:val="00C44008"/>
    <w:rsid w:val="00C44518"/>
    <w:rsid w:val="00C44B4C"/>
    <w:rsid w:val="00C459A3"/>
    <w:rsid w:val="00C45A50"/>
    <w:rsid w:val="00C466E3"/>
    <w:rsid w:val="00C4681A"/>
    <w:rsid w:val="00C469BE"/>
    <w:rsid w:val="00C46F09"/>
    <w:rsid w:val="00C46F85"/>
    <w:rsid w:val="00C47364"/>
    <w:rsid w:val="00C50010"/>
    <w:rsid w:val="00C51480"/>
    <w:rsid w:val="00C51727"/>
    <w:rsid w:val="00C5191E"/>
    <w:rsid w:val="00C533DC"/>
    <w:rsid w:val="00C535FF"/>
    <w:rsid w:val="00C53B19"/>
    <w:rsid w:val="00C54877"/>
    <w:rsid w:val="00C548E1"/>
    <w:rsid w:val="00C57411"/>
    <w:rsid w:val="00C57957"/>
    <w:rsid w:val="00C57A1A"/>
    <w:rsid w:val="00C60B56"/>
    <w:rsid w:val="00C62275"/>
    <w:rsid w:val="00C62573"/>
    <w:rsid w:val="00C62955"/>
    <w:rsid w:val="00C62D03"/>
    <w:rsid w:val="00C63066"/>
    <w:rsid w:val="00C635EF"/>
    <w:rsid w:val="00C639A2"/>
    <w:rsid w:val="00C63D4F"/>
    <w:rsid w:val="00C63FBA"/>
    <w:rsid w:val="00C64104"/>
    <w:rsid w:val="00C647BD"/>
    <w:rsid w:val="00C64D20"/>
    <w:rsid w:val="00C64D9D"/>
    <w:rsid w:val="00C6548B"/>
    <w:rsid w:val="00C658AC"/>
    <w:rsid w:val="00C65C0E"/>
    <w:rsid w:val="00C66A75"/>
    <w:rsid w:val="00C66D99"/>
    <w:rsid w:val="00C67B3D"/>
    <w:rsid w:val="00C700F9"/>
    <w:rsid w:val="00C70166"/>
    <w:rsid w:val="00C701E6"/>
    <w:rsid w:val="00C70391"/>
    <w:rsid w:val="00C7045F"/>
    <w:rsid w:val="00C705E7"/>
    <w:rsid w:val="00C70ECC"/>
    <w:rsid w:val="00C715FB"/>
    <w:rsid w:val="00C71D07"/>
    <w:rsid w:val="00C72120"/>
    <w:rsid w:val="00C73A15"/>
    <w:rsid w:val="00C74B5B"/>
    <w:rsid w:val="00C752EB"/>
    <w:rsid w:val="00C75BF3"/>
    <w:rsid w:val="00C75D24"/>
    <w:rsid w:val="00C75E8D"/>
    <w:rsid w:val="00C7654F"/>
    <w:rsid w:val="00C766BE"/>
    <w:rsid w:val="00C76CF5"/>
    <w:rsid w:val="00C77120"/>
    <w:rsid w:val="00C77139"/>
    <w:rsid w:val="00C77420"/>
    <w:rsid w:val="00C77AD0"/>
    <w:rsid w:val="00C800F1"/>
    <w:rsid w:val="00C817E8"/>
    <w:rsid w:val="00C819B5"/>
    <w:rsid w:val="00C81CA0"/>
    <w:rsid w:val="00C81EBF"/>
    <w:rsid w:val="00C826AF"/>
    <w:rsid w:val="00C82900"/>
    <w:rsid w:val="00C82A77"/>
    <w:rsid w:val="00C82B3A"/>
    <w:rsid w:val="00C833D7"/>
    <w:rsid w:val="00C83D7A"/>
    <w:rsid w:val="00C8417A"/>
    <w:rsid w:val="00C84DCD"/>
    <w:rsid w:val="00C850BE"/>
    <w:rsid w:val="00C85B87"/>
    <w:rsid w:val="00C863FB"/>
    <w:rsid w:val="00C87353"/>
    <w:rsid w:val="00C873CC"/>
    <w:rsid w:val="00C875C8"/>
    <w:rsid w:val="00C914BA"/>
    <w:rsid w:val="00C91702"/>
    <w:rsid w:val="00C92029"/>
    <w:rsid w:val="00C92885"/>
    <w:rsid w:val="00C938C2"/>
    <w:rsid w:val="00C93EC6"/>
    <w:rsid w:val="00C94266"/>
    <w:rsid w:val="00C94C1F"/>
    <w:rsid w:val="00C94CA6"/>
    <w:rsid w:val="00C94F6D"/>
    <w:rsid w:val="00C95756"/>
    <w:rsid w:val="00C96814"/>
    <w:rsid w:val="00C96B0F"/>
    <w:rsid w:val="00C97A5A"/>
    <w:rsid w:val="00CA00AE"/>
    <w:rsid w:val="00CA01CB"/>
    <w:rsid w:val="00CA14B6"/>
    <w:rsid w:val="00CA2222"/>
    <w:rsid w:val="00CA2F4D"/>
    <w:rsid w:val="00CA4E2C"/>
    <w:rsid w:val="00CA4F48"/>
    <w:rsid w:val="00CA5563"/>
    <w:rsid w:val="00CA5F4B"/>
    <w:rsid w:val="00CA67C7"/>
    <w:rsid w:val="00CA6AFD"/>
    <w:rsid w:val="00CA724B"/>
    <w:rsid w:val="00CA7CC3"/>
    <w:rsid w:val="00CB02E5"/>
    <w:rsid w:val="00CB0549"/>
    <w:rsid w:val="00CB0B34"/>
    <w:rsid w:val="00CB11D6"/>
    <w:rsid w:val="00CB13AC"/>
    <w:rsid w:val="00CB18FE"/>
    <w:rsid w:val="00CB1B7B"/>
    <w:rsid w:val="00CB1CF4"/>
    <w:rsid w:val="00CB209B"/>
    <w:rsid w:val="00CB2A0A"/>
    <w:rsid w:val="00CB2A94"/>
    <w:rsid w:val="00CB2DC3"/>
    <w:rsid w:val="00CB3743"/>
    <w:rsid w:val="00CB3F87"/>
    <w:rsid w:val="00CB4253"/>
    <w:rsid w:val="00CB4BDC"/>
    <w:rsid w:val="00CB4C99"/>
    <w:rsid w:val="00CB5BBF"/>
    <w:rsid w:val="00CB680B"/>
    <w:rsid w:val="00CB6A68"/>
    <w:rsid w:val="00CC1469"/>
    <w:rsid w:val="00CC1C7D"/>
    <w:rsid w:val="00CC2980"/>
    <w:rsid w:val="00CC2C64"/>
    <w:rsid w:val="00CC2F8F"/>
    <w:rsid w:val="00CC3219"/>
    <w:rsid w:val="00CC462D"/>
    <w:rsid w:val="00CC4F87"/>
    <w:rsid w:val="00CC5B99"/>
    <w:rsid w:val="00CC5F46"/>
    <w:rsid w:val="00CD05EE"/>
    <w:rsid w:val="00CD09B9"/>
    <w:rsid w:val="00CD1816"/>
    <w:rsid w:val="00CD1D44"/>
    <w:rsid w:val="00CD20BE"/>
    <w:rsid w:val="00CD23F2"/>
    <w:rsid w:val="00CD2685"/>
    <w:rsid w:val="00CD2BE1"/>
    <w:rsid w:val="00CD2C27"/>
    <w:rsid w:val="00CD2D7D"/>
    <w:rsid w:val="00CD308F"/>
    <w:rsid w:val="00CD5676"/>
    <w:rsid w:val="00CD618E"/>
    <w:rsid w:val="00CD6274"/>
    <w:rsid w:val="00CD6410"/>
    <w:rsid w:val="00CD64EF"/>
    <w:rsid w:val="00CD678E"/>
    <w:rsid w:val="00CD6799"/>
    <w:rsid w:val="00CD6D0B"/>
    <w:rsid w:val="00CD7898"/>
    <w:rsid w:val="00CD7B05"/>
    <w:rsid w:val="00CD7B43"/>
    <w:rsid w:val="00CD7E85"/>
    <w:rsid w:val="00CE1521"/>
    <w:rsid w:val="00CE18F2"/>
    <w:rsid w:val="00CE19BD"/>
    <w:rsid w:val="00CE1B1E"/>
    <w:rsid w:val="00CE2090"/>
    <w:rsid w:val="00CE3B5A"/>
    <w:rsid w:val="00CE3CAE"/>
    <w:rsid w:val="00CE3F7D"/>
    <w:rsid w:val="00CE40E7"/>
    <w:rsid w:val="00CE412B"/>
    <w:rsid w:val="00CE4718"/>
    <w:rsid w:val="00CE4867"/>
    <w:rsid w:val="00CE4A77"/>
    <w:rsid w:val="00CE4EF9"/>
    <w:rsid w:val="00CE53AA"/>
    <w:rsid w:val="00CE5EC1"/>
    <w:rsid w:val="00CE77A0"/>
    <w:rsid w:val="00CE784C"/>
    <w:rsid w:val="00CE7EB3"/>
    <w:rsid w:val="00CF03B2"/>
    <w:rsid w:val="00CF053D"/>
    <w:rsid w:val="00CF110B"/>
    <w:rsid w:val="00CF138B"/>
    <w:rsid w:val="00CF1CA3"/>
    <w:rsid w:val="00CF1CEB"/>
    <w:rsid w:val="00CF2088"/>
    <w:rsid w:val="00CF26B9"/>
    <w:rsid w:val="00CF2C9F"/>
    <w:rsid w:val="00CF2CB9"/>
    <w:rsid w:val="00CF3098"/>
    <w:rsid w:val="00CF32DF"/>
    <w:rsid w:val="00CF33FA"/>
    <w:rsid w:val="00CF3673"/>
    <w:rsid w:val="00CF38CE"/>
    <w:rsid w:val="00CF38FD"/>
    <w:rsid w:val="00CF5592"/>
    <w:rsid w:val="00CF6D63"/>
    <w:rsid w:val="00CF7BD1"/>
    <w:rsid w:val="00D000FB"/>
    <w:rsid w:val="00D00535"/>
    <w:rsid w:val="00D00550"/>
    <w:rsid w:val="00D00743"/>
    <w:rsid w:val="00D00F09"/>
    <w:rsid w:val="00D00F0A"/>
    <w:rsid w:val="00D0151F"/>
    <w:rsid w:val="00D01EFE"/>
    <w:rsid w:val="00D0308B"/>
    <w:rsid w:val="00D0310C"/>
    <w:rsid w:val="00D03248"/>
    <w:rsid w:val="00D03AA9"/>
    <w:rsid w:val="00D042BD"/>
    <w:rsid w:val="00D052BB"/>
    <w:rsid w:val="00D05681"/>
    <w:rsid w:val="00D05734"/>
    <w:rsid w:val="00D05FD4"/>
    <w:rsid w:val="00D0634A"/>
    <w:rsid w:val="00D0684F"/>
    <w:rsid w:val="00D06891"/>
    <w:rsid w:val="00D06BCC"/>
    <w:rsid w:val="00D07853"/>
    <w:rsid w:val="00D07C86"/>
    <w:rsid w:val="00D1024B"/>
    <w:rsid w:val="00D10463"/>
    <w:rsid w:val="00D109EF"/>
    <w:rsid w:val="00D11D08"/>
    <w:rsid w:val="00D121C0"/>
    <w:rsid w:val="00D122AB"/>
    <w:rsid w:val="00D12986"/>
    <w:rsid w:val="00D13876"/>
    <w:rsid w:val="00D13B50"/>
    <w:rsid w:val="00D13B96"/>
    <w:rsid w:val="00D14BC5"/>
    <w:rsid w:val="00D14C6D"/>
    <w:rsid w:val="00D15714"/>
    <w:rsid w:val="00D15B5E"/>
    <w:rsid w:val="00D15E23"/>
    <w:rsid w:val="00D16655"/>
    <w:rsid w:val="00D16C38"/>
    <w:rsid w:val="00D17439"/>
    <w:rsid w:val="00D17507"/>
    <w:rsid w:val="00D1779F"/>
    <w:rsid w:val="00D17C15"/>
    <w:rsid w:val="00D17CAA"/>
    <w:rsid w:val="00D2004D"/>
    <w:rsid w:val="00D204D2"/>
    <w:rsid w:val="00D21778"/>
    <w:rsid w:val="00D2226C"/>
    <w:rsid w:val="00D22BB5"/>
    <w:rsid w:val="00D23012"/>
    <w:rsid w:val="00D2302C"/>
    <w:rsid w:val="00D24322"/>
    <w:rsid w:val="00D24508"/>
    <w:rsid w:val="00D245A9"/>
    <w:rsid w:val="00D24E17"/>
    <w:rsid w:val="00D251F6"/>
    <w:rsid w:val="00D253E6"/>
    <w:rsid w:val="00D25C66"/>
    <w:rsid w:val="00D2613A"/>
    <w:rsid w:val="00D262FB"/>
    <w:rsid w:val="00D26E0F"/>
    <w:rsid w:val="00D26E7E"/>
    <w:rsid w:val="00D271A5"/>
    <w:rsid w:val="00D2750F"/>
    <w:rsid w:val="00D278C1"/>
    <w:rsid w:val="00D27E63"/>
    <w:rsid w:val="00D27FCD"/>
    <w:rsid w:val="00D3027D"/>
    <w:rsid w:val="00D312A1"/>
    <w:rsid w:val="00D31320"/>
    <w:rsid w:val="00D31E08"/>
    <w:rsid w:val="00D31FB0"/>
    <w:rsid w:val="00D3200D"/>
    <w:rsid w:val="00D32384"/>
    <w:rsid w:val="00D329B1"/>
    <w:rsid w:val="00D334FC"/>
    <w:rsid w:val="00D338ED"/>
    <w:rsid w:val="00D34673"/>
    <w:rsid w:val="00D34802"/>
    <w:rsid w:val="00D348ED"/>
    <w:rsid w:val="00D34ACE"/>
    <w:rsid w:val="00D34B66"/>
    <w:rsid w:val="00D358DB"/>
    <w:rsid w:val="00D36668"/>
    <w:rsid w:val="00D37184"/>
    <w:rsid w:val="00D37A82"/>
    <w:rsid w:val="00D37D82"/>
    <w:rsid w:val="00D37FB1"/>
    <w:rsid w:val="00D40397"/>
    <w:rsid w:val="00D4064C"/>
    <w:rsid w:val="00D41230"/>
    <w:rsid w:val="00D419BC"/>
    <w:rsid w:val="00D41CA1"/>
    <w:rsid w:val="00D42786"/>
    <w:rsid w:val="00D4295E"/>
    <w:rsid w:val="00D42D6C"/>
    <w:rsid w:val="00D42DB1"/>
    <w:rsid w:val="00D432C8"/>
    <w:rsid w:val="00D43569"/>
    <w:rsid w:val="00D437C4"/>
    <w:rsid w:val="00D43881"/>
    <w:rsid w:val="00D43DCD"/>
    <w:rsid w:val="00D440A3"/>
    <w:rsid w:val="00D44145"/>
    <w:rsid w:val="00D445EA"/>
    <w:rsid w:val="00D44C40"/>
    <w:rsid w:val="00D44E2B"/>
    <w:rsid w:val="00D44F6B"/>
    <w:rsid w:val="00D459AD"/>
    <w:rsid w:val="00D45AE9"/>
    <w:rsid w:val="00D45CA3"/>
    <w:rsid w:val="00D46467"/>
    <w:rsid w:val="00D46CB3"/>
    <w:rsid w:val="00D4704F"/>
    <w:rsid w:val="00D47812"/>
    <w:rsid w:val="00D47A79"/>
    <w:rsid w:val="00D47BC6"/>
    <w:rsid w:val="00D50152"/>
    <w:rsid w:val="00D50255"/>
    <w:rsid w:val="00D51B96"/>
    <w:rsid w:val="00D52B7C"/>
    <w:rsid w:val="00D5338B"/>
    <w:rsid w:val="00D53B4C"/>
    <w:rsid w:val="00D53C45"/>
    <w:rsid w:val="00D54116"/>
    <w:rsid w:val="00D54D69"/>
    <w:rsid w:val="00D555EA"/>
    <w:rsid w:val="00D56317"/>
    <w:rsid w:val="00D6038C"/>
    <w:rsid w:val="00D60BBB"/>
    <w:rsid w:val="00D6101A"/>
    <w:rsid w:val="00D6151E"/>
    <w:rsid w:val="00D61AC3"/>
    <w:rsid w:val="00D6289C"/>
    <w:rsid w:val="00D630B8"/>
    <w:rsid w:val="00D636FC"/>
    <w:rsid w:val="00D63842"/>
    <w:rsid w:val="00D640DD"/>
    <w:rsid w:val="00D642D0"/>
    <w:rsid w:val="00D674E9"/>
    <w:rsid w:val="00D67923"/>
    <w:rsid w:val="00D70032"/>
    <w:rsid w:val="00D707F6"/>
    <w:rsid w:val="00D70E31"/>
    <w:rsid w:val="00D70E4E"/>
    <w:rsid w:val="00D710A9"/>
    <w:rsid w:val="00D71874"/>
    <w:rsid w:val="00D72835"/>
    <w:rsid w:val="00D72C1D"/>
    <w:rsid w:val="00D72E58"/>
    <w:rsid w:val="00D73062"/>
    <w:rsid w:val="00D7322D"/>
    <w:rsid w:val="00D73424"/>
    <w:rsid w:val="00D74238"/>
    <w:rsid w:val="00D74283"/>
    <w:rsid w:val="00D74443"/>
    <w:rsid w:val="00D74A43"/>
    <w:rsid w:val="00D75327"/>
    <w:rsid w:val="00D7577B"/>
    <w:rsid w:val="00D758E2"/>
    <w:rsid w:val="00D75FDE"/>
    <w:rsid w:val="00D765F3"/>
    <w:rsid w:val="00D76CBD"/>
    <w:rsid w:val="00D76DD6"/>
    <w:rsid w:val="00D77489"/>
    <w:rsid w:val="00D78D74"/>
    <w:rsid w:val="00D80ACF"/>
    <w:rsid w:val="00D80B89"/>
    <w:rsid w:val="00D80BE0"/>
    <w:rsid w:val="00D81AAE"/>
    <w:rsid w:val="00D823C7"/>
    <w:rsid w:val="00D823D6"/>
    <w:rsid w:val="00D82566"/>
    <w:rsid w:val="00D82716"/>
    <w:rsid w:val="00D83078"/>
    <w:rsid w:val="00D83EE9"/>
    <w:rsid w:val="00D84558"/>
    <w:rsid w:val="00D84776"/>
    <w:rsid w:val="00D8546C"/>
    <w:rsid w:val="00D869FB"/>
    <w:rsid w:val="00D86AEC"/>
    <w:rsid w:val="00D86C55"/>
    <w:rsid w:val="00D8783A"/>
    <w:rsid w:val="00D90153"/>
    <w:rsid w:val="00D90AFB"/>
    <w:rsid w:val="00D90BF0"/>
    <w:rsid w:val="00D90C84"/>
    <w:rsid w:val="00D90EAB"/>
    <w:rsid w:val="00D9232E"/>
    <w:rsid w:val="00D92BB0"/>
    <w:rsid w:val="00D92F0D"/>
    <w:rsid w:val="00D93001"/>
    <w:rsid w:val="00D9309F"/>
    <w:rsid w:val="00D93776"/>
    <w:rsid w:val="00D93C75"/>
    <w:rsid w:val="00D9403F"/>
    <w:rsid w:val="00D94202"/>
    <w:rsid w:val="00D942BF"/>
    <w:rsid w:val="00D944A7"/>
    <w:rsid w:val="00D94517"/>
    <w:rsid w:val="00D94738"/>
    <w:rsid w:val="00D95356"/>
    <w:rsid w:val="00D95D2C"/>
    <w:rsid w:val="00D95E91"/>
    <w:rsid w:val="00D96881"/>
    <w:rsid w:val="00D96915"/>
    <w:rsid w:val="00DA0035"/>
    <w:rsid w:val="00DA0B85"/>
    <w:rsid w:val="00DA131D"/>
    <w:rsid w:val="00DA1428"/>
    <w:rsid w:val="00DA16B6"/>
    <w:rsid w:val="00DA27A6"/>
    <w:rsid w:val="00DA2E04"/>
    <w:rsid w:val="00DA4258"/>
    <w:rsid w:val="00DA44EB"/>
    <w:rsid w:val="00DA6738"/>
    <w:rsid w:val="00DA72D1"/>
    <w:rsid w:val="00DA76A6"/>
    <w:rsid w:val="00DA7D7A"/>
    <w:rsid w:val="00DA7E3D"/>
    <w:rsid w:val="00DB02CD"/>
    <w:rsid w:val="00DB0316"/>
    <w:rsid w:val="00DB078D"/>
    <w:rsid w:val="00DB0BFD"/>
    <w:rsid w:val="00DB145E"/>
    <w:rsid w:val="00DB2121"/>
    <w:rsid w:val="00DB2B26"/>
    <w:rsid w:val="00DB3348"/>
    <w:rsid w:val="00DB3370"/>
    <w:rsid w:val="00DB3575"/>
    <w:rsid w:val="00DB3779"/>
    <w:rsid w:val="00DB3919"/>
    <w:rsid w:val="00DB3FB9"/>
    <w:rsid w:val="00DB4040"/>
    <w:rsid w:val="00DB568A"/>
    <w:rsid w:val="00DB5E98"/>
    <w:rsid w:val="00DB67D7"/>
    <w:rsid w:val="00DB6B9B"/>
    <w:rsid w:val="00DB6DE2"/>
    <w:rsid w:val="00DB76A6"/>
    <w:rsid w:val="00DC0838"/>
    <w:rsid w:val="00DC13D6"/>
    <w:rsid w:val="00DC24D4"/>
    <w:rsid w:val="00DC2539"/>
    <w:rsid w:val="00DC2CCC"/>
    <w:rsid w:val="00DC38AA"/>
    <w:rsid w:val="00DC4FA0"/>
    <w:rsid w:val="00DC5401"/>
    <w:rsid w:val="00DC580B"/>
    <w:rsid w:val="00DC5D9D"/>
    <w:rsid w:val="00DC6DB8"/>
    <w:rsid w:val="00DC6FA0"/>
    <w:rsid w:val="00DC7210"/>
    <w:rsid w:val="00DC7673"/>
    <w:rsid w:val="00DC7835"/>
    <w:rsid w:val="00DC7A76"/>
    <w:rsid w:val="00DC7B44"/>
    <w:rsid w:val="00DD0BCA"/>
    <w:rsid w:val="00DD1161"/>
    <w:rsid w:val="00DD258A"/>
    <w:rsid w:val="00DD27FE"/>
    <w:rsid w:val="00DD2D37"/>
    <w:rsid w:val="00DD3D0A"/>
    <w:rsid w:val="00DD54B2"/>
    <w:rsid w:val="00DD6CDF"/>
    <w:rsid w:val="00DD6EBC"/>
    <w:rsid w:val="00DE0B90"/>
    <w:rsid w:val="00DE0E23"/>
    <w:rsid w:val="00DE12A2"/>
    <w:rsid w:val="00DE1BC5"/>
    <w:rsid w:val="00DE1C91"/>
    <w:rsid w:val="00DE1E8A"/>
    <w:rsid w:val="00DE2AAD"/>
    <w:rsid w:val="00DE2B1A"/>
    <w:rsid w:val="00DE37D5"/>
    <w:rsid w:val="00DE3D8C"/>
    <w:rsid w:val="00DE4952"/>
    <w:rsid w:val="00DE4F57"/>
    <w:rsid w:val="00DE509F"/>
    <w:rsid w:val="00DE6A80"/>
    <w:rsid w:val="00DE78CC"/>
    <w:rsid w:val="00DE7A2D"/>
    <w:rsid w:val="00DE7F70"/>
    <w:rsid w:val="00DF00F8"/>
    <w:rsid w:val="00DF0248"/>
    <w:rsid w:val="00DF0ED4"/>
    <w:rsid w:val="00DF1499"/>
    <w:rsid w:val="00DF1DAB"/>
    <w:rsid w:val="00DF1E35"/>
    <w:rsid w:val="00DF28BD"/>
    <w:rsid w:val="00DF40F1"/>
    <w:rsid w:val="00DF487E"/>
    <w:rsid w:val="00DF4C76"/>
    <w:rsid w:val="00DF4DDF"/>
    <w:rsid w:val="00DF4E5B"/>
    <w:rsid w:val="00DF5401"/>
    <w:rsid w:val="00DF70E9"/>
    <w:rsid w:val="00DF7138"/>
    <w:rsid w:val="00DF72A9"/>
    <w:rsid w:val="00E001FA"/>
    <w:rsid w:val="00E00483"/>
    <w:rsid w:val="00E012EE"/>
    <w:rsid w:val="00E01941"/>
    <w:rsid w:val="00E01AE4"/>
    <w:rsid w:val="00E01CE2"/>
    <w:rsid w:val="00E037F6"/>
    <w:rsid w:val="00E04012"/>
    <w:rsid w:val="00E06C10"/>
    <w:rsid w:val="00E1059F"/>
    <w:rsid w:val="00E1131A"/>
    <w:rsid w:val="00E11595"/>
    <w:rsid w:val="00E119A2"/>
    <w:rsid w:val="00E11DB5"/>
    <w:rsid w:val="00E120F0"/>
    <w:rsid w:val="00E12D27"/>
    <w:rsid w:val="00E12E5E"/>
    <w:rsid w:val="00E1339E"/>
    <w:rsid w:val="00E13835"/>
    <w:rsid w:val="00E13AF2"/>
    <w:rsid w:val="00E14088"/>
    <w:rsid w:val="00E14273"/>
    <w:rsid w:val="00E14AD7"/>
    <w:rsid w:val="00E15316"/>
    <w:rsid w:val="00E15A77"/>
    <w:rsid w:val="00E1612E"/>
    <w:rsid w:val="00E16608"/>
    <w:rsid w:val="00E16644"/>
    <w:rsid w:val="00E16BB8"/>
    <w:rsid w:val="00E16C63"/>
    <w:rsid w:val="00E17BF0"/>
    <w:rsid w:val="00E200D5"/>
    <w:rsid w:val="00E20702"/>
    <w:rsid w:val="00E207F9"/>
    <w:rsid w:val="00E20FF5"/>
    <w:rsid w:val="00E21991"/>
    <w:rsid w:val="00E227EE"/>
    <w:rsid w:val="00E2280B"/>
    <w:rsid w:val="00E236E1"/>
    <w:rsid w:val="00E2378B"/>
    <w:rsid w:val="00E23913"/>
    <w:rsid w:val="00E23AF4"/>
    <w:rsid w:val="00E2400A"/>
    <w:rsid w:val="00E24145"/>
    <w:rsid w:val="00E24873"/>
    <w:rsid w:val="00E251A5"/>
    <w:rsid w:val="00E253B5"/>
    <w:rsid w:val="00E25448"/>
    <w:rsid w:val="00E25590"/>
    <w:rsid w:val="00E259C1"/>
    <w:rsid w:val="00E25C1E"/>
    <w:rsid w:val="00E272C2"/>
    <w:rsid w:val="00E3048A"/>
    <w:rsid w:val="00E30979"/>
    <w:rsid w:val="00E31DAA"/>
    <w:rsid w:val="00E32B03"/>
    <w:rsid w:val="00E32D06"/>
    <w:rsid w:val="00E33814"/>
    <w:rsid w:val="00E33E85"/>
    <w:rsid w:val="00E34324"/>
    <w:rsid w:val="00E343E0"/>
    <w:rsid w:val="00E34976"/>
    <w:rsid w:val="00E34E36"/>
    <w:rsid w:val="00E355EE"/>
    <w:rsid w:val="00E35715"/>
    <w:rsid w:val="00E35F75"/>
    <w:rsid w:val="00E3663B"/>
    <w:rsid w:val="00E366CD"/>
    <w:rsid w:val="00E36C7E"/>
    <w:rsid w:val="00E370A8"/>
    <w:rsid w:val="00E374A8"/>
    <w:rsid w:val="00E37724"/>
    <w:rsid w:val="00E37B14"/>
    <w:rsid w:val="00E37C22"/>
    <w:rsid w:val="00E37E0A"/>
    <w:rsid w:val="00E400C5"/>
    <w:rsid w:val="00E40996"/>
    <w:rsid w:val="00E412F2"/>
    <w:rsid w:val="00E44BEC"/>
    <w:rsid w:val="00E44DDD"/>
    <w:rsid w:val="00E44F12"/>
    <w:rsid w:val="00E45902"/>
    <w:rsid w:val="00E46667"/>
    <w:rsid w:val="00E50255"/>
    <w:rsid w:val="00E511D9"/>
    <w:rsid w:val="00E51712"/>
    <w:rsid w:val="00E51871"/>
    <w:rsid w:val="00E5240D"/>
    <w:rsid w:val="00E5256E"/>
    <w:rsid w:val="00E526AF"/>
    <w:rsid w:val="00E5285B"/>
    <w:rsid w:val="00E534B8"/>
    <w:rsid w:val="00E5430C"/>
    <w:rsid w:val="00E54798"/>
    <w:rsid w:val="00E54A5E"/>
    <w:rsid w:val="00E553B4"/>
    <w:rsid w:val="00E55437"/>
    <w:rsid w:val="00E55998"/>
    <w:rsid w:val="00E55BFD"/>
    <w:rsid w:val="00E55F2D"/>
    <w:rsid w:val="00E5666C"/>
    <w:rsid w:val="00E56BE1"/>
    <w:rsid w:val="00E577DE"/>
    <w:rsid w:val="00E60068"/>
    <w:rsid w:val="00E61FDF"/>
    <w:rsid w:val="00E62C51"/>
    <w:rsid w:val="00E63C19"/>
    <w:rsid w:val="00E643A9"/>
    <w:rsid w:val="00E65BF9"/>
    <w:rsid w:val="00E65CF0"/>
    <w:rsid w:val="00E65EBF"/>
    <w:rsid w:val="00E66081"/>
    <w:rsid w:val="00E66DB5"/>
    <w:rsid w:val="00E67AE1"/>
    <w:rsid w:val="00E67CEF"/>
    <w:rsid w:val="00E67D35"/>
    <w:rsid w:val="00E7015E"/>
    <w:rsid w:val="00E70182"/>
    <w:rsid w:val="00E7029B"/>
    <w:rsid w:val="00E708E2"/>
    <w:rsid w:val="00E70BF9"/>
    <w:rsid w:val="00E71E47"/>
    <w:rsid w:val="00E71F35"/>
    <w:rsid w:val="00E71F36"/>
    <w:rsid w:val="00E71FD9"/>
    <w:rsid w:val="00E7284B"/>
    <w:rsid w:val="00E7308F"/>
    <w:rsid w:val="00E750E9"/>
    <w:rsid w:val="00E7562C"/>
    <w:rsid w:val="00E75DE4"/>
    <w:rsid w:val="00E76846"/>
    <w:rsid w:val="00E76D5A"/>
    <w:rsid w:val="00E76F14"/>
    <w:rsid w:val="00E77819"/>
    <w:rsid w:val="00E77C52"/>
    <w:rsid w:val="00E77DB7"/>
    <w:rsid w:val="00E80D89"/>
    <w:rsid w:val="00E812F0"/>
    <w:rsid w:val="00E81466"/>
    <w:rsid w:val="00E828A1"/>
    <w:rsid w:val="00E8300A"/>
    <w:rsid w:val="00E83679"/>
    <w:rsid w:val="00E83898"/>
    <w:rsid w:val="00E83A67"/>
    <w:rsid w:val="00E8413A"/>
    <w:rsid w:val="00E84196"/>
    <w:rsid w:val="00E85060"/>
    <w:rsid w:val="00E85278"/>
    <w:rsid w:val="00E85B4A"/>
    <w:rsid w:val="00E85B58"/>
    <w:rsid w:val="00E85CA0"/>
    <w:rsid w:val="00E85D95"/>
    <w:rsid w:val="00E86733"/>
    <w:rsid w:val="00E86ABA"/>
    <w:rsid w:val="00E86E4E"/>
    <w:rsid w:val="00E86E56"/>
    <w:rsid w:val="00E87ADC"/>
    <w:rsid w:val="00E87C5A"/>
    <w:rsid w:val="00E90143"/>
    <w:rsid w:val="00E90997"/>
    <w:rsid w:val="00E909F0"/>
    <w:rsid w:val="00E90C98"/>
    <w:rsid w:val="00E90F24"/>
    <w:rsid w:val="00E91329"/>
    <w:rsid w:val="00E91AE0"/>
    <w:rsid w:val="00E91E44"/>
    <w:rsid w:val="00E91F5F"/>
    <w:rsid w:val="00E927E0"/>
    <w:rsid w:val="00E92882"/>
    <w:rsid w:val="00E9331F"/>
    <w:rsid w:val="00E93CD4"/>
    <w:rsid w:val="00E95205"/>
    <w:rsid w:val="00E95210"/>
    <w:rsid w:val="00E962B8"/>
    <w:rsid w:val="00E96B96"/>
    <w:rsid w:val="00E975CE"/>
    <w:rsid w:val="00EA0055"/>
    <w:rsid w:val="00EA1D9B"/>
    <w:rsid w:val="00EA1EE3"/>
    <w:rsid w:val="00EA3757"/>
    <w:rsid w:val="00EA4145"/>
    <w:rsid w:val="00EA429B"/>
    <w:rsid w:val="00EA43CD"/>
    <w:rsid w:val="00EA442E"/>
    <w:rsid w:val="00EA4AB6"/>
    <w:rsid w:val="00EA4C46"/>
    <w:rsid w:val="00EA509E"/>
    <w:rsid w:val="00EA5CF1"/>
    <w:rsid w:val="00EA61F7"/>
    <w:rsid w:val="00EA75AD"/>
    <w:rsid w:val="00EA772E"/>
    <w:rsid w:val="00EA7917"/>
    <w:rsid w:val="00EA7BBD"/>
    <w:rsid w:val="00EA7C06"/>
    <w:rsid w:val="00EB01F7"/>
    <w:rsid w:val="00EB0313"/>
    <w:rsid w:val="00EB0D5A"/>
    <w:rsid w:val="00EB1011"/>
    <w:rsid w:val="00EB152B"/>
    <w:rsid w:val="00EB1C94"/>
    <w:rsid w:val="00EB20D0"/>
    <w:rsid w:val="00EB319F"/>
    <w:rsid w:val="00EB361B"/>
    <w:rsid w:val="00EB394E"/>
    <w:rsid w:val="00EB3A1A"/>
    <w:rsid w:val="00EB3EE9"/>
    <w:rsid w:val="00EB4C4F"/>
    <w:rsid w:val="00EB5A8D"/>
    <w:rsid w:val="00EB67F0"/>
    <w:rsid w:val="00EB69B0"/>
    <w:rsid w:val="00EB6C16"/>
    <w:rsid w:val="00EB71A3"/>
    <w:rsid w:val="00EB72E4"/>
    <w:rsid w:val="00EB78C2"/>
    <w:rsid w:val="00EB7D34"/>
    <w:rsid w:val="00EC15D9"/>
    <w:rsid w:val="00EC19C8"/>
    <w:rsid w:val="00EC1F2D"/>
    <w:rsid w:val="00EC29A4"/>
    <w:rsid w:val="00EC2BB5"/>
    <w:rsid w:val="00EC3669"/>
    <w:rsid w:val="00EC377F"/>
    <w:rsid w:val="00EC3E27"/>
    <w:rsid w:val="00EC46A8"/>
    <w:rsid w:val="00EC492D"/>
    <w:rsid w:val="00EC49A2"/>
    <w:rsid w:val="00EC50BA"/>
    <w:rsid w:val="00EC5ACB"/>
    <w:rsid w:val="00EC5E70"/>
    <w:rsid w:val="00EC6210"/>
    <w:rsid w:val="00EC67E7"/>
    <w:rsid w:val="00ED0411"/>
    <w:rsid w:val="00ED09C0"/>
    <w:rsid w:val="00ED1D3D"/>
    <w:rsid w:val="00ED28F1"/>
    <w:rsid w:val="00ED31C9"/>
    <w:rsid w:val="00ED3C27"/>
    <w:rsid w:val="00ED3DEB"/>
    <w:rsid w:val="00ED5081"/>
    <w:rsid w:val="00ED517A"/>
    <w:rsid w:val="00ED5499"/>
    <w:rsid w:val="00ED59BE"/>
    <w:rsid w:val="00ED66A2"/>
    <w:rsid w:val="00ED66C9"/>
    <w:rsid w:val="00ED688E"/>
    <w:rsid w:val="00ED6CE6"/>
    <w:rsid w:val="00ED7A5C"/>
    <w:rsid w:val="00EE1076"/>
    <w:rsid w:val="00EE153A"/>
    <w:rsid w:val="00EE2A58"/>
    <w:rsid w:val="00EE2A8B"/>
    <w:rsid w:val="00EE33CE"/>
    <w:rsid w:val="00EE48F9"/>
    <w:rsid w:val="00EE4C82"/>
    <w:rsid w:val="00EE4F9A"/>
    <w:rsid w:val="00EE588E"/>
    <w:rsid w:val="00EE667D"/>
    <w:rsid w:val="00EE6DE7"/>
    <w:rsid w:val="00EE7983"/>
    <w:rsid w:val="00EE7D88"/>
    <w:rsid w:val="00EF0480"/>
    <w:rsid w:val="00EF0866"/>
    <w:rsid w:val="00EF1070"/>
    <w:rsid w:val="00EF11BB"/>
    <w:rsid w:val="00EF22EA"/>
    <w:rsid w:val="00EF3BCC"/>
    <w:rsid w:val="00EF4767"/>
    <w:rsid w:val="00EF542D"/>
    <w:rsid w:val="00EF5BEB"/>
    <w:rsid w:val="00EF69CB"/>
    <w:rsid w:val="00EF6D2A"/>
    <w:rsid w:val="00EF6EC0"/>
    <w:rsid w:val="00EF76F3"/>
    <w:rsid w:val="00EF7941"/>
    <w:rsid w:val="00EF7FAB"/>
    <w:rsid w:val="00F005BD"/>
    <w:rsid w:val="00F0096D"/>
    <w:rsid w:val="00F01481"/>
    <w:rsid w:val="00F01A82"/>
    <w:rsid w:val="00F0224F"/>
    <w:rsid w:val="00F028EC"/>
    <w:rsid w:val="00F029CD"/>
    <w:rsid w:val="00F02C99"/>
    <w:rsid w:val="00F033F8"/>
    <w:rsid w:val="00F03851"/>
    <w:rsid w:val="00F04574"/>
    <w:rsid w:val="00F04E44"/>
    <w:rsid w:val="00F0661B"/>
    <w:rsid w:val="00F07266"/>
    <w:rsid w:val="00F100CE"/>
    <w:rsid w:val="00F1033E"/>
    <w:rsid w:val="00F1041B"/>
    <w:rsid w:val="00F10A62"/>
    <w:rsid w:val="00F1111D"/>
    <w:rsid w:val="00F1115E"/>
    <w:rsid w:val="00F1141B"/>
    <w:rsid w:val="00F11BFE"/>
    <w:rsid w:val="00F11C56"/>
    <w:rsid w:val="00F11CB4"/>
    <w:rsid w:val="00F1277E"/>
    <w:rsid w:val="00F128D1"/>
    <w:rsid w:val="00F129C9"/>
    <w:rsid w:val="00F12AFA"/>
    <w:rsid w:val="00F1480E"/>
    <w:rsid w:val="00F16D66"/>
    <w:rsid w:val="00F17577"/>
    <w:rsid w:val="00F203B2"/>
    <w:rsid w:val="00F20753"/>
    <w:rsid w:val="00F20CDE"/>
    <w:rsid w:val="00F20F85"/>
    <w:rsid w:val="00F21499"/>
    <w:rsid w:val="00F2174E"/>
    <w:rsid w:val="00F21ACA"/>
    <w:rsid w:val="00F2296D"/>
    <w:rsid w:val="00F22ACE"/>
    <w:rsid w:val="00F22CEB"/>
    <w:rsid w:val="00F24484"/>
    <w:rsid w:val="00F24832"/>
    <w:rsid w:val="00F2616F"/>
    <w:rsid w:val="00F264AF"/>
    <w:rsid w:val="00F272FC"/>
    <w:rsid w:val="00F274A2"/>
    <w:rsid w:val="00F27984"/>
    <w:rsid w:val="00F30943"/>
    <w:rsid w:val="00F313FC"/>
    <w:rsid w:val="00F31CC7"/>
    <w:rsid w:val="00F3274D"/>
    <w:rsid w:val="00F328E7"/>
    <w:rsid w:val="00F332E5"/>
    <w:rsid w:val="00F333FD"/>
    <w:rsid w:val="00F33C61"/>
    <w:rsid w:val="00F33F4C"/>
    <w:rsid w:val="00F348F4"/>
    <w:rsid w:val="00F3491D"/>
    <w:rsid w:val="00F356DE"/>
    <w:rsid w:val="00F368F3"/>
    <w:rsid w:val="00F36B11"/>
    <w:rsid w:val="00F36DA8"/>
    <w:rsid w:val="00F3765B"/>
    <w:rsid w:val="00F37C05"/>
    <w:rsid w:val="00F37CA5"/>
    <w:rsid w:val="00F404F0"/>
    <w:rsid w:val="00F4099F"/>
    <w:rsid w:val="00F41B0B"/>
    <w:rsid w:val="00F41CB8"/>
    <w:rsid w:val="00F42974"/>
    <w:rsid w:val="00F42990"/>
    <w:rsid w:val="00F42F04"/>
    <w:rsid w:val="00F4595B"/>
    <w:rsid w:val="00F45C93"/>
    <w:rsid w:val="00F45D0F"/>
    <w:rsid w:val="00F4737E"/>
    <w:rsid w:val="00F47D07"/>
    <w:rsid w:val="00F506EC"/>
    <w:rsid w:val="00F508E6"/>
    <w:rsid w:val="00F51527"/>
    <w:rsid w:val="00F51AB6"/>
    <w:rsid w:val="00F52EF2"/>
    <w:rsid w:val="00F52EFB"/>
    <w:rsid w:val="00F541E2"/>
    <w:rsid w:val="00F54489"/>
    <w:rsid w:val="00F5495B"/>
    <w:rsid w:val="00F55112"/>
    <w:rsid w:val="00F55130"/>
    <w:rsid w:val="00F5554D"/>
    <w:rsid w:val="00F55AFB"/>
    <w:rsid w:val="00F56B1D"/>
    <w:rsid w:val="00F574EB"/>
    <w:rsid w:val="00F604BA"/>
    <w:rsid w:val="00F609B3"/>
    <w:rsid w:val="00F61448"/>
    <w:rsid w:val="00F61674"/>
    <w:rsid w:val="00F6174C"/>
    <w:rsid w:val="00F61D4F"/>
    <w:rsid w:val="00F626F3"/>
    <w:rsid w:val="00F63F23"/>
    <w:rsid w:val="00F643EA"/>
    <w:rsid w:val="00F64667"/>
    <w:rsid w:val="00F64AC6"/>
    <w:rsid w:val="00F65331"/>
    <w:rsid w:val="00F65710"/>
    <w:rsid w:val="00F6664B"/>
    <w:rsid w:val="00F672AD"/>
    <w:rsid w:val="00F70C3B"/>
    <w:rsid w:val="00F70D91"/>
    <w:rsid w:val="00F70E90"/>
    <w:rsid w:val="00F7311E"/>
    <w:rsid w:val="00F732A9"/>
    <w:rsid w:val="00F73818"/>
    <w:rsid w:val="00F73BF5"/>
    <w:rsid w:val="00F73CCE"/>
    <w:rsid w:val="00F74430"/>
    <w:rsid w:val="00F74448"/>
    <w:rsid w:val="00F74C6F"/>
    <w:rsid w:val="00F74DAA"/>
    <w:rsid w:val="00F758CF"/>
    <w:rsid w:val="00F75B4F"/>
    <w:rsid w:val="00F75C69"/>
    <w:rsid w:val="00F769F0"/>
    <w:rsid w:val="00F77EBC"/>
    <w:rsid w:val="00F803BD"/>
    <w:rsid w:val="00F8043E"/>
    <w:rsid w:val="00F80AB2"/>
    <w:rsid w:val="00F813EF"/>
    <w:rsid w:val="00F814BB"/>
    <w:rsid w:val="00F81BBE"/>
    <w:rsid w:val="00F81C44"/>
    <w:rsid w:val="00F81EE3"/>
    <w:rsid w:val="00F82392"/>
    <w:rsid w:val="00F826A1"/>
    <w:rsid w:val="00F828B1"/>
    <w:rsid w:val="00F828C3"/>
    <w:rsid w:val="00F835C7"/>
    <w:rsid w:val="00F8508F"/>
    <w:rsid w:val="00F85552"/>
    <w:rsid w:val="00F85A5F"/>
    <w:rsid w:val="00F85EDD"/>
    <w:rsid w:val="00F868FF"/>
    <w:rsid w:val="00F87507"/>
    <w:rsid w:val="00F876B2"/>
    <w:rsid w:val="00F8786F"/>
    <w:rsid w:val="00F90985"/>
    <w:rsid w:val="00F92FA2"/>
    <w:rsid w:val="00F93165"/>
    <w:rsid w:val="00F93511"/>
    <w:rsid w:val="00F93694"/>
    <w:rsid w:val="00F938BB"/>
    <w:rsid w:val="00F939C2"/>
    <w:rsid w:val="00F945F4"/>
    <w:rsid w:val="00F94CC6"/>
    <w:rsid w:val="00F94D6A"/>
    <w:rsid w:val="00F94FBD"/>
    <w:rsid w:val="00F959FC"/>
    <w:rsid w:val="00F9605B"/>
    <w:rsid w:val="00F962E0"/>
    <w:rsid w:val="00F969CC"/>
    <w:rsid w:val="00F96E61"/>
    <w:rsid w:val="00F97F0D"/>
    <w:rsid w:val="00FA0AED"/>
    <w:rsid w:val="00FA1262"/>
    <w:rsid w:val="00FA16D3"/>
    <w:rsid w:val="00FA1716"/>
    <w:rsid w:val="00FA1F83"/>
    <w:rsid w:val="00FA20D9"/>
    <w:rsid w:val="00FA20F8"/>
    <w:rsid w:val="00FA2455"/>
    <w:rsid w:val="00FA2C05"/>
    <w:rsid w:val="00FA2E4B"/>
    <w:rsid w:val="00FA3BDE"/>
    <w:rsid w:val="00FA3E9A"/>
    <w:rsid w:val="00FA447B"/>
    <w:rsid w:val="00FA4628"/>
    <w:rsid w:val="00FA4A2F"/>
    <w:rsid w:val="00FA4D37"/>
    <w:rsid w:val="00FA65E2"/>
    <w:rsid w:val="00FA6EA5"/>
    <w:rsid w:val="00FA7136"/>
    <w:rsid w:val="00FA73F2"/>
    <w:rsid w:val="00FA77C7"/>
    <w:rsid w:val="00FA783D"/>
    <w:rsid w:val="00FB14FC"/>
    <w:rsid w:val="00FB17BD"/>
    <w:rsid w:val="00FB1A53"/>
    <w:rsid w:val="00FB1E19"/>
    <w:rsid w:val="00FB1F1D"/>
    <w:rsid w:val="00FB24A6"/>
    <w:rsid w:val="00FB25F4"/>
    <w:rsid w:val="00FB27CB"/>
    <w:rsid w:val="00FB2888"/>
    <w:rsid w:val="00FB2C74"/>
    <w:rsid w:val="00FB3459"/>
    <w:rsid w:val="00FB348F"/>
    <w:rsid w:val="00FB483D"/>
    <w:rsid w:val="00FB49DA"/>
    <w:rsid w:val="00FB4FD1"/>
    <w:rsid w:val="00FB526D"/>
    <w:rsid w:val="00FB5721"/>
    <w:rsid w:val="00FB5DA2"/>
    <w:rsid w:val="00FB6137"/>
    <w:rsid w:val="00FB631A"/>
    <w:rsid w:val="00FB71EB"/>
    <w:rsid w:val="00FB7962"/>
    <w:rsid w:val="00FC00E6"/>
    <w:rsid w:val="00FC0373"/>
    <w:rsid w:val="00FC05C0"/>
    <w:rsid w:val="00FC07FD"/>
    <w:rsid w:val="00FC1566"/>
    <w:rsid w:val="00FC1BDC"/>
    <w:rsid w:val="00FC31F9"/>
    <w:rsid w:val="00FC326F"/>
    <w:rsid w:val="00FC3D27"/>
    <w:rsid w:val="00FC3F97"/>
    <w:rsid w:val="00FC408D"/>
    <w:rsid w:val="00FC4433"/>
    <w:rsid w:val="00FC5356"/>
    <w:rsid w:val="00FC69AA"/>
    <w:rsid w:val="00FC6B02"/>
    <w:rsid w:val="00FC6BAC"/>
    <w:rsid w:val="00FC7065"/>
    <w:rsid w:val="00FC7136"/>
    <w:rsid w:val="00FC740C"/>
    <w:rsid w:val="00FC7C9C"/>
    <w:rsid w:val="00FC7F28"/>
    <w:rsid w:val="00FD011D"/>
    <w:rsid w:val="00FD06F1"/>
    <w:rsid w:val="00FD08C7"/>
    <w:rsid w:val="00FD10D3"/>
    <w:rsid w:val="00FD11BD"/>
    <w:rsid w:val="00FD1F1E"/>
    <w:rsid w:val="00FD20E5"/>
    <w:rsid w:val="00FD2709"/>
    <w:rsid w:val="00FD288E"/>
    <w:rsid w:val="00FD2C63"/>
    <w:rsid w:val="00FD2CE2"/>
    <w:rsid w:val="00FD3284"/>
    <w:rsid w:val="00FD33A0"/>
    <w:rsid w:val="00FD3D06"/>
    <w:rsid w:val="00FD4037"/>
    <w:rsid w:val="00FD468A"/>
    <w:rsid w:val="00FD4DE1"/>
    <w:rsid w:val="00FD4E67"/>
    <w:rsid w:val="00FD5502"/>
    <w:rsid w:val="00FD7F1A"/>
    <w:rsid w:val="00FE02BF"/>
    <w:rsid w:val="00FE02FE"/>
    <w:rsid w:val="00FE06B0"/>
    <w:rsid w:val="00FE08F1"/>
    <w:rsid w:val="00FE0F0C"/>
    <w:rsid w:val="00FE125B"/>
    <w:rsid w:val="00FE2C3C"/>
    <w:rsid w:val="00FE3180"/>
    <w:rsid w:val="00FE444D"/>
    <w:rsid w:val="00FE48A0"/>
    <w:rsid w:val="00FE56E6"/>
    <w:rsid w:val="00FE58DA"/>
    <w:rsid w:val="00FE68C4"/>
    <w:rsid w:val="00FE6A43"/>
    <w:rsid w:val="00FE7201"/>
    <w:rsid w:val="00FE7292"/>
    <w:rsid w:val="00FE74DA"/>
    <w:rsid w:val="00FE7689"/>
    <w:rsid w:val="00FE77E4"/>
    <w:rsid w:val="00FE793C"/>
    <w:rsid w:val="00FF0E06"/>
    <w:rsid w:val="00FF147D"/>
    <w:rsid w:val="00FF14D3"/>
    <w:rsid w:val="00FF1657"/>
    <w:rsid w:val="00FF1940"/>
    <w:rsid w:val="00FF19AC"/>
    <w:rsid w:val="00FF1FDA"/>
    <w:rsid w:val="00FF25DF"/>
    <w:rsid w:val="00FF2B57"/>
    <w:rsid w:val="00FF462C"/>
    <w:rsid w:val="00FF480F"/>
    <w:rsid w:val="00FF487E"/>
    <w:rsid w:val="00FF5E65"/>
    <w:rsid w:val="00FF5E92"/>
    <w:rsid w:val="00FF5EE3"/>
    <w:rsid w:val="00FF681B"/>
    <w:rsid w:val="00FF69E2"/>
    <w:rsid w:val="00FF7D1E"/>
    <w:rsid w:val="11B7397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A245FB"/>
  <w15:docId w15:val="{CC422CEC-95DE-496D-A91E-BEED1DEB2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aramond" w:eastAsia="SimSun" w:hAnsi="Garamond"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cs="SimSun"/>
      <w:sz w:val="24"/>
      <w:szCs w:val="24"/>
      <w:lang w:val="en-GB"/>
    </w:rPr>
  </w:style>
  <w:style w:type="paragraph" w:styleId="Heading1">
    <w:name w:val="heading 1"/>
    <w:basedOn w:val="Normal"/>
    <w:next w:val="Normal"/>
    <w:link w:val="Heading1Char"/>
    <w:uiPriority w:val="9"/>
    <w:qFormat/>
    <w:pPr>
      <w:keepNext/>
      <w:keepLines/>
      <w:spacing w:before="240" w:line="259" w:lineRule="auto"/>
      <w:outlineLvl w:val="0"/>
    </w:pPr>
    <w:rPr>
      <w:rFonts w:eastAsia="Times New Roman" w:cs="Times New Roman"/>
      <w:b/>
      <w:color w:val="000000" w:themeColor="text1"/>
      <w:sz w:val="30"/>
      <w:szCs w:val="32"/>
    </w:rPr>
  </w:style>
  <w:style w:type="paragraph" w:styleId="Heading2">
    <w:name w:val="heading 2"/>
    <w:basedOn w:val="Normal"/>
    <w:next w:val="Normal"/>
    <w:link w:val="Heading2Char"/>
    <w:uiPriority w:val="9"/>
    <w:unhideWhenUsed/>
    <w:qFormat/>
    <w:pPr>
      <w:keepNext/>
      <w:keepLines/>
      <w:spacing w:before="40" w:line="259" w:lineRule="auto"/>
      <w:outlineLvl w:val="1"/>
    </w:pPr>
    <w:rPr>
      <w:rFonts w:eastAsia="Times New Roman" w:cs="Times New Roman"/>
      <w:b/>
      <w:color w:val="000000" w:themeColor="text1"/>
      <w:sz w:val="28"/>
      <w:szCs w:val="28"/>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rFonts w:eastAsia="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sz w:val="18"/>
      <w:szCs w:val="18"/>
    </w:rPr>
  </w:style>
  <w:style w:type="character" w:styleId="CommentReference">
    <w:name w:val="annotation reference"/>
    <w:basedOn w:val="DefaultParagraphFont"/>
    <w:uiPriority w:val="99"/>
    <w:semiHidden/>
    <w:unhideWhenUsed/>
    <w:rPr>
      <w:sz w:val="21"/>
      <w:szCs w:val="21"/>
    </w:rPr>
  </w:style>
  <w:style w:type="paragraph" w:styleId="CommentText">
    <w:name w:val="annotation text"/>
    <w:basedOn w:val="Normal"/>
    <w:link w:val="CommentTextChar"/>
    <w:uiPriority w:val="99"/>
    <w:unhideWhenUsed/>
    <w:pPr>
      <w:jc w:val="left"/>
    </w:p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uiPriority w:val="99"/>
    <w:unhideWhenUsed/>
    <w:rPr>
      <w:sz w:val="20"/>
      <w:szCs w:val="20"/>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imes New Roman" w:eastAsia="Times New Roman" w:hAnsi="Times New Roman"/>
      <w:b/>
      <w:color w:val="000000" w:themeColor="text1"/>
      <w:sz w:val="30"/>
      <w:szCs w:val="32"/>
    </w:rPr>
  </w:style>
  <w:style w:type="character" w:customStyle="1" w:styleId="Heading2Char">
    <w:name w:val="Heading 2 Char"/>
    <w:basedOn w:val="DefaultParagraphFont"/>
    <w:link w:val="Heading2"/>
    <w:uiPriority w:val="9"/>
    <w:qFormat/>
    <w:rPr>
      <w:rFonts w:ascii="Times New Roman" w:eastAsia="Times New Roman" w:hAnsi="Times New Roman"/>
      <w:b/>
      <w:color w:val="000000" w:themeColor="text1"/>
      <w:sz w:val="28"/>
      <w:szCs w:val="28"/>
    </w:rPr>
  </w:style>
  <w:style w:type="character" w:customStyle="1" w:styleId="Heading3Char">
    <w:name w:val="Heading 3 Char"/>
    <w:basedOn w:val="DefaultParagraphFont"/>
    <w:link w:val="Heading3"/>
    <w:uiPriority w:val="9"/>
    <w:semiHidden/>
    <w:qFormat/>
    <w:rPr>
      <w:rFonts w:ascii="Times New Roman" w:eastAsia="Times New Roman" w:hAnsi="Times New Roman"/>
      <w:b/>
      <w:bCs/>
      <w:sz w:val="24"/>
      <w:szCs w:val="24"/>
    </w:rPr>
  </w:style>
  <w:style w:type="paragraph" w:styleId="ListParagraph">
    <w:name w:val="List Paragraph"/>
    <w:basedOn w:val="Normal"/>
    <w:link w:val="ListParagraphChar"/>
    <w:uiPriority w:val="34"/>
    <w:qFormat/>
    <w:pPr>
      <w:autoSpaceDE w:val="0"/>
      <w:autoSpaceDN w:val="0"/>
      <w:adjustRightInd w:val="0"/>
      <w:ind w:firstLineChars="200" w:firstLine="200"/>
      <w:jc w:val="left"/>
    </w:pPr>
    <w:rPr>
      <w:rFonts w:cs="Times New Roman"/>
      <w:lang w:eastAsia="en-US"/>
    </w:rPr>
  </w:style>
  <w:style w:type="character" w:customStyle="1" w:styleId="ListParagraphChar">
    <w:name w:val="List Paragraph Char"/>
    <w:link w:val="ListParagraph"/>
    <w:uiPriority w:val="34"/>
    <w:qFormat/>
    <w:locked/>
    <w:rPr>
      <w:rFonts w:ascii="Times New Roman" w:hAnsi="Times New Roman"/>
      <w:sz w:val="24"/>
      <w:szCs w:val="24"/>
      <w:lang w:val="en-GB" w:eastAsia="en-US"/>
    </w:rPr>
  </w:style>
  <w:style w:type="character" w:customStyle="1" w:styleId="HeaderChar">
    <w:name w:val="Header Char"/>
    <w:basedOn w:val="DefaultParagraphFont"/>
    <w:link w:val="Header"/>
    <w:uiPriority w:val="99"/>
    <w:rPr>
      <w:rFonts w:ascii="Times New Roman" w:hAnsi="Times New Roman" w:cs="SimSun"/>
      <w:sz w:val="18"/>
      <w:szCs w:val="18"/>
      <w:lang w:val="en-GB"/>
    </w:rPr>
  </w:style>
  <w:style w:type="character" w:customStyle="1" w:styleId="FooterChar">
    <w:name w:val="Footer Char"/>
    <w:basedOn w:val="DefaultParagraphFont"/>
    <w:link w:val="Footer"/>
    <w:uiPriority w:val="99"/>
    <w:qFormat/>
    <w:rPr>
      <w:rFonts w:ascii="Times New Roman" w:hAnsi="Times New Roman" w:cs="SimSun"/>
      <w:sz w:val="18"/>
      <w:szCs w:val="18"/>
      <w:lang w:val="en-GB"/>
    </w:rPr>
  </w:style>
  <w:style w:type="paragraph" w:customStyle="1" w:styleId="BodyA">
    <w:name w:val="Body A"/>
    <w:link w:val="BodyAChar"/>
    <w:qFormat/>
    <w:pPr>
      <w:widowControl w:val="0"/>
      <w:spacing w:after="160" w:line="259" w:lineRule="auto"/>
      <w:jc w:val="both"/>
    </w:pPr>
    <w:rPr>
      <w:rFonts w:ascii="Calibri" w:eastAsia="Calibri" w:hAnsi="Calibri" w:cs="Calibri"/>
      <w:color w:val="000000"/>
      <w:kern w:val="2"/>
      <w:sz w:val="21"/>
      <w:szCs w:val="21"/>
      <w:u w:color="000000"/>
      <w:lang w:val="de-DE" w:eastAsia="en-US"/>
    </w:rPr>
  </w:style>
  <w:style w:type="paragraph" w:customStyle="1" w:styleId="CG-SingleSp05">
    <w:name w:val="CG-Single Sp 0.5"/>
    <w:basedOn w:val="Normal"/>
    <w:uiPriority w:val="99"/>
    <w:qFormat/>
    <w:pPr>
      <w:spacing w:after="240" w:line="264" w:lineRule="auto"/>
      <w:ind w:firstLine="720"/>
    </w:pPr>
    <w:rPr>
      <w:rFonts w:cs="Times New Roman"/>
      <w:szCs w:val="20"/>
      <w:lang w:val="en-US" w:eastAsia="en-US"/>
    </w:rPr>
  </w:style>
  <w:style w:type="character" w:customStyle="1" w:styleId="CommentTextChar">
    <w:name w:val="Comment Text Char"/>
    <w:basedOn w:val="DefaultParagraphFont"/>
    <w:link w:val="CommentText"/>
    <w:uiPriority w:val="99"/>
    <w:rPr>
      <w:rFonts w:ascii="Times New Roman" w:hAnsi="Times New Roman" w:cs="SimSun"/>
      <w:sz w:val="24"/>
      <w:szCs w:val="24"/>
      <w:lang w:val="en-GB"/>
    </w:rPr>
  </w:style>
  <w:style w:type="character" w:customStyle="1" w:styleId="CommentSubjectChar">
    <w:name w:val="Comment Subject Char"/>
    <w:basedOn w:val="CommentTextChar"/>
    <w:link w:val="CommentSubject"/>
    <w:uiPriority w:val="99"/>
    <w:semiHidden/>
    <w:rPr>
      <w:rFonts w:ascii="Times New Roman" w:hAnsi="Times New Roman" w:cs="SimSun"/>
      <w:b/>
      <w:bCs/>
      <w:sz w:val="24"/>
      <w:szCs w:val="24"/>
      <w:lang w:val="en-GB"/>
    </w:rPr>
  </w:style>
  <w:style w:type="character" w:customStyle="1" w:styleId="BalloonTextChar">
    <w:name w:val="Balloon Text Char"/>
    <w:basedOn w:val="DefaultParagraphFont"/>
    <w:link w:val="BalloonText"/>
    <w:uiPriority w:val="99"/>
    <w:semiHidden/>
    <w:qFormat/>
    <w:rPr>
      <w:rFonts w:ascii="Times New Roman" w:hAnsi="Times New Roman" w:cs="SimSun"/>
      <w:sz w:val="18"/>
      <w:szCs w:val="18"/>
      <w:lang w:val="en-GB"/>
    </w:rPr>
  </w:style>
  <w:style w:type="paragraph" w:customStyle="1" w:styleId="Default">
    <w:name w:val="Default"/>
    <w:qFormat/>
    <w:pPr>
      <w:widowControl w:val="0"/>
      <w:autoSpaceDE w:val="0"/>
      <w:autoSpaceDN w:val="0"/>
      <w:adjustRightInd w:val="0"/>
    </w:pPr>
    <w:rPr>
      <w:rFonts w:ascii="Times New Roman" w:hAnsi="Times New Roman"/>
      <w:color w:val="000000"/>
      <w:sz w:val="24"/>
      <w:szCs w:val="24"/>
    </w:rPr>
  </w:style>
  <w:style w:type="character" w:customStyle="1" w:styleId="Draftline">
    <w:name w:val="Draftline"/>
    <w:qFormat/>
    <w:rPr>
      <w:rFonts w:ascii="Times New Roman" w:hAnsi="Times New Roman" w:cs="Times New Roman"/>
      <w:vanish/>
      <w:color w:val="FF0000"/>
      <w:spacing w:val="0"/>
      <w:w w:val="100"/>
      <w:kern w:val="0"/>
      <w:sz w:val="15"/>
      <w:u w:val="none"/>
      <w:vertAlign w:val="baseline"/>
      <w:lang w:val="en-US"/>
    </w:rPr>
  </w:style>
  <w:style w:type="paragraph" w:customStyle="1" w:styleId="FooterB">
    <w:name w:val="Footer B"/>
    <w:link w:val="FooterBChar"/>
    <w:pPr>
      <w:tabs>
        <w:tab w:val="center" w:pos="4320"/>
        <w:tab w:val="right" w:pos="8640"/>
      </w:tabs>
      <w:adjustRightInd w:val="0"/>
    </w:pPr>
    <w:rPr>
      <w:rFonts w:ascii="Times New Roman" w:eastAsia="Calibri" w:hAnsi="Times New Roman"/>
      <w:bCs/>
      <w:sz w:val="15"/>
      <w:szCs w:val="24"/>
      <w:lang w:val="de-DE" w:eastAsia="en-US"/>
    </w:rPr>
  </w:style>
  <w:style w:type="character" w:customStyle="1" w:styleId="BodyAChar">
    <w:name w:val="Body A Char"/>
    <w:basedOn w:val="DefaultParagraphFont"/>
    <w:link w:val="BodyA"/>
    <w:qFormat/>
    <w:rPr>
      <w:rFonts w:ascii="Calibri" w:eastAsia="Calibri" w:hAnsi="Calibri" w:cs="Calibri"/>
      <w:color w:val="000000"/>
      <w:kern w:val="2"/>
      <w:sz w:val="21"/>
      <w:szCs w:val="21"/>
      <w:u w:color="000000"/>
      <w:lang w:val="de-DE" w:eastAsia="en-US"/>
    </w:rPr>
  </w:style>
  <w:style w:type="character" w:customStyle="1" w:styleId="FooterBChar">
    <w:name w:val="Footer B Char"/>
    <w:basedOn w:val="BodyAChar"/>
    <w:link w:val="FooterB"/>
    <w:rPr>
      <w:rFonts w:ascii="Times New Roman" w:eastAsia="Calibri" w:hAnsi="Times New Roman" w:cs="Calibri"/>
      <w:bCs/>
      <w:color w:val="000000"/>
      <w:kern w:val="2"/>
      <w:sz w:val="15"/>
      <w:szCs w:val="24"/>
      <w:u w:color="000000"/>
      <w:lang w:val="de-DE" w:eastAsia="en-US"/>
    </w:rPr>
  </w:style>
  <w:style w:type="character" w:customStyle="1" w:styleId="FootnoteTextChar">
    <w:name w:val="Footnote Text Char"/>
    <w:basedOn w:val="DefaultParagraphFont"/>
    <w:link w:val="FootnoteText"/>
    <w:uiPriority w:val="99"/>
    <w:qFormat/>
    <w:rPr>
      <w:rFonts w:ascii="Times New Roman" w:hAnsi="Times New Roman" w:cs="SimSun"/>
      <w:lang w:val="en-GB"/>
    </w:rPr>
  </w:style>
  <w:style w:type="paragraph" w:customStyle="1" w:styleId="1">
    <w:name w:val="修订1"/>
    <w:hidden/>
    <w:uiPriority w:val="99"/>
    <w:semiHidden/>
    <w:rPr>
      <w:rFonts w:ascii="Times New Roman" w:hAnsi="Times New Roman" w:cs="SimSun"/>
      <w:sz w:val="24"/>
      <w:szCs w:val="24"/>
      <w:lang w:val="en-GB"/>
    </w:rPr>
  </w:style>
  <w:style w:type="paragraph" w:customStyle="1" w:styleId="ShortOutline1">
    <w:name w:val="ShortOutline1"/>
    <w:basedOn w:val="ListParagraph"/>
    <w:qFormat/>
    <w:pPr>
      <w:numPr>
        <w:numId w:val="1"/>
      </w:numPr>
      <w:spacing w:before="240" w:after="240"/>
      <w:ind w:firstLineChars="0" w:firstLine="0"/>
      <w:jc w:val="both"/>
    </w:pPr>
    <w:rPr>
      <w:lang w:val="en-US"/>
    </w:rPr>
  </w:style>
  <w:style w:type="paragraph" w:styleId="Revision">
    <w:name w:val="Revision"/>
    <w:hidden/>
    <w:uiPriority w:val="99"/>
    <w:unhideWhenUsed/>
    <w:rsid w:val="00B01384"/>
    <w:rPr>
      <w:rFonts w:ascii="Times New Roman" w:hAnsi="Times New Roman" w:cs="SimSun"/>
      <w:sz w:val="24"/>
      <w:szCs w:val="24"/>
      <w:lang w:val="en-GB"/>
    </w:rPr>
  </w:style>
  <w:style w:type="character" w:styleId="Mention">
    <w:name w:val="Mention"/>
    <w:basedOn w:val="DefaultParagraphFont"/>
    <w:uiPriority w:val="99"/>
    <w:unhideWhenUsed/>
    <w:rsid w:val="009B3197"/>
    <w:rPr>
      <w:color w:val="2B579A"/>
      <w:shd w:val="clear" w:color="auto" w:fill="E1DFDD"/>
    </w:rPr>
  </w:style>
  <w:style w:type="paragraph" w:styleId="ListBullet">
    <w:name w:val="List Bullet"/>
    <w:basedOn w:val="Normal"/>
    <w:uiPriority w:val="99"/>
    <w:unhideWhenUsed/>
    <w:rsid w:val="005A7771"/>
    <w:pPr>
      <w:numPr>
        <w:numId w:val="3"/>
      </w:numPr>
      <w:contextualSpacing/>
    </w:pPr>
  </w:style>
  <w:style w:type="paragraph" w:customStyle="1" w:styleId="CObodynumbering">
    <w:name w:val="CO body numbering"/>
    <w:basedOn w:val="Normal"/>
    <w:rsid w:val="003A7810"/>
    <w:pPr>
      <w:numPr>
        <w:numId w:val="4"/>
      </w:numPr>
      <w:spacing w:after="140" w:line="290" w:lineRule="auto"/>
      <w:jc w:val="left"/>
    </w:pPr>
    <w:rPr>
      <w:rFonts w:ascii="Arial" w:hAnsi="Arial" w:cs="Times New Roman"/>
      <w:sz w:val="20"/>
    </w:rPr>
  </w:style>
  <w:style w:type="character" w:styleId="UnresolvedMention">
    <w:name w:val="Unresolved Mention"/>
    <w:basedOn w:val="DefaultParagraphFont"/>
    <w:uiPriority w:val="99"/>
    <w:semiHidden/>
    <w:unhideWhenUsed/>
    <w:rsid w:val="002A4D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514243">
      <w:bodyDiv w:val="1"/>
      <w:marLeft w:val="0"/>
      <w:marRight w:val="0"/>
      <w:marTop w:val="0"/>
      <w:marBottom w:val="0"/>
      <w:divBdr>
        <w:top w:val="none" w:sz="0" w:space="0" w:color="auto"/>
        <w:left w:val="none" w:sz="0" w:space="0" w:color="auto"/>
        <w:bottom w:val="none" w:sz="0" w:space="0" w:color="auto"/>
        <w:right w:val="none" w:sz="0" w:space="0" w:color="auto"/>
      </w:divBdr>
    </w:div>
    <w:div w:id="280112646">
      <w:bodyDiv w:val="1"/>
      <w:marLeft w:val="0"/>
      <w:marRight w:val="0"/>
      <w:marTop w:val="0"/>
      <w:marBottom w:val="0"/>
      <w:divBdr>
        <w:top w:val="none" w:sz="0" w:space="0" w:color="auto"/>
        <w:left w:val="none" w:sz="0" w:space="0" w:color="auto"/>
        <w:bottom w:val="none" w:sz="0" w:space="0" w:color="auto"/>
        <w:right w:val="none" w:sz="0" w:space="0" w:color="auto"/>
      </w:divBdr>
    </w:div>
    <w:div w:id="442461925">
      <w:bodyDiv w:val="1"/>
      <w:marLeft w:val="0"/>
      <w:marRight w:val="0"/>
      <w:marTop w:val="0"/>
      <w:marBottom w:val="0"/>
      <w:divBdr>
        <w:top w:val="none" w:sz="0" w:space="0" w:color="auto"/>
        <w:left w:val="none" w:sz="0" w:space="0" w:color="auto"/>
        <w:bottom w:val="none" w:sz="0" w:space="0" w:color="auto"/>
        <w:right w:val="none" w:sz="0" w:space="0" w:color="auto"/>
      </w:divBdr>
    </w:div>
    <w:div w:id="528377732">
      <w:bodyDiv w:val="1"/>
      <w:marLeft w:val="0"/>
      <w:marRight w:val="0"/>
      <w:marTop w:val="0"/>
      <w:marBottom w:val="0"/>
      <w:divBdr>
        <w:top w:val="none" w:sz="0" w:space="0" w:color="auto"/>
        <w:left w:val="none" w:sz="0" w:space="0" w:color="auto"/>
        <w:bottom w:val="none" w:sz="0" w:space="0" w:color="auto"/>
        <w:right w:val="none" w:sz="0" w:space="0" w:color="auto"/>
      </w:divBdr>
    </w:div>
    <w:div w:id="557133706">
      <w:bodyDiv w:val="1"/>
      <w:marLeft w:val="0"/>
      <w:marRight w:val="0"/>
      <w:marTop w:val="0"/>
      <w:marBottom w:val="0"/>
      <w:divBdr>
        <w:top w:val="none" w:sz="0" w:space="0" w:color="auto"/>
        <w:left w:val="none" w:sz="0" w:space="0" w:color="auto"/>
        <w:bottom w:val="none" w:sz="0" w:space="0" w:color="auto"/>
        <w:right w:val="none" w:sz="0" w:space="0" w:color="auto"/>
      </w:divBdr>
      <w:divsChild>
        <w:div w:id="631985916">
          <w:marLeft w:val="0"/>
          <w:marRight w:val="0"/>
          <w:marTop w:val="0"/>
          <w:marBottom w:val="0"/>
          <w:divBdr>
            <w:top w:val="none" w:sz="0" w:space="0" w:color="auto"/>
            <w:left w:val="none" w:sz="0" w:space="0" w:color="auto"/>
            <w:bottom w:val="none" w:sz="0" w:space="0" w:color="auto"/>
            <w:right w:val="none" w:sz="0" w:space="0" w:color="auto"/>
          </w:divBdr>
        </w:div>
      </w:divsChild>
    </w:div>
    <w:div w:id="933322056">
      <w:bodyDiv w:val="1"/>
      <w:marLeft w:val="0"/>
      <w:marRight w:val="0"/>
      <w:marTop w:val="0"/>
      <w:marBottom w:val="0"/>
      <w:divBdr>
        <w:top w:val="none" w:sz="0" w:space="0" w:color="auto"/>
        <w:left w:val="none" w:sz="0" w:space="0" w:color="auto"/>
        <w:bottom w:val="none" w:sz="0" w:space="0" w:color="auto"/>
        <w:right w:val="none" w:sz="0" w:space="0" w:color="auto"/>
      </w:divBdr>
    </w:div>
    <w:div w:id="1148549179">
      <w:bodyDiv w:val="1"/>
      <w:marLeft w:val="0"/>
      <w:marRight w:val="0"/>
      <w:marTop w:val="0"/>
      <w:marBottom w:val="0"/>
      <w:divBdr>
        <w:top w:val="none" w:sz="0" w:space="0" w:color="auto"/>
        <w:left w:val="none" w:sz="0" w:space="0" w:color="auto"/>
        <w:bottom w:val="none" w:sz="0" w:space="0" w:color="auto"/>
        <w:right w:val="none" w:sz="0" w:space="0" w:color="auto"/>
      </w:divBdr>
    </w:div>
    <w:div w:id="1438212175">
      <w:bodyDiv w:val="1"/>
      <w:marLeft w:val="0"/>
      <w:marRight w:val="0"/>
      <w:marTop w:val="0"/>
      <w:marBottom w:val="0"/>
      <w:divBdr>
        <w:top w:val="none" w:sz="0" w:space="0" w:color="auto"/>
        <w:left w:val="none" w:sz="0" w:space="0" w:color="auto"/>
        <w:bottom w:val="none" w:sz="0" w:space="0" w:color="auto"/>
        <w:right w:val="none" w:sz="0" w:space="0" w:color="auto"/>
      </w:divBdr>
    </w:div>
    <w:div w:id="1511749740">
      <w:bodyDiv w:val="1"/>
      <w:marLeft w:val="0"/>
      <w:marRight w:val="0"/>
      <w:marTop w:val="0"/>
      <w:marBottom w:val="0"/>
      <w:divBdr>
        <w:top w:val="none" w:sz="0" w:space="0" w:color="auto"/>
        <w:left w:val="none" w:sz="0" w:space="0" w:color="auto"/>
        <w:bottom w:val="none" w:sz="0" w:space="0" w:color="auto"/>
        <w:right w:val="none" w:sz="0" w:space="0" w:color="auto"/>
      </w:divBdr>
    </w:div>
    <w:div w:id="1511796156">
      <w:bodyDiv w:val="1"/>
      <w:marLeft w:val="0"/>
      <w:marRight w:val="0"/>
      <w:marTop w:val="0"/>
      <w:marBottom w:val="0"/>
      <w:divBdr>
        <w:top w:val="none" w:sz="0" w:space="0" w:color="auto"/>
        <w:left w:val="none" w:sz="0" w:space="0" w:color="auto"/>
        <w:bottom w:val="none" w:sz="0" w:space="0" w:color="auto"/>
        <w:right w:val="none" w:sz="0" w:space="0" w:color="auto"/>
      </w:divBdr>
    </w:div>
    <w:div w:id="1552183918">
      <w:bodyDiv w:val="1"/>
      <w:marLeft w:val="0"/>
      <w:marRight w:val="0"/>
      <w:marTop w:val="0"/>
      <w:marBottom w:val="0"/>
      <w:divBdr>
        <w:top w:val="none" w:sz="0" w:space="0" w:color="auto"/>
        <w:left w:val="none" w:sz="0" w:space="0" w:color="auto"/>
        <w:bottom w:val="none" w:sz="0" w:space="0" w:color="auto"/>
        <w:right w:val="none" w:sz="0" w:space="0" w:color="auto"/>
      </w:divBdr>
    </w:div>
    <w:div w:id="1713260827">
      <w:bodyDiv w:val="1"/>
      <w:marLeft w:val="0"/>
      <w:marRight w:val="0"/>
      <w:marTop w:val="0"/>
      <w:marBottom w:val="0"/>
      <w:divBdr>
        <w:top w:val="none" w:sz="0" w:space="0" w:color="auto"/>
        <w:left w:val="none" w:sz="0" w:space="0" w:color="auto"/>
        <w:bottom w:val="none" w:sz="0" w:space="0" w:color="auto"/>
        <w:right w:val="none" w:sz="0" w:space="0" w:color="auto"/>
      </w:divBdr>
      <w:divsChild>
        <w:div w:id="181386095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footer" Target="footer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3.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fontTable" Target="fontTable.xml" Id="rId14" /><Relationship Type="http://schemas.openxmlformats.org/officeDocument/2006/relationships/customXml" Target="/customXML/item2.xml" Id="imanage.xml"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2.xml.rels>&#65279;<?xml version="1.0" encoding="utf-8"?><Relationships xmlns="http://schemas.openxmlformats.org/package/2006/relationships"><Relationship Type="http://schemas.openxmlformats.org/officeDocument/2006/relationships/customXmlProps" Target="/customXML/itemProps2.xml" Id="iManageProps" /></Relationships>
</file>

<file path=customXML/item2.xml><?xml version="1.0" encoding="utf-8"?>
<properties xmlns="http://www.imanage.com/work/xmlschema">
  <documentid>LLU!1199066413.1</documentid>
  <senderid>BOWEN.WANG@LINKLATERS.COM</senderid>
  <senderemail>BOWEN.WANG@LINKLATERSZS.COM</senderemail>
  <lastmodified>2025-11-07T02:14:00.0000000+08:00</lastmodified>
  <database>LLU</database>
</properties>
</file>

<file path=customXML/itemProps2.xml><?xml version="1.0" encoding="utf-8"?>
<ds:datastoreItem xmlns:ds="http://schemas.openxmlformats.org/officeDocument/2006/customXml" ds:itemID="{C87B8E95-4162-42F1-ABF3-EB7F8848D928}">
  <ds:schemaRefs>
    <ds:schemaRef ds:uri="http://schemas.openxmlformats.org/officeDocument/2006/bibliography"/>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755F3-AD5A-4255-A7A0-69ED52BB1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596</Words>
  <Characters>5812</Characters>
  <Application>Microsoft Office Word</Application>
  <DocSecurity>0</DocSecurity>
  <Lines>24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9</CharactersWithSpaces>
  <SharedDoc>false</SharedDoc>
  <HLinks>
    <vt:vector size="6" baseType="variant">
      <vt:variant>
        <vt:i4>7995462</vt:i4>
      </vt:variant>
      <vt:variant>
        <vt:i4>0</vt:i4>
      </vt:variant>
      <vt:variant>
        <vt:i4>0</vt:i4>
      </vt:variant>
      <vt:variant>
        <vt:i4>5</vt:i4>
      </vt:variant>
      <vt:variant>
        <vt:lpwstr>mailto:jpcelis@claro.c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ur Peng</dc:creator>
  <cp:keywords/>
  <dc:description/>
  <cp:lastModifiedBy>Revision per SAMR Comments</cp:lastModifiedBy>
  <cp:revision>6</cp:revision>
  <dcterms:created xsi:type="dcterms:W3CDTF">2025-11-06T09:37:00Z</dcterms:created>
  <dcterms:modified xsi:type="dcterms:W3CDTF">2025-11-06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Code">
    <vt:lpwstr>10488663</vt:lpwstr>
  </property>
  <property fmtid="{D5CDD505-2E9C-101B-9397-08002B2CF9AE}" pid="3" name="Matter Number">
    <vt:lpwstr>L-345596</vt:lpwstr>
  </property>
  <property fmtid="{D5CDD505-2E9C-101B-9397-08002B2CF9AE}" pid="4" name="Last Modified">
    <vt:lpwstr>07 Nov 2025</vt:lpwstr>
  </property>
  <property fmtid="{D5CDD505-2E9C-101B-9397-08002B2CF9AE}" pid="5" name="Document Number">
    <vt:lpwstr>1199066413</vt:lpwstr>
  </property>
  <property fmtid="{D5CDD505-2E9C-101B-9397-08002B2CF9AE}" pid="6" name="Version">
    <vt:lpwstr>1</vt:lpwstr>
  </property>
</Properties>
</file>